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B3CC3" w14:textId="77777777" w:rsidR="00EB4D4E" w:rsidRPr="00980D1C" w:rsidRDefault="00EB4D4E" w:rsidP="003D5116">
      <w:pPr>
        <w:jc w:val="center"/>
        <w:rPr>
          <w:b/>
          <w:i/>
          <w:sz w:val="32"/>
        </w:rPr>
      </w:pPr>
      <w:r w:rsidRPr="00980D1C">
        <w:rPr>
          <w:b/>
          <w:i/>
          <w:sz w:val="32"/>
        </w:rPr>
        <w:t>Colorado Department of Education</w:t>
      </w:r>
    </w:p>
    <w:p w14:paraId="5A76C4D4" w14:textId="77777777" w:rsidR="00EB4D4E" w:rsidRDefault="00EB4D4E" w:rsidP="003D5116">
      <w:pPr>
        <w:jc w:val="center"/>
        <w:rPr>
          <w:b/>
          <w:i/>
          <w:sz w:val="32"/>
        </w:rPr>
      </w:pPr>
      <w:r w:rsidRPr="00980D1C">
        <w:rPr>
          <w:b/>
          <w:i/>
          <w:sz w:val="32"/>
        </w:rPr>
        <w:t>Exceptional Student Services Unit</w:t>
      </w:r>
    </w:p>
    <w:p w14:paraId="1969D781" w14:textId="77777777" w:rsidR="00EB4D4E" w:rsidRPr="00980D1C" w:rsidRDefault="00EB4D4E" w:rsidP="003D5116">
      <w:pPr>
        <w:jc w:val="center"/>
        <w:rPr>
          <w:sz w:val="28"/>
        </w:rPr>
      </w:pPr>
      <w:r w:rsidRPr="00980D1C">
        <w:rPr>
          <w:sz w:val="28"/>
        </w:rPr>
        <w:t>Application for a New or Reorganized Administrative Unit</w:t>
      </w:r>
    </w:p>
    <w:p w14:paraId="340BB3FB" w14:textId="51111C70" w:rsidR="00BC4CA0" w:rsidRDefault="00BC4CA0" w:rsidP="00BC4CA0">
      <w:pPr>
        <w:pBdr>
          <w:top w:val="single" w:sz="4" w:space="1" w:color="auto"/>
          <w:left w:val="single" w:sz="4" w:space="4" w:color="auto"/>
          <w:bottom w:val="single" w:sz="4" w:space="1" w:color="auto"/>
          <w:right w:val="single" w:sz="4" w:space="4" w:color="auto"/>
        </w:pBdr>
        <w:shd w:val="clear" w:color="auto" w:fill="E7E6E6" w:themeFill="background2"/>
      </w:pPr>
      <w:r w:rsidRPr="00420D31">
        <w:rPr>
          <w:i/>
          <w:u w:val="single"/>
        </w:rPr>
        <w:t>Directions</w:t>
      </w:r>
      <w:r w:rsidRPr="00420D31">
        <w:rPr>
          <w:i/>
        </w:rPr>
        <w:t xml:space="preserve">:  The applicant district should respond to each question below by providing complete and accurate information.  </w:t>
      </w:r>
      <w:r>
        <w:rPr>
          <w:i/>
        </w:rPr>
        <w:t>Completed applications should be electronical</w:t>
      </w:r>
      <w:r>
        <w:rPr>
          <w:i/>
        </w:rPr>
        <w:t xml:space="preserve">ly submitted to the </w:t>
      </w:r>
      <w:hyperlink r:id="rId11" w:history="1">
        <w:r w:rsidRPr="00BC4CA0">
          <w:rPr>
            <w:rStyle w:val="Hyperlink"/>
            <w:i/>
          </w:rPr>
          <w:t>AU ReOrganization</w:t>
        </w:r>
      </w:hyperlink>
      <w:r>
        <w:rPr>
          <w:i/>
        </w:rPr>
        <w:t xml:space="preserve"> submission form</w:t>
      </w:r>
      <w:r w:rsidRPr="0096728A">
        <w:t>.</w:t>
      </w:r>
      <w:r>
        <w:rPr>
          <w:rFonts w:ascii="Calibri" w:eastAsiaTheme="minorEastAsia" w:hAnsi="Calibri"/>
          <w:i/>
          <w:iCs/>
          <w:szCs w:val="24"/>
        </w:rPr>
        <w:t xml:space="preserve">  </w:t>
      </w:r>
      <w:r>
        <w:rPr>
          <w:i/>
        </w:rPr>
        <w:t xml:space="preserve">Applicant districts should consult the CDE Fact Sheet entitled </w:t>
      </w:r>
      <w:hyperlink r:id="rId12" w:history="1">
        <w:r w:rsidRPr="0032388A">
          <w:rPr>
            <w:rStyle w:val="Hyperlink"/>
            <w:i/>
          </w:rPr>
          <w:t>Applications for a New or Reorganized Administrative Unit</w:t>
        </w:r>
      </w:hyperlink>
      <w:r>
        <w:rPr>
          <w:i/>
        </w:rPr>
        <w:t xml:space="preserve"> for additional information regarding the process and required timelines for submission.</w:t>
      </w:r>
    </w:p>
    <w:p w14:paraId="0C7D2537" w14:textId="190370D1" w:rsidR="00EB4D4E" w:rsidRDefault="00EB4D4E" w:rsidP="003D5116">
      <w:pPr>
        <w:rPr>
          <w:sz w:val="24"/>
        </w:rPr>
      </w:pPr>
    </w:p>
    <w:p w14:paraId="396354E6" w14:textId="77777777" w:rsidR="006369B6" w:rsidRPr="005A4738" w:rsidRDefault="00EB4D4E" w:rsidP="005A4738">
      <w:pPr>
        <w:spacing w:line="240" w:lineRule="auto"/>
        <w:rPr>
          <w:sz w:val="16"/>
          <w:szCs w:val="16"/>
        </w:rPr>
      </w:pPr>
      <w:r w:rsidRPr="006241FF">
        <w:t>Name of Applicant District:</w:t>
      </w:r>
      <w:r w:rsidR="00B75CAA">
        <w:t xml:space="preserve"> </w:t>
      </w:r>
      <w:r w:rsidR="00B75CAA" w:rsidRPr="006369B6">
        <w:rPr>
          <w:rFonts w:cstheme="minorHAnsi"/>
          <w:i/>
          <w:u w:val="single"/>
        </w:rPr>
        <w:fldChar w:fldCharType="begin">
          <w:ffData>
            <w:name w:val="Text1"/>
            <w:enabled/>
            <w:calcOnExit w:val="0"/>
            <w:textInput/>
          </w:ffData>
        </w:fldChar>
      </w:r>
      <w:r w:rsidR="00B75CAA" w:rsidRPr="006369B6">
        <w:rPr>
          <w:rFonts w:cstheme="minorHAnsi"/>
          <w:i/>
          <w:u w:val="single"/>
        </w:rPr>
        <w:instrText xml:space="preserve"> FORMTEXT </w:instrText>
      </w:r>
      <w:r w:rsidR="00B75CAA" w:rsidRPr="006369B6">
        <w:rPr>
          <w:rFonts w:cstheme="minorHAnsi"/>
          <w:i/>
          <w:u w:val="single"/>
        </w:rPr>
      </w:r>
      <w:r w:rsidR="00B75CAA" w:rsidRPr="006369B6">
        <w:rPr>
          <w:rFonts w:cstheme="minorHAnsi"/>
          <w:i/>
          <w:u w:val="single"/>
        </w:rPr>
        <w:fldChar w:fldCharType="separate"/>
      </w:r>
      <w:r w:rsidR="002A2301" w:rsidRPr="006369B6">
        <w:rPr>
          <w:rFonts w:cstheme="minorHAnsi"/>
          <w:i/>
          <w:u w:val="single"/>
        </w:rPr>
        <w:t> </w:t>
      </w:r>
      <w:r w:rsidR="002A2301" w:rsidRPr="006369B6">
        <w:rPr>
          <w:rFonts w:cstheme="minorHAnsi"/>
          <w:i/>
          <w:u w:val="single"/>
        </w:rPr>
        <w:t> </w:t>
      </w:r>
      <w:r w:rsidR="002A2301" w:rsidRPr="006369B6">
        <w:rPr>
          <w:rFonts w:cstheme="minorHAnsi"/>
          <w:i/>
          <w:u w:val="single"/>
        </w:rPr>
        <w:t> </w:t>
      </w:r>
      <w:r w:rsidR="002A2301" w:rsidRPr="006369B6">
        <w:rPr>
          <w:rFonts w:cstheme="minorHAnsi"/>
          <w:i/>
          <w:u w:val="single"/>
        </w:rPr>
        <w:t> </w:t>
      </w:r>
      <w:r w:rsidR="002A2301" w:rsidRPr="006369B6">
        <w:rPr>
          <w:rFonts w:cstheme="minorHAnsi"/>
          <w:i/>
          <w:u w:val="single"/>
        </w:rPr>
        <w:t> </w:t>
      </w:r>
      <w:r w:rsidR="00B75CAA" w:rsidRPr="006369B6">
        <w:rPr>
          <w:rFonts w:cstheme="minorHAnsi"/>
          <w:i/>
          <w:u w:val="single"/>
        </w:rPr>
        <w:fldChar w:fldCharType="end"/>
      </w:r>
      <w:r w:rsidRPr="006241FF">
        <w:tab/>
        <w:t xml:space="preserve"> </w:t>
      </w:r>
      <w:r w:rsidRPr="005A4738">
        <w:rPr>
          <w:sz w:val="16"/>
          <w:szCs w:val="16"/>
        </w:rPr>
        <w:cr/>
      </w:r>
    </w:p>
    <w:p w14:paraId="4CC57DFB" w14:textId="2E917C83" w:rsidR="006369B6" w:rsidRPr="005A4738" w:rsidRDefault="00EB4D4E" w:rsidP="005A4738">
      <w:pPr>
        <w:spacing w:line="240" w:lineRule="auto"/>
        <w:rPr>
          <w:sz w:val="16"/>
          <w:szCs w:val="16"/>
        </w:rPr>
      </w:pPr>
      <w:r w:rsidRPr="006241FF">
        <w:t xml:space="preserve">Name of </w:t>
      </w:r>
      <w:r w:rsidR="006369B6" w:rsidRPr="006369B6">
        <w:t>Existing Administrative Unit</w:t>
      </w:r>
      <w:r w:rsidR="006369B6">
        <w:t xml:space="preserve"> </w:t>
      </w:r>
      <w:r w:rsidR="005A4738">
        <w:t>that</w:t>
      </w:r>
      <w:r w:rsidR="006369B6">
        <w:t xml:space="preserve"> the applicant district is currently a member</w:t>
      </w:r>
      <w:r w:rsidRPr="006241FF">
        <w:t>:</w:t>
      </w:r>
      <w:r w:rsidR="00B75CAA">
        <w:t xml:space="preserve"> </w:t>
      </w:r>
      <w:r w:rsidR="00B75CAA" w:rsidRPr="006369B6">
        <w:rPr>
          <w:rFonts w:cstheme="minorHAnsi"/>
          <w:i/>
          <w:u w:val="single"/>
        </w:rPr>
        <w:fldChar w:fldCharType="begin">
          <w:ffData>
            <w:name w:val="Text1"/>
            <w:enabled/>
            <w:calcOnExit w:val="0"/>
            <w:textInput/>
          </w:ffData>
        </w:fldChar>
      </w:r>
      <w:r w:rsidR="00B75CAA" w:rsidRPr="006369B6">
        <w:rPr>
          <w:rFonts w:cstheme="minorHAnsi"/>
          <w:i/>
          <w:u w:val="single"/>
        </w:rPr>
        <w:instrText xml:space="preserve"> FORMTEXT </w:instrText>
      </w:r>
      <w:r w:rsidR="00B75CAA" w:rsidRPr="006369B6">
        <w:rPr>
          <w:rFonts w:cstheme="minorHAnsi"/>
          <w:i/>
          <w:u w:val="single"/>
        </w:rPr>
      </w:r>
      <w:r w:rsidR="00B75CAA" w:rsidRPr="006369B6">
        <w:rPr>
          <w:rFonts w:cstheme="minorHAnsi"/>
          <w:i/>
          <w:u w:val="single"/>
        </w:rPr>
        <w:fldChar w:fldCharType="separate"/>
      </w:r>
      <w:r w:rsidR="00B75CAA" w:rsidRPr="006369B6">
        <w:rPr>
          <w:rFonts w:cstheme="minorHAnsi"/>
          <w:i/>
          <w:noProof/>
          <w:u w:val="single"/>
        </w:rPr>
        <w:t> </w:t>
      </w:r>
      <w:r w:rsidR="00B75CAA" w:rsidRPr="006369B6">
        <w:rPr>
          <w:rFonts w:cstheme="minorHAnsi"/>
          <w:i/>
          <w:noProof/>
          <w:u w:val="single"/>
        </w:rPr>
        <w:t> </w:t>
      </w:r>
      <w:r w:rsidR="00B75CAA" w:rsidRPr="006369B6">
        <w:rPr>
          <w:rFonts w:cstheme="minorHAnsi"/>
          <w:i/>
          <w:noProof/>
          <w:u w:val="single"/>
        </w:rPr>
        <w:t> </w:t>
      </w:r>
      <w:r w:rsidR="00B75CAA" w:rsidRPr="006369B6">
        <w:rPr>
          <w:rFonts w:cstheme="minorHAnsi"/>
          <w:i/>
          <w:noProof/>
          <w:u w:val="single"/>
        </w:rPr>
        <w:t> </w:t>
      </w:r>
      <w:r w:rsidR="00B75CAA" w:rsidRPr="006369B6">
        <w:rPr>
          <w:rFonts w:cstheme="minorHAnsi"/>
          <w:i/>
          <w:noProof/>
          <w:u w:val="single"/>
        </w:rPr>
        <w:t> </w:t>
      </w:r>
      <w:r w:rsidR="00B75CAA" w:rsidRPr="006369B6">
        <w:rPr>
          <w:rFonts w:cstheme="minorHAnsi"/>
          <w:i/>
          <w:u w:val="single"/>
        </w:rPr>
        <w:fldChar w:fldCharType="end"/>
      </w:r>
      <w:r w:rsidRPr="006241FF">
        <w:t xml:space="preserve"> </w:t>
      </w:r>
      <w:r w:rsidRPr="005A4738">
        <w:rPr>
          <w:sz w:val="16"/>
          <w:szCs w:val="16"/>
        </w:rPr>
        <w:cr/>
      </w:r>
    </w:p>
    <w:p w14:paraId="5D97D11E" w14:textId="6F05CE3A" w:rsidR="006369B6" w:rsidRDefault="006369B6" w:rsidP="005A4738">
      <w:pPr>
        <w:spacing w:line="240" w:lineRule="auto"/>
      </w:pPr>
      <w:r>
        <w:t xml:space="preserve">For applicant districts seeking to change administrative units, the name of approved administrative unit the applicant district is applying to join: </w:t>
      </w:r>
      <w:sdt>
        <w:sdtPr>
          <w:id w:val="-2045595680"/>
          <w:placeholder>
            <w:docPart w:val="DefaultPlaceholder_-1854013440"/>
          </w:placeholder>
          <w:showingPlcHdr/>
        </w:sdtPr>
        <w:sdtEndPr/>
        <w:sdtContent>
          <w:r w:rsidRPr="00773DA7">
            <w:rPr>
              <w:rStyle w:val="PlaceholderText"/>
              <w:u w:val="single"/>
            </w:rPr>
            <w:t>Click or tap here to enter text.</w:t>
          </w:r>
        </w:sdtContent>
      </w:sdt>
    </w:p>
    <w:p w14:paraId="23FA4D41" w14:textId="4296B417" w:rsidR="0078257D" w:rsidRPr="00A82885" w:rsidRDefault="0062206B" w:rsidP="00F52511">
      <w:pPr>
        <w:pStyle w:val="Heading1"/>
        <w:rPr>
          <w:i w:val="0"/>
          <w:iCs/>
        </w:rPr>
      </w:pPr>
      <w:r w:rsidRPr="00A82885">
        <w:rPr>
          <w:i w:val="0"/>
          <w:iCs/>
        </w:rPr>
        <w:t xml:space="preserve">Section 1 - </w:t>
      </w:r>
      <w:r w:rsidR="00E24F5C" w:rsidRPr="00A82885">
        <w:rPr>
          <w:i w:val="0"/>
          <w:iCs/>
        </w:rPr>
        <w:t>Letter of Intent</w:t>
      </w:r>
    </w:p>
    <w:p w14:paraId="49DBC9EB" w14:textId="77777777" w:rsidR="005C3DBE" w:rsidRDefault="00F83BD6" w:rsidP="00F971E2">
      <w:r>
        <w:t xml:space="preserve">The applicant district must provide a letter of </w:t>
      </w:r>
      <w:r w:rsidR="00E04C4F">
        <w:t>intent</w:t>
      </w:r>
      <w:r>
        <w:t xml:space="preserve"> that</w:t>
      </w:r>
      <w:r w:rsidR="00E04C4F">
        <w:t>:</w:t>
      </w:r>
    </w:p>
    <w:p w14:paraId="034D41D2" w14:textId="64B191AA" w:rsidR="005C3DBE" w:rsidRDefault="002A7566" w:rsidP="00335CF9">
      <w:pPr>
        <w:pStyle w:val="ListParagraph"/>
        <w:numPr>
          <w:ilvl w:val="0"/>
          <w:numId w:val="8"/>
        </w:numPr>
      </w:pPr>
      <w:r>
        <w:t>s</w:t>
      </w:r>
      <w:r w:rsidR="005C3DBE">
        <w:t xml:space="preserve">pecifies the objectives to be sought by the change </w:t>
      </w:r>
      <w:r w:rsidR="00A75D16">
        <w:t>in ad</w:t>
      </w:r>
      <w:r w:rsidR="00C50333">
        <w:t>ministrative units</w:t>
      </w:r>
      <w:r w:rsidR="001B2A13">
        <w:t xml:space="preserve">. </w:t>
      </w:r>
      <w:r w:rsidR="005C3DBE">
        <w:t xml:space="preserve">ECEA Rule </w:t>
      </w:r>
      <w:r w:rsidR="005C3DBE" w:rsidRPr="005C3DBE">
        <w:t>3.01(3)(a)(i)(A)</w:t>
      </w:r>
      <w:r w:rsidR="001B2A13">
        <w:t>.</w:t>
      </w:r>
      <w:r w:rsidR="005C3DBE">
        <w:t>;</w:t>
      </w:r>
    </w:p>
    <w:p w14:paraId="45E2BBA7" w14:textId="2ADA930C" w:rsidR="005C3DBE" w:rsidRDefault="002A7566" w:rsidP="00335CF9">
      <w:pPr>
        <w:pStyle w:val="ListParagraph"/>
        <w:numPr>
          <w:ilvl w:val="0"/>
          <w:numId w:val="8"/>
        </w:numPr>
      </w:pPr>
      <w:r>
        <w:t>o</w:t>
      </w:r>
      <w:r w:rsidR="005C3DBE">
        <w:t xml:space="preserve">utlines how the proposed </w:t>
      </w:r>
      <w:bookmarkStart w:id="0" w:name="_Hlk137200235"/>
      <w:r w:rsidR="005C3DBE">
        <w:t xml:space="preserve">administrative unit </w:t>
      </w:r>
      <w:bookmarkEnd w:id="0"/>
      <w:r w:rsidR="005C3DBE">
        <w:t>will comply with the requirements of the ECEA Rules, including the operating agreement for multi-district administrative units</w:t>
      </w:r>
      <w:r w:rsidR="001C1E78">
        <w:t>.</w:t>
      </w:r>
      <w:r w:rsidR="005C3DBE">
        <w:t xml:space="preserve"> ECEA Rule </w:t>
      </w:r>
      <w:r w:rsidR="005C3DBE" w:rsidRPr="005C3DBE">
        <w:t>3.01(3)(a)(i)(B)</w:t>
      </w:r>
      <w:r w:rsidR="001C1E78">
        <w:t>.</w:t>
      </w:r>
      <w:r w:rsidR="005C3DBE">
        <w:t>;</w:t>
      </w:r>
    </w:p>
    <w:p w14:paraId="75F58D2E" w14:textId="1E47EC88" w:rsidR="006C7B88" w:rsidRDefault="00B53C0A" w:rsidP="00335CF9">
      <w:pPr>
        <w:pStyle w:val="ListParagraph"/>
        <w:numPr>
          <w:ilvl w:val="0"/>
          <w:numId w:val="8"/>
        </w:numPr>
      </w:pPr>
      <w:r>
        <w:t>i</w:t>
      </w:r>
      <w:r w:rsidR="005C3DBE">
        <w:t>ncludes a proposed compliant comprehensive plan</w:t>
      </w:r>
      <w:r w:rsidR="006369B6">
        <w:t>, including a draft of Appendix B</w:t>
      </w:r>
      <w:r w:rsidR="005A4738">
        <w:t>,</w:t>
      </w:r>
      <w:r w:rsidR="005C3DBE">
        <w:t xml:space="preserve"> for the new</w:t>
      </w:r>
      <w:r w:rsidR="006369B6">
        <w:t xml:space="preserve"> or</w:t>
      </w:r>
      <w:r w:rsidR="005C3DBE">
        <w:t xml:space="preserve"> reorganized administrative unit(s)</w:t>
      </w:r>
      <w:r w:rsidR="00063001">
        <w:t>.</w:t>
      </w:r>
      <w:r w:rsidR="00F70E56">
        <w:t xml:space="preserve"> ECEA Rule </w:t>
      </w:r>
      <w:r w:rsidR="00F70E56" w:rsidRPr="00F70E56">
        <w:t>3.01(3)(a)(i)(C)</w:t>
      </w:r>
      <w:r w:rsidR="00335CF9">
        <w:t>.</w:t>
      </w:r>
    </w:p>
    <w:p w14:paraId="2AAE720F" w14:textId="66163125" w:rsidR="00D50111" w:rsidRDefault="00D55E00" w:rsidP="00D50111">
      <w:sdt>
        <w:sdtPr>
          <w:id w:val="-625551174"/>
          <w14:checkbox>
            <w14:checked w14:val="0"/>
            <w14:checkedState w14:val="2612" w14:font="MS Gothic"/>
            <w14:uncheckedState w14:val="2610" w14:font="MS Gothic"/>
          </w14:checkbox>
        </w:sdtPr>
        <w:sdtEndPr/>
        <w:sdtContent>
          <w:r w:rsidR="001C5BDC">
            <w:rPr>
              <w:rFonts w:ascii="MS Gothic" w:eastAsia="MS Gothic" w:hAnsi="MS Gothic" w:hint="eastAsia"/>
            </w:rPr>
            <w:t>☐</w:t>
          </w:r>
        </w:sdtContent>
      </w:sdt>
      <w:r w:rsidR="00D50111">
        <w:t>Letter of intent is attached.</w:t>
      </w:r>
    </w:p>
    <w:p w14:paraId="75E283A8" w14:textId="070E7E3E" w:rsidR="00CF427D" w:rsidRDefault="00D55E00" w:rsidP="00D50111">
      <w:sdt>
        <w:sdtPr>
          <w:id w:val="-1878930402"/>
          <w14:checkbox>
            <w14:checked w14:val="0"/>
            <w14:checkedState w14:val="2612" w14:font="MS Gothic"/>
            <w14:uncheckedState w14:val="2610" w14:font="MS Gothic"/>
          </w14:checkbox>
        </w:sdtPr>
        <w:sdtEndPr/>
        <w:sdtContent>
          <w:r w:rsidR="001C5BDC">
            <w:rPr>
              <w:rFonts w:ascii="MS Gothic" w:eastAsia="MS Gothic" w:hAnsi="MS Gothic" w:hint="eastAsia"/>
            </w:rPr>
            <w:t>☐</w:t>
          </w:r>
        </w:sdtContent>
      </w:sdt>
      <w:r w:rsidR="00C668A9">
        <w:t>Operating agreement</w:t>
      </w:r>
      <w:r w:rsidR="00CF427D">
        <w:t>(s) attached.</w:t>
      </w:r>
    </w:p>
    <w:p w14:paraId="393B5F72" w14:textId="556005C0" w:rsidR="00F971E2" w:rsidRPr="00F971E2" w:rsidRDefault="00D55E00" w:rsidP="005C764A">
      <w:sdt>
        <w:sdtPr>
          <w:id w:val="822701874"/>
          <w14:checkbox>
            <w14:checked w14:val="0"/>
            <w14:checkedState w14:val="2612" w14:font="MS Gothic"/>
            <w14:uncheckedState w14:val="2610" w14:font="MS Gothic"/>
          </w14:checkbox>
        </w:sdtPr>
        <w:sdtEndPr/>
        <w:sdtContent>
          <w:r w:rsidR="001C5BDC">
            <w:rPr>
              <w:rFonts w:ascii="MS Gothic" w:eastAsia="MS Gothic" w:hAnsi="MS Gothic" w:hint="eastAsia"/>
            </w:rPr>
            <w:t>☐</w:t>
          </w:r>
        </w:sdtContent>
      </w:sdt>
      <w:bookmarkStart w:id="1" w:name="_Hlk137201602"/>
      <w:r w:rsidR="00CF427D">
        <w:t>Comprehensive Plan</w:t>
      </w:r>
      <w:r w:rsidR="005A4738">
        <w:t xml:space="preserve"> and Appendix B</w:t>
      </w:r>
      <w:r w:rsidR="00CF427D">
        <w:t xml:space="preserve"> </w:t>
      </w:r>
      <w:r w:rsidR="001C5BDC">
        <w:t>attached.</w:t>
      </w:r>
      <w:bookmarkEnd w:id="1"/>
    </w:p>
    <w:p w14:paraId="7B600254" w14:textId="46DC5FBD" w:rsidR="00EB4D4E" w:rsidRPr="00A82885" w:rsidRDefault="0062206B" w:rsidP="00F52511">
      <w:pPr>
        <w:pStyle w:val="Heading1"/>
        <w:rPr>
          <w:i w:val="0"/>
          <w:iCs/>
        </w:rPr>
      </w:pPr>
      <w:r w:rsidRPr="00A82885">
        <w:rPr>
          <w:i w:val="0"/>
          <w:iCs/>
        </w:rPr>
        <w:t xml:space="preserve">Section 2 - </w:t>
      </w:r>
      <w:r w:rsidR="00EB4D4E" w:rsidRPr="00A82885">
        <w:rPr>
          <w:i w:val="0"/>
          <w:iCs/>
        </w:rPr>
        <w:t>Provision of Special Education and Related Services</w:t>
      </w:r>
    </w:p>
    <w:p w14:paraId="7C7F8E06" w14:textId="3C430B3D" w:rsidR="0023198F" w:rsidRDefault="00EB4D4E" w:rsidP="00E50845">
      <w:pPr>
        <w:pStyle w:val="Heading2"/>
      </w:pPr>
      <w:r>
        <w:t xml:space="preserve">Licensed </w:t>
      </w:r>
      <w:r w:rsidRPr="005A759F">
        <w:t xml:space="preserve">Educational </w:t>
      </w:r>
      <w:r w:rsidR="0023198F" w:rsidRPr="005A759F">
        <w:t>and Special</w:t>
      </w:r>
      <w:r w:rsidR="00E267C9">
        <w:t xml:space="preserve"> </w:t>
      </w:r>
      <w:r w:rsidRPr="005A759F">
        <w:t>Service</w:t>
      </w:r>
      <w:r>
        <w:t xml:space="preserve"> Providers</w:t>
      </w:r>
      <w:r w:rsidRPr="005A759F">
        <w:t xml:space="preserve"> </w:t>
      </w:r>
    </w:p>
    <w:p w14:paraId="5C65777D" w14:textId="6744CCB9" w:rsidR="0023198F" w:rsidRDefault="0023198F" w:rsidP="003D5116">
      <w:pPr>
        <w:pStyle w:val="NoSpacing"/>
      </w:pPr>
      <w:r>
        <w:t>Describe</w:t>
      </w:r>
      <w:r w:rsidRPr="0023198F">
        <w:t xml:space="preserve"> the method or standard by which </w:t>
      </w:r>
      <w:r w:rsidR="00EC08B7">
        <w:t xml:space="preserve">the newly formed or reorganized </w:t>
      </w:r>
      <w:r w:rsidR="00EB4008">
        <w:t xml:space="preserve">administrative unit </w:t>
      </w:r>
      <w:r w:rsidR="00EC08B7">
        <w:t>will</w:t>
      </w:r>
      <w:r w:rsidRPr="0023198F">
        <w:t xml:space="preserve"> determine the number and types of special education personnel needed to meet the needs of the children with disabilities in the </w:t>
      </w:r>
      <w:r w:rsidR="00181AA0">
        <w:t>administrative unit</w:t>
      </w:r>
      <w:r w:rsidRPr="0023198F">
        <w:t>. ECEA Rule 3.03(1) and 8.01 (1)(a)(ii).</w:t>
      </w:r>
    </w:p>
    <w:p w14:paraId="62AE08E2" w14:textId="77777777" w:rsidR="0023198F" w:rsidRDefault="0023198F" w:rsidP="003D5116">
      <w:pPr>
        <w:pStyle w:val="NoSpacing"/>
      </w:pPr>
    </w:p>
    <w:p w14:paraId="486C7726" w14:textId="652E09BD" w:rsidR="00E50845" w:rsidRDefault="00D55E00" w:rsidP="003D5116">
      <w:pPr>
        <w:pStyle w:val="NoSpacing"/>
      </w:pPr>
      <w:sdt>
        <w:sdtPr>
          <w:id w:val="2089876554"/>
          <w14:checkbox>
            <w14:checked w14:val="0"/>
            <w14:checkedState w14:val="2612" w14:font="MS Gothic"/>
            <w14:uncheckedState w14:val="2610" w14:font="MS Gothic"/>
          </w14:checkbox>
        </w:sdtPr>
        <w:sdtEndPr/>
        <w:sdtContent>
          <w:r w:rsidR="0023198F">
            <w:rPr>
              <w:rFonts w:ascii="MS Gothic" w:eastAsia="MS Gothic" w:hAnsi="MS Gothic" w:hint="eastAsia"/>
            </w:rPr>
            <w:t>☐</w:t>
          </w:r>
        </w:sdtContent>
      </w:sdt>
      <w:r w:rsidR="0023198F">
        <w:t xml:space="preserve"> </w:t>
      </w:r>
      <w:r w:rsidR="00E50845">
        <w:t xml:space="preserve">The applicant district is applying to form a </w:t>
      </w:r>
      <w:r w:rsidR="00EC08B7">
        <w:t xml:space="preserve">new </w:t>
      </w:r>
      <w:r w:rsidR="00E50845">
        <w:t>single member administrative unit and will use a</w:t>
      </w:r>
      <w:r w:rsidR="0023198F">
        <w:t xml:space="preserve"> staffing allocation formula to determine </w:t>
      </w:r>
      <w:bookmarkStart w:id="2" w:name="_Hlk136690423"/>
      <w:r w:rsidR="0023198F">
        <w:t xml:space="preserve">the number and types of special education personnel needed to </w:t>
      </w:r>
      <w:r w:rsidR="0023198F">
        <w:lastRenderedPageBreak/>
        <w:t>meet the needs of</w:t>
      </w:r>
      <w:r w:rsidR="0023198F" w:rsidRPr="0023198F">
        <w:t xml:space="preserve"> children with disabilities in the </w:t>
      </w:r>
      <w:r w:rsidR="00181AA0">
        <w:t>administrative unit</w:t>
      </w:r>
      <w:r w:rsidR="00E50845">
        <w:t xml:space="preserve">. </w:t>
      </w:r>
      <w:bookmarkEnd w:id="2"/>
      <w:r w:rsidR="00E50845">
        <w:t xml:space="preserve"> Please attach the allocation formula to be used by the new</w:t>
      </w:r>
      <w:r w:rsidR="00181AA0">
        <w:t xml:space="preserve"> administrative unit</w:t>
      </w:r>
      <w:r w:rsidR="00E50845">
        <w:t>.</w:t>
      </w:r>
    </w:p>
    <w:p w14:paraId="4B44F2AE" w14:textId="77777777" w:rsidR="00E50845" w:rsidRDefault="00E50845" w:rsidP="003D5116">
      <w:pPr>
        <w:pStyle w:val="NoSpacing"/>
      </w:pPr>
    </w:p>
    <w:p w14:paraId="4E9FAEB6" w14:textId="45FD9F0A" w:rsidR="00E50845" w:rsidRDefault="00D55E00" w:rsidP="003D5116">
      <w:pPr>
        <w:pStyle w:val="NoSpacing"/>
      </w:pPr>
      <w:sdt>
        <w:sdtPr>
          <w:id w:val="420450198"/>
          <w14:checkbox>
            <w14:checked w14:val="0"/>
            <w14:checkedState w14:val="2612" w14:font="MS Gothic"/>
            <w14:uncheckedState w14:val="2610" w14:font="MS Gothic"/>
          </w14:checkbox>
        </w:sdtPr>
        <w:sdtEndPr/>
        <w:sdtContent>
          <w:r w:rsidR="00E50845">
            <w:rPr>
              <w:rFonts w:ascii="MS Gothic" w:eastAsia="MS Gothic" w:hAnsi="MS Gothic" w:hint="eastAsia"/>
            </w:rPr>
            <w:t>☐</w:t>
          </w:r>
        </w:sdtContent>
      </w:sdt>
      <w:r w:rsidR="00E50845">
        <w:t xml:space="preserve"> The applicant district</w:t>
      </w:r>
      <w:r w:rsidR="00E50845" w:rsidRPr="00E50845">
        <w:t xml:space="preserve"> </w:t>
      </w:r>
      <w:r w:rsidR="00E50845">
        <w:t xml:space="preserve">applying to form a </w:t>
      </w:r>
      <w:r w:rsidR="00EC08B7">
        <w:t xml:space="preserve">new </w:t>
      </w:r>
      <w:r w:rsidR="00E50845">
        <w:t xml:space="preserve">single member administrative unit will </w:t>
      </w:r>
      <w:r w:rsidR="00E50845" w:rsidRPr="00EC08B7">
        <w:rPr>
          <w:u w:val="single"/>
        </w:rPr>
        <w:t>not</w:t>
      </w:r>
      <w:r w:rsidR="00E50845">
        <w:t xml:space="preserve"> be using a staffing allocation formula.  Please provide a detailed narrative as to</w:t>
      </w:r>
      <w:r w:rsidR="00EC08B7">
        <w:t xml:space="preserve"> how </w:t>
      </w:r>
      <w:r w:rsidR="00E50845" w:rsidRPr="00E50845">
        <w:t xml:space="preserve">the number and types of special education personnel needed to meet the needs of children with disabilities in the </w:t>
      </w:r>
      <w:r w:rsidR="00181AA0">
        <w:t>new administrative unit</w:t>
      </w:r>
      <w:r w:rsidR="00E50845">
        <w:t xml:space="preserve"> will be determined.</w:t>
      </w:r>
    </w:p>
    <w:sdt>
      <w:sdtPr>
        <w:id w:val="299888650"/>
        <w:placeholder>
          <w:docPart w:val="DefaultPlaceholder_-1854013440"/>
        </w:placeholder>
        <w:showingPlcHdr/>
      </w:sdtPr>
      <w:sdtEndPr/>
      <w:sdtContent>
        <w:p w14:paraId="3A6888CE" w14:textId="1F8C583D" w:rsidR="00E50845" w:rsidRDefault="00E50845" w:rsidP="003D5116">
          <w:pPr>
            <w:pStyle w:val="NoSpacing"/>
          </w:pPr>
          <w:r w:rsidRPr="00E50845">
            <w:rPr>
              <w:rStyle w:val="PlaceholderText"/>
              <w:u w:val="single"/>
            </w:rPr>
            <w:t>Click or tap here to enter text.</w:t>
          </w:r>
        </w:p>
      </w:sdtContent>
    </w:sdt>
    <w:p w14:paraId="6C8B2DF9" w14:textId="77777777" w:rsidR="00E50845" w:rsidRDefault="00E50845" w:rsidP="003D5116">
      <w:pPr>
        <w:pStyle w:val="NoSpacing"/>
      </w:pPr>
    </w:p>
    <w:p w14:paraId="6936EF56" w14:textId="40BDF3FC" w:rsidR="00E50845" w:rsidRPr="00E50845" w:rsidRDefault="00D55E00" w:rsidP="00E50845">
      <w:pPr>
        <w:pStyle w:val="NoSpacing"/>
      </w:pPr>
      <w:sdt>
        <w:sdtPr>
          <w:id w:val="621888850"/>
          <w14:checkbox>
            <w14:checked w14:val="0"/>
            <w14:checkedState w14:val="2612" w14:font="MS Gothic"/>
            <w14:uncheckedState w14:val="2610" w14:font="MS Gothic"/>
          </w14:checkbox>
        </w:sdtPr>
        <w:sdtEndPr/>
        <w:sdtContent>
          <w:r w:rsidR="00181AA0">
            <w:rPr>
              <w:rFonts w:ascii="MS Gothic" w:eastAsia="MS Gothic" w:hAnsi="MS Gothic" w:hint="eastAsia"/>
            </w:rPr>
            <w:t>☐</w:t>
          </w:r>
        </w:sdtContent>
      </w:sdt>
      <w:r w:rsidR="00181AA0">
        <w:t xml:space="preserve"> </w:t>
      </w:r>
      <w:r w:rsidR="00E50845">
        <w:t>The applicant district is applying to join a</w:t>
      </w:r>
      <w:r w:rsidR="00181AA0">
        <w:t>n existing</w:t>
      </w:r>
      <w:r w:rsidR="00210E77">
        <w:t xml:space="preserve"> approved </w:t>
      </w:r>
      <w:r w:rsidR="00E50845">
        <w:t xml:space="preserve">administrative unit and will use the method or standard used by </w:t>
      </w:r>
      <w:r w:rsidR="00181AA0">
        <w:t>this</w:t>
      </w:r>
      <w:r w:rsidR="00210E77">
        <w:t xml:space="preserve"> </w:t>
      </w:r>
      <w:r w:rsidR="00E50845">
        <w:t>administrative unit to</w:t>
      </w:r>
      <w:r w:rsidR="00E50845" w:rsidRPr="00E50845">
        <w:t xml:space="preserve"> determines the number and types of special education personnel needed to meet the needs of the children with disabilities in the </w:t>
      </w:r>
      <w:r w:rsidR="00EC08B7">
        <w:t xml:space="preserve">reorganized </w:t>
      </w:r>
      <w:r w:rsidR="00181AA0">
        <w:t>administrative unit</w:t>
      </w:r>
      <w:r w:rsidR="00E50845" w:rsidRPr="00E50845">
        <w:t xml:space="preserve">. </w:t>
      </w:r>
      <w:r w:rsidR="00E50845">
        <w:t xml:space="preserve">Please attach the allocation formula or narrative </w:t>
      </w:r>
      <w:r w:rsidR="00EC08B7">
        <w:t xml:space="preserve">that will be </w:t>
      </w:r>
      <w:r w:rsidR="00E50845">
        <w:t xml:space="preserve">used by the </w:t>
      </w:r>
      <w:r w:rsidR="00EC08B7">
        <w:t xml:space="preserve">reorganized </w:t>
      </w:r>
      <w:r w:rsidR="00181AA0">
        <w:t>administrative unit</w:t>
      </w:r>
      <w:r w:rsidR="00E50845">
        <w:t xml:space="preserve"> the applicant district proposes to join. (Appendix B of the existing </w:t>
      </w:r>
      <w:r w:rsidR="00EB4008">
        <w:t>administrative unit</w:t>
      </w:r>
      <w:r w:rsidR="00E50845">
        <w:t xml:space="preserve">’s </w:t>
      </w:r>
      <w:r w:rsidR="00E50845" w:rsidRPr="00E50845">
        <w:rPr>
          <w:i/>
          <w:iCs/>
        </w:rPr>
        <w:t>Comprehensive Plan for the Provision of Special Education</w:t>
      </w:r>
      <w:r w:rsidR="00E50845">
        <w:t xml:space="preserve"> may be used.)</w:t>
      </w:r>
    </w:p>
    <w:p w14:paraId="65ED797E" w14:textId="4507187B" w:rsidR="0023198F" w:rsidRDefault="00E50845" w:rsidP="003D5116">
      <w:pPr>
        <w:pStyle w:val="NoSpacing"/>
      </w:pPr>
      <w:r>
        <w:t xml:space="preserve">  </w:t>
      </w:r>
    </w:p>
    <w:p w14:paraId="79FE7DC4" w14:textId="0E56CB30" w:rsidR="00EB4D4E" w:rsidRDefault="0023198F" w:rsidP="003D5116">
      <w:pPr>
        <w:pStyle w:val="NoSpacing"/>
      </w:pPr>
      <w:r>
        <w:t>Based on the applicant district’s initial analysis of its expected student population of eligible special education students, i</w:t>
      </w:r>
      <w:r w:rsidR="00EB4D4E">
        <w:t>ndicate the anticipated number of FTE(s) for each position listed below that will be available to the new or reorganized administrative unit for the identification and evaluation</w:t>
      </w:r>
      <w:r w:rsidR="00EB4D4E" w:rsidRPr="00870A1D">
        <w:t xml:space="preserve"> </w:t>
      </w:r>
      <w:r w:rsidR="00EB4D4E">
        <w:t>of</w:t>
      </w:r>
      <w:r w:rsidR="00EB4D4E" w:rsidRPr="00870A1D">
        <w:t xml:space="preserve"> children who are suspected of having a disability</w:t>
      </w:r>
      <w:r w:rsidR="00EB4D4E">
        <w:t xml:space="preserve">, </w:t>
      </w:r>
      <w:r w:rsidR="00EB4D4E" w:rsidRPr="004B1EAB">
        <w:t xml:space="preserve">and </w:t>
      </w:r>
      <w:r w:rsidR="00EB4D4E">
        <w:t xml:space="preserve">to plan and provide </w:t>
      </w:r>
      <w:r w:rsidR="00BC09D3">
        <w:t xml:space="preserve">specially designed instructional and related </w:t>
      </w:r>
      <w:r w:rsidR="00EB4D4E">
        <w:t>services for children identified with disabilities</w:t>
      </w:r>
      <w:r w:rsidR="00446FAF">
        <w:t>.</w:t>
      </w:r>
      <w:r w:rsidR="00EB4D4E">
        <w:t xml:space="preserve"> </w:t>
      </w:r>
      <w:r w:rsidR="00EB4D4E" w:rsidRPr="00870A1D">
        <w:t xml:space="preserve">ECEA </w:t>
      </w:r>
      <w:r w:rsidR="00EB4D4E">
        <w:t xml:space="preserve">Rule </w:t>
      </w:r>
      <w:r w:rsidR="00EB4D4E" w:rsidRPr="00870A1D">
        <w:t>3.01(1)(b).</w:t>
      </w:r>
      <w:r w:rsidR="00EB4D4E">
        <w:t xml:space="preserve">  Please use the </w:t>
      </w:r>
      <w:r w:rsidR="00C50333">
        <w:t>drop-down</w:t>
      </w:r>
      <w:r w:rsidR="00EB4D4E">
        <w:t xml:space="preserve"> boxes in the funding column to indicate which entity is anticipated to fund the position(s). </w:t>
      </w:r>
    </w:p>
    <w:p w14:paraId="332BD239" w14:textId="77777777" w:rsidR="00EB4D4E" w:rsidRDefault="00EB4D4E" w:rsidP="003D5116">
      <w:pPr>
        <w:pStyle w:val="NoSpacing"/>
      </w:pPr>
    </w:p>
    <w:tbl>
      <w:tblPr>
        <w:tblStyle w:val="TableGrid"/>
        <w:tblW w:w="0" w:type="auto"/>
        <w:tblLayout w:type="fixed"/>
        <w:tblLook w:val="04A0" w:firstRow="1" w:lastRow="0" w:firstColumn="1" w:lastColumn="0" w:noHBand="0" w:noVBand="1"/>
        <w:tblCaption w:val="Licensed Educational and Related Services Providers"/>
        <w:tblDescription w:val="This table identified educational and related services providers and the FTE needed and how the funding will be provided for these providers.  "/>
      </w:tblPr>
      <w:tblGrid>
        <w:gridCol w:w="5215"/>
        <w:gridCol w:w="1350"/>
        <w:gridCol w:w="2700"/>
      </w:tblGrid>
      <w:tr w:rsidR="00EB4D4E" w14:paraId="709B9958" w14:textId="77777777" w:rsidTr="003D5116">
        <w:trPr>
          <w:tblHeader/>
        </w:trPr>
        <w:tc>
          <w:tcPr>
            <w:tcW w:w="5215" w:type="dxa"/>
          </w:tcPr>
          <w:p w14:paraId="332C9EAA" w14:textId="77777777" w:rsidR="00EB4D4E" w:rsidRPr="005C4CB3" w:rsidRDefault="00EB4D4E" w:rsidP="003D5116">
            <w:pPr>
              <w:contextualSpacing/>
              <w:jc w:val="center"/>
              <w:rPr>
                <w:b/>
              </w:rPr>
            </w:pPr>
            <w:bookmarkStart w:id="3" w:name="_Hlk505626678"/>
            <w:r w:rsidRPr="005C4CB3">
              <w:rPr>
                <w:b/>
              </w:rPr>
              <w:t>Position</w:t>
            </w:r>
          </w:p>
        </w:tc>
        <w:tc>
          <w:tcPr>
            <w:tcW w:w="1350" w:type="dxa"/>
          </w:tcPr>
          <w:p w14:paraId="51CF9DF3" w14:textId="77777777" w:rsidR="00EB4D4E" w:rsidRPr="005C4CB3" w:rsidRDefault="00EB4D4E" w:rsidP="003D5116">
            <w:pPr>
              <w:contextualSpacing/>
              <w:jc w:val="center"/>
              <w:rPr>
                <w:b/>
              </w:rPr>
            </w:pPr>
            <w:r w:rsidRPr="005C4CB3">
              <w:rPr>
                <w:b/>
              </w:rPr>
              <w:t>FTE</w:t>
            </w:r>
          </w:p>
        </w:tc>
        <w:tc>
          <w:tcPr>
            <w:tcW w:w="2700" w:type="dxa"/>
          </w:tcPr>
          <w:p w14:paraId="24EB43FA" w14:textId="77777777" w:rsidR="00EB4D4E" w:rsidRPr="005C4CB3" w:rsidRDefault="00EB4D4E" w:rsidP="003D5116">
            <w:pPr>
              <w:contextualSpacing/>
              <w:jc w:val="center"/>
              <w:rPr>
                <w:b/>
              </w:rPr>
            </w:pPr>
            <w:r w:rsidRPr="005C4CB3">
              <w:rPr>
                <w:b/>
              </w:rPr>
              <w:t>Funding</w:t>
            </w:r>
          </w:p>
        </w:tc>
      </w:tr>
      <w:tr w:rsidR="00EB4D4E" w14:paraId="4DC2E915" w14:textId="77777777" w:rsidTr="003D5116">
        <w:tc>
          <w:tcPr>
            <w:tcW w:w="5215" w:type="dxa"/>
          </w:tcPr>
          <w:p w14:paraId="1C56C8C5" w14:textId="06A60043" w:rsidR="00EB4D4E" w:rsidRDefault="00EB4D4E" w:rsidP="003D5116">
            <w:pPr>
              <w:contextualSpacing/>
            </w:pPr>
            <w:r>
              <w:t>Special Education Teacher</w:t>
            </w:r>
            <w:r w:rsidR="00B20251">
              <w:t xml:space="preserve"> (Generalist or Specialist)</w:t>
            </w:r>
          </w:p>
        </w:tc>
        <w:tc>
          <w:tcPr>
            <w:tcW w:w="1350" w:type="dxa"/>
          </w:tcPr>
          <w:p w14:paraId="4860F486" w14:textId="270EF85C" w:rsidR="00EB4D4E" w:rsidRPr="007C31CA" w:rsidRDefault="00B75CAA" w:rsidP="003D5116">
            <w:pPr>
              <w:contextualSpacing/>
              <w:jc w:val="center"/>
              <w:rPr>
                <w:rFonts w:cstheme="minorHAnsi"/>
                <w:i/>
              </w:rPr>
            </w:pPr>
            <w:r>
              <w:rPr>
                <w:rFonts w:cstheme="minorHAnsi"/>
                <w:i/>
              </w:rPr>
              <w:fldChar w:fldCharType="begin">
                <w:ffData>
                  <w:name w:val="Text1"/>
                  <w:enabled/>
                  <w:calcOnExit w:val="0"/>
                  <w:textInput/>
                </w:ffData>
              </w:fldChar>
            </w:r>
            <w:bookmarkStart w:id="4" w:name="Text1"/>
            <w:r>
              <w:rPr>
                <w:rFonts w:cstheme="minorHAnsi"/>
                <w:i/>
              </w:rPr>
              <w:instrText xml:space="preserve"> FORMTEXT </w:instrText>
            </w:r>
            <w:r>
              <w:rPr>
                <w:rFonts w:cstheme="minorHAnsi"/>
                <w:i/>
              </w:rPr>
            </w:r>
            <w:r>
              <w:rPr>
                <w:rFonts w:cstheme="minorHAnsi"/>
                <w:i/>
              </w:rPr>
              <w:fldChar w:fldCharType="separate"/>
            </w:r>
            <w:r>
              <w:rPr>
                <w:rFonts w:cstheme="minorHAnsi"/>
                <w:i/>
                <w:noProof/>
              </w:rPr>
              <w:t> </w:t>
            </w:r>
            <w:r>
              <w:rPr>
                <w:rFonts w:cstheme="minorHAnsi"/>
                <w:i/>
                <w:noProof/>
              </w:rPr>
              <w:t> </w:t>
            </w:r>
            <w:r>
              <w:rPr>
                <w:rFonts w:cstheme="minorHAnsi"/>
                <w:i/>
                <w:noProof/>
              </w:rPr>
              <w:t> </w:t>
            </w:r>
            <w:r>
              <w:rPr>
                <w:rFonts w:cstheme="minorHAnsi"/>
                <w:i/>
                <w:noProof/>
              </w:rPr>
              <w:t> </w:t>
            </w:r>
            <w:r>
              <w:rPr>
                <w:rFonts w:cstheme="minorHAnsi"/>
                <w:i/>
                <w:noProof/>
              </w:rPr>
              <w:t> </w:t>
            </w:r>
            <w:r>
              <w:rPr>
                <w:rFonts w:cstheme="minorHAnsi"/>
                <w:i/>
              </w:rPr>
              <w:fldChar w:fldCharType="end"/>
            </w:r>
            <w:bookmarkEnd w:id="4"/>
          </w:p>
        </w:tc>
        <w:sdt>
          <w:sdtPr>
            <w:rPr>
              <w:rFonts w:cstheme="minorHAnsi"/>
            </w:rPr>
            <w:id w:val="1761640622"/>
            <w:placeholder>
              <w:docPart w:val="DA639261F05947EFADE33FEA7AF12E39"/>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4A91930B" w14:textId="77777777" w:rsidR="00EB4D4E" w:rsidRPr="0032388A" w:rsidRDefault="00EB4D4E" w:rsidP="003D5116">
                <w:pPr>
                  <w:contextualSpacing/>
                  <w:jc w:val="center"/>
                  <w:rPr>
                    <w:rFonts w:cstheme="minorHAnsi"/>
                  </w:rPr>
                </w:pPr>
                <w:r w:rsidRPr="0032388A">
                  <w:rPr>
                    <w:rStyle w:val="PlaceholderText"/>
                  </w:rPr>
                  <w:t>Choose an item.</w:t>
                </w:r>
              </w:p>
            </w:tc>
          </w:sdtContent>
        </w:sdt>
      </w:tr>
      <w:tr w:rsidR="00574687" w14:paraId="17F30626" w14:textId="77777777" w:rsidTr="003D5116">
        <w:tc>
          <w:tcPr>
            <w:tcW w:w="5215" w:type="dxa"/>
          </w:tcPr>
          <w:p w14:paraId="1558CD24" w14:textId="1C5FC921" w:rsidR="00574687" w:rsidRDefault="00914749" w:rsidP="00B75CAA">
            <w:pPr>
              <w:contextualSpacing/>
            </w:pPr>
            <w:r>
              <w:t>Early Childhood Special Education Teacher (or Specialist)</w:t>
            </w:r>
          </w:p>
        </w:tc>
        <w:tc>
          <w:tcPr>
            <w:tcW w:w="1350" w:type="dxa"/>
          </w:tcPr>
          <w:p w14:paraId="0AC28CE9" w14:textId="77777777" w:rsidR="00574687" w:rsidRPr="00714FD5" w:rsidRDefault="00574687" w:rsidP="00B75CAA">
            <w:pPr>
              <w:contextualSpacing/>
              <w:jc w:val="center"/>
              <w:rPr>
                <w:rFonts w:cstheme="minorHAnsi"/>
                <w:i/>
              </w:rPr>
            </w:pPr>
          </w:p>
        </w:tc>
        <w:tc>
          <w:tcPr>
            <w:tcW w:w="2700" w:type="dxa"/>
          </w:tcPr>
          <w:p w14:paraId="64A48E46" w14:textId="77777777" w:rsidR="00574687" w:rsidRDefault="00574687" w:rsidP="00B75CAA">
            <w:pPr>
              <w:contextualSpacing/>
              <w:jc w:val="center"/>
              <w:rPr>
                <w:rFonts w:cstheme="minorHAnsi"/>
              </w:rPr>
            </w:pPr>
          </w:p>
        </w:tc>
      </w:tr>
      <w:tr w:rsidR="00B75CAA" w14:paraId="23EC1A7B" w14:textId="77777777" w:rsidTr="003D5116">
        <w:tc>
          <w:tcPr>
            <w:tcW w:w="5215" w:type="dxa"/>
          </w:tcPr>
          <w:p w14:paraId="4974AD89" w14:textId="77777777" w:rsidR="00B75CAA" w:rsidRDefault="00B75CAA" w:rsidP="00B75CAA">
            <w:pPr>
              <w:contextualSpacing/>
            </w:pPr>
            <w:r>
              <w:t>Special Education Paraprofessional</w:t>
            </w:r>
          </w:p>
        </w:tc>
        <w:tc>
          <w:tcPr>
            <w:tcW w:w="1350" w:type="dxa"/>
          </w:tcPr>
          <w:p w14:paraId="1C32319F" w14:textId="7487699D" w:rsidR="00B75CAA" w:rsidRDefault="00B75CAA" w:rsidP="00B75CAA">
            <w:pPr>
              <w:contextualSpacing/>
              <w:jc w:val="center"/>
              <w:rPr>
                <w:rFonts w:cstheme="minorHAnsi"/>
                <w:i/>
              </w:rPr>
            </w:pPr>
            <w:r w:rsidRPr="00714FD5">
              <w:rPr>
                <w:rFonts w:cstheme="minorHAnsi"/>
                <w:i/>
              </w:rPr>
              <w:fldChar w:fldCharType="begin">
                <w:ffData>
                  <w:name w:val="Text1"/>
                  <w:enabled/>
                  <w:calcOnExit w:val="0"/>
                  <w:textInput/>
                </w:ffData>
              </w:fldChar>
            </w:r>
            <w:r w:rsidRPr="00714FD5">
              <w:rPr>
                <w:rFonts w:cstheme="minorHAnsi"/>
                <w:i/>
              </w:rPr>
              <w:instrText xml:space="preserve"> FORMTEXT </w:instrText>
            </w:r>
            <w:r w:rsidRPr="00714FD5">
              <w:rPr>
                <w:rFonts w:cstheme="minorHAnsi"/>
                <w:i/>
              </w:rPr>
            </w:r>
            <w:r w:rsidRPr="00714FD5">
              <w:rPr>
                <w:rFonts w:cstheme="minorHAnsi"/>
                <w:i/>
              </w:rPr>
              <w:fldChar w:fldCharType="separate"/>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rPr>
              <w:fldChar w:fldCharType="end"/>
            </w:r>
          </w:p>
        </w:tc>
        <w:sdt>
          <w:sdtPr>
            <w:rPr>
              <w:rFonts w:cstheme="minorHAnsi"/>
            </w:rPr>
            <w:id w:val="-117219552"/>
            <w:placeholder>
              <w:docPart w:val="783CA989687A44F19602413B13648AA5"/>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4CA653DD"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4DAB6EF2" w14:textId="77777777" w:rsidTr="003D5116">
        <w:tc>
          <w:tcPr>
            <w:tcW w:w="5215" w:type="dxa"/>
          </w:tcPr>
          <w:p w14:paraId="33C0A851" w14:textId="4617ADB5" w:rsidR="00B75CAA" w:rsidRPr="00980A90" w:rsidRDefault="00B75CAA" w:rsidP="00B75CAA">
            <w:pPr>
              <w:contextualSpacing/>
            </w:pPr>
            <w:r>
              <w:t xml:space="preserve">Special Education </w:t>
            </w:r>
            <w:r w:rsidR="00705724">
              <w:t>Specialist</w:t>
            </w:r>
            <w:r w:rsidRPr="00980A90">
              <w:t>: Deaf</w:t>
            </w:r>
            <w:r w:rsidR="00C4373E">
              <w:t xml:space="preserve"> </w:t>
            </w:r>
            <w:r w:rsidR="00A17035">
              <w:t>and</w:t>
            </w:r>
            <w:r w:rsidR="00A17035" w:rsidRPr="00980A90">
              <w:t xml:space="preserve"> Hard</w:t>
            </w:r>
            <w:r>
              <w:t xml:space="preserve"> of Hearing</w:t>
            </w:r>
          </w:p>
        </w:tc>
        <w:tc>
          <w:tcPr>
            <w:tcW w:w="1350" w:type="dxa"/>
          </w:tcPr>
          <w:p w14:paraId="0105F7C8" w14:textId="09EB8F78" w:rsidR="00B75CAA" w:rsidRDefault="00B75CAA" w:rsidP="00B75CAA">
            <w:pPr>
              <w:contextualSpacing/>
              <w:jc w:val="center"/>
              <w:rPr>
                <w:rFonts w:cstheme="minorHAnsi"/>
                <w:i/>
              </w:rPr>
            </w:pPr>
            <w:r w:rsidRPr="00714FD5">
              <w:rPr>
                <w:rFonts w:cstheme="minorHAnsi"/>
                <w:i/>
              </w:rPr>
              <w:fldChar w:fldCharType="begin">
                <w:ffData>
                  <w:name w:val="Text1"/>
                  <w:enabled/>
                  <w:calcOnExit w:val="0"/>
                  <w:textInput/>
                </w:ffData>
              </w:fldChar>
            </w:r>
            <w:r w:rsidRPr="00714FD5">
              <w:rPr>
                <w:rFonts w:cstheme="minorHAnsi"/>
                <w:i/>
              </w:rPr>
              <w:instrText xml:space="preserve"> FORMTEXT </w:instrText>
            </w:r>
            <w:r w:rsidRPr="00714FD5">
              <w:rPr>
                <w:rFonts w:cstheme="minorHAnsi"/>
                <w:i/>
              </w:rPr>
            </w:r>
            <w:r w:rsidRPr="00714FD5">
              <w:rPr>
                <w:rFonts w:cstheme="minorHAnsi"/>
                <w:i/>
              </w:rPr>
              <w:fldChar w:fldCharType="separate"/>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rPr>
              <w:fldChar w:fldCharType="end"/>
            </w:r>
          </w:p>
        </w:tc>
        <w:sdt>
          <w:sdtPr>
            <w:rPr>
              <w:rFonts w:cstheme="minorHAnsi"/>
            </w:rPr>
            <w:id w:val="40792633"/>
            <w:placeholder>
              <w:docPart w:val="93805B65B1D04CC392E2E638E79C6554"/>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5CFF6AA7"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04099F1C" w14:textId="77777777" w:rsidTr="003D5116">
        <w:tc>
          <w:tcPr>
            <w:tcW w:w="5215" w:type="dxa"/>
          </w:tcPr>
          <w:p w14:paraId="44CC1CE5" w14:textId="48C870DB" w:rsidR="00B75CAA" w:rsidRDefault="00B75CAA" w:rsidP="00B75CAA">
            <w:pPr>
              <w:contextualSpacing/>
            </w:pPr>
            <w:r w:rsidRPr="00980A90">
              <w:t>S</w:t>
            </w:r>
            <w:r>
              <w:t xml:space="preserve">pecial Education </w:t>
            </w:r>
            <w:r w:rsidR="00132EAC">
              <w:t>Specialist</w:t>
            </w:r>
            <w:r w:rsidRPr="00980A90">
              <w:t>: Visual</w:t>
            </w:r>
            <w:r>
              <w:t>ly Impaired</w:t>
            </w:r>
          </w:p>
        </w:tc>
        <w:tc>
          <w:tcPr>
            <w:tcW w:w="1350" w:type="dxa"/>
          </w:tcPr>
          <w:p w14:paraId="657D5501" w14:textId="2CEBA392" w:rsidR="00B75CAA" w:rsidRDefault="00B75CAA" w:rsidP="00B75CAA">
            <w:pPr>
              <w:contextualSpacing/>
              <w:jc w:val="center"/>
              <w:rPr>
                <w:rFonts w:cstheme="minorHAnsi"/>
                <w:i/>
              </w:rPr>
            </w:pPr>
            <w:r w:rsidRPr="00714FD5">
              <w:rPr>
                <w:rFonts w:cstheme="minorHAnsi"/>
                <w:i/>
              </w:rPr>
              <w:fldChar w:fldCharType="begin">
                <w:ffData>
                  <w:name w:val="Text1"/>
                  <w:enabled/>
                  <w:calcOnExit w:val="0"/>
                  <w:textInput/>
                </w:ffData>
              </w:fldChar>
            </w:r>
            <w:r w:rsidRPr="00714FD5">
              <w:rPr>
                <w:rFonts w:cstheme="minorHAnsi"/>
                <w:i/>
              </w:rPr>
              <w:instrText xml:space="preserve"> FORMTEXT </w:instrText>
            </w:r>
            <w:r w:rsidRPr="00714FD5">
              <w:rPr>
                <w:rFonts w:cstheme="minorHAnsi"/>
                <w:i/>
              </w:rPr>
            </w:r>
            <w:r w:rsidRPr="00714FD5">
              <w:rPr>
                <w:rFonts w:cstheme="minorHAnsi"/>
                <w:i/>
              </w:rPr>
              <w:fldChar w:fldCharType="separate"/>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rPr>
              <w:fldChar w:fldCharType="end"/>
            </w:r>
          </w:p>
        </w:tc>
        <w:sdt>
          <w:sdtPr>
            <w:rPr>
              <w:rFonts w:cstheme="minorHAnsi"/>
            </w:rPr>
            <w:id w:val="566070650"/>
            <w:placeholder>
              <w:docPart w:val="720CBF7818D74C0B98FFEAF6A5793852"/>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14330313"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07BED23F" w14:textId="77777777" w:rsidTr="003D5116">
        <w:tc>
          <w:tcPr>
            <w:tcW w:w="5215" w:type="dxa"/>
          </w:tcPr>
          <w:p w14:paraId="0029B949" w14:textId="743B9076" w:rsidR="00B75CAA" w:rsidRDefault="00B75CAA" w:rsidP="00B75CAA">
            <w:pPr>
              <w:contextualSpacing/>
            </w:pPr>
            <w:r w:rsidRPr="00980A90">
              <w:t>Speech-Language Pathologist</w:t>
            </w:r>
          </w:p>
        </w:tc>
        <w:tc>
          <w:tcPr>
            <w:tcW w:w="1350" w:type="dxa"/>
          </w:tcPr>
          <w:p w14:paraId="5BB5DD44" w14:textId="66EEDB9F" w:rsidR="00B75CAA" w:rsidRDefault="00B75CAA" w:rsidP="00B75CAA">
            <w:pPr>
              <w:contextualSpacing/>
              <w:jc w:val="center"/>
              <w:rPr>
                <w:rFonts w:cstheme="minorHAnsi"/>
                <w:i/>
              </w:rPr>
            </w:pPr>
            <w:r w:rsidRPr="00714FD5">
              <w:rPr>
                <w:rFonts w:cstheme="minorHAnsi"/>
                <w:i/>
              </w:rPr>
              <w:fldChar w:fldCharType="begin">
                <w:ffData>
                  <w:name w:val="Text1"/>
                  <w:enabled/>
                  <w:calcOnExit w:val="0"/>
                  <w:textInput/>
                </w:ffData>
              </w:fldChar>
            </w:r>
            <w:r w:rsidRPr="00714FD5">
              <w:rPr>
                <w:rFonts w:cstheme="minorHAnsi"/>
                <w:i/>
              </w:rPr>
              <w:instrText xml:space="preserve"> FORMTEXT </w:instrText>
            </w:r>
            <w:r w:rsidRPr="00714FD5">
              <w:rPr>
                <w:rFonts w:cstheme="minorHAnsi"/>
                <w:i/>
              </w:rPr>
            </w:r>
            <w:r w:rsidRPr="00714FD5">
              <w:rPr>
                <w:rFonts w:cstheme="minorHAnsi"/>
                <w:i/>
              </w:rPr>
              <w:fldChar w:fldCharType="separate"/>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rPr>
              <w:fldChar w:fldCharType="end"/>
            </w:r>
          </w:p>
        </w:tc>
        <w:sdt>
          <w:sdtPr>
            <w:rPr>
              <w:rFonts w:cstheme="minorHAnsi"/>
            </w:rPr>
            <w:id w:val="272822368"/>
            <w:placeholder>
              <w:docPart w:val="05C8FCCFEF484151946B135C961AC76B"/>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6AF658F0"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38385935" w14:textId="77777777" w:rsidTr="003D5116">
        <w:tc>
          <w:tcPr>
            <w:tcW w:w="5215" w:type="dxa"/>
          </w:tcPr>
          <w:p w14:paraId="3E947375" w14:textId="77777777" w:rsidR="00B75CAA" w:rsidRDefault="00B75CAA" w:rsidP="00B75CAA">
            <w:pPr>
              <w:contextualSpacing/>
            </w:pPr>
            <w:r w:rsidRPr="00980A90">
              <w:t>Reading Interventionist</w:t>
            </w:r>
          </w:p>
        </w:tc>
        <w:tc>
          <w:tcPr>
            <w:tcW w:w="1350" w:type="dxa"/>
          </w:tcPr>
          <w:p w14:paraId="601E2EA9" w14:textId="746C5CD1" w:rsidR="00B75CAA" w:rsidRPr="00191792" w:rsidRDefault="00B75CAA" w:rsidP="00B75CAA">
            <w:pPr>
              <w:contextualSpacing/>
              <w:jc w:val="center"/>
              <w:rPr>
                <w:rFonts w:cstheme="minorHAnsi"/>
                <w:i/>
              </w:rPr>
            </w:pPr>
            <w:r w:rsidRPr="00714FD5">
              <w:rPr>
                <w:rFonts w:cstheme="minorHAnsi"/>
                <w:i/>
              </w:rPr>
              <w:fldChar w:fldCharType="begin">
                <w:ffData>
                  <w:name w:val="Text1"/>
                  <w:enabled/>
                  <w:calcOnExit w:val="0"/>
                  <w:textInput/>
                </w:ffData>
              </w:fldChar>
            </w:r>
            <w:r w:rsidRPr="00714FD5">
              <w:rPr>
                <w:rFonts w:cstheme="minorHAnsi"/>
                <w:i/>
              </w:rPr>
              <w:instrText xml:space="preserve"> FORMTEXT </w:instrText>
            </w:r>
            <w:r w:rsidRPr="00714FD5">
              <w:rPr>
                <w:rFonts w:cstheme="minorHAnsi"/>
                <w:i/>
              </w:rPr>
            </w:r>
            <w:r w:rsidRPr="00714FD5">
              <w:rPr>
                <w:rFonts w:cstheme="minorHAnsi"/>
                <w:i/>
              </w:rPr>
              <w:fldChar w:fldCharType="separate"/>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rPr>
              <w:fldChar w:fldCharType="end"/>
            </w:r>
          </w:p>
        </w:tc>
        <w:sdt>
          <w:sdtPr>
            <w:rPr>
              <w:rFonts w:cstheme="minorHAnsi"/>
            </w:rPr>
            <w:id w:val="-1923017842"/>
            <w:placeholder>
              <w:docPart w:val="35B9E375DC9E43758CEBA7C07E848593"/>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00F0FD76"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35EB2614" w14:textId="77777777" w:rsidTr="003D5116">
        <w:tc>
          <w:tcPr>
            <w:tcW w:w="5215" w:type="dxa"/>
          </w:tcPr>
          <w:p w14:paraId="64C308B7" w14:textId="77777777" w:rsidR="00B75CAA" w:rsidRDefault="00B75CAA" w:rsidP="00B75CAA">
            <w:pPr>
              <w:contextualSpacing/>
            </w:pPr>
            <w:r w:rsidRPr="00980A90">
              <w:t>Math Interventionist</w:t>
            </w:r>
          </w:p>
        </w:tc>
        <w:tc>
          <w:tcPr>
            <w:tcW w:w="1350" w:type="dxa"/>
          </w:tcPr>
          <w:p w14:paraId="29323E35" w14:textId="7C31BA01" w:rsidR="00B75CAA" w:rsidRPr="00191792" w:rsidRDefault="00B75CAA" w:rsidP="00B75CAA">
            <w:pPr>
              <w:contextualSpacing/>
              <w:jc w:val="center"/>
              <w:rPr>
                <w:rFonts w:cstheme="minorHAnsi"/>
                <w:i/>
              </w:rPr>
            </w:pPr>
            <w:r w:rsidRPr="00714FD5">
              <w:rPr>
                <w:rFonts w:cstheme="minorHAnsi"/>
                <w:i/>
              </w:rPr>
              <w:fldChar w:fldCharType="begin">
                <w:ffData>
                  <w:name w:val="Text1"/>
                  <w:enabled/>
                  <w:calcOnExit w:val="0"/>
                  <w:textInput/>
                </w:ffData>
              </w:fldChar>
            </w:r>
            <w:r w:rsidRPr="00714FD5">
              <w:rPr>
                <w:rFonts w:cstheme="minorHAnsi"/>
                <w:i/>
              </w:rPr>
              <w:instrText xml:space="preserve"> FORMTEXT </w:instrText>
            </w:r>
            <w:r w:rsidRPr="00714FD5">
              <w:rPr>
                <w:rFonts w:cstheme="minorHAnsi"/>
                <w:i/>
              </w:rPr>
            </w:r>
            <w:r w:rsidRPr="00714FD5">
              <w:rPr>
                <w:rFonts w:cstheme="minorHAnsi"/>
                <w:i/>
              </w:rPr>
              <w:fldChar w:fldCharType="separate"/>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rPr>
              <w:fldChar w:fldCharType="end"/>
            </w:r>
          </w:p>
        </w:tc>
        <w:sdt>
          <w:sdtPr>
            <w:rPr>
              <w:rFonts w:cstheme="minorHAnsi"/>
            </w:rPr>
            <w:id w:val="1725486841"/>
            <w:placeholder>
              <w:docPart w:val="576FC6BC8A26431FB0D3B54628E1700C"/>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0789360C"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4D254EFF" w14:textId="77777777" w:rsidTr="003D5116">
        <w:tc>
          <w:tcPr>
            <w:tcW w:w="5215" w:type="dxa"/>
          </w:tcPr>
          <w:p w14:paraId="19209E31" w14:textId="09EA128F" w:rsidR="00B75CAA" w:rsidRDefault="002108A1" w:rsidP="00B75CAA">
            <w:pPr>
              <w:contextualSpacing/>
            </w:pPr>
            <w:r>
              <w:t xml:space="preserve">School </w:t>
            </w:r>
            <w:r w:rsidR="00B75CAA" w:rsidRPr="00980A90">
              <w:t>Nurse</w:t>
            </w:r>
          </w:p>
        </w:tc>
        <w:tc>
          <w:tcPr>
            <w:tcW w:w="1350" w:type="dxa"/>
          </w:tcPr>
          <w:p w14:paraId="136177E0" w14:textId="1AB9B0C7" w:rsidR="00B75CAA" w:rsidRPr="00191792" w:rsidRDefault="00B75CAA" w:rsidP="00B75CAA">
            <w:pPr>
              <w:contextualSpacing/>
              <w:jc w:val="center"/>
              <w:rPr>
                <w:rFonts w:cstheme="minorHAnsi"/>
                <w:i/>
              </w:rPr>
            </w:pPr>
            <w:r w:rsidRPr="00714FD5">
              <w:rPr>
                <w:rFonts w:cstheme="minorHAnsi"/>
                <w:i/>
              </w:rPr>
              <w:fldChar w:fldCharType="begin">
                <w:ffData>
                  <w:name w:val="Text1"/>
                  <w:enabled/>
                  <w:calcOnExit w:val="0"/>
                  <w:textInput/>
                </w:ffData>
              </w:fldChar>
            </w:r>
            <w:r w:rsidRPr="00714FD5">
              <w:rPr>
                <w:rFonts w:cstheme="minorHAnsi"/>
                <w:i/>
              </w:rPr>
              <w:instrText xml:space="preserve"> FORMTEXT </w:instrText>
            </w:r>
            <w:r w:rsidRPr="00714FD5">
              <w:rPr>
                <w:rFonts w:cstheme="minorHAnsi"/>
                <w:i/>
              </w:rPr>
            </w:r>
            <w:r w:rsidRPr="00714FD5">
              <w:rPr>
                <w:rFonts w:cstheme="minorHAnsi"/>
                <w:i/>
              </w:rPr>
              <w:fldChar w:fldCharType="separate"/>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noProof/>
              </w:rPr>
              <w:t> </w:t>
            </w:r>
            <w:r w:rsidRPr="00714FD5">
              <w:rPr>
                <w:rFonts w:cstheme="minorHAnsi"/>
                <w:i/>
              </w:rPr>
              <w:fldChar w:fldCharType="end"/>
            </w:r>
          </w:p>
        </w:tc>
        <w:sdt>
          <w:sdtPr>
            <w:rPr>
              <w:rFonts w:cstheme="minorHAnsi"/>
            </w:rPr>
            <w:id w:val="1766182356"/>
            <w:placeholder>
              <w:docPart w:val="57CAEB48666F417FAB8892E2AC8C6132"/>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1D407716"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7965D5C5" w14:textId="77777777" w:rsidTr="003D5116">
        <w:tc>
          <w:tcPr>
            <w:tcW w:w="5215" w:type="dxa"/>
          </w:tcPr>
          <w:p w14:paraId="2B547BD5" w14:textId="73D69D30" w:rsidR="00B75CAA" w:rsidRDefault="00B75CAA" w:rsidP="00B75CAA">
            <w:pPr>
              <w:contextualSpacing/>
            </w:pPr>
            <w:r w:rsidRPr="00980A90">
              <w:t>Occupational Therapist</w:t>
            </w:r>
          </w:p>
        </w:tc>
        <w:tc>
          <w:tcPr>
            <w:tcW w:w="1350" w:type="dxa"/>
          </w:tcPr>
          <w:p w14:paraId="631F6322" w14:textId="1CE6E1BB"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335030608"/>
            <w:placeholder>
              <w:docPart w:val="ED21835397D54EFFB537E12C9995A998"/>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462AF780"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4AEFBE7F" w14:textId="77777777" w:rsidTr="003D5116">
        <w:tc>
          <w:tcPr>
            <w:tcW w:w="5215" w:type="dxa"/>
          </w:tcPr>
          <w:p w14:paraId="52C6D276" w14:textId="0B591ED8" w:rsidR="00B75CAA" w:rsidRDefault="00B75CAA" w:rsidP="00B75CAA">
            <w:pPr>
              <w:contextualSpacing/>
            </w:pPr>
            <w:r w:rsidRPr="00980A90">
              <w:t>Physical Therapist</w:t>
            </w:r>
          </w:p>
        </w:tc>
        <w:tc>
          <w:tcPr>
            <w:tcW w:w="1350" w:type="dxa"/>
          </w:tcPr>
          <w:p w14:paraId="3084E849" w14:textId="606E8851"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877089763"/>
            <w:placeholder>
              <w:docPart w:val="E353C4A6F8B34C0592197E8F1E14B4A3"/>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75D0162D" w14:textId="77777777" w:rsidR="00B75CAA" w:rsidRPr="0032388A" w:rsidRDefault="00B75CAA" w:rsidP="00B75CAA">
                <w:pPr>
                  <w:contextualSpacing/>
                  <w:jc w:val="center"/>
                  <w:rPr>
                    <w:rFonts w:cstheme="minorHAnsi"/>
                  </w:rPr>
                </w:pPr>
                <w:r w:rsidRPr="0032388A">
                  <w:rPr>
                    <w:rStyle w:val="PlaceholderText"/>
                  </w:rPr>
                  <w:t>Choose an item.</w:t>
                </w:r>
              </w:p>
            </w:tc>
          </w:sdtContent>
        </w:sdt>
      </w:tr>
      <w:tr w:rsidR="00B75CAA" w14:paraId="02AC289D" w14:textId="77777777" w:rsidTr="003D5116">
        <w:tc>
          <w:tcPr>
            <w:tcW w:w="5215" w:type="dxa"/>
          </w:tcPr>
          <w:p w14:paraId="6A6BFB9B" w14:textId="6C2BC543" w:rsidR="00B75CAA" w:rsidRDefault="00B31A51" w:rsidP="00B75CAA">
            <w:pPr>
              <w:contextualSpacing/>
            </w:pPr>
            <w:r>
              <w:t xml:space="preserve">School </w:t>
            </w:r>
            <w:r w:rsidR="00B75CAA" w:rsidRPr="00980A90">
              <w:t>Psychologist</w:t>
            </w:r>
          </w:p>
        </w:tc>
        <w:tc>
          <w:tcPr>
            <w:tcW w:w="1350" w:type="dxa"/>
          </w:tcPr>
          <w:p w14:paraId="4BA0519C" w14:textId="0B706CE9"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224755541"/>
            <w:placeholder>
              <w:docPart w:val="536BDB43ADF24873A63ABBB2BBD1CEFE"/>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6067A184" w14:textId="77777777" w:rsidR="00B75CAA" w:rsidRPr="00191792" w:rsidRDefault="00B75CAA" w:rsidP="00B75CAA">
                <w:pPr>
                  <w:contextualSpacing/>
                  <w:jc w:val="center"/>
                  <w:rPr>
                    <w:rFonts w:cstheme="minorHAnsi"/>
                    <w:i/>
                  </w:rPr>
                </w:pPr>
                <w:r w:rsidRPr="0032388A">
                  <w:rPr>
                    <w:rStyle w:val="PlaceholderText"/>
                  </w:rPr>
                  <w:t>Choose an item.</w:t>
                </w:r>
              </w:p>
            </w:tc>
          </w:sdtContent>
        </w:sdt>
      </w:tr>
      <w:tr w:rsidR="00B75CAA" w14:paraId="3DDDCD10" w14:textId="77777777" w:rsidTr="003D5116">
        <w:tc>
          <w:tcPr>
            <w:tcW w:w="5215" w:type="dxa"/>
          </w:tcPr>
          <w:p w14:paraId="219EB27A" w14:textId="3057256D" w:rsidR="00B75CAA" w:rsidRDefault="00B75CAA" w:rsidP="00B75CAA">
            <w:pPr>
              <w:contextualSpacing/>
            </w:pPr>
            <w:r w:rsidRPr="00980A90">
              <w:t>Social Worker</w:t>
            </w:r>
          </w:p>
        </w:tc>
        <w:tc>
          <w:tcPr>
            <w:tcW w:w="1350" w:type="dxa"/>
          </w:tcPr>
          <w:p w14:paraId="6031C8F0" w14:textId="730EE62E"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669296654"/>
            <w:placeholder>
              <w:docPart w:val="FAF268D4E2654B11ACB971C7488E7239"/>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70F68F21" w14:textId="77777777" w:rsidR="00B75CAA" w:rsidRPr="00191792" w:rsidRDefault="00B75CAA" w:rsidP="00B75CAA">
                <w:pPr>
                  <w:contextualSpacing/>
                  <w:jc w:val="center"/>
                  <w:rPr>
                    <w:rFonts w:cstheme="minorHAnsi"/>
                    <w:i/>
                  </w:rPr>
                </w:pPr>
                <w:r w:rsidRPr="0032388A">
                  <w:rPr>
                    <w:rStyle w:val="PlaceholderText"/>
                  </w:rPr>
                  <w:t>Choose an item.</w:t>
                </w:r>
              </w:p>
            </w:tc>
          </w:sdtContent>
        </w:sdt>
      </w:tr>
      <w:tr w:rsidR="00B75CAA" w14:paraId="6D5099B3" w14:textId="77777777" w:rsidTr="003D5116">
        <w:tc>
          <w:tcPr>
            <w:tcW w:w="5215" w:type="dxa"/>
          </w:tcPr>
          <w:p w14:paraId="0110C432" w14:textId="1A4380D2" w:rsidR="00B75CAA" w:rsidRDefault="00B75CAA" w:rsidP="00B75CAA">
            <w:pPr>
              <w:contextualSpacing/>
            </w:pPr>
            <w:r w:rsidRPr="00980A90">
              <w:t>Audiologist</w:t>
            </w:r>
          </w:p>
        </w:tc>
        <w:tc>
          <w:tcPr>
            <w:tcW w:w="1350" w:type="dxa"/>
          </w:tcPr>
          <w:p w14:paraId="7B435C6C" w14:textId="1DA1741D"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763756385"/>
            <w:placeholder>
              <w:docPart w:val="DB1F4CBBB8574CEDAB4FD9D1DFE7B6B0"/>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623D8628" w14:textId="77777777" w:rsidR="00B75CAA" w:rsidRPr="00191792" w:rsidRDefault="00B75CAA" w:rsidP="00B75CAA">
                <w:pPr>
                  <w:contextualSpacing/>
                  <w:jc w:val="center"/>
                  <w:rPr>
                    <w:rFonts w:cstheme="minorHAnsi"/>
                    <w:i/>
                  </w:rPr>
                </w:pPr>
                <w:r w:rsidRPr="0032388A">
                  <w:rPr>
                    <w:rStyle w:val="PlaceholderText"/>
                  </w:rPr>
                  <w:t>Choose an item.</w:t>
                </w:r>
              </w:p>
            </w:tc>
          </w:sdtContent>
        </w:sdt>
      </w:tr>
      <w:tr w:rsidR="00B75CAA" w14:paraId="569B4875" w14:textId="77777777" w:rsidTr="003D5116">
        <w:tc>
          <w:tcPr>
            <w:tcW w:w="5215" w:type="dxa"/>
          </w:tcPr>
          <w:p w14:paraId="48255AD1" w14:textId="77777777" w:rsidR="00B75CAA" w:rsidRDefault="00B75CAA" w:rsidP="00B75CAA">
            <w:pPr>
              <w:contextualSpacing/>
            </w:pPr>
            <w:r w:rsidRPr="00980A90">
              <w:t>Speech-Language Pathology Assistant</w:t>
            </w:r>
          </w:p>
        </w:tc>
        <w:tc>
          <w:tcPr>
            <w:tcW w:w="1350" w:type="dxa"/>
          </w:tcPr>
          <w:p w14:paraId="5C19E841" w14:textId="55F04AAF" w:rsidR="00B75CAA"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991311251"/>
            <w:placeholder>
              <w:docPart w:val="D453680D7D7A47D3B7B61F1D0FA701F7"/>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68EFE7C4" w14:textId="77777777" w:rsidR="00B75CAA" w:rsidRPr="00191792" w:rsidRDefault="00B75CAA" w:rsidP="00B75CAA">
                <w:pPr>
                  <w:contextualSpacing/>
                  <w:jc w:val="center"/>
                  <w:rPr>
                    <w:rFonts w:cstheme="minorHAnsi"/>
                    <w:i/>
                  </w:rPr>
                </w:pPr>
                <w:r w:rsidRPr="0032388A">
                  <w:rPr>
                    <w:rStyle w:val="PlaceholderText"/>
                  </w:rPr>
                  <w:t>Choose an item.</w:t>
                </w:r>
              </w:p>
            </w:tc>
          </w:sdtContent>
        </w:sdt>
      </w:tr>
      <w:tr w:rsidR="00B75CAA" w14:paraId="64B60602" w14:textId="77777777" w:rsidTr="003D5116">
        <w:tc>
          <w:tcPr>
            <w:tcW w:w="5215" w:type="dxa"/>
          </w:tcPr>
          <w:p w14:paraId="1E378CD1" w14:textId="2AB1B0F0" w:rsidR="00B75CAA" w:rsidRDefault="00B75CAA" w:rsidP="00B75CAA">
            <w:pPr>
              <w:contextualSpacing/>
            </w:pPr>
            <w:r w:rsidRPr="00980A90">
              <w:t>Orientation and Mobility Specialist</w:t>
            </w:r>
          </w:p>
        </w:tc>
        <w:tc>
          <w:tcPr>
            <w:tcW w:w="1350" w:type="dxa"/>
          </w:tcPr>
          <w:p w14:paraId="5421FF5F" w14:textId="7E6E06B8"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862500634"/>
            <w:placeholder>
              <w:docPart w:val="F6A377C61A6F4DA9AA0B881C4C55DCFA"/>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374ECA5C"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6934F916" w14:textId="77777777" w:rsidTr="003D5116">
        <w:tc>
          <w:tcPr>
            <w:tcW w:w="5215" w:type="dxa"/>
          </w:tcPr>
          <w:p w14:paraId="36116BB8" w14:textId="77777777" w:rsidR="00B75CAA" w:rsidRDefault="00B75CAA" w:rsidP="00B75CAA">
            <w:pPr>
              <w:contextualSpacing/>
            </w:pPr>
            <w:r w:rsidRPr="00980A90">
              <w:t>Educational Interpreter</w:t>
            </w:r>
          </w:p>
        </w:tc>
        <w:tc>
          <w:tcPr>
            <w:tcW w:w="1350" w:type="dxa"/>
          </w:tcPr>
          <w:p w14:paraId="555E4863" w14:textId="5E04B74E" w:rsidR="00B75CAA"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366722590"/>
            <w:placeholder>
              <w:docPart w:val="30CDD3B34A2B49D6BA396D860C24CD42"/>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1D0BCFF0"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3DE0958A" w14:textId="77777777" w:rsidTr="003D5116">
        <w:tc>
          <w:tcPr>
            <w:tcW w:w="5215" w:type="dxa"/>
          </w:tcPr>
          <w:p w14:paraId="3044A519" w14:textId="49F56B1D" w:rsidR="00B75CAA" w:rsidRPr="00121D82" w:rsidRDefault="00B75CAA" w:rsidP="00B75CAA">
            <w:pPr>
              <w:contextualSpacing/>
            </w:pPr>
            <w:r>
              <w:t>Adaptive PE</w:t>
            </w:r>
            <w:r w:rsidR="00190A80">
              <w:t xml:space="preserve"> Teacher</w:t>
            </w:r>
          </w:p>
        </w:tc>
        <w:tc>
          <w:tcPr>
            <w:tcW w:w="1350" w:type="dxa"/>
          </w:tcPr>
          <w:p w14:paraId="547E7D55" w14:textId="75F90BEA" w:rsidR="00B75CAA"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534450590"/>
            <w:placeholder>
              <w:docPart w:val="E78B62843BAA41DD8D9DD0C1319FA53D"/>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139B0A23"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2E3F064A" w14:textId="77777777" w:rsidTr="003D5116">
        <w:tc>
          <w:tcPr>
            <w:tcW w:w="5215" w:type="dxa"/>
          </w:tcPr>
          <w:p w14:paraId="6BD5AB24" w14:textId="77777777" w:rsidR="00B75CAA" w:rsidRDefault="00B75CAA" w:rsidP="00B75CAA">
            <w:pPr>
              <w:contextualSpacing/>
            </w:pPr>
            <w:r w:rsidRPr="00980A90">
              <w:t>Transition Coordinator</w:t>
            </w:r>
          </w:p>
        </w:tc>
        <w:tc>
          <w:tcPr>
            <w:tcW w:w="1350" w:type="dxa"/>
          </w:tcPr>
          <w:p w14:paraId="7F138660" w14:textId="6E4B1561"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25148839"/>
            <w:placeholder>
              <w:docPart w:val="2BCB6FD398A34889A8CC1D9C94B3922A"/>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2B170C49"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4EE991E0" w14:textId="77777777" w:rsidTr="003D5116">
        <w:tc>
          <w:tcPr>
            <w:tcW w:w="5215" w:type="dxa"/>
          </w:tcPr>
          <w:p w14:paraId="42E12072" w14:textId="77777777" w:rsidR="00B75CAA" w:rsidRDefault="00B75CAA" w:rsidP="00B75CAA">
            <w:pPr>
              <w:contextualSpacing/>
            </w:pPr>
            <w:r>
              <w:t>Board Certified Behavior Analyst</w:t>
            </w:r>
          </w:p>
        </w:tc>
        <w:tc>
          <w:tcPr>
            <w:tcW w:w="1350" w:type="dxa"/>
          </w:tcPr>
          <w:p w14:paraId="51A68DE7" w14:textId="5180105D"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615174054"/>
            <w:placeholder>
              <w:docPart w:val="C3A9B4F85E9A4EEDB953F40F18EF70BB"/>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7D9EC49C"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0E1D62D6" w14:textId="77777777" w:rsidTr="003D5116">
        <w:tc>
          <w:tcPr>
            <w:tcW w:w="5215" w:type="dxa"/>
          </w:tcPr>
          <w:p w14:paraId="718E2C4B" w14:textId="4C9E58B3" w:rsidR="00B75CAA" w:rsidRDefault="00B75CAA" w:rsidP="00B75CAA">
            <w:pPr>
              <w:contextualSpacing/>
            </w:pPr>
            <w:r w:rsidRPr="00980A90">
              <w:t>Child Find Coordinator</w:t>
            </w:r>
            <w:r w:rsidR="006B4F4D">
              <w:t xml:space="preserve"> (</w:t>
            </w:r>
            <w:r w:rsidR="00AC4DFF">
              <w:t>birth to 21</w:t>
            </w:r>
            <w:r w:rsidR="006B4F4D">
              <w:t>)</w:t>
            </w:r>
          </w:p>
        </w:tc>
        <w:tc>
          <w:tcPr>
            <w:tcW w:w="1350" w:type="dxa"/>
          </w:tcPr>
          <w:p w14:paraId="764624FD" w14:textId="3900AFCE" w:rsidR="00B75CAA" w:rsidRPr="00191792"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303520334"/>
            <w:placeholder>
              <w:docPart w:val="BA8D5D8AF6A747C9B4FC49C9E7CC30FA"/>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7C0605E7"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1DB3D7B2" w14:textId="77777777" w:rsidTr="003D5116">
        <w:tc>
          <w:tcPr>
            <w:tcW w:w="5215" w:type="dxa"/>
          </w:tcPr>
          <w:p w14:paraId="18655F38" w14:textId="0D72F707" w:rsidR="00B75CAA" w:rsidRPr="00980A90" w:rsidRDefault="00C67026" w:rsidP="00B75CAA">
            <w:pPr>
              <w:contextualSpacing/>
            </w:pPr>
            <w:r>
              <w:t>Assistive Technology</w:t>
            </w:r>
            <w:r w:rsidR="00B75CAA" w:rsidRPr="00980A90">
              <w:t xml:space="preserve"> Coordinator</w:t>
            </w:r>
          </w:p>
        </w:tc>
        <w:tc>
          <w:tcPr>
            <w:tcW w:w="1350" w:type="dxa"/>
          </w:tcPr>
          <w:p w14:paraId="0402B905" w14:textId="6A653A84" w:rsidR="00B75CAA"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99010279"/>
            <w:placeholder>
              <w:docPart w:val="BB9EDC840E024F8F98C5C19FA2271716"/>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7780A7D7"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36A34500" w14:textId="77777777" w:rsidTr="003D5116">
        <w:tc>
          <w:tcPr>
            <w:tcW w:w="5215" w:type="dxa"/>
          </w:tcPr>
          <w:p w14:paraId="1766936B" w14:textId="2CC70912" w:rsidR="00B75CAA" w:rsidRPr="00980A90" w:rsidRDefault="00B75CAA" w:rsidP="00B75CAA">
            <w:pPr>
              <w:contextualSpacing/>
            </w:pPr>
            <w:r>
              <w:t xml:space="preserve">Other: </w:t>
            </w:r>
            <w:r w:rsidRPr="00B749B3">
              <w:rPr>
                <w:rFonts w:cstheme="minorHAnsi"/>
                <w:iCs/>
              </w:rPr>
              <w:fldChar w:fldCharType="begin">
                <w:ffData>
                  <w:name w:val="Text1"/>
                  <w:enabled/>
                  <w:calcOnExit w:val="0"/>
                  <w:textInput/>
                </w:ffData>
              </w:fldChar>
            </w:r>
            <w:r w:rsidRPr="00B749B3">
              <w:rPr>
                <w:rFonts w:cstheme="minorHAnsi"/>
                <w:iCs/>
              </w:rPr>
              <w:instrText xml:space="preserve"> FORMTEXT </w:instrText>
            </w:r>
            <w:r w:rsidRPr="00B749B3">
              <w:rPr>
                <w:rFonts w:cstheme="minorHAnsi"/>
                <w:iCs/>
              </w:rPr>
            </w:r>
            <w:r w:rsidRPr="00B749B3">
              <w:rPr>
                <w:rFonts w:cstheme="minorHAnsi"/>
                <w:iCs/>
              </w:rPr>
              <w:fldChar w:fldCharType="separate"/>
            </w:r>
            <w:r w:rsidRPr="00B749B3">
              <w:rPr>
                <w:rFonts w:cstheme="minorHAnsi"/>
                <w:iCs/>
                <w:noProof/>
              </w:rPr>
              <w:t> </w:t>
            </w:r>
            <w:r w:rsidRPr="00B749B3">
              <w:rPr>
                <w:rFonts w:cstheme="minorHAnsi"/>
                <w:iCs/>
                <w:noProof/>
              </w:rPr>
              <w:t> </w:t>
            </w:r>
            <w:r w:rsidRPr="00B749B3">
              <w:rPr>
                <w:rFonts w:cstheme="minorHAnsi"/>
                <w:iCs/>
                <w:noProof/>
              </w:rPr>
              <w:t> </w:t>
            </w:r>
            <w:r w:rsidRPr="00B749B3">
              <w:rPr>
                <w:rFonts w:cstheme="minorHAnsi"/>
                <w:iCs/>
                <w:noProof/>
              </w:rPr>
              <w:t> </w:t>
            </w:r>
            <w:r w:rsidRPr="00B749B3">
              <w:rPr>
                <w:rFonts w:cstheme="minorHAnsi"/>
                <w:iCs/>
                <w:noProof/>
              </w:rPr>
              <w:t> </w:t>
            </w:r>
            <w:r w:rsidRPr="00B749B3">
              <w:rPr>
                <w:rFonts w:cstheme="minorHAnsi"/>
                <w:iCs/>
              </w:rPr>
              <w:fldChar w:fldCharType="end"/>
            </w:r>
          </w:p>
        </w:tc>
        <w:tc>
          <w:tcPr>
            <w:tcW w:w="1350" w:type="dxa"/>
          </w:tcPr>
          <w:p w14:paraId="55323BD9" w14:textId="4882BB23" w:rsidR="00B75CAA"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073092685"/>
            <w:placeholder>
              <w:docPart w:val="D9A296FB99E04B789733FCF9485C297A"/>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032ED4B8"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79A03AE0" w14:textId="77777777" w:rsidTr="003D5116">
        <w:tc>
          <w:tcPr>
            <w:tcW w:w="5215" w:type="dxa"/>
          </w:tcPr>
          <w:p w14:paraId="309AE6A6" w14:textId="0B21ABBC" w:rsidR="00B75CAA" w:rsidRPr="00980A90" w:rsidRDefault="00B75CAA" w:rsidP="00B75CAA">
            <w:pPr>
              <w:contextualSpacing/>
            </w:pPr>
            <w:r>
              <w:lastRenderedPageBreak/>
              <w:t xml:space="preserve">Other: </w:t>
            </w:r>
            <w:r w:rsidRPr="006B4F4D">
              <w:rPr>
                <w:rFonts w:cstheme="minorHAnsi"/>
                <w:iCs/>
              </w:rPr>
              <w:fldChar w:fldCharType="begin">
                <w:ffData>
                  <w:name w:val="Text1"/>
                  <w:enabled/>
                  <w:calcOnExit w:val="0"/>
                  <w:textInput/>
                </w:ffData>
              </w:fldChar>
            </w:r>
            <w:r w:rsidRPr="006B4F4D">
              <w:rPr>
                <w:rFonts w:cstheme="minorHAnsi"/>
                <w:iCs/>
              </w:rPr>
              <w:instrText xml:space="preserve"> FORMTEXT </w:instrText>
            </w:r>
            <w:r w:rsidRPr="006B4F4D">
              <w:rPr>
                <w:rFonts w:cstheme="minorHAnsi"/>
                <w:iCs/>
              </w:rPr>
            </w:r>
            <w:r w:rsidRPr="006B4F4D">
              <w:rPr>
                <w:rFonts w:cstheme="minorHAnsi"/>
                <w:iCs/>
              </w:rPr>
              <w:fldChar w:fldCharType="separate"/>
            </w:r>
            <w:r w:rsidRPr="006B4F4D">
              <w:rPr>
                <w:rFonts w:cstheme="minorHAnsi"/>
                <w:iCs/>
                <w:noProof/>
              </w:rPr>
              <w:t> </w:t>
            </w:r>
            <w:r w:rsidRPr="006B4F4D">
              <w:rPr>
                <w:rFonts w:cstheme="minorHAnsi"/>
                <w:iCs/>
                <w:noProof/>
              </w:rPr>
              <w:t> </w:t>
            </w:r>
            <w:r w:rsidRPr="006B4F4D">
              <w:rPr>
                <w:rFonts w:cstheme="minorHAnsi"/>
                <w:iCs/>
                <w:noProof/>
              </w:rPr>
              <w:t> </w:t>
            </w:r>
            <w:r w:rsidRPr="006B4F4D">
              <w:rPr>
                <w:rFonts w:cstheme="minorHAnsi"/>
                <w:iCs/>
                <w:noProof/>
              </w:rPr>
              <w:t> </w:t>
            </w:r>
            <w:r w:rsidRPr="006B4F4D">
              <w:rPr>
                <w:rFonts w:cstheme="minorHAnsi"/>
                <w:iCs/>
                <w:noProof/>
              </w:rPr>
              <w:t> </w:t>
            </w:r>
            <w:r w:rsidRPr="006B4F4D">
              <w:rPr>
                <w:rFonts w:cstheme="minorHAnsi"/>
                <w:iCs/>
              </w:rPr>
              <w:fldChar w:fldCharType="end"/>
            </w:r>
          </w:p>
        </w:tc>
        <w:tc>
          <w:tcPr>
            <w:tcW w:w="1350" w:type="dxa"/>
          </w:tcPr>
          <w:p w14:paraId="418F2A06" w14:textId="5A51F7BE" w:rsidR="00B75CAA"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345699665"/>
            <w:placeholder>
              <w:docPart w:val="3E0E35D6BD4D4384812E0C9A54861236"/>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2C4BF91B"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14:paraId="0A9F39B4" w14:textId="77777777" w:rsidTr="003D5116">
        <w:tc>
          <w:tcPr>
            <w:tcW w:w="5215" w:type="dxa"/>
          </w:tcPr>
          <w:p w14:paraId="12FF9AD0" w14:textId="76043F89" w:rsidR="00B75CAA" w:rsidRPr="00980A90" w:rsidRDefault="00B75CAA" w:rsidP="00B75CAA">
            <w:pPr>
              <w:contextualSpacing/>
            </w:pPr>
            <w:r>
              <w:t xml:space="preserve">Other: </w:t>
            </w:r>
            <w:r w:rsidRPr="006B4F4D">
              <w:rPr>
                <w:rFonts w:cstheme="minorHAnsi"/>
                <w:iCs/>
              </w:rPr>
              <w:fldChar w:fldCharType="begin">
                <w:ffData>
                  <w:name w:val="Text1"/>
                  <w:enabled/>
                  <w:calcOnExit w:val="0"/>
                  <w:textInput/>
                </w:ffData>
              </w:fldChar>
            </w:r>
            <w:r w:rsidRPr="006B4F4D">
              <w:rPr>
                <w:rFonts w:cstheme="minorHAnsi"/>
                <w:iCs/>
              </w:rPr>
              <w:instrText xml:space="preserve"> FORMTEXT </w:instrText>
            </w:r>
            <w:r w:rsidRPr="006B4F4D">
              <w:rPr>
                <w:rFonts w:cstheme="minorHAnsi"/>
                <w:iCs/>
              </w:rPr>
            </w:r>
            <w:r w:rsidRPr="006B4F4D">
              <w:rPr>
                <w:rFonts w:cstheme="minorHAnsi"/>
                <w:iCs/>
              </w:rPr>
              <w:fldChar w:fldCharType="separate"/>
            </w:r>
            <w:r w:rsidRPr="006B4F4D">
              <w:rPr>
                <w:rFonts w:cstheme="minorHAnsi"/>
                <w:iCs/>
                <w:noProof/>
              </w:rPr>
              <w:t> </w:t>
            </w:r>
            <w:r w:rsidRPr="006B4F4D">
              <w:rPr>
                <w:rFonts w:cstheme="minorHAnsi"/>
                <w:iCs/>
                <w:noProof/>
              </w:rPr>
              <w:t> </w:t>
            </w:r>
            <w:r w:rsidRPr="006B4F4D">
              <w:rPr>
                <w:rFonts w:cstheme="minorHAnsi"/>
                <w:iCs/>
                <w:noProof/>
              </w:rPr>
              <w:t> </w:t>
            </w:r>
            <w:r w:rsidRPr="006B4F4D">
              <w:rPr>
                <w:rFonts w:cstheme="minorHAnsi"/>
                <w:iCs/>
                <w:noProof/>
              </w:rPr>
              <w:t> </w:t>
            </w:r>
            <w:r w:rsidRPr="006B4F4D">
              <w:rPr>
                <w:rFonts w:cstheme="minorHAnsi"/>
                <w:iCs/>
                <w:noProof/>
              </w:rPr>
              <w:t> </w:t>
            </w:r>
            <w:r w:rsidRPr="006B4F4D">
              <w:rPr>
                <w:rFonts w:cstheme="minorHAnsi"/>
                <w:iCs/>
              </w:rPr>
              <w:fldChar w:fldCharType="end"/>
            </w:r>
          </w:p>
        </w:tc>
        <w:tc>
          <w:tcPr>
            <w:tcW w:w="1350" w:type="dxa"/>
          </w:tcPr>
          <w:p w14:paraId="72E2E5B7" w14:textId="159A1F8C" w:rsidR="00B75CAA" w:rsidRDefault="00B75CAA" w:rsidP="00B75CAA">
            <w:pPr>
              <w:contextualSpacing/>
              <w:jc w:val="center"/>
              <w:rPr>
                <w:rFonts w:cstheme="minorHAnsi"/>
                <w:i/>
              </w:rPr>
            </w:pPr>
            <w:r w:rsidRPr="00FA4A00">
              <w:rPr>
                <w:rFonts w:cstheme="minorHAnsi"/>
                <w:i/>
              </w:rPr>
              <w:fldChar w:fldCharType="begin">
                <w:ffData>
                  <w:name w:val="Text1"/>
                  <w:enabled/>
                  <w:calcOnExit w:val="0"/>
                  <w:textInput/>
                </w:ffData>
              </w:fldChar>
            </w:r>
            <w:r w:rsidRPr="00FA4A00">
              <w:rPr>
                <w:rFonts w:cstheme="minorHAnsi"/>
                <w:i/>
              </w:rPr>
              <w:instrText xml:space="preserve"> FORMTEXT </w:instrText>
            </w:r>
            <w:r w:rsidRPr="00FA4A00">
              <w:rPr>
                <w:rFonts w:cstheme="minorHAnsi"/>
                <w:i/>
              </w:rPr>
            </w:r>
            <w:r w:rsidRPr="00FA4A00">
              <w:rPr>
                <w:rFonts w:cstheme="minorHAnsi"/>
                <w:i/>
              </w:rPr>
              <w:fldChar w:fldCharType="separate"/>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noProof/>
              </w:rPr>
              <w:t> </w:t>
            </w:r>
            <w:r w:rsidRPr="00FA4A00">
              <w:rPr>
                <w:rFonts w:cstheme="minorHAnsi"/>
                <w:i/>
              </w:rPr>
              <w:fldChar w:fldCharType="end"/>
            </w:r>
          </w:p>
        </w:tc>
        <w:sdt>
          <w:sdtPr>
            <w:rPr>
              <w:rFonts w:cstheme="minorHAnsi"/>
            </w:rPr>
            <w:id w:val="1038171557"/>
            <w:placeholder>
              <w:docPart w:val="4C04BBEF1E1C4BE69C890FE9F4C208A5"/>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05939A9D"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bookmarkEnd w:id="3"/>
    </w:tbl>
    <w:p w14:paraId="19755881" w14:textId="77777777" w:rsidR="00EB4D4E" w:rsidRDefault="00EB4D4E" w:rsidP="003D5116"/>
    <w:p w14:paraId="45D1037C" w14:textId="77777777" w:rsidR="00EB4D4E" w:rsidRDefault="00EB4D4E" w:rsidP="003D5116">
      <w:pPr>
        <w:pStyle w:val="Heading2"/>
      </w:pPr>
      <w:bookmarkStart w:id="5" w:name="_Hlk135569833"/>
      <w:r>
        <w:t xml:space="preserve">Provision of </w:t>
      </w:r>
      <w:bookmarkStart w:id="6" w:name="_Hlk507260750"/>
      <w:r>
        <w:t>Licensed and Endorsed Special Education Administrative Staff</w:t>
      </w:r>
      <w:bookmarkEnd w:id="6"/>
    </w:p>
    <w:p w14:paraId="7E7F95D8" w14:textId="00D7DE12" w:rsidR="00EB4D4E" w:rsidRDefault="004017E6" w:rsidP="003D5116">
      <w:pPr>
        <w:pStyle w:val="NoSpacing"/>
      </w:pPr>
      <w:r>
        <w:t>I</w:t>
      </w:r>
      <w:r w:rsidR="00EB4D4E">
        <w:t>ndicate the number of</w:t>
      </w:r>
      <w:r w:rsidR="00EB4D4E" w:rsidRPr="004C4785">
        <w:t xml:space="preserve"> licensed and endorsed special education administrative staff</w:t>
      </w:r>
      <w:r w:rsidR="00EB4D4E">
        <w:t xml:space="preserve"> that</w:t>
      </w:r>
      <w:r w:rsidR="00EB4D4E" w:rsidRPr="004C4785">
        <w:t xml:space="preserve"> will be </w:t>
      </w:r>
      <w:r w:rsidR="004F081D">
        <w:t>available</w:t>
      </w:r>
      <w:r w:rsidR="00EB4D4E" w:rsidRPr="004C4785">
        <w:t xml:space="preserve"> </w:t>
      </w:r>
      <w:r w:rsidR="00EB4D4E" w:rsidRPr="008701A7">
        <w:t xml:space="preserve">to the new or </w:t>
      </w:r>
      <w:r w:rsidR="00EB4D4E">
        <w:t>reorganized administrative unit</w:t>
      </w:r>
      <w:r w:rsidR="008307C3">
        <w:t>.</w:t>
      </w:r>
      <w:r w:rsidR="00EB4D4E">
        <w:t xml:space="preserve"> </w:t>
      </w:r>
      <w:r w:rsidR="00EB4D4E" w:rsidRPr="004C4785">
        <w:t xml:space="preserve">ECEA </w:t>
      </w:r>
      <w:r w:rsidR="00EB4D4E">
        <w:t xml:space="preserve">Rule </w:t>
      </w:r>
      <w:r w:rsidR="00EB4D4E" w:rsidRPr="004C4785">
        <w:t>3.01(1)(c)</w:t>
      </w:r>
      <w:r w:rsidR="00EB4D4E">
        <w:t xml:space="preserve">.  </w:t>
      </w:r>
      <w:r w:rsidR="00EB4D4E" w:rsidRPr="003514A4">
        <w:t xml:space="preserve">Please use the </w:t>
      </w:r>
      <w:r w:rsidR="006B4F4D" w:rsidRPr="003514A4">
        <w:t>drop-down</w:t>
      </w:r>
      <w:r w:rsidR="00EB4D4E" w:rsidRPr="003514A4">
        <w:t xml:space="preserve"> box in the </w:t>
      </w:r>
      <w:r w:rsidR="00EB4D4E">
        <w:t>funding</w:t>
      </w:r>
      <w:r w:rsidR="00EB4D4E" w:rsidRPr="003514A4">
        <w:t xml:space="preserve"> column to indicate which entity is a</w:t>
      </w:r>
      <w:r w:rsidR="00EB4D4E">
        <w:t>nticipated to fund the position</w:t>
      </w:r>
      <w:r w:rsidR="00EB4D4E" w:rsidRPr="00C44D6C">
        <w:t>.</w:t>
      </w:r>
    </w:p>
    <w:bookmarkEnd w:id="5"/>
    <w:p w14:paraId="7FA46B96" w14:textId="77777777" w:rsidR="00EB4D4E" w:rsidRDefault="00EB4D4E" w:rsidP="003D5116">
      <w:pPr>
        <w:pStyle w:val="NoSpacing"/>
      </w:pPr>
    </w:p>
    <w:tbl>
      <w:tblPr>
        <w:tblStyle w:val="TableGrid"/>
        <w:tblW w:w="0" w:type="auto"/>
        <w:tblLayout w:type="fixed"/>
        <w:tblLook w:val="04A0" w:firstRow="1" w:lastRow="0" w:firstColumn="1" w:lastColumn="0" w:noHBand="0" w:noVBand="1"/>
        <w:tblCaption w:val="Provision of Licensed and Endorsed Special Education Administrative Staff"/>
      </w:tblPr>
      <w:tblGrid>
        <w:gridCol w:w="5215"/>
        <w:gridCol w:w="1350"/>
        <w:gridCol w:w="2700"/>
      </w:tblGrid>
      <w:tr w:rsidR="00EB4D4E" w:rsidRPr="000F0A6A" w14:paraId="71B00152" w14:textId="77777777" w:rsidTr="003D5116">
        <w:trPr>
          <w:tblHeader/>
        </w:trPr>
        <w:tc>
          <w:tcPr>
            <w:tcW w:w="5215" w:type="dxa"/>
          </w:tcPr>
          <w:p w14:paraId="61C05DE4" w14:textId="77777777" w:rsidR="00EB4D4E" w:rsidRPr="005C4CB3" w:rsidRDefault="00EB4D4E" w:rsidP="003D5116">
            <w:pPr>
              <w:contextualSpacing/>
              <w:jc w:val="center"/>
              <w:rPr>
                <w:b/>
              </w:rPr>
            </w:pPr>
            <w:bookmarkStart w:id="7" w:name="_Hlk135569891"/>
            <w:r w:rsidRPr="005C4CB3">
              <w:rPr>
                <w:b/>
              </w:rPr>
              <w:t>Position</w:t>
            </w:r>
          </w:p>
        </w:tc>
        <w:tc>
          <w:tcPr>
            <w:tcW w:w="1350" w:type="dxa"/>
          </w:tcPr>
          <w:p w14:paraId="2BDECC2C" w14:textId="77777777" w:rsidR="00EB4D4E" w:rsidRPr="005C4CB3" w:rsidRDefault="00EB4D4E" w:rsidP="003D5116">
            <w:pPr>
              <w:contextualSpacing/>
              <w:jc w:val="center"/>
              <w:rPr>
                <w:b/>
              </w:rPr>
            </w:pPr>
            <w:r w:rsidRPr="005C4CB3">
              <w:rPr>
                <w:b/>
              </w:rPr>
              <w:t>Staff FTE</w:t>
            </w:r>
          </w:p>
        </w:tc>
        <w:tc>
          <w:tcPr>
            <w:tcW w:w="2700" w:type="dxa"/>
          </w:tcPr>
          <w:p w14:paraId="1D4B6D62" w14:textId="4729B60B" w:rsidR="00EB4D4E" w:rsidRPr="005C4CB3" w:rsidRDefault="00701BB3" w:rsidP="003D5116">
            <w:pPr>
              <w:contextualSpacing/>
              <w:jc w:val="center"/>
              <w:rPr>
                <w:b/>
              </w:rPr>
            </w:pPr>
            <w:r w:rsidRPr="00701BB3">
              <w:rPr>
                <w:b/>
                <w:sz w:val="18"/>
                <w:szCs w:val="18"/>
              </w:rPr>
              <w:t xml:space="preserve">Entity Responsible for </w:t>
            </w:r>
            <w:r w:rsidR="00EB4D4E" w:rsidRPr="00701BB3">
              <w:rPr>
                <w:b/>
                <w:sz w:val="18"/>
                <w:szCs w:val="18"/>
              </w:rPr>
              <w:t>Funding</w:t>
            </w:r>
          </w:p>
        </w:tc>
      </w:tr>
      <w:tr w:rsidR="00B75CAA" w14:paraId="7BE80ADA" w14:textId="77777777" w:rsidTr="003D5116">
        <w:tc>
          <w:tcPr>
            <w:tcW w:w="5215" w:type="dxa"/>
          </w:tcPr>
          <w:p w14:paraId="082F93E3" w14:textId="0C274095" w:rsidR="00B75CAA" w:rsidRDefault="008F4B18" w:rsidP="00B75CAA">
            <w:pPr>
              <w:contextualSpacing/>
            </w:pPr>
            <w:r>
              <w:t xml:space="preserve">Fully Licensed </w:t>
            </w:r>
            <w:r w:rsidR="00A17035">
              <w:t xml:space="preserve">or TEE </w:t>
            </w:r>
            <w:r w:rsidR="00B75CAA" w:rsidRPr="006972D8">
              <w:t xml:space="preserve">Special Education Director </w:t>
            </w:r>
          </w:p>
        </w:tc>
        <w:tc>
          <w:tcPr>
            <w:tcW w:w="1350" w:type="dxa"/>
          </w:tcPr>
          <w:p w14:paraId="244930ED" w14:textId="243D9741" w:rsidR="00B75CAA" w:rsidRPr="007C31CA" w:rsidRDefault="00B75CAA" w:rsidP="00B75CAA">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1641842208"/>
            <w:placeholder>
              <w:docPart w:val="1C3AF697332D4E42BF7E88AE8119797E"/>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26E6B630" w14:textId="77777777" w:rsidR="00B75CAA" w:rsidRDefault="00B75CAA" w:rsidP="00B75CAA">
                <w:pPr>
                  <w:contextualSpacing/>
                  <w:jc w:val="center"/>
                  <w:rPr>
                    <w:rFonts w:cstheme="minorHAnsi"/>
                    <w:i/>
                  </w:rPr>
                </w:pPr>
                <w:r w:rsidRPr="00E17B6A">
                  <w:rPr>
                    <w:rStyle w:val="PlaceholderText"/>
                  </w:rPr>
                  <w:t>Choose an item.</w:t>
                </w:r>
              </w:p>
            </w:tc>
          </w:sdtContent>
        </w:sdt>
      </w:tr>
      <w:tr w:rsidR="00B75CAA" w:rsidRPr="00191792" w14:paraId="22C402DA" w14:textId="77777777" w:rsidTr="003D5116">
        <w:tc>
          <w:tcPr>
            <w:tcW w:w="5215" w:type="dxa"/>
          </w:tcPr>
          <w:p w14:paraId="0FF54EF9" w14:textId="77777777" w:rsidR="00B75CAA" w:rsidRDefault="00B75CAA" w:rsidP="00B75CAA">
            <w:pPr>
              <w:contextualSpacing/>
            </w:pPr>
            <w:r w:rsidRPr="006972D8">
              <w:t>Assistant Special Education Director</w:t>
            </w:r>
          </w:p>
        </w:tc>
        <w:tc>
          <w:tcPr>
            <w:tcW w:w="1350" w:type="dxa"/>
          </w:tcPr>
          <w:p w14:paraId="50E37103" w14:textId="69E0608B" w:rsidR="00B75CAA" w:rsidRDefault="00B75CAA" w:rsidP="00B75CAA">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1221823515"/>
            <w:placeholder>
              <w:docPart w:val="FE8E30F4D4504A3E8FB3666E441F35F6"/>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40734FAA" w14:textId="77777777" w:rsidR="00B75CAA" w:rsidRPr="00191792" w:rsidRDefault="00B75CAA" w:rsidP="00B75CAA">
                <w:pPr>
                  <w:contextualSpacing/>
                  <w:jc w:val="center"/>
                  <w:rPr>
                    <w:rFonts w:cstheme="minorHAnsi"/>
                    <w:i/>
                  </w:rPr>
                </w:pPr>
                <w:r w:rsidRPr="00E17B6A">
                  <w:rPr>
                    <w:rStyle w:val="PlaceholderText"/>
                  </w:rPr>
                  <w:t>Choose an item.</w:t>
                </w:r>
              </w:p>
            </w:tc>
          </w:sdtContent>
        </w:sdt>
      </w:tr>
      <w:tr w:rsidR="00B75CAA" w:rsidRPr="00191792" w14:paraId="0D3B3029" w14:textId="77777777" w:rsidTr="003D5116">
        <w:tc>
          <w:tcPr>
            <w:tcW w:w="5215" w:type="dxa"/>
          </w:tcPr>
          <w:p w14:paraId="54AE33B8" w14:textId="77777777" w:rsidR="00B75CAA" w:rsidRDefault="00B75CAA" w:rsidP="00B75CAA">
            <w:pPr>
              <w:contextualSpacing/>
            </w:pPr>
            <w:r w:rsidRPr="00980A90">
              <w:t>Instructional Program Coordinator/Supervisor</w:t>
            </w:r>
          </w:p>
        </w:tc>
        <w:tc>
          <w:tcPr>
            <w:tcW w:w="1350" w:type="dxa"/>
          </w:tcPr>
          <w:p w14:paraId="3A030178" w14:textId="5FE49CB8" w:rsidR="00B75CAA" w:rsidRPr="00191792" w:rsidRDefault="00B75CAA" w:rsidP="00B75CAA">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396284574"/>
            <w:placeholder>
              <w:docPart w:val="2412631D9D6B430AB16502600C259170"/>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205C3A74" w14:textId="77777777" w:rsidR="00B75CAA" w:rsidRPr="00191792" w:rsidRDefault="00B75CAA" w:rsidP="00B75CAA">
                <w:pPr>
                  <w:contextualSpacing/>
                  <w:jc w:val="center"/>
                  <w:rPr>
                    <w:rFonts w:cstheme="minorHAnsi"/>
                    <w:i/>
                  </w:rPr>
                </w:pPr>
                <w:r w:rsidRPr="00AA4144">
                  <w:rPr>
                    <w:rStyle w:val="PlaceholderText"/>
                  </w:rPr>
                  <w:t>Choose an item.</w:t>
                </w:r>
              </w:p>
            </w:tc>
          </w:sdtContent>
        </w:sdt>
      </w:tr>
      <w:tr w:rsidR="00B75CAA" w:rsidRPr="00191792" w14:paraId="40F020C1" w14:textId="77777777" w:rsidTr="003D5116">
        <w:tc>
          <w:tcPr>
            <w:tcW w:w="5215" w:type="dxa"/>
          </w:tcPr>
          <w:p w14:paraId="32B35B54" w14:textId="77777777" w:rsidR="00B75CAA" w:rsidRPr="00980A90" w:rsidRDefault="00B75CAA" w:rsidP="00B75CAA">
            <w:pPr>
              <w:contextualSpacing/>
            </w:pPr>
            <w:r w:rsidRPr="00980A90">
              <w:t>Non-Instructional Program Coordinator/Supervisor</w:t>
            </w:r>
          </w:p>
        </w:tc>
        <w:tc>
          <w:tcPr>
            <w:tcW w:w="1350" w:type="dxa"/>
          </w:tcPr>
          <w:p w14:paraId="25C37577" w14:textId="605D3215" w:rsidR="00B75CAA" w:rsidRPr="00191792" w:rsidRDefault="00B75CAA" w:rsidP="00B75CAA">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601487629"/>
            <w:placeholder>
              <w:docPart w:val="4CD328879ECF4A828CA725FFE320D2E8"/>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567E28CD" w14:textId="77777777" w:rsidR="00B75CAA" w:rsidRPr="00191792" w:rsidRDefault="00B75CAA" w:rsidP="00B75CAA">
                <w:pPr>
                  <w:contextualSpacing/>
                  <w:jc w:val="center"/>
                  <w:rPr>
                    <w:rFonts w:cstheme="minorHAnsi"/>
                    <w:i/>
                  </w:rPr>
                </w:pPr>
                <w:r w:rsidRPr="00AA4144">
                  <w:rPr>
                    <w:rStyle w:val="PlaceholderText"/>
                  </w:rPr>
                  <w:t>Choose an item.</w:t>
                </w:r>
              </w:p>
            </w:tc>
          </w:sdtContent>
        </w:sdt>
      </w:tr>
      <w:bookmarkEnd w:id="7"/>
    </w:tbl>
    <w:p w14:paraId="5725759C" w14:textId="77777777" w:rsidR="00EB4D4E" w:rsidRDefault="00EB4D4E" w:rsidP="003D5116"/>
    <w:p w14:paraId="531DD848" w14:textId="77777777" w:rsidR="00EB4D4E" w:rsidRPr="00107D76" w:rsidRDefault="00EB4D4E" w:rsidP="003D5116">
      <w:pPr>
        <w:pStyle w:val="Heading2"/>
      </w:pPr>
      <w:r>
        <w:t>E</w:t>
      </w:r>
      <w:r w:rsidRPr="00107D76">
        <w:t>ffective and Efficient Delivery of Special Education and Related Services</w:t>
      </w:r>
    </w:p>
    <w:p w14:paraId="3AFF309A" w14:textId="6CD79A95" w:rsidR="00EB4D4E" w:rsidRDefault="00EB4D4E" w:rsidP="003D5116">
      <w:pPr>
        <w:pStyle w:val="NoSpacing"/>
      </w:pPr>
      <w:r>
        <w:t xml:space="preserve">Provide </w:t>
      </w:r>
      <w:r w:rsidRPr="00107D76">
        <w:t xml:space="preserve">information that addresses </w:t>
      </w:r>
      <w:r>
        <w:t xml:space="preserve">how the </w:t>
      </w:r>
      <w:r w:rsidR="008448E0">
        <w:t>new</w:t>
      </w:r>
      <w:r>
        <w:t xml:space="preserve"> administrative unit</w:t>
      </w:r>
      <w:r w:rsidR="008448E0">
        <w:t>, if approved,</w:t>
      </w:r>
      <w:r>
        <w:t xml:space="preserve"> w</w:t>
      </w:r>
      <w:r w:rsidR="008448E0">
        <w:t>ould</w:t>
      </w:r>
      <w:r>
        <w:t xml:space="preserve"> be able to provide for the</w:t>
      </w:r>
      <w:r w:rsidRPr="00107D76">
        <w:t xml:space="preserve"> effective and efficient delivery of special education and related services</w:t>
      </w:r>
      <w:r>
        <w:t xml:space="preserve">.  </w:t>
      </w:r>
      <w:r w:rsidRPr="005E50A1">
        <w:t xml:space="preserve">The applicant district </w:t>
      </w:r>
      <w:r w:rsidRPr="005E68F2">
        <w:rPr>
          <w:u w:val="single"/>
        </w:rPr>
        <w:t>must</w:t>
      </w:r>
      <w:r w:rsidRPr="005E50A1">
        <w:t xml:space="preserve"> include information as to </w:t>
      </w:r>
      <w:r w:rsidR="00F52511">
        <w:t xml:space="preserve">how the </w:t>
      </w:r>
      <w:r w:rsidR="00B07A0B">
        <w:t>new or reorganized</w:t>
      </w:r>
      <w:r w:rsidR="00F52511">
        <w:t xml:space="preserve"> administrative unit will improve the efficient and effective delivery of special education services to students within its jurisdiction</w:t>
      </w:r>
      <w:r w:rsidRPr="005E50A1">
        <w:t>.</w:t>
      </w:r>
      <w:r w:rsidR="00A17035">
        <w:t xml:space="preserve"> </w:t>
      </w:r>
      <w:r>
        <w:t xml:space="preserve">ECEA Rule </w:t>
      </w:r>
      <w:r w:rsidRPr="00107D76">
        <w:t>3.01(5)(b)</w:t>
      </w:r>
      <w:r w:rsidR="003309E3">
        <w:t>.</w:t>
      </w:r>
    </w:p>
    <w:p w14:paraId="6AF853BE" w14:textId="77777777" w:rsidR="00EB4D4E" w:rsidRDefault="00EB4D4E" w:rsidP="003D5116">
      <w:pPr>
        <w:pStyle w:val="NoSpacing"/>
      </w:pPr>
    </w:p>
    <w:p w14:paraId="53B18B05" w14:textId="095F9A74" w:rsidR="00EB4D4E" w:rsidRPr="00B749B3" w:rsidRDefault="00B75CAA" w:rsidP="003D5116">
      <w:pPr>
        <w:rPr>
          <w:iCs/>
          <w:u w:val="single"/>
        </w:rPr>
      </w:pPr>
      <w:r w:rsidRPr="00B749B3">
        <w:rPr>
          <w:rFonts w:cstheme="minorHAnsi"/>
          <w:iCs/>
          <w:u w:val="single"/>
        </w:rPr>
        <w:fldChar w:fldCharType="begin">
          <w:ffData>
            <w:name w:val="Text1"/>
            <w:enabled/>
            <w:calcOnExit w:val="0"/>
            <w:textInput/>
          </w:ffData>
        </w:fldChar>
      </w:r>
      <w:r w:rsidRPr="00B749B3">
        <w:rPr>
          <w:rFonts w:cstheme="minorHAnsi"/>
          <w:iCs/>
          <w:u w:val="single"/>
        </w:rPr>
        <w:instrText xml:space="preserve"> FORMTEXT </w:instrText>
      </w:r>
      <w:r w:rsidRPr="00B749B3">
        <w:rPr>
          <w:rFonts w:cstheme="minorHAnsi"/>
          <w:iCs/>
          <w:u w:val="single"/>
        </w:rPr>
      </w:r>
      <w:r w:rsidRPr="00B749B3">
        <w:rPr>
          <w:rFonts w:cstheme="minorHAnsi"/>
          <w:iCs/>
          <w:u w:val="single"/>
        </w:rPr>
        <w:fldChar w:fldCharType="separate"/>
      </w:r>
      <w:r w:rsidRPr="00B749B3">
        <w:rPr>
          <w:rFonts w:cstheme="minorHAnsi"/>
          <w:iCs/>
          <w:noProof/>
          <w:u w:val="single"/>
        </w:rPr>
        <w:t> </w:t>
      </w:r>
      <w:r w:rsidRPr="00B749B3">
        <w:rPr>
          <w:rFonts w:cstheme="minorHAnsi"/>
          <w:iCs/>
          <w:noProof/>
          <w:u w:val="single"/>
        </w:rPr>
        <w:t> </w:t>
      </w:r>
      <w:r w:rsidRPr="00B749B3">
        <w:rPr>
          <w:rFonts w:cstheme="minorHAnsi"/>
          <w:iCs/>
          <w:noProof/>
          <w:u w:val="single"/>
        </w:rPr>
        <w:t> </w:t>
      </w:r>
      <w:r w:rsidRPr="00B749B3">
        <w:rPr>
          <w:rFonts w:cstheme="minorHAnsi"/>
          <w:iCs/>
          <w:noProof/>
          <w:u w:val="single"/>
        </w:rPr>
        <w:t> </w:t>
      </w:r>
      <w:r w:rsidRPr="00B749B3">
        <w:rPr>
          <w:rFonts w:cstheme="minorHAnsi"/>
          <w:iCs/>
          <w:noProof/>
          <w:u w:val="single"/>
        </w:rPr>
        <w:t> </w:t>
      </w:r>
      <w:r w:rsidRPr="00B749B3">
        <w:rPr>
          <w:rFonts w:cstheme="minorHAnsi"/>
          <w:iCs/>
          <w:u w:val="single"/>
        </w:rPr>
        <w:fldChar w:fldCharType="end"/>
      </w:r>
    </w:p>
    <w:p w14:paraId="688DC289" w14:textId="7CE17C82" w:rsidR="00C7745B" w:rsidRDefault="00C7745B" w:rsidP="00C7745B">
      <w:pPr>
        <w:pStyle w:val="Heading2"/>
      </w:pPr>
      <w:r>
        <w:t>Student Outcomes</w:t>
      </w:r>
    </w:p>
    <w:p w14:paraId="64B30ECB" w14:textId="4592366B" w:rsidR="00E86A68" w:rsidRPr="00E86A68" w:rsidRDefault="00E86A68" w:rsidP="00E86A68">
      <w:r>
        <w:t xml:space="preserve">Indicate the applicant district’s </w:t>
      </w:r>
      <w:r w:rsidR="00841826">
        <w:t xml:space="preserve">most current </w:t>
      </w:r>
      <w:hyperlink r:id="rId13" w:history="1">
        <w:r w:rsidR="007A431F" w:rsidRPr="00844E45">
          <w:rPr>
            <w:rStyle w:val="Hyperlink"/>
          </w:rPr>
          <w:t>Performance Framework Rating</w:t>
        </w:r>
      </w:hyperlink>
      <w:r w:rsidR="007A431F">
        <w:t xml:space="preserve">: </w:t>
      </w:r>
      <w:sdt>
        <w:sdtPr>
          <w:id w:val="256946283"/>
          <w:placeholder>
            <w:docPart w:val="0CE50CD50CB542CCAD650FB18FD907CF"/>
          </w:placeholder>
          <w:showingPlcHdr/>
        </w:sdtPr>
        <w:sdtEndPr/>
        <w:sdtContent>
          <w:r w:rsidR="004403C0" w:rsidRPr="000A6E04">
            <w:rPr>
              <w:rStyle w:val="PlaceholderText"/>
              <w:u w:val="single"/>
            </w:rPr>
            <w:t>Click or tap here to enter text.</w:t>
          </w:r>
        </w:sdtContent>
      </w:sdt>
    </w:p>
    <w:p w14:paraId="5BF1828E" w14:textId="06DB910B" w:rsidR="00EB4D4E" w:rsidRPr="00A82885" w:rsidRDefault="0062206B" w:rsidP="003D5116">
      <w:pPr>
        <w:pStyle w:val="Heading1"/>
        <w:rPr>
          <w:i w:val="0"/>
          <w:iCs/>
        </w:rPr>
      </w:pPr>
      <w:r w:rsidRPr="00A82885">
        <w:rPr>
          <w:i w:val="0"/>
          <w:iCs/>
        </w:rPr>
        <w:t xml:space="preserve">Section 3 - </w:t>
      </w:r>
      <w:r w:rsidR="00EB4D4E" w:rsidRPr="00A82885">
        <w:rPr>
          <w:i w:val="0"/>
          <w:iCs/>
        </w:rPr>
        <w:t>Administrate Unit Governance</w:t>
      </w:r>
    </w:p>
    <w:p w14:paraId="5B2A5F9F" w14:textId="2B2A133D" w:rsidR="00EB4D4E" w:rsidRPr="0032388A" w:rsidRDefault="004017E6" w:rsidP="003D5116">
      <w:pPr>
        <w:pStyle w:val="NoSpacing"/>
      </w:pPr>
      <w:r>
        <w:t>I</w:t>
      </w:r>
      <w:r w:rsidR="00EB4D4E" w:rsidRPr="0032388A">
        <w:t>ndicate the type of board that will govern the new</w:t>
      </w:r>
      <w:r w:rsidR="00DD7297">
        <w:t xml:space="preserve"> or reorganized </w:t>
      </w:r>
      <w:r w:rsidR="00EB4D4E" w:rsidRPr="0032388A">
        <w:t>administrative unit. ECEA Rule 3.01(1)(f) and ECEA Rule 3.01(3)(a)(i)(B)</w:t>
      </w:r>
      <w:r w:rsidR="004548B4">
        <w:t>.</w:t>
      </w:r>
    </w:p>
    <w:p w14:paraId="03A32F08" w14:textId="2B0329C5" w:rsidR="00EB4D4E" w:rsidRPr="0032388A" w:rsidRDefault="00D55E00" w:rsidP="003D5116">
      <w:pPr>
        <w:pStyle w:val="NoSpacing"/>
        <w:tabs>
          <w:tab w:val="left" w:pos="1080"/>
        </w:tabs>
        <w:ind w:left="720"/>
      </w:pPr>
      <w:sdt>
        <w:sdtPr>
          <w:id w:val="283475611"/>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The applicant district’s local board of education</w:t>
      </w:r>
      <w:r w:rsidR="004548B4">
        <w:t>.</w:t>
      </w:r>
      <w:r w:rsidR="00A17035">
        <w:t xml:space="preserve"> </w:t>
      </w:r>
      <w:r w:rsidR="00EB4D4E" w:rsidRPr="0032388A">
        <w:t>ECEA Rule 3.01(1)(f)(i)</w:t>
      </w:r>
      <w:r w:rsidR="004548B4">
        <w:t>.</w:t>
      </w:r>
    </w:p>
    <w:p w14:paraId="264FF856" w14:textId="2B8A050F" w:rsidR="00EB4D4E" w:rsidRPr="0032388A" w:rsidRDefault="00D55E00" w:rsidP="003D5116">
      <w:pPr>
        <w:pStyle w:val="NoSpacing"/>
        <w:tabs>
          <w:tab w:val="left" w:pos="1080"/>
        </w:tabs>
        <w:ind w:left="720"/>
      </w:pPr>
      <w:sdt>
        <w:sdtPr>
          <w:id w:val="1824550093"/>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Board of cooperative services governing board</w:t>
      </w:r>
      <w:r w:rsidR="004548B4">
        <w:t>.</w:t>
      </w:r>
      <w:r w:rsidR="00EB4D4E" w:rsidRPr="0032388A">
        <w:t xml:space="preserve"> ECEA Rule 3.01(1)(f)(ii)</w:t>
      </w:r>
      <w:r w:rsidR="004548B4">
        <w:t>.</w:t>
      </w:r>
    </w:p>
    <w:p w14:paraId="64F6B815" w14:textId="4CEAF685" w:rsidR="00EB4D4E" w:rsidRDefault="00D55E00" w:rsidP="003D5116">
      <w:pPr>
        <w:pStyle w:val="NoSpacing"/>
        <w:tabs>
          <w:tab w:val="left" w:pos="1080"/>
        </w:tabs>
        <w:ind w:left="720"/>
      </w:pPr>
      <w:sdt>
        <w:sdtPr>
          <w:id w:val="-1598095517"/>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Charter School Institute Board</w:t>
      </w:r>
      <w:r w:rsidR="004548B4">
        <w:t>.</w:t>
      </w:r>
      <w:r w:rsidR="00A17035">
        <w:t xml:space="preserve"> </w:t>
      </w:r>
      <w:r w:rsidR="00EB4D4E" w:rsidRPr="0032388A">
        <w:t>ECEA Rule 3.01(1)(f)(iv)</w:t>
      </w:r>
      <w:r w:rsidR="004548B4">
        <w:t>.</w:t>
      </w:r>
    </w:p>
    <w:p w14:paraId="6800EA59" w14:textId="77777777" w:rsidR="00EB4D4E" w:rsidRDefault="00EB4D4E" w:rsidP="003D5116">
      <w:pPr>
        <w:pStyle w:val="NoSpacing"/>
        <w:tabs>
          <w:tab w:val="left" w:pos="1080"/>
        </w:tabs>
      </w:pPr>
    </w:p>
    <w:p w14:paraId="062B47AE" w14:textId="7C4AB6B5" w:rsidR="00EB4D4E" w:rsidRPr="0032388A" w:rsidRDefault="00B228E0" w:rsidP="003D5116">
      <w:pPr>
        <w:pStyle w:val="NoSpacing"/>
        <w:tabs>
          <w:tab w:val="left" w:pos="1080"/>
        </w:tabs>
      </w:pPr>
      <w:r>
        <w:t>A</w:t>
      </w:r>
      <w:r w:rsidR="00EB4D4E" w:rsidRPr="0032388A">
        <w:t>ttach all documents</w:t>
      </w:r>
      <w:r w:rsidR="00EB4D4E" w:rsidRPr="005C4CB3">
        <w:rPr>
          <w:rStyle w:val="FootnoteReference"/>
        </w:rPr>
        <w:footnoteReference w:id="1"/>
      </w:r>
      <w:r w:rsidR="00EB4D4E" w:rsidRPr="0032388A">
        <w:t xml:space="preserve"> that outline how the local board of the new or reorganized administrative unit will operate: ECEA Rule 3.01(1)(f)</w:t>
      </w:r>
      <w:r w:rsidR="00E148C6">
        <w:t>.</w:t>
      </w:r>
    </w:p>
    <w:p w14:paraId="45698E8A" w14:textId="77777777" w:rsidR="00EB4D4E" w:rsidRPr="0032388A" w:rsidRDefault="00D55E00" w:rsidP="003D5116">
      <w:pPr>
        <w:pStyle w:val="NoSpacing"/>
        <w:tabs>
          <w:tab w:val="left" w:pos="1080"/>
        </w:tabs>
        <w:ind w:left="720"/>
      </w:pPr>
      <w:sdt>
        <w:sdtPr>
          <w:id w:val="-1557698341"/>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Contract</w:t>
      </w:r>
    </w:p>
    <w:p w14:paraId="7D8E240A" w14:textId="77777777" w:rsidR="00EB4D4E" w:rsidRPr="0032388A" w:rsidRDefault="00D55E00" w:rsidP="003D5116">
      <w:pPr>
        <w:pStyle w:val="NoSpacing"/>
        <w:tabs>
          <w:tab w:val="left" w:pos="1080"/>
        </w:tabs>
        <w:ind w:left="720"/>
      </w:pPr>
      <w:sdt>
        <w:sdtPr>
          <w:id w:val="1221405386"/>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Memorandum of Understanding (MOU)</w:t>
      </w:r>
    </w:p>
    <w:p w14:paraId="510980A7" w14:textId="51790C59" w:rsidR="00EB4D4E" w:rsidRPr="0032388A" w:rsidRDefault="00D55E00" w:rsidP="003D5116">
      <w:pPr>
        <w:pStyle w:val="NoSpacing"/>
        <w:tabs>
          <w:tab w:val="left" w:pos="1080"/>
        </w:tabs>
        <w:ind w:left="720"/>
      </w:pPr>
      <w:sdt>
        <w:sdtPr>
          <w:id w:val="104937527"/>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 xml:space="preserve">Administrative </w:t>
      </w:r>
      <w:r w:rsidR="00687C2C">
        <w:t>U</w:t>
      </w:r>
      <w:r w:rsidR="00EB4D4E" w:rsidRPr="0032388A">
        <w:t>nit Constitution</w:t>
      </w:r>
    </w:p>
    <w:p w14:paraId="74996B98" w14:textId="77777777" w:rsidR="00EB4D4E" w:rsidRPr="0032388A" w:rsidRDefault="00D55E00" w:rsidP="003D5116">
      <w:pPr>
        <w:pStyle w:val="NoSpacing"/>
        <w:tabs>
          <w:tab w:val="left" w:pos="1080"/>
        </w:tabs>
        <w:ind w:left="720"/>
      </w:pPr>
      <w:sdt>
        <w:sdtPr>
          <w:id w:val="1260712508"/>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Operating Agreement</w:t>
      </w:r>
    </w:p>
    <w:p w14:paraId="26E0C021" w14:textId="1DFC98C2" w:rsidR="006369B6" w:rsidRPr="001E4998" w:rsidRDefault="00D55E00" w:rsidP="001E4998">
      <w:pPr>
        <w:tabs>
          <w:tab w:val="left" w:pos="1080"/>
        </w:tabs>
        <w:ind w:left="720"/>
      </w:pPr>
      <w:sdt>
        <w:sdtPr>
          <w:id w:val="2096435326"/>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32388A">
        <w:t xml:space="preserve">Other: </w:t>
      </w:r>
      <w:r w:rsidR="00B75CAA" w:rsidRPr="00B749B3">
        <w:rPr>
          <w:rFonts w:cstheme="minorHAnsi"/>
          <w:iCs/>
          <w:u w:val="single"/>
        </w:rPr>
        <w:fldChar w:fldCharType="begin">
          <w:ffData>
            <w:name w:val="Text1"/>
            <w:enabled/>
            <w:calcOnExit w:val="0"/>
            <w:textInput/>
          </w:ffData>
        </w:fldChar>
      </w:r>
      <w:r w:rsidR="00B75CAA" w:rsidRPr="00B749B3">
        <w:rPr>
          <w:rFonts w:cstheme="minorHAnsi"/>
          <w:iCs/>
          <w:u w:val="single"/>
        </w:rPr>
        <w:instrText xml:space="preserve"> FORMTEXT </w:instrText>
      </w:r>
      <w:r w:rsidR="00B75CAA" w:rsidRPr="00B749B3">
        <w:rPr>
          <w:rFonts w:cstheme="minorHAnsi"/>
          <w:iCs/>
          <w:u w:val="single"/>
        </w:rPr>
      </w:r>
      <w:r w:rsidR="00B75CAA" w:rsidRPr="00B749B3">
        <w:rPr>
          <w:rFonts w:cstheme="minorHAnsi"/>
          <w:iCs/>
          <w:u w:val="single"/>
        </w:rPr>
        <w:fldChar w:fldCharType="separate"/>
      </w:r>
      <w:r w:rsidR="00B75CAA" w:rsidRPr="00B749B3">
        <w:rPr>
          <w:rFonts w:cstheme="minorHAnsi"/>
          <w:iCs/>
          <w:noProof/>
          <w:u w:val="single"/>
        </w:rPr>
        <w:t> </w:t>
      </w:r>
      <w:r w:rsidR="00B75CAA" w:rsidRPr="00B749B3">
        <w:rPr>
          <w:rFonts w:cstheme="minorHAnsi"/>
          <w:iCs/>
          <w:noProof/>
          <w:u w:val="single"/>
        </w:rPr>
        <w:t> </w:t>
      </w:r>
      <w:r w:rsidR="00B75CAA" w:rsidRPr="00B749B3">
        <w:rPr>
          <w:rFonts w:cstheme="minorHAnsi"/>
          <w:iCs/>
          <w:noProof/>
          <w:u w:val="single"/>
        </w:rPr>
        <w:t> </w:t>
      </w:r>
      <w:r w:rsidR="00B75CAA" w:rsidRPr="00B749B3">
        <w:rPr>
          <w:rFonts w:cstheme="minorHAnsi"/>
          <w:iCs/>
          <w:noProof/>
          <w:u w:val="single"/>
        </w:rPr>
        <w:t> </w:t>
      </w:r>
      <w:r w:rsidR="00B75CAA" w:rsidRPr="00B749B3">
        <w:rPr>
          <w:rFonts w:cstheme="minorHAnsi"/>
          <w:iCs/>
          <w:noProof/>
          <w:u w:val="single"/>
        </w:rPr>
        <w:t> </w:t>
      </w:r>
      <w:r w:rsidR="00B75CAA" w:rsidRPr="00B749B3">
        <w:rPr>
          <w:rFonts w:cstheme="minorHAnsi"/>
          <w:iCs/>
          <w:u w:val="single"/>
        </w:rPr>
        <w:fldChar w:fldCharType="end"/>
      </w:r>
    </w:p>
    <w:p w14:paraId="7BDBCBE3" w14:textId="7F381DEB" w:rsidR="00EB4D4E" w:rsidRDefault="0062206B" w:rsidP="003D5116">
      <w:pPr>
        <w:pStyle w:val="Heading1"/>
        <w:tabs>
          <w:tab w:val="left" w:pos="1080"/>
        </w:tabs>
        <w:rPr>
          <w:i w:val="0"/>
          <w:iCs/>
        </w:rPr>
      </w:pPr>
      <w:r w:rsidRPr="00A82885">
        <w:rPr>
          <w:i w:val="0"/>
          <w:iCs/>
        </w:rPr>
        <w:t xml:space="preserve">Section 4 - </w:t>
      </w:r>
      <w:r w:rsidR="00EB4D4E" w:rsidRPr="00A82885">
        <w:rPr>
          <w:i w:val="0"/>
          <w:iCs/>
        </w:rPr>
        <w:t>Gifted Education</w:t>
      </w:r>
    </w:p>
    <w:p w14:paraId="0A7C6456" w14:textId="497ADEEC" w:rsidR="009512D0" w:rsidRDefault="0071662E" w:rsidP="00C40442">
      <w:r w:rsidRPr="0071662E">
        <w:t xml:space="preserve">Each administrative unit </w:t>
      </w:r>
      <w:r w:rsidR="00D86E94">
        <w:t xml:space="preserve">must </w:t>
      </w:r>
      <w:r w:rsidRPr="0071662E">
        <w:t>provide a gifted education program in accordance with</w:t>
      </w:r>
      <w:r w:rsidR="006D6B30">
        <w:t xml:space="preserve"> Colorado’</w:t>
      </w:r>
      <w:r w:rsidR="002A2462">
        <w:t>s</w:t>
      </w:r>
      <w:r w:rsidRPr="0071662E">
        <w:t xml:space="preserve"> </w:t>
      </w:r>
      <w:r w:rsidR="006D6B30">
        <w:t>Exceptional Children’s Educational Act</w:t>
      </w:r>
      <w:r w:rsidRPr="0071662E">
        <w:t xml:space="preserve"> and the rules of the state board. Each administrative unit </w:t>
      </w:r>
      <w:r w:rsidR="002A2462">
        <w:t>must</w:t>
      </w:r>
      <w:r w:rsidRPr="0071662E">
        <w:t xml:space="preserve"> adopt a gifted education program plan that the administrative unit can implement within the local, state, and federal moneys and resources that are available to the administrative unit for gifted education</w:t>
      </w:r>
      <w:r w:rsidR="009B5F00">
        <w:t>.</w:t>
      </w:r>
      <w:r w:rsidR="00017148">
        <w:t xml:space="preserve"> </w:t>
      </w:r>
      <w:r w:rsidR="00017148" w:rsidRPr="00017148">
        <w:t>C.R.S. 22-20-204</w:t>
      </w:r>
      <w:r w:rsidRPr="0071662E">
        <w:t>.</w:t>
      </w:r>
    </w:p>
    <w:p w14:paraId="3A29BD39" w14:textId="2FCA99D6" w:rsidR="00EB4D4E" w:rsidRDefault="00EB4D4E" w:rsidP="003D5116">
      <w:pPr>
        <w:pStyle w:val="NoSpacing"/>
        <w:tabs>
          <w:tab w:val="left" w:pos="1080"/>
        </w:tabs>
      </w:pPr>
      <w:r w:rsidRPr="00AD32EC">
        <w:t>Please attach a dra</w:t>
      </w:r>
      <w:r>
        <w:t xml:space="preserve">ft copy of </w:t>
      </w:r>
      <w:r w:rsidRPr="00AD32EC">
        <w:t>the propos</w:t>
      </w:r>
      <w:r>
        <w:t xml:space="preserve">ed administrative unit’s </w:t>
      </w:r>
      <w:hyperlink r:id="rId14" w:history="1">
        <w:r w:rsidRPr="0032388A">
          <w:rPr>
            <w:rStyle w:val="Hyperlink"/>
          </w:rPr>
          <w:t>gifted education comprehensive plan</w:t>
        </w:r>
      </w:hyperlink>
      <w:r>
        <w:t xml:space="preserve">.  </w:t>
      </w:r>
    </w:p>
    <w:p w14:paraId="6E4D13FD" w14:textId="1850CA17" w:rsidR="00EB4D4E" w:rsidRDefault="00D55E00" w:rsidP="003D5116">
      <w:pPr>
        <w:pStyle w:val="NoSpacing"/>
        <w:tabs>
          <w:tab w:val="left" w:pos="1080"/>
        </w:tabs>
        <w:ind w:left="1080" w:hanging="360"/>
      </w:pPr>
      <w:sdt>
        <w:sdtPr>
          <w:id w:val="-2070959094"/>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The new or reorganized administrative unit intends to adopt the CDE model gifted education comprehensive plan in its entirety.</w:t>
      </w:r>
      <w:r w:rsidR="00EB4D4E" w:rsidRPr="002B5408">
        <w:t xml:space="preserve"> </w:t>
      </w:r>
    </w:p>
    <w:p w14:paraId="1E04BA69" w14:textId="77777777" w:rsidR="00EB4D4E" w:rsidRDefault="00D55E00" w:rsidP="003D5116">
      <w:pPr>
        <w:pStyle w:val="NoSpacing"/>
        <w:tabs>
          <w:tab w:val="left" w:pos="1080"/>
        </w:tabs>
        <w:ind w:left="1080" w:hanging="360"/>
      </w:pPr>
      <w:sdt>
        <w:sdtPr>
          <w:id w:val="1679697750"/>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997939">
        <w:t xml:space="preserve">The </w:t>
      </w:r>
      <w:r w:rsidR="00EB4D4E">
        <w:t>new or reorganized</w:t>
      </w:r>
      <w:r w:rsidR="00EB4D4E" w:rsidRPr="00997939">
        <w:t xml:space="preserve"> admi</w:t>
      </w:r>
      <w:r w:rsidR="00EB4D4E">
        <w:t>nistrative unit intends to</w:t>
      </w:r>
      <w:r w:rsidR="00EB4D4E" w:rsidRPr="00997939">
        <w:t xml:space="preserve"> </w:t>
      </w:r>
      <w:r w:rsidR="00EB4D4E">
        <w:t>develop its own</w:t>
      </w:r>
      <w:r w:rsidR="00EB4D4E" w:rsidRPr="00997939">
        <w:t xml:space="preserve"> </w:t>
      </w:r>
      <w:r w:rsidR="00EB4D4E">
        <w:t xml:space="preserve">gifted education </w:t>
      </w:r>
      <w:r w:rsidR="00EB4D4E" w:rsidRPr="00997939">
        <w:t>comprehensive plan</w:t>
      </w:r>
      <w:r w:rsidR="00EB4D4E">
        <w:t xml:space="preserve"> which fully complies with those elements required in the CDE model comprehensive plan</w:t>
      </w:r>
      <w:r w:rsidR="00EB4D4E" w:rsidRPr="00997939">
        <w:t>.</w:t>
      </w:r>
    </w:p>
    <w:p w14:paraId="6622C2D9" w14:textId="77777777" w:rsidR="00C874B3" w:rsidRDefault="00C874B3" w:rsidP="003D5116">
      <w:pPr>
        <w:pStyle w:val="NoSpacing"/>
        <w:tabs>
          <w:tab w:val="left" w:pos="1080"/>
        </w:tabs>
        <w:ind w:left="1080" w:hanging="360"/>
      </w:pPr>
    </w:p>
    <w:p w14:paraId="26F8E904" w14:textId="1EAEC808" w:rsidR="00C874B3" w:rsidRDefault="00C874B3" w:rsidP="00C874B3">
      <w:pPr>
        <w:pStyle w:val="Heading2"/>
      </w:pPr>
      <w:r>
        <w:t>Provision of Licensed and Endorsed Gifted Education Staff</w:t>
      </w:r>
    </w:p>
    <w:p w14:paraId="360FFD05" w14:textId="11D1B859" w:rsidR="00C874B3" w:rsidRDefault="00C874B3" w:rsidP="00C874B3">
      <w:pPr>
        <w:pStyle w:val="NoSpacing"/>
      </w:pPr>
      <w:r>
        <w:t>Indicate the number of</w:t>
      </w:r>
      <w:r w:rsidRPr="004C4785">
        <w:t xml:space="preserve"> </w:t>
      </w:r>
      <w:r w:rsidR="002260DD">
        <w:rPr>
          <w:rFonts w:cs="Arial"/>
          <w:szCs w:val="20"/>
        </w:rPr>
        <w:t>q</w:t>
      </w:r>
      <w:r w:rsidR="002260DD" w:rsidRPr="00413A00">
        <w:rPr>
          <w:rFonts w:cs="Arial"/>
          <w:szCs w:val="20"/>
        </w:rPr>
        <w:t>ualified personnel with endorsement or an advanced degree in gifted education</w:t>
      </w:r>
      <w:r w:rsidR="002260DD">
        <w:t xml:space="preserve"> </w:t>
      </w:r>
      <w:r>
        <w:t>that</w:t>
      </w:r>
      <w:r w:rsidRPr="004C4785">
        <w:t xml:space="preserve"> will be </w:t>
      </w:r>
      <w:r>
        <w:t xml:space="preserve">available to </w:t>
      </w:r>
      <w:r w:rsidR="008E47B0" w:rsidRPr="008E47B0">
        <w:t xml:space="preserve">provide instruction, counseling, </w:t>
      </w:r>
      <w:r w:rsidR="006369B6" w:rsidRPr="008E47B0">
        <w:t>coordination,</w:t>
      </w:r>
      <w:r w:rsidR="008E47B0" w:rsidRPr="008E47B0">
        <w:t xml:space="preserve"> and other programming for gifted students</w:t>
      </w:r>
      <w:r w:rsidR="002640A0">
        <w:t xml:space="preserve"> </w:t>
      </w:r>
      <w:r w:rsidRPr="008701A7">
        <w:t xml:space="preserve">to the new or </w:t>
      </w:r>
      <w:r>
        <w:t>reorganized administrative unit</w:t>
      </w:r>
      <w:r w:rsidR="00B36B66">
        <w:t>.</w:t>
      </w:r>
      <w:r>
        <w:t xml:space="preserve"> </w:t>
      </w:r>
      <w:r w:rsidRPr="004C4785">
        <w:t xml:space="preserve">ECEA </w:t>
      </w:r>
      <w:r>
        <w:t>Rule</w:t>
      </w:r>
      <w:r w:rsidR="00B36B66">
        <w:t>s</w:t>
      </w:r>
      <w:r>
        <w:t xml:space="preserve"> </w:t>
      </w:r>
      <w:r w:rsidR="002640A0">
        <w:t>12.02(2)(j)(i)</w:t>
      </w:r>
      <w:r w:rsidR="00930C66">
        <w:t xml:space="preserve"> </w:t>
      </w:r>
      <w:r w:rsidR="006369B6">
        <w:t>and 12.02</w:t>
      </w:r>
      <w:r w:rsidR="0064259F">
        <w:t>(2)(j)(ii)</w:t>
      </w:r>
      <w:r>
        <w:t xml:space="preserve">.  </w:t>
      </w:r>
      <w:r w:rsidRPr="003514A4">
        <w:t xml:space="preserve">Please use the drop-down box in the </w:t>
      </w:r>
      <w:r>
        <w:t>funding</w:t>
      </w:r>
      <w:r w:rsidRPr="003514A4">
        <w:t xml:space="preserve"> column to indicate which entity is a</w:t>
      </w:r>
      <w:r>
        <w:t>nticipated to fund the position</w:t>
      </w:r>
      <w:r w:rsidRPr="00C44D6C">
        <w:t>.</w:t>
      </w:r>
    </w:p>
    <w:p w14:paraId="53D9F973" w14:textId="77777777" w:rsidR="00C874B3" w:rsidRDefault="00C874B3" w:rsidP="00C874B3">
      <w:pPr>
        <w:pStyle w:val="NoSpacing"/>
        <w:tabs>
          <w:tab w:val="left" w:pos="1080"/>
        </w:tabs>
        <w:ind w:left="360" w:hanging="360"/>
      </w:pPr>
    </w:p>
    <w:tbl>
      <w:tblPr>
        <w:tblStyle w:val="TableGrid"/>
        <w:tblW w:w="0" w:type="auto"/>
        <w:tblLayout w:type="fixed"/>
        <w:tblLook w:val="04A0" w:firstRow="1" w:lastRow="0" w:firstColumn="1" w:lastColumn="0" w:noHBand="0" w:noVBand="1"/>
        <w:tblCaption w:val="Provision of Licensed and Endorsed Special Education Administrative Staff"/>
      </w:tblPr>
      <w:tblGrid>
        <w:gridCol w:w="5215"/>
        <w:gridCol w:w="1350"/>
        <w:gridCol w:w="2700"/>
      </w:tblGrid>
      <w:tr w:rsidR="003219CF" w:rsidRPr="000F0A6A" w14:paraId="517987F0" w14:textId="77777777" w:rsidTr="00B06D1B">
        <w:trPr>
          <w:tblHeader/>
        </w:trPr>
        <w:tc>
          <w:tcPr>
            <w:tcW w:w="5215" w:type="dxa"/>
          </w:tcPr>
          <w:p w14:paraId="0DC8DDC3" w14:textId="77777777" w:rsidR="003219CF" w:rsidRPr="005C4CB3" w:rsidRDefault="003219CF" w:rsidP="00B06D1B">
            <w:pPr>
              <w:contextualSpacing/>
              <w:jc w:val="center"/>
              <w:rPr>
                <w:b/>
              </w:rPr>
            </w:pPr>
            <w:r w:rsidRPr="005C4CB3">
              <w:rPr>
                <w:b/>
              </w:rPr>
              <w:t>Position</w:t>
            </w:r>
          </w:p>
        </w:tc>
        <w:tc>
          <w:tcPr>
            <w:tcW w:w="1350" w:type="dxa"/>
          </w:tcPr>
          <w:p w14:paraId="6DF03191" w14:textId="77777777" w:rsidR="003219CF" w:rsidRPr="005C4CB3" w:rsidRDefault="003219CF" w:rsidP="00B06D1B">
            <w:pPr>
              <w:contextualSpacing/>
              <w:jc w:val="center"/>
              <w:rPr>
                <w:b/>
              </w:rPr>
            </w:pPr>
            <w:r w:rsidRPr="005C4CB3">
              <w:rPr>
                <w:b/>
              </w:rPr>
              <w:t>Staff FTE</w:t>
            </w:r>
          </w:p>
        </w:tc>
        <w:tc>
          <w:tcPr>
            <w:tcW w:w="2700" w:type="dxa"/>
          </w:tcPr>
          <w:p w14:paraId="32AA7C91" w14:textId="77777777" w:rsidR="003219CF" w:rsidRPr="005C4CB3" w:rsidRDefault="003219CF" w:rsidP="00B06D1B">
            <w:pPr>
              <w:contextualSpacing/>
              <w:jc w:val="center"/>
              <w:rPr>
                <w:b/>
              </w:rPr>
            </w:pPr>
            <w:r w:rsidRPr="00701BB3">
              <w:rPr>
                <w:b/>
                <w:sz w:val="18"/>
                <w:szCs w:val="18"/>
              </w:rPr>
              <w:t>Entity Responsible for Funding</w:t>
            </w:r>
          </w:p>
        </w:tc>
      </w:tr>
      <w:tr w:rsidR="003219CF" w14:paraId="48A1856F" w14:textId="77777777" w:rsidTr="00B06D1B">
        <w:tc>
          <w:tcPr>
            <w:tcW w:w="5215" w:type="dxa"/>
          </w:tcPr>
          <w:p w14:paraId="3E60E40B" w14:textId="427A415D" w:rsidR="003219CF" w:rsidRDefault="003219CF" w:rsidP="00B06D1B">
            <w:pPr>
              <w:contextualSpacing/>
            </w:pPr>
            <w:r>
              <w:t xml:space="preserve">Fully Licensed </w:t>
            </w:r>
            <w:r w:rsidR="00D13AFC">
              <w:t>Gifted</w:t>
            </w:r>
            <w:r w:rsidRPr="006972D8">
              <w:t xml:space="preserve"> Education Director   </w:t>
            </w:r>
          </w:p>
        </w:tc>
        <w:tc>
          <w:tcPr>
            <w:tcW w:w="1350" w:type="dxa"/>
          </w:tcPr>
          <w:p w14:paraId="26195C61" w14:textId="77777777" w:rsidR="003219CF" w:rsidRPr="007C31CA" w:rsidRDefault="003219CF" w:rsidP="00B06D1B">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2127303466"/>
            <w:placeholder>
              <w:docPart w:val="1968D9134F654C208C8ACDAAD54030C5"/>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35F9BBAC" w14:textId="77777777" w:rsidR="003219CF" w:rsidRDefault="003219CF" w:rsidP="00B06D1B">
                <w:pPr>
                  <w:contextualSpacing/>
                  <w:jc w:val="center"/>
                  <w:rPr>
                    <w:rFonts w:cstheme="minorHAnsi"/>
                    <w:i/>
                  </w:rPr>
                </w:pPr>
                <w:r w:rsidRPr="00E17B6A">
                  <w:rPr>
                    <w:rStyle w:val="PlaceholderText"/>
                  </w:rPr>
                  <w:t>Choose an item.</w:t>
                </w:r>
              </w:p>
            </w:tc>
          </w:sdtContent>
        </w:sdt>
      </w:tr>
      <w:tr w:rsidR="003219CF" w:rsidRPr="00191792" w14:paraId="5DD8899F" w14:textId="77777777" w:rsidTr="00B06D1B">
        <w:tc>
          <w:tcPr>
            <w:tcW w:w="5215" w:type="dxa"/>
          </w:tcPr>
          <w:p w14:paraId="7788C5E4" w14:textId="3BAE0499" w:rsidR="003219CF" w:rsidRDefault="00D13AFC" w:rsidP="00B06D1B">
            <w:pPr>
              <w:contextualSpacing/>
            </w:pPr>
            <w:r>
              <w:t>Fully Licensed Gifted Education Teacher(s)</w:t>
            </w:r>
          </w:p>
        </w:tc>
        <w:tc>
          <w:tcPr>
            <w:tcW w:w="1350" w:type="dxa"/>
          </w:tcPr>
          <w:p w14:paraId="551CC279" w14:textId="77777777" w:rsidR="003219CF" w:rsidRDefault="003219CF" w:rsidP="00B06D1B">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1005633425"/>
            <w:placeholder>
              <w:docPart w:val="2473EBBD19FD4991B033AB9386495CF2"/>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4B5D8588" w14:textId="77777777" w:rsidR="003219CF" w:rsidRPr="00191792" w:rsidRDefault="003219CF" w:rsidP="00B06D1B">
                <w:pPr>
                  <w:contextualSpacing/>
                  <w:jc w:val="center"/>
                  <w:rPr>
                    <w:rFonts w:cstheme="minorHAnsi"/>
                    <w:i/>
                  </w:rPr>
                </w:pPr>
                <w:r w:rsidRPr="00E17B6A">
                  <w:rPr>
                    <w:rStyle w:val="PlaceholderText"/>
                  </w:rPr>
                  <w:t>Choose an item.</w:t>
                </w:r>
              </w:p>
            </w:tc>
          </w:sdtContent>
        </w:sdt>
      </w:tr>
      <w:tr w:rsidR="003219CF" w:rsidRPr="00191792" w14:paraId="05EEB538" w14:textId="77777777" w:rsidTr="00B06D1B">
        <w:tc>
          <w:tcPr>
            <w:tcW w:w="5215" w:type="dxa"/>
          </w:tcPr>
          <w:p w14:paraId="57248315" w14:textId="77777777" w:rsidR="003219CF" w:rsidRDefault="003219CF" w:rsidP="00B06D1B">
            <w:pPr>
              <w:contextualSpacing/>
            </w:pPr>
            <w:r w:rsidRPr="00980A90">
              <w:t>Instructional Program Coordinator/Supervisor</w:t>
            </w:r>
          </w:p>
        </w:tc>
        <w:tc>
          <w:tcPr>
            <w:tcW w:w="1350" w:type="dxa"/>
          </w:tcPr>
          <w:p w14:paraId="2EC5B32B" w14:textId="77777777" w:rsidR="003219CF" w:rsidRPr="00191792" w:rsidRDefault="003219CF" w:rsidP="00B06D1B">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1861731174"/>
            <w:placeholder>
              <w:docPart w:val="C3C3FF50F99A47D8B3B012912FD3E05B"/>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717739BB" w14:textId="77777777" w:rsidR="003219CF" w:rsidRPr="00191792" w:rsidRDefault="003219CF" w:rsidP="00B06D1B">
                <w:pPr>
                  <w:contextualSpacing/>
                  <w:jc w:val="center"/>
                  <w:rPr>
                    <w:rFonts w:cstheme="minorHAnsi"/>
                    <w:i/>
                  </w:rPr>
                </w:pPr>
                <w:r w:rsidRPr="00AA4144">
                  <w:rPr>
                    <w:rStyle w:val="PlaceholderText"/>
                  </w:rPr>
                  <w:t>Choose an item.</w:t>
                </w:r>
              </w:p>
            </w:tc>
          </w:sdtContent>
        </w:sdt>
      </w:tr>
      <w:tr w:rsidR="003219CF" w:rsidRPr="00191792" w14:paraId="37C3B51F" w14:textId="77777777" w:rsidTr="00B06D1B">
        <w:tc>
          <w:tcPr>
            <w:tcW w:w="5215" w:type="dxa"/>
          </w:tcPr>
          <w:p w14:paraId="31AAE99B" w14:textId="63CC3983" w:rsidR="003219CF" w:rsidRPr="00980A90" w:rsidRDefault="00D13AFC" w:rsidP="00B06D1B">
            <w:pPr>
              <w:contextualSpacing/>
            </w:pPr>
            <w:r>
              <w:t>Other</w:t>
            </w:r>
          </w:p>
        </w:tc>
        <w:tc>
          <w:tcPr>
            <w:tcW w:w="1350" w:type="dxa"/>
          </w:tcPr>
          <w:p w14:paraId="04D0A4FF" w14:textId="77777777" w:rsidR="003219CF" w:rsidRPr="00191792" w:rsidRDefault="003219CF" w:rsidP="00B06D1B">
            <w:pPr>
              <w:contextualSpacing/>
              <w:jc w:val="center"/>
              <w:rPr>
                <w:rFonts w:cstheme="minorHAnsi"/>
                <w:i/>
              </w:rPr>
            </w:pPr>
            <w:r w:rsidRPr="00357111">
              <w:rPr>
                <w:rFonts w:cstheme="minorHAnsi"/>
                <w:i/>
              </w:rPr>
              <w:fldChar w:fldCharType="begin">
                <w:ffData>
                  <w:name w:val="Text1"/>
                  <w:enabled/>
                  <w:calcOnExit w:val="0"/>
                  <w:textInput/>
                </w:ffData>
              </w:fldChar>
            </w:r>
            <w:r w:rsidRPr="00357111">
              <w:rPr>
                <w:rFonts w:cstheme="minorHAnsi"/>
                <w:i/>
              </w:rPr>
              <w:instrText xml:space="preserve"> FORMTEXT </w:instrText>
            </w:r>
            <w:r w:rsidRPr="00357111">
              <w:rPr>
                <w:rFonts w:cstheme="minorHAnsi"/>
                <w:i/>
              </w:rPr>
            </w:r>
            <w:r w:rsidRPr="00357111">
              <w:rPr>
                <w:rFonts w:cstheme="minorHAnsi"/>
                <w:i/>
              </w:rPr>
              <w:fldChar w:fldCharType="separate"/>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noProof/>
              </w:rPr>
              <w:t> </w:t>
            </w:r>
            <w:r w:rsidRPr="00357111">
              <w:rPr>
                <w:rFonts w:cstheme="minorHAnsi"/>
                <w:i/>
              </w:rPr>
              <w:fldChar w:fldCharType="end"/>
            </w:r>
          </w:p>
        </w:tc>
        <w:sdt>
          <w:sdtPr>
            <w:rPr>
              <w:rFonts w:cstheme="minorHAnsi"/>
            </w:rPr>
            <w:id w:val="631747853"/>
            <w:placeholder>
              <w:docPart w:val="47133F2EE0C54ED7B9BF3F5867A7DD23"/>
            </w:placeholder>
            <w:showingPlcHdr/>
            <w:dropDownList>
              <w:listItem w:value="Choose an item."/>
              <w:listItem w:displayText="Position Not Needed" w:value="Position Not Needed"/>
              <w:listItem w:displayText="Proposed New AU" w:value="Proposed New AU"/>
              <w:listItem w:displayText="Reorganized AU" w:value="Reorganized AU"/>
              <w:listItem w:displayText="Contracted" w:value="Contracted"/>
            </w:dropDownList>
          </w:sdtPr>
          <w:sdtEndPr/>
          <w:sdtContent>
            <w:tc>
              <w:tcPr>
                <w:tcW w:w="2700" w:type="dxa"/>
              </w:tcPr>
              <w:p w14:paraId="53567B44" w14:textId="77777777" w:rsidR="003219CF" w:rsidRPr="00191792" w:rsidRDefault="003219CF" w:rsidP="00B06D1B">
                <w:pPr>
                  <w:contextualSpacing/>
                  <w:jc w:val="center"/>
                  <w:rPr>
                    <w:rFonts w:cstheme="minorHAnsi"/>
                    <w:i/>
                  </w:rPr>
                </w:pPr>
                <w:r w:rsidRPr="00AA4144">
                  <w:rPr>
                    <w:rStyle w:val="PlaceholderText"/>
                  </w:rPr>
                  <w:t>Choose an item.</w:t>
                </w:r>
              </w:p>
            </w:tc>
          </w:sdtContent>
        </w:sdt>
      </w:tr>
    </w:tbl>
    <w:p w14:paraId="6B0D2517" w14:textId="77777777" w:rsidR="00EB4D4E" w:rsidRDefault="00EB4D4E" w:rsidP="003D5116">
      <w:pPr>
        <w:pStyle w:val="NoSpacing"/>
        <w:tabs>
          <w:tab w:val="left" w:pos="1080"/>
        </w:tabs>
        <w:ind w:left="1080" w:hanging="360"/>
      </w:pPr>
    </w:p>
    <w:p w14:paraId="064AD0C7" w14:textId="77777777" w:rsidR="00C874B3" w:rsidRDefault="00C874B3" w:rsidP="00C874B3">
      <w:pPr>
        <w:pStyle w:val="NoSpacing"/>
        <w:tabs>
          <w:tab w:val="left" w:pos="1080"/>
        </w:tabs>
        <w:ind w:left="360" w:hanging="360"/>
        <w:sectPr w:rsidR="00C874B3" w:rsidSect="003D5116">
          <w:headerReference w:type="default" r:id="rId15"/>
          <w:footerReference w:type="default" r:id="rId16"/>
          <w:headerReference w:type="first" r:id="rId17"/>
          <w:type w:val="continuous"/>
          <w:pgSz w:w="12240" w:h="15840"/>
          <w:pgMar w:top="630" w:right="1440" w:bottom="1350" w:left="1440" w:header="720" w:footer="720" w:gutter="0"/>
          <w:cols w:space="720"/>
          <w:docGrid w:linePitch="360"/>
        </w:sectPr>
      </w:pPr>
    </w:p>
    <w:p w14:paraId="7F380BBA" w14:textId="01CBA912" w:rsidR="00EB4D4E" w:rsidRPr="00A82885" w:rsidRDefault="0062206B" w:rsidP="003D5116">
      <w:pPr>
        <w:pStyle w:val="Heading1"/>
        <w:rPr>
          <w:i w:val="0"/>
          <w:iCs/>
        </w:rPr>
      </w:pPr>
      <w:r w:rsidRPr="00A82885">
        <w:rPr>
          <w:i w:val="0"/>
          <w:iCs/>
        </w:rPr>
        <w:t xml:space="preserve">Section 5 - </w:t>
      </w:r>
      <w:r w:rsidR="00EB4D4E" w:rsidRPr="00A82885">
        <w:rPr>
          <w:i w:val="0"/>
          <w:iCs/>
        </w:rPr>
        <w:t xml:space="preserve">State and Federal Standards </w:t>
      </w:r>
    </w:p>
    <w:p w14:paraId="2426C992" w14:textId="77777777" w:rsidR="00EB4D4E" w:rsidRPr="001218A8" w:rsidRDefault="00EB4D4E" w:rsidP="003D5116">
      <w:pPr>
        <w:pStyle w:val="Heading2"/>
      </w:pPr>
      <w:r w:rsidRPr="001218A8">
        <w:t>Speci</w:t>
      </w:r>
      <w:r>
        <w:t>al Education Comprehensive Plan</w:t>
      </w:r>
    </w:p>
    <w:p w14:paraId="7F0FA832" w14:textId="7AE91FCE" w:rsidR="00EB4D4E" w:rsidRDefault="00EB4D4E" w:rsidP="003D5116">
      <w:pPr>
        <w:pStyle w:val="NoSpacing"/>
      </w:pPr>
      <w:r>
        <w:t xml:space="preserve">Please attach a draft copy of the new or reorganized administrative unit’s </w:t>
      </w:r>
      <w:hyperlink r:id="rId18" w:history="1">
        <w:r w:rsidRPr="00537BA8">
          <w:rPr>
            <w:rStyle w:val="Hyperlink"/>
          </w:rPr>
          <w:t>special education comprehensive plan</w:t>
        </w:r>
      </w:hyperlink>
      <w:r>
        <w:t>. ECEA Rule</w:t>
      </w:r>
      <w:r w:rsidR="000525EA">
        <w:t>s</w:t>
      </w:r>
      <w:r>
        <w:t xml:space="preserve"> 3.01(1)(d) and </w:t>
      </w:r>
      <w:r w:rsidRPr="00960DFF">
        <w:t>3.01(3)(a)(i)(C)</w:t>
      </w:r>
      <w:r w:rsidR="000525EA">
        <w:t>.</w:t>
      </w:r>
    </w:p>
    <w:bookmarkStart w:id="8" w:name="_Hlk507261796"/>
    <w:p w14:paraId="16B49548" w14:textId="1A172F6E" w:rsidR="00EB4D4E" w:rsidRDefault="00D55E00" w:rsidP="003D5116">
      <w:pPr>
        <w:pStyle w:val="NoSpacing"/>
        <w:tabs>
          <w:tab w:val="left" w:pos="1080"/>
        </w:tabs>
        <w:ind w:left="1080" w:hanging="360"/>
      </w:pPr>
      <w:sdt>
        <w:sdtPr>
          <w:id w:val="-66577580"/>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The new or reorganized administrative unit intends to adopt CDE</w:t>
      </w:r>
      <w:r w:rsidR="008E4A70">
        <w:t>’s M</w:t>
      </w:r>
      <w:r w:rsidR="00EB4D4E">
        <w:t xml:space="preserve">odel </w:t>
      </w:r>
      <w:r w:rsidR="008E4A70">
        <w:t>S</w:t>
      </w:r>
      <w:r w:rsidR="00EB4D4E">
        <w:t xml:space="preserve">pecial </w:t>
      </w:r>
      <w:r w:rsidR="008E4A70">
        <w:t>E</w:t>
      </w:r>
      <w:r w:rsidR="00EB4D4E">
        <w:t xml:space="preserve">ducation </w:t>
      </w:r>
      <w:r w:rsidR="008E4A70">
        <w:t>C</w:t>
      </w:r>
      <w:r w:rsidR="00EB4D4E">
        <w:t xml:space="preserve">omprehensive </w:t>
      </w:r>
      <w:r w:rsidR="008E4A70">
        <w:t>P</w:t>
      </w:r>
      <w:r w:rsidR="00EB4D4E">
        <w:t xml:space="preserve">lan in its </w:t>
      </w:r>
      <w:r w:rsidR="00EB4D4E" w:rsidRPr="00D9672B">
        <w:t>entirety</w:t>
      </w:r>
      <w:r w:rsidR="0071201F">
        <w:t xml:space="preserve">, including all the requirements of </w:t>
      </w:r>
      <w:r w:rsidR="0071201F" w:rsidRPr="00C306D1">
        <w:rPr>
          <w:i/>
          <w:iCs/>
        </w:rPr>
        <w:t xml:space="preserve">Appendix B: Required AU Specific </w:t>
      </w:r>
      <w:r w:rsidR="0023198F" w:rsidRPr="00C306D1">
        <w:rPr>
          <w:i/>
          <w:iCs/>
        </w:rPr>
        <w:t>Information</w:t>
      </w:r>
      <w:r w:rsidR="0023198F">
        <w:t>.</w:t>
      </w:r>
      <w:r w:rsidR="00EB4D4E">
        <w:t xml:space="preserve">  </w:t>
      </w:r>
      <w:r w:rsidR="00C306D1">
        <w:t>A</w:t>
      </w:r>
      <w:r w:rsidR="00251B29">
        <w:t xml:space="preserve">ttach a draft copy of Appendix B.  </w:t>
      </w:r>
    </w:p>
    <w:bookmarkEnd w:id="8"/>
    <w:p w14:paraId="28CF9C3C" w14:textId="2BD4941B" w:rsidR="00EB4D4E" w:rsidRDefault="00D55E00" w:rsidP="003D5116">
      <w:pPr>
        <w:pStyle w:val="NoSpacing"/>
        <w:tabs>
          <w:tab w:val="left" w:pos="1080"/>
        </w:tabs>
        <w:ind w:left="1080" w:hanging="360"/>
      </w:pPr>
      <w:sdt>
        <w:sdtPr>
          <w:id w:val="-1455551773"/>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rPr>
          <w:rFonts w:ascii="Segoe UI Symbol" w:hAnsi="Segoe UI Symbol" w:cs="Segoe UI Symbol"/>
        </w:rPr>
        <w:tab/>
      </w:r>
      <w:r w:rsidR="00EB4D4E" w:rsidRPr="00D9672B">
        <w:t xml:space="preserve">The new or reorganized administrative unit intends to develop its own </w:t>
      </w:r>
      <w:r w:rsidR="00EB4D4E">
        <w:t xml:space="preserve">special </w:t>
      </w:r>
      <w:r w:rsidR="00EB4D4E" w:rsidRPr="00D9672B">
        <w:t xml:space="preserve">education comprehensive plan </w:t>
      </w:r>
      <w:r w:rsidR="007F1A3E">
        <w:t>that</w:t>
      </w:r>
      <w:r w:rsidR="00EB4D4E" w:rsidRPr="00D9672B">
        <w:t xml:space="preserve"> fully complies with those elements required in the CDE model comprehensive plan.</w:t>
      </w:r>
      <w:r w:rsidR="00C306D1">
        <w:t xml:space="preserve">  Attach a draft copy of the proposed comprehensive plan.  </w:t>
      </w:r>
    </w:p>
    <w:p w14:paraId="3FA982AA" w14:textId="77777777" w:rsidR="00EB4D4E" w:rsidRDefault="00EB4D4E" w:rsidP="003D5116">
      <w:pPr>
        <w:pStyle w:val="NoSpacing"/>
        <w:ind w:left="720"/>
      </w:pPr>
    </w:p>
    <w:p w14:paraId="65067791" w14:textId="77777777" w:rsidR="00EB4D4E" w:rsidRPr="004531A4" w:rsidRDefault="00EB4D4E" w:rsidP="003D5116">
      <w:pPr>
        <w:pStyle w:val="Heading2"/>
      </w:pPr>
      <w:r w:rsidRPr="001218A8">
        <w:t>Speci</w:t>
      </w:r>
      <w:r>
        <w:t>al Education Compliance</w:t>
      </w:r>
    </w:p>
    <w:p w14:paraId="4425DE47" w14:textId="4299BEB8" w:rsidR="00EB4D4E" w:rsidRDefault="00EB4D4E" w:rsidP="003D5116">
      <w:pPr>
        <w:pStyle w:val="NoSpacing"/>
      </w:pPr>
      <w:r>
        <w:t>H</w:t>
      </w:r>
      <w:r w:rsidRPr="005537BB">
        <w:t xml:space="preserve">as the applicant district </w:t>
      </w:r>
      <w:r>
        <w:t xml:space="preserve">ever been </w:t>
      </w:r>
      <w:r w:rsidR="00B50686">
        <w:t>identified/</w:t>
      </w:r>
      <w:r>
        <w:t>cited</w:t>
      </w:r>
      <w:r w:rsidR="00B50686">
        <w:t xml:space="preserve">, </w:t>
      </w:r>
      <w:r>
        <w:t>or</w:t>
      </w:r>
      <w:r w:rsidRPr="00060F59">
        <w:t xml:space="preserve"> responsible for the existing </w:t>
      </w:r>
      <w:r w:rsidR="00EB4008">
        <w:t xml:space="preserve">administrative unit </w:t>
      </w:r>
      <w:r w:rsidRPr="00060F59">
        <w:t xml:space="preserve">being </w:t>
      </w:r>
      <w:r w:rsidR="00B50686">
        <w:t>identified</w:t>
      </w:r>
      <w:r w:rsidR="00FF1D85">
        <w:t>/</w:t>
      </w:r>
      <w:r>
        <w:t>cited</w:t>
      </w:r>
      <w:r w:rsidR="00B50686">
        <w:t xml:space="preserve">, </w:t>
      </w:r>
      <w:r w:rsidRPr="001218A8">
        <w:t xml:space="preserve">for failing to meet federal </w:t>
      </w:r>
      <w:r>
        <w:t>or</w:t>
      </w:r>
      <w:r w:rsidRPr="001218A8">
        <w:t xml:space="preserve"> state requirements for the provision of special education service</w:t>
      </w:r>
      <w:r>
        <w:t>s to students with disabilities,</w:t>
      </w:r>
      <w:r w:rsidRPr="005537BB">
        <w:t xml:space="preserve"> </w:t>
      </w:r>
      <w:r>
        <w:t xml:space="preserve">or </w:t>
      </w:r>
      <w:r w:rsidRPr="005537BB">
        <w:t>to be noncompliant in the implementation of th</w:t>
      </w:r>
      <w:r>
        <w:t xml:space="preserve">e IDEA or the ECEA? </w:t>
      </w:r>
      <w:r w:rsidRPr="005537BB">
        <w:t xml:space="preserve">ECEA </w:t>
      </w:r>
      <w:r>
        <w:t>Rule</w:t>
      </w:r>
      <w:r w:rsidR="00BA412E">
        <w:t>s</w:t>
      </w:r>
      <w:r>
        <w:t xml:space="preserve"> </w:t>
      </w:r>
      <w:r w:rsidRPr="005537BB">
        <w:t>3.01(1)(a)(i)</w:t>
      </w:r>
      <w:r>
        <w:t xml:space="preserve"> </w:t>
      </w:r>
      <w:r w:rsidR="0071201F">
        <w:t>and</w:t>
      </w:r>
      <w:r w:rsidR="0071201F" w:rsidRPr="00104343">
        <w:t xml:space="preserve"> 3.01</w:t>
      </w:r>
      <w:r w:rsidRPr="00104343">
        <w:t>(3)(d</w:t>
      </w:r>
      <w:r>
        <w:t>)</w:t>
      </w:r>
      <w:r w:rsidR="00BA412E">
        <w:t>.</w:t>
      </w:r>
    </w:p>
    <w:p w14:paraId="7BCD1325" w14:textId="77777777" w:rsidR="00EB4D4E" w:rsidRDefault="00D55E00" w:rsidP="003D5116">
      <w:pPr>
        <w:pStyle w:val="NoSpacing"/>
        <w:tabs>
          <w:tab w:val="left" w:pos="1080"/>
        </w:tabs>
        <w:ind w:left="720"/>
      </w:pPr>
      <w:sdt>
        <w:sdtPr>
          <w:id w:val="1587497666"/>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Yes</w:t>
      </w:r>
    </w:p>
    <w:p w14:paraId="05646BFB" w14:textId="5E3381F2" w:rsidR="00EB4D4E" w:rsidRDefault="00D55E00" w:rsidP="003D5116">
      <w:pPr>
        <w:pStyle w:val="NoSpacing"/>
        <w:tabs>
          <w:tab w:val="left" w:pos="1080"/>
        </w:tabs>
        <w:ind w:left="720"/>
      </w:pPr>
      <w:sdt>
        <w:sdtPr>
          <w:id w:val="967862892"/>
          <w14:checkbox>
            <w14:checked w14:val="0"/>
            <w14:checkedState w14:val="2612" w14:font="MS Gothic"/>
            <w14:uncheckedState w14:val="2610" w14:font="MS Gothic"/>
          </w14:checkbox>
        </w:sdtPr>
        <w:sdtEndPr/>
        <w:sdtContent>
          <w:r w:rsidR="005262A3">
            <w:rPr>
              <w:rFonts w:ascii="MS Gothic" w:eastAsia="MS Gothic" w:hAnsi="MS Gothic" w:hint="eastAsia"/>
            </w:rPr>
            <w:t>☐</w:t>
          </w:r>
        </w:sdtContent>
      </w:sdt>
      <w:r w:rsidR="00EB4D4E">
        <w:tab/>
        <w:t>No</w:t>
      </w:r>
    </w:p>
    <w:p w14:paraId="788F2145" w14:textId="77777777" w:rsidR="00EB4D4E" w:rsidRDefault="00EB4D4E" w:rsidP="003D5116">
      <w:pPr>
        <w:spacing w:after="30" w:line="264" w:lineRule="auto"/>
        <w:ind w:left="720"/>
        <w:rPr>
          <w:rFonts w:ascii="Calibri" w:eastAsia="Calibri" w:hAnsi="Calibri" w:cs="Calibri"/>
          <w:color w:val="000000"/>
        </w:rPr>
      </w:pPr>
    </w:p>
    <w:p w14:paraId="25FC50E6" w14:textId="77777777" w:rsidR="00EB4D4E" w:rsidRDefault="00EB4D4E" w:rsidP="00F807F2">
      <w:pPr>
        <w:spacing w:after="30" w:line="264" w:lineRule="auto"/>
        <w:rPr>
          <w:rFonts w:ascii="Calibri" w:eastAsia="Calibri" w:hAnsi="Calibri" w:cs="Calibri"/>
          <w:color w:val="000000"/>
        </w:rPr>
      </w:pPr>
      <w:r>
        <w:rPr>
          <w:rFonts w:ascii="Calibri" w:eastAsia="Calibri" w:hAnsi="Calibri" w:cs="Calibri"/>
          <w:color w:val="000000"/>
        </w:rPr>
        <w:t>If yes, please indicate how the noncompliance was identified:</w:t>
      </w:r>
    </w:p>
    <w:p w14:paraId="770B7341" w14:textId="48FBB70F" w:rsidR="0013389B" w:rsidRPr="000D0DB3" w:rsidRDefault="00D55E00" w:rsidP="0013389B">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306449636"/>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Pr>
          <w:rFonts w:ascii="Segoe UI Symbol" w:eastAsia="Calibri" w:hAnsi="Segoe UI Symbol" w:cs="Segoe UI Symbol"/>
          <w:color w:val="000000"/>
        </w:rPr>
        <w:tab/>
      </w:r>
      <w:r w:rsidR="0013389B" w:rsidRPr="000D0DB3">
        <w:rPr>
          <w:rFonts w:ascii="Calibri" w:eastAsia="Calibri" w:hAnsi="Calibri" w:cs="Calibri"/>
          <w:color w:val="000000"/>
        </w:rPr>
        <w:t>Finding(s) issued as result of a desk audit</w:t>
      </w:r>
      <w:r w:rsidR="0013389B">
        <w:rPr>
          <w:rFonts w:ascii="Calibri" w:eastAsia="Calibri" w:hAnsi="Calibri" w:cs="Calibri"/>
          <w:color w:val="000000"/>
        </w:rPr>
        <w:t xml:space="preserve"> </w:t>
      </w:r>
      <w:bookmarkStart w:id="9" w:name="_Hlk135473189"/>
      <w:r w:rsidR="0013389B">
        <w:rPr>
          <w:rFonts w:ascii="Calibri" w:eastAsia="Calibri" w:hAnsi="Calibri" w:cs="Calibri"/>
          <w:color w:val="000000"/>
        </w:rPr>
        <w:t>specific to the applicant district</w:t>
      </w:r>
      <w:r w:rsidR="0013389B" w:rsidRPr="000D0DB3">
        <w:rPr>
          <w:rFonts w:ascii="Calibri" w:eastAsia="Calibri" w:hAnsi="Calibri" w:cs="Calibri"/>
          <w:color w:val="000000"/>
        </w:rPr>
        <w:t>.</w:t>
      </w:r>
      <w:bookmarkEnd w:id="9"/>
    </w:p>
    <w:p w14:paraId="0D5182F2" w14:textId="77777777" w:rsidR="0013389B" w:rsidRPr="000D0DB3" w:rsidRDefault="00D55E00" w:rsidP="0013389B">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1898393169"/>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Pr>
          <w:rFonts w:ascii="Segoe UI Symbol" w:eastAsia="Calibri" w:hAnsi="Segoe UI Symbol" w:cs="Segoe UI Symbol"/>
          <w:color w:val="000000"/>
        </w:rPr>
        <w:tab/>
      </w:r>
      <w:r w:rsidR="0013389B" w:rsidRPr="000D0DB3">
        <w:rPr>
          <w:rFonts w:ascii="Calibri" w:eastAsia="Calibri" w:hAnsi="Calibri" w:cs="Calibri"/>
          <w:color w:val="000000"/>
        </w:rPr>
        <w:t>Finding(s) issued because of an on‐site monitoring</w:t>
      </w:r>
      <w:r w:rsidR="0013389B" w:rsidRPr="00AF1E17">
        <w:rPr>
          <w:rFonts w:ascii="Calibri" w:eastAsia="Calibri" w:hAnsi="Calibri" w:cs="Calibri"/>
          <w:color w:val="000000"/>
        </w:rPr>
        <w:t xml:space="preserve"> </w:t>
      </w:r>
      <w:r w:rsidR="0013389B">
        <w:rPr>
          <w:rFonts w:ascii="Calibri" w:eastAsia="Calibri" w:hAnsi="Calibri" w:cs="Calibri"/>
          <w:color w:val="000000"/>
        </w:rPr>
        <w:t>specific to the applicant district</w:t>
      </w:r>
      <w:r w:rsidR="0013389B" w:rsidRPr="000D0DB3">
        <w:rPr>
          <w:rFonts w:ascii="Calibri" w:eastAsia="Calibri" w:hAnsi="Calibri" w:cs="Calibri"/>
          <w:color w:val="000000"/>
        </w:rPr>
        <w:t>.</w:t>
      </w:r>
    </w:p>
    <w:p w14:paraId="0B193AFC" w14:textId="77777777" w:rsidR="0013389B" w:rsidRPr="000D0DB3" w:rsidRDefault="00D55E00" w:rsidP="0013389B">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144639747"/>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Pr>
          <w:rFonts w:ascii="Segoe UI Symbol" w:eastAsia="Calibri" w:hAnsi="Segoe UI Symbol" w:cs="Segoe UI Symbol"/>
          <w:color w:val="000000"/>
        </w:rPr>
        <w:tab/>
      </w:r>
      <w:r w:rsidR="0013389B" w:rsidRPr="000D0DB3">
        <w:rPr>
          <w:rFonts w:ascii="Calibri" w:eastAsia="Calibri" w:hAnsi="Calibri" w:cs="Calibri"/>
          <w:color w:val="000000"/>
        </w:rPr>
        <w:t>Finding(s) issued because of a state complaint</w:t>
      </w:r>
      <w:r w:rsidR="0013389B" w:rsidRPr="00AF1E17">
        <w:t xml:space="preserve"> </w:t>
      </w:r>
      <w:r w:rsidR="0013389B" w:rsidRPr="00AF1E17">
        <w:rPr>
          <w:rFonts w:ascii="Calibri" w:eastAsia="Calibri" w:hAnsi="Calibri" w:cs="Calibri"/>
          <w:color w:val="000000"/>
        </w:rPr>
        <w:t>specific to the applicant district.</w:t>
      </w:r>
    </w:p>
    <w:p w14:paraId="61F88A72" w14:textId="77777777" w:rsidR="0013389B" w:rsidRPr="000D0DB3" w:rsidRDefault="0013389B" w:rsidP="0013389B">
      <w:pPr>
        <w:tabs>
          <w:tab w:val="left" w:pos="1080"/>
        </w:tabs>
        <w:spacing w:after="30" w:line="264" w:lineRule="auto"/>
        <w:rPr>
          <w:rFonts w:ascii="Calibri" w:eastAsia="Calibri" w:hAnsi="Calibri" w:cs="Calibri"/>
          <w:color w:val="000000"/>
        </w:rPr>
      </w:pPr>
      <w:r>
        <w:rPr>
          <w:rFonts w:ascii="Calibri" w:eastAsia="Calibri" w:hAnsi="Calibri" w:cs="Calibri"/>
          <w:color w:val="000000"/>
        </w:rPr>
        <w:tab/>
      </w:r>
      <w:r w:rsidRPr="000D0DB3">
        <w:rPr>
          <w:rFonts w:ascii="Calibri" w:eastAsia="Calibri" w:hAnsi="Calibri" w:cs="Calibri"/>
          <w:color w:val="000000"/>
        </w:rPr>
        <w:t>Please list state complaint case numbe</w:t>
      </w:r>
      <w:r>
        <w:rPr>
          <w:rFonts w:ascii="Calibri" w:eastAsia="Calibri" w:hAnsi="Calibri" w:cs="Calibri"/>
          <w:color w:val="000000"/>
        </w:rPr>
        <w:t xml:space="preserve">r(s): </w:t>
      </w:r>
      <w:r w:rsidRPr="00F10554">
        <w:rPr>
          <w:rFonts w:cstheme="minorHAnsi"/>
          <w:iCs/>
          <w:u w:val="single"/>
        </w:rPr>
        <w:fldChar w:fldCharType="begin">
          <w:ffData>
            <w:name w:val="Text1"/>
            <w:enabled/>
            <w:calcOnExit w:val="0"/>
            <w:textInput/>
          </w:ffData>
        </w:fldChar>
      </w:r>
      <w:r w:rsidRPr="00F10554">
        <w:rPr>
          <w:rFonts w:cstheme="minorHAnsi"/>
          <w:iCs/>
          <w:u w:val="single"/>
        </w:rPr>
        <w:instrText xml:space="preserve"> FORMTEXT </w:instrText>
      </w:r>
      <w:r w:rsidRPr="00F10554">
        <w:rPr>
          <w:rFonts w:cstheme="minorHAnsi"/>
          <w:iCs/>
          <w:u w:val="single"/>
        </w:rPr>
      </w:r>
      <w:r w:rsidRPr="00F10554">
        <w:rPr>
          <w:rFonts w:cstheme="minorHAnsi"/>
          <w:iCs/>
          <w:u w:val="single"/>
        </w:rPr>
        <w:fldChar w:fldCharType="separate"/>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u w:val="single"/>
        </w:rPr>
        <w:fldChar w:fldCharType="end"/>
      </w:r>
    </w:p>
    <w:p w14:paraId="16E41A66" w14:textId="77777777" w:rsidR="0013389B" w:rsidRPr="000D0DB3" w:rsidRDefault="00D55E00" w:rsidP="0013389B">
      <w:pPr>
        <w:tabs>
          <w:tab w:val="left" w:pos="1080"/>
        </w:tabs>
        <w:spacing w:after="30" w:line="264" w:lineRule="auto"/>
        <w:ind w:left="720"/>
        <w:rPr>
          <w:rFonts w:ascii="Calibri" w:eastAsia="Calibri" w:hAnsi="Calibri" w:cs="Calibri"/>
          <w:color w:val="000000"/>
        </w:rPr>
      </w:pPr>
      <w:sdt>
        <w:sdtPr>
          <w:rPr>
            <w:rFonts w:ascii="Calibri" w:eastAsia="Calibri" w:hAnsi="Calibri" w:cs="Calibri"/>
            <w:color w:val="000000"/>
          </w:rPr>
          <w:id w:val="2014340086"/>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sidRPr="000D0DB3">
        <w:rPr>
          <w:rFonts w:ascii="Calibri" w:eastAsia="Calibri" w:hAnsi="Calibri" w:cs="Calibri"/>
          <w:color w:val="000000"/>
        </w:rPr>
        <w:t xml:space="preserve"> </w:t>
      </w:r>
      <w:r w:rsidR="0013389B">
        <w:rPr>
          <w:rFonts w:ascii="Calibri" w:eastAsia="Calibri" w:hAnsi="Calibri" w:cs="Calibri"/>
          <w:color w:val="000000"/>
        </w:rPr>
        <w:tab/>
      </w:r>
      <w:r w:rsidR="0013389B" w:rsidRPr="000D0DB3">
        <w:rPr>
          <w:rFonts w:ascii="Calibri" w:eastAsia="Calibri" w:hAnsi="Calibri" w:cs="Calibri"/>
          <w:color w:val="000000"/>
        </w:rPr>
        <w:t>Adverse decision because of a due process hearing</w:t>
      </w:r>
      <w:r w:rsidR="0013389B">
        <w:rPr>
          <w:rFonts w:ascii="Calibri" w:eastAsia="Calibri" w:hAnsi="Calibri" w:cs="Calibri"/>
          <w:color w:val="000000"/>
        </w:rPr>
        <w:t xml:space="preserve"> specific to the applicant district</w:t>
      </w:r>
      <w:r w:rsidR="0013389B" w:rsidRPr="000D0DB3">
        <w:rPr>
          <w:rFonts w:ascii="Calibri" w:eastAsia="Calibri" w:hAnsi="Calibri" w:cs="Calibri"/>
          <w:color w:val="000000"/>
        </w:rPr>
        <w:t>.</w:t>
      </w:r>
    </w:p>
    <w:p w14:paraId="47D56C82" w14:textId="77777777" w:rsidR="0013389B" w:rsidRPr="000D0DB3" w:rsidRDefault="0013389B" w:rsidP="0013389B">
      <w:pPr>
        <w:tabs>
          <w:tab w:val="left" w:pos="1080"/>
        </w:tabs>
        <w:spacing w:after="30" w:line="264" w:lineRule="auto"/>
        <w:ind w:left="720"/>
        <w:rPr>
          <w:rFonts w:ascii="Calibri" w:eastAsia="Calibri" w:hAnsi="Calibri" w:cs="Calibri"/>
          <w:color w:val="000000"/>
        </w:rPr>
      </w:pPr>
      <w:r>
        <w:rPr>
          <w:rFonts w:ascii="Calibri" w:eastAsia="Calibri" w:hAnsi="Calibri" w:cs="Calibri"/>
          <w:color w:val="000000"/>
        </w:rPr>
        <w:tab/>
      </w:r>
      <w:r>
        <w:rPr>
          <w:rFonts w:ascii="Calibri" w:eastAsia="Calibri" w:hAnsi="Calibri" w:cs="Calibri"/>
          <w:color w:val="000000"/>
        </w:rPr>
        <w:tab/>
      </w:r>
      <w:r w:rsidRPr="000D0DB3">
        <w:rPr>
          <w:rFonts w:ascii="Calibri" w:eastAsia="Calibri" w:hAnsi="Calibri" w:cs="Calibri"/>
          <w:color w:val="000000"/>
        </w:rPr>
        <w:t>Please list due process hearing case numbe</w:t>
      </w:r>
      <w:r>
        <w:rPr>
          <w:rFonts w:ascii="Calibri" w:eastAsia="Calibri" w:hAnsi="Calibri" w:cs="Calibri"/>
          <w:color w:val="000000"/>
        </w:rPr>
        <w:t xml:space="preserve">r(s): </w:t>
      </w:r>
      <w:sdt>
        <w:sdtPr>
          <w:rPr>
            <w:rFonts w:ascii="Calibri" w:eastAsia="Calibri" w:hAnsi="Calibri" w:cs="Calibri"/>
            <w:color w:val="000000"/>
          </w:rPr>
          <w:id w:val="-951783887"/>
          <w:placeholder>
            <w:docPart w:val="1BB0517426234896934E6AEC5BAE0165"/>
          </w:placeholder>
        </w:sdtPr>
        <w:sdtEndPr/>
        <w:sdtContent>
          <w:r w:rsidRPr="00F10554">
            <w:rPr>
              <w:rFonts w:cstheme="minorHAnsi"/>
              <w:iCs/>
              <w:u w:val="single"/>
            </w:rPr>
            <w:fldChar w:fldCharType="begin">
              <w:ffData>
                <w:name w:val="Text1"/>
                <w:enabled/>
                <w:calcOnExit w:val="0"/>
                <w:textInput/>
              </w:ffData>
            </w:fldChar>
          </w:r>
          <w:r w:rsidRPr="00F10554">
            <w:rPr>
              <w:rFonts w:cstheme="minorHAnsi"/>
              <w:iCs/>
              <w:u w:val="single"/>
            </w:rPr>
            <w:instrText xml:space="preserve"> FORMTEXT </w:instrText>
          </w:r>
          <w:r w:rsidRPr="00F10554">
            <w:rPr>
              <w:rFonts w:cstheme="minorHAnsi"/>
              <w:iCs/>
              <w:u w:val="single"/>
            </w:rPr>
          </w:r>
          <w:r w:rsidRPr="00F10554">
            <w:rPr>
              <w:rFonts w:cstheme="minorHAnsi"/>
              <w:iCs/>
              <w:u w:val="single"/>
            </w:rPr>
            <w:fldChar w:fldCharType="separate"/>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u w:val="single"/>
            </w:rPr>
            <w:fldChar w:fldCharType="end"/>
          </w:r>
        </w:sdtContent>
      </w:sdt>
    </w:p>
    <w:p w14:paraId="61B08C91" w14:textId="412E648C" w:rsidR="0013389B" w:rsidRDefault="00D55E00" w:rsidP="0013389B">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339152057"/>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sidRPr="008A5A1B">
        <w:rPr>
          <w:rFonts w:ascii="Segoe UI Symbol" w:eastAsia="Calibri" w:hAnsi="Segoe UI Symbol" w:cs="Segoe UI Symbol"/>
          <w:color w:val="000000"/>
        </w:rPr>
        <w:t xml:space="preserve"> </w:t>
      </w:r>
      <w:r w:rsidR="0013389B">
        <w:rPr>
          <w:rFonts w:ascii="Segoe UI Symbol" w:eastAsia="Calibri" w:hAnsi="Segoe UI Symbol" w:cs="Segoe UI Symbol"/>
          <w:color w:val="000000"/>
        </w:rPr>
        <w:tab/>
      </w:r>
      <w:r w:rsidR="0013389B" w:rsidRPr="000D0DB3">
        <w:rPr>
          <w:rFonts w:ascii="Calibri" w:eastAsia="Calibri" w:hAnsi="Calibri" w:cs="Calibri"/>
          <w:color w:val="000000"/>
        </w:rPr>
        <w:t xml:space="preserve">Corrective action required related to </w:t>
      </w:r>
      <w:r w:rsidR="0013389B">
        <w:rPr>
          <w:rFonts w:ascii="Calibri" w:eastAsia="Calibri" w:hAnsi="Calibri" w:cs="Calibri"/>
          <w:color w:val="000000"/>
        </w:rPr>
        <w:t xml:space="preserve">applicant </w:t>
      </w:r>
      <w:r w:rsidR="0013389B" w:rsidRPr="000D0DB3">
        <w:rPr>
          <w:rFonts w:ascii="Calibri" w:eastAsia="Calibri" w:hAnsi="Calibri" w:cs="Calibri"/>
          <w:color w:val="000000"/>
        </w:rPr>
        <w:t>district</w:t>
      </w:r>
      <w:r w:rsidR="0013389B">
        <w:rPr>
          <w:rFonts w:ascii="Calibri" w:eastAsia="Calibri" w:hAnsi="Calibri" w:cs="Calibri"/>
          <w:color w:val="000000"/>
        </w:rPr>
        <w:t>’s</w:t>
      </w:r>
      <w:r w:rsidR="0013389B" w:rsidRPr="000D0DB3">
        <w:rPr>
          <w:rFonts w:ascii="Calibri" w:eastAsia="Calibri" w:hAnsi="Calibri" w:cs="Calibri"/>
          <w:color w:val="000000"/>
        </w:rPr>
        <w:t xml:space="preserve"> </w:t>
      </w:r>
      <w:r w:rsidR="0013389B">
        <w:rPr>
          <w:rFonts w:ascii="Calibri" w:eastAsia="Calibri" w:hAnsi="Calibri" w:cs="Calibri"/>
          <w:color w:val="000000"/>
        </w:rPr>
        <w:t xml:space="preserve">impact on the current </w:t>
      </w:r>
      <w:r w:rsidR="00EB4008">
        <w:rPr>
          <w:rFonts w:ascii="Calibri" w:eastAsia="Calibri" w:hAnsi="Calibri" w:cs="Calibri"/>
          <w:color w:val="000000"/>
        </w:rPr>
        <w:t>administrative unit</w:t>
      </w:r>
      <w:r w:rsidR="0013389B">
        <w:rPr>
          <w:rFonts w:ascii="Calibri" w:eastAsia="Calibri" w:hAnsi="Calibri" w:cs="Calibri"/>
          <w:color w:val="000000"/>
        </w:rPr>
        <w:t xml:space="preserve">’s SPP Indicators.  (For example, the AU was required to develop a corrective action plan because the applicant district contributed to missed evaluation and eligibility timelines as tracked through Indicator 11.)  </w:t>
      </w:r>
    </w:p>
    <w:p w14:paraId="4D0D929B" w14:textId="76CF1964" w:rsidR="0013389B" w:rsidRPr="000D0DB3" w:rsidRDefault="00D55E00" w:rsidP="0013389B">
      <w:pPr>
        <w:tabs>
          <w:tab w:val="left" w:pos="1080"/>
        </w:tabs>
        <w:spacing w:after="30" w:line="264" w:lineRule="auto"/>
        <w:ind w:left="1440" w:hanging="360"/>
        <w:rPr>
          <w:rFonts w:ascii="Calibri" w:eastAsia="Calibri" w:hAnsi="Calibri" w:cs="Calibri"/>
          <w:color w:val="000000"/>
        </w:rPr>
      </w:pPr>
      <w:sdt>
        <w:sdtPr>
          <w:rPr>
            <w:rFonts w:ascii="Calibri" w:eastAsia="Calibri" w:hAnsi="Calibri" w:cs="Calibri"/>
            <w:color w:val="000000"/>
          </w:rPr>
          <w:id w:val="1519497716"/>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EB4008">
        <w:rPr>
          <w:rFonts w:ascii="Calibri" w:eastAsia="Calibri" w:hAnsi="Calibri" w:cs="Calibri"/>
          <w:color w:val="000000"/>
        </w:rPr>
        <w:t xml:space="preserve"> </w:t>
      </w:r>
      <w:r w:rsidR="0013389B">
        <w:rPr>
          <w:rFonts w:ascii="Calibri" w:eastAsia="Calibri" w:hAnsi="Calibri" w:cs="Calibri"/>
          <w:color w:val="000000"/>
        </w:rPr>
        <w:t xml:space="preserve">Please indicate which indicator(s) were identified for the corrective action due to the impact of the applicant district’s performance on the </w:t>
      </w:r>
      <w:r w:rsidR="00EB4008">
        <w:rPr>
          <w:rFonts w:ascii="Calibri" w:eastAsia="Calibri" w:hAnsi="Calibri" w:cs="Calibri"/>
          <w:color w:val="000000"/>
        </w:rPr>
        <w:t xml:space="preserve">administrative unit </w:t>
      </w:r>
      <w:r w:rsidR="0013389B">
        <w:rPr>
          <w:rFonts w:ascii="Calibri" w:eastAsia="Calibri" w:hAnsi="Calibri" w:cs="Calibri"/>
          <w:color w:val="000000"/>
        </w:rPr>
        <w:t xml:space="preserve">for the applicant district: </w:t>
      </w:r>
      <w:sdt>
        <w:sdtPr>
          <w:rPr>
            <w:rFonts w:ascii="Calibri" w:eastAsia="Calibri" w:hAnsi="Calibri" w:cs="Calibri"/>
            <w:color w:val="000000"/>
          </w:rPr>
          <w:id w:val="-149065535"/>
          <w:placeholder>
            <w:docPart w:val="587398B8BC7F476193706E390151592B"/>
          </w:placeholder>
          <w:showingPlcHdr/>
        </w:sdtPr>
        <w:sdtEndPr/>
        <w:sdtContent>
          <w:r w:rsidR="0013389B" w:rsidRPr="00642608">
            <w:rPr>
              <w:rStyle w:val="PlaceholderText"/>
              <w:u w:val="single"/>
            </w:rPr>
            <w:t>Click or tap here to enter text.</w:t>
          </w:r>
        </w:sdtContent>
      </w:sdt>
    </w:p>
    <w:p w14:paraId="1CBE2EC9" w14:textId="77777777" w:rsidR="0013389B" w:rsidRDefault="00D55E00" w:rsidP="0013389B">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415317044"/>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sidRPr="000D0DB3">
        <w:rPr>
          <w:rFonts w:ascii="Calibri" w:eastAsia="Calibri" w:hAnsi="Calibri" w:cs="Calibri"/>
          <w:color w:val="000000"/>
        </w:rPr>
        <w:t xml:space="preserve"> </w:t>
      </w:r>
      <w:r w:rsidR="0013389B">
        <w:rPr>
          <w:rFonts w:ascii="Calibri" w:eastAsia="Calibri" w:hAnsi="Calibri" w:cs="Calibri"/>
          <w:color w:val="000000"/>
        </w:rPr>
        <w:tab/>
      </w:r>
      <w:r w:rsidR="0013389B" w:rsidRPr="000D0DB3">
        <w:rPr>
          <w:rFonts w:ascii="Calibri" w:eastAsia="Calibri" w:hAnsi="Calibri" w:cs="Calibri"/>
          <w:color w:val="000000"/>
        </w:rPr>
        <w:t>Identified as significantly disproportionate in one or more areas of identification, educational environment, or disciplinary actions.</w:t>
      </w:r>
    </w:p>
    <w:p w14:paraId="47158CC4" w14:textId="2B6A297E" w:rsidR="0013389B" w:rsidRPr="00957CD3" w:rsidRDefault="00D55E00" w:rsidP="00957CD3">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355256428"/>
          <w14:checkbox>
            <w14:checked w14:val="0"/>
            <w14:checkedState w14:val="2612" w14:font="MS Gothic"/>
            <w14:uncheckedState w14:val="2610" w14:font="MS Gothic"/>
          </w14:checkbox>
        </w:sdtPr>
        <w:sdtEndPr/>
        <w:sdtContent>
          <w:r w:rsidR="00957CD3">
            <w:rPr>
              <w:rFonts w:ascii="MS Gothic" w:eastAsia="MS Gothic" w:hAnsi="MS Gothic" w:cs="Calibri" w:hint="eastAsia"/>
              <w:color w:val="000000"/>
            </w:rPr>
            <w:t>☐</w:t>
          </w:r>
        </w:sdtContent>
      </w:sdt>
      <w:bookmarkStart w:id="10" w:name="_Hlk135473332"/>
      <w:r w:rsidR="00957CD3">
        <w:rPr>
          <w:rFonts w:ascii="Calibri" w:eastAsia="Calibri" w:hAnsi="Calibri" w:cs="Calibri"/>
          <w:color w:val="000000"/>
        </w:rPr>
        <w:tab/>
        <w:t>A</w:t>
      </w:r>
      <w:r w:rsidR="0013389B">
        <w:rPr>
          <w:rFonts w:ascii="Calibri" w:eastAsia="Calibri" w:hAnsi="Calibri" w:cs="Calibri"/>
          <w:color w:val="000000"/>
        </w:rPr>
        <w:t xml:space="preserve"> root cause analysis </w:t>
      </w:r>
      <w:r w:rsidR="00957CD3">
        <w:rPr>
          <w:rFonts w:ascii="Calibri" w:eastAsia="Calibri" w:hAnsi="Calibri" w:cs="Calibri"/>
          <w:color w:val="000000"/>
        </w:rPr>
        <w:t xml:space="preserve">indicated that </w:t>
      </w:r>
      <w:r w:rsidR="0013389B">
        <w:rPr>
          <w:rFonts w:ascii="Calibri" w:eastAsia="Calibri" w:hAnsi="Calibri" w:cs="Calibri"/>
          <w:color w:val="000000"/>
        </w:rPr>
        <w:t>the applicant district</w:t>
      </w:r>
      <w:r w:rsidR="00957CD3">
        <w:rPr>
          <w:rFonts w:ascii="Calibri" w:eastAsia="Calibri" w:hAnsi="Calibri" w:cs="Calibri"/>
          <w:color w:val="000000"/>
        </w:rPr>
        <w:t xml:space="preserve"> contributed to the existing administrative unit’s designation as significantly disproportionate</w:t>
      </w:r>
      <w:r w:rsidR="0013389B">
        <w:rPr>
          <w:rFonts w:ascii="Calibri" w:eastAsia="Calibri" w:hAnsi="Calibri" w:cs="Calibri"/>
          <w:color w:val="000000"/>
        </w:rPr>
        <w:t xml:space="preserve">.  </w:t>
      </w:r>
      <w:bookmarkEnd w:id="10"/>
    </w:p>
    <w:p w14:paraId="20C61A70" w14:textId="77777777" w:rsidR="0013389B" w:rsidRDefault="00D55E00" w:rsidP="0013389B">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1648123361"/>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Pr>
          <w:rFonts w:ascii="Calibri" w:eastAsia="Calibri" w:hAnsi="Calibri" w:cs="Calibri"/>
          <w:color w:val="000000"/>
        </w:rPr>
        <w:tab/>
      </w:r>
      <w:r w:rsidR="0013389B" w:rsidRPr="000D0DB3">
        <w:rPr>
          <w:rFonts w:ascii="Calibri" w:eastAsia="Calibri" w:hAnsi="Calibri" w:cs="Calibri"/>
          <w:color w:val="000000"/>
        </w:rPr>
        <w:t>Failure to provide approved justification for exceeding the 1% participation rate on alternate assessments.</w:t>
      </w:r>
    </w:p>
    <w:p w14:paraId="6AF10F5B" w14:textId="77777777" w:rsidR="0013389B" w:rsidRDefault="00D55E00" w:rsidP="0013389B">
      <w:pPr>
        <w:tabs>
          <w:tab w:val="left" w:pos="1080"/>
        </w:tabs>
        <w:spacing w:after="30" w:line="264" w:lineRule="auto"/>
        <w:ind w:left="1080" w:hanging="360"/>
        <w:rPr>
          <w:rFonts w:ascii="Calibri" w:eastAsia="Calibri" w:hAnsi="Calibri" w:cs="Calibri"/>
          <w:color w:val="000000"/>
        </w:rPr>
      </w:pPr>
      <w:sdt>
        <w:sdtPr>
          <w:rPr>
            <w:rFonts w:ascii="Calibri" w:eastAsia="Calibri" w:hAnsi="Calibri" w:cs="Calibri"/>
            <w:color w:val="000000"/>
          </w:rPr>
          <w:id w:val="510734533"/>
          <w14:checkbox>
            <w14:checked w14:val="0"/>
            <w14:checkedState w14:val="2612" w14:font="MS Gothic"/>
            <w14:uncheckedState w14:val="2610" w14:font="MS Gothic"/>
          </w14:checkbox>
        </w:sdtPr>
        <w:sdtEndPr/>
        <w:sdtContent>
          <w:r w:rsidR="0013389B">
            <w:rPr>
              <w:rFonts w:ascii="MS Gothic" w:eastAsia="MS Gothic" w:hAnsi="MS Gothic" w:cs="Calibri" w:hint="eastAsia"/>
              <w:color w:val="000000"/>
            </w:rPr>
            <w:t>☐</w:t>
          </w:r>
        </w:sdtContent>
      </w:sdt>
      <w:r w:rsidR="0013389B">
        <w:rPr>
          <w:rFonts w:ascii="Calibri" w:eastAsia="Calibri" w:hAnsi="Calibri" w:cs="Calibri"/>
          <w:color w:val="000000"/>
        </w:rPr>
        <w:tab/>
        <w:t xml:space="preserve">Other: </w:t>
      </w:r>
      <w:sdt>
        <w:sdtPr>
          <w:rPr>
            <w:rFonts w:ascii="Calibri" w:eastAsia="Calibri" w:hAnsi="Calibri" w:cs="Calibri"/>
            <w:color w:val="000000"/>
          </w:rPr>
          <w:id w:val="1581717030"/>
          <w:placeholder>
            <w:docPart w:val="80AFDA965C554AF5A972C2F736C5B85D"/>
          </w:placeholder>
          <w:showingPlcHdr/>
        </w:sdtPr>
        <w:sdtEndPr/>
        <w:sdtContent>
          <w:r w:rsidR="0013389B" w:rsidRPr="00F10554">
            <w:rPr>
              <w:rStyle w:val="PlaceholderText"/>
              <w:u w:val="single"/>
            </w:rPr>
            <w:t>Click or tap here to enter text.</w:t>
          </w:r>
        </w:sdtContent>
      </w:sdt>
    </w:p>
    <w:p w14:paraId="62ADB51F" w14:textId="77777777" w:rsidR="0013389B" w:rsidRDefault="0013389B" w:rsidP="003D5116">
      <w:pPr>
        <w:pStyle w:val="NoSpacing"/>
      </w:pPr>
    </w:p>
    <w:p w14:paraId="109FA5CD" w14:textId="34BB0F70" w:rsidR="00EB4D4E" w:rsidRDefault="00EB4D4E" w:rsidP="003D5116">
      <w:pPr>
        <w:pStyle w:val="NoSpacing"/>
      </w:pPr>
      <w:r>
        <w:t xml:space="preserve">If </w:t>
      </w:r>
      <w:r w:rsidRPr="005537BB">
        <w:t xml:space="preserve">yes to any of the above, has the applicant district </w:t>
      </w:r>
      <w:r>
        <w:t>implemented</w:t>
      </w:r>
      <w:r w:rsidR="00215A36">
        <w:t>/</w:t>
      </w:r>
      <w:r w:rsidR="00F72CEA">
        <w:t>supported the implementation of</w:t>
      </w:r>
      <w:r>
        <w:t xml:space="preserve"> all remedies or </w:t>
      </w:r>
      <w:r w:rsidR="00F72CEA">
        <w:t xml:space="preserve">the </w:t>
      </w:r>
      <w:r>
        <w:t>required corrective action plans (CAPs) within the required timelines? ECEA</w:t>
      </w:r>
      <w:r w:rsidRPr="005537BB">
        <w:t xml:space="preserve"> </w:t>
      </w:r>
      <w:r>
        <w:t xml:space="preserve">Rule </w:t>
      </w:r>
      <w:r w:rsidRPr="005537BB">
        <w:t>3.01(1)(a)(i)</w:t>
      </w:r>
      <w:r w:rsidR="00512A9F">
        <w:t>.</w:t>
      </w:r>
    </w:p>
    <w:p w14:paraId="57A85993" w14:textId="77777777" w:rsidR="00EB4D4E" w:rsidRDefault="00D55E00" w:rsidP="003D5116">
      <w:pPr>
        <w:pStyle w:val="NoSpacing"/>
        <w:tabs>
          <w:tab w:val="left" w:pos="1080"/>
        </w:tabs>
        <w:ind w:left="720"/>
      </w:pPr>
      <w:sdt>
        <w:sdtPr>
          <w:id w:val="-1896656969"/>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5537BB">
        <w:t>Yes</w:t>
      </w:r>
    </w:p>
    <w:p w14:paraId="70814DC4" w14:textId="4CCFA918" w:rsidR="00EB4D4E" w:rsidRDefault="00D55E00" w:rsidP="003D5116">
      <w:pPr>
        <w:pStyle w:val="NoSpacing"/>
        <w:tabs>
          <w:tab w:val="left" w:pos="1080"/>
        </w:tabs>
        <w:ind w:left="720"/>
      </w:pPr>
      <w:sdt>
        <w:sdtPr>
          <w:id w:val="-2084523435"/>
          <w14:checkbox>
            <w14:checked w14:val="0"/>
            <w14:checkedState w14:val="2612" w14:font="MS Gothic"/>
            <w14:uncheckedState w14:val="2610" w14:font="MS Gothic"/>
          </w14:checkbox>
        </w:sdtPr>
        <w:sdtEndPr/>
        <w:sdtContent>
          <w:r w:rsidR="005D7231">
            <w:rPr>
              <w:rFonts w:ascii="MS Gothic" w:eastAsia="MS Gothic" w:hAnsi="MS Gothic" w:hint="eastAsia"/>
            </w:rPr>
            <w:t>☐</w:t>
          </w:r>
        </w:sdtContent>
      </w:sdt>
      <w:r w:rsidR="00EB4D4E">
        <w:tab/>
      </w:r>
      <w:r w:rsidR="00EB4D4E" w:rsidRPr="005537BB">
        <w:t>No</w:t>
      </w:r>
    </w:p>
    <w:p w14:paraId="1BEC0394" w14:textId="507D4D36" w:rsidR="00604881" w:rsidRDefault="00D55E00" w:rsidP="003D5116">
      <w:pPr>
        <w:pStyle w:val="NoSpacing"/>
        <w:tabs>
          <w:tab w:val="left" w:pos="1080"/>
        </w:tabs>
        <w:ind w:left="720"/>
      </w:pPr>
      <w:sdt>
        <w:sdtPr>
          <w:id w:val="814531597"/>
          <w14:checkbox>
            <w14:checked w14:val="0"/>
            <w14:checkedState w14:val="2612" w14:font="MS Gothic"/>
            <w14:uncheckedState w14:val="2610" w14:font="MS Gothic"/>
          </w14:checkbox>
        </w:sdtPr>
        <w:sdtEndPr/>
        <w:sdtContent>
          <w:r w:rsidR="00AF565C">
            <w:rPr>
              <w:rFonts w:ascii="MS Gothic" w:eastAsia="MS Gothic" w:hAnsi="MS Gothic" w:hint="eastAsia"/>
            </w:rPr>
            <w:t>☐</w:t>
          </w:r>
        </w:sdtContent>
      </w:sdt>
      <w:r w:rsidR="00AF565C">
        <w:tab/>
      </w:r>
      <w:r w:rsidR="005D0B71">
        <w:t>Not Applicable</w:t>
      </w:r>
    </w:p>
    <w:p w14:paraId="28C79ED9" w14:textId="77777777" w:rsidR="005D7231" w:rsidRPr="005537BB" w:rsidRDefault="005D7231" w:rsidP="003D5116">
      <w:pPr>
        <w:pStyle w:val="NoSpacing"/>
        <w:tabs>
          <w:tab w:val="left" w:pos="1080"/>
        </w:tabs>
        <w:ind w:left="720"/>
      </w:pPr>
    </w:p>
    <w:p w14:paraId="2B915197" w14:textId="27BD3F13" w:rsidR="00EB4D4E" w:rsidRDefault="00EB4D4E" w:rsidP="003D5116">
      <w:pPr>
        <w:pStyle w:val="NoSpacing"/>
      </w:pPr>
      <w:r w:rsidRPr="005537BB">
        <w:t xml:space="preserve">If no, please </w:t>
      </w:r>
      <w:r>
        <w:t>identify which CAP or ordered remedies</w:t>
      </w:r>
      <w:r w:rsidRPr="005537BB">
        <w:t xml:space="preserve"> have not been completed</w:t>
      </w:r>
      <w:r w:rsidR="00215A36">
        <w:t xml:space="preserve"> within the required timelines</w:t>
      </w:r>
      <w:r>
        <w:t xml:space="preserve"> and provide an explanation</w:t>
      </w:r>
      <w:r w:rsidRPr="005537BB">
        <w:t>:</w:t>
      </w:r>
    </w:p>
    <w:p w14:paraId="00F3CB3A" w14:textId="4ABFDB22" w:rsidR="00EB4D4E" w:rsidRPr="00F10554" w:rsidRDefault="00B75CAA" w:rsidP="003D5116">
      <w:pPr>
        <w:pStyle w:val="NoSpacing"/>
        <w:rPr>
          <w:iCs/>
          <w:u w:val="single"/>
        </w:rPr>
      </w:pPr>
      <w:r w:rsidRPr="00F10554">
        <w:rPr>
          <w:rFonts w:cstheme="minorHAnsi"/>
          <w:iCs/>
          <w:u w:val="single"/>
        </w:rPr>
        <w:fldChar w:fldCharType="begin">
          <w:ffData>
            <w:name w:val="Text1"/>
            <w:enabled/>
            <w:calcOnExit w:val="0"/>
            <w:textInput/>
          </w:ffData>
        </w:fldChar>
      </w:r>
      <w:r w:rsidRPr="00F10554">
        <w:rPr>
          <w:rFonts w:cstheme="minorHAnsi"/>
          <w:iCs/>
          <w:u w:val="single"/>
        </w:rPr>
        <w:instrText xml:space="preserve"> FORMTEXT </w:instrText>
      </w:r>
      <w:r w:rsidRPr="00F10554">
        <w:rPr>
          <w:rFonts w:cstheme="minorHAnsi"/>
          <w:iCs/>
          <w:u w:val="single"/>
        </w:rPr>
      </w:r>
      <w:r w:rsidRPr="00F10554">
        <w:rPr>
          <w:rFonts w:cstheme="minorHAnsi"/>
          <w:iCs/>
          <w:u w:val="single"/>
        </w:rPr>
        <w:fldChar w:fldCharType="separate"/>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noProof/>
          <w:u w:val="single"/>
        </w:rPr>
        <w:t> </w:t>
      </w:r>
      <w:r w:rsidRPr="00F10554">
        <w:rPr>
          <w:rFonts w:cstheme="minorHAnsi"/>
          <w:iCs/>
          <w:u w:val="single"/>
        </w:rPr>
        <w:fldChar w:fldCharType="end"/>
      </w:r>
    </w:p>
    <w:p w14:paraId="5262D087" w14:textId="2955124B" w:rsidR="00EB4D4E" w:rsidRPr="00F10554" w:rsidRDefault="00EB4D4E" w:rsidP="003D5116">
      <w:pPr>
        <w:spacing w:after="30" w:line="264" w:lineRule="auto"/>
        <w:rPr>
          <w:rFonts w:ascii="Calibri" w:eastAsia="Calibri" w:hAnsi="Calibri" w:cs="Calibri"/>
          <w:iCs/>
          <w:color w:val="000000"/>
          <w:u w:val="single"/>
        </w:rPr>
      </w:pPr>
    </w:p>
    <w:p w14:paraId="31B7EAA1" w14:textId="42E22411" w:rsidR="00EB4D4E" w:rsidRPr="00F10554" w:rsidRDefault="00EB4D4E" w:rsidP="005A4738">
      <w:pPr>
        <w:pStyle w:val="NoSpacing"/>
        <w:rPr>
          <w:rFonts w:ascii="Calibri" w:eastAsia="Calibri" w:hAnsi="Calibri" w:cs="Calibri"/>
          <w:iCs/>
          <w:color w:val="000000"/>
          <w:u w:val="single"/>
        </w:rPr>
      </w:pPr>
      <w:r w:rsidRPr="001218A8">
        <w:t xml:space="preserve">What is the </w:t>
      </w:r>
      <w:r w:rsidR="005A4738">
        <w:t xml:space="preserve">existing administrative unit’s annual AU </w:t>
      </w:r>
      <w:r w:rsidR="00E41E2A">
        <w:t>D</w:t>
      </w:r>
      <w:r w:rsidRPr="001218A8">
        <w:t>etermination</w:t>
      </w:r>
      <w:r>
        <w:t>.</w:t>
      </w:r>
      <w:r w:rsidR="0071201F">
        <w:t xml:space="preserve"> </w:t>
      </w:r>
      <w:r w:rsidRPr="001218A8">
        <w:t>ECEA</w:t>
      </w:r>
      <w:r>
        <w:t xml:space="preserve"> Rule 3.01(1)(a)(ii)</w:t>
      </w:r>
      <w:r w:rsidR="00E73F48">
        <w:t>.</w:t>
      </w:r>
      <w:r w:rsidR="005A4738">
        <w:t xml:space="preserve"> </w:t>
      </w:r>
      <w:r w:rsidR="00B75CAA" w:rsidRPr="00F10554">
        <w:rPr>
          <w:rFonts w:cstheme="minorHAnsi"/>
          <w:iCs/>
          <w:u w:val="single"/>
        </w:rPr>
        <w:fldChar w:fldCharType="begin">
          <w:ffData>
            <w:name w:val="Text1"/>
            <w:enabled/>
            <w:calcOnExit w:val="0"/>
            <w:textInput/>
          </w:ffData>
        </w:fldChar>
      </w:r>
      <w:r w:rsidR="00B75CAA" w:rsidRPr="00F10554">
        <w:rPr>
          <w:rFonts w:cstheme="minorHAnsi"/>
          <w:iCs/>
          <w:u w:val="single"/>
        </w:rPr>
        <w:instrText xml:space="preserve"> FORMTEXT </w:instrText>
      </w:r>
      <w:r w:rsidR="00B75CAA" w:rsidRPr="00F10554">
        <w:rPr>
          <w:rFonts w:cstheme="minorHAnsi"/>
          <w:iCs/>
          <w:u w:val="single"/>
        </w:rPr>
      </w:r>
      <w:r w:rsidR="00B75CAA" w:rsidRPr="00F10554">
        <w:rPr>
          <w:rFonts w:cstheme="minorHAnsi"/>
          <w:iCs/>
          <w:u w:val="single"/>
        </w:rPr>
        <w:fldChar w:fldCharType="separate"/>
      </w:r>
      <w:r w:rsidR="00B75CAA" w:rsidRPr="00F10554">
        <w:rPr>
          <w:rFonts w:cstheme="minorHAnsi"/>
          <w:iCs/>
          <w:noProof/>
          <w:u w:val="single"/>
        </w:rPr>
        <w:t> </w:t>
      </w:r>
      <w:r w:rsidR="00B75CAA" w:rsidRPr="00F10554">
        <w:rPr>
          <w:rFonts w:cstheme="minorHAnsi"/>
          <w:iCs/>
          <w:noProof/>
          <w:u w:val="single"/>
        </w:rPr>
        <w:t> </w:t>
      </w:r>
      <w:r w:rsidR="00B75CAA" w:rsidRPr="00F10554">
        <w:rPr>
          <w:rFonts w:cstheme="minorHAnsi"/>
          <w:iCs/>
          <w:noProof/>
          <w:u w:val="single"/>
        </w:rPr>
        <w:t> </w:t>
      </w:r>
      <w:r w:rsidR="00B75CAA" w:rsidRPr="00F10554">
        <w:rPr>
          <w:rFonts w:cstheme="minorHAnsi"/>
          <w:iCs/>
          <w:noProof/>
          <w:u w:val="single"/>
        </w:rPr>
        <w:t> </w:t>
      </w:r>
      <w:r w:rsidR="00B75CAA" w:rsidRPr="00F10554">
        <w:rPr>
          <w:rFonts w:cstheme="minorHAnsi"/>
          <w:iCs/>
          <w:noProof/>
          <w:u w:val="single"/>
        </w:rPr>
        <w:t> </w:t>
      </w:r>
      <w:r w:rsidR="00B75CAA" w:rsidRPr="00F10554">
        <w:rPr>
          <w:rFonts w:cstheme="minorHAnsi"/>
          <w:iCs/>
          <w:u w:val="single"/>
        </w:rPr>
        <w:fldChar w:fldCharType="end"/>
      </w:r>
    </w:p>
    <w:p w14:paraId="77B0F01C" w14:textId="76C1A15E" w:rsidR="00EB4D4E" w:rsidRDefault="00EB4D4E" w:rsidP="003D5116">
      <w:pPr>
        <w:spacing w:after="30" w:line="264" w:lineRule="auto"/>
        <w:rPr>
          <w:rFonts w:ascii="Calibri" w:eastAsia="Calibri" w:hAnsi="Calibri" w:cs="Calibri"/>
          <w:color w:val="000000"/>
          <w:highlight w:val="yellow"/>
        </w:rPr>
      </w:pPr>
    </w:p>
    <w:p w14:paraId="49D1D8C0" w14:textId="0C9B40C0" w:rsidR="00CB54D2" w:rsidRPr="009915AC" w:rsidRDefault="00CB54D2" w:rsidP="003D5116">
      <w:pPr>
        <w:spacing w:after="30" w:line="264" w:lineRule="auto"/>
        <w:rPr>
          <w:rFonts w:ascii="Calibri" w:eastAsia="Calibri" w:hAnsi="Calibri" w:cs="Calibri"/>
          <w:color w:val="000000"/>
        </w:rPr>
      </w:pPr>
      <w:r w:rsidRPr="009915AC">
        <w:rPr>
          <w:rFonts w:ascii="Calibri" w:eastAsia="Calibri" w:hAnsi="Calibri" w:cs="Calibri"/>
          <w:color w:val="000000"/>
        </w:rPr>
        <w:t xml:space="preserve">If the applicant district is applying to join another </w:t>
      </w:r>
      <w:r w:rsidR="00210E77">
        <w:rPr>
          <w:rFonts w:ascii="Calibri" w:eastAsia="Calibri" w:hAnsi="Calibri" w:cs="Calibri"/>
          <w:color w:val="000000"/>
        </w:rPr>
        <w:t>approved</w:t>
      </w:r>
      <w:r w:rsidRPr="009915AC">
        <w:rPr>
          <w:rFonts w:ascii="Calibri" w:eastAsia="Calibri" w:hAnsi="Calibri" w:cs="Calibri"/>
          <w:color w:val="000000"/>
        </w:rPr>
        <w:t xml:space="preserve"> administrative unit</w:t>
      </w:r>
      <w:r w:rsidR="005A4738">
        <w:rPr>
          <w:rFonts w:ascii="Calibri" w:eastAsia="Calibri" w:hAnsi="Calibri" w:cs="Calibri"/>
          <w:color w:val="000000"/>
        </w:rPr>
        <w:t>,</w:t>
      </w:r>
      <w:r w:rsidRPr="009915AC">
        <w:rPr>
          <w:rFonts w:ascii="Calibri" w:eastAsia="Calibri" w:hAnsi="Calibri" w:cs="Calibri"/>
          <w:color w:val="000000"/>
        </w:rPr>
        <w:t xml:space="preserve"> </w:t>
      </w:r>
      <w:r w:rsidR="008435D2" w:rsidRPr="009915AC">
        <w:rPr>
          <w:rFonts w:ascii="Calibri" w:eastAsia="Calibri" w:hAnsi="Calibri" w:cs="Calibri"/>
          <w:color w:val="000000"/>
        </w:rPr>
        <w:t xml:space="preserve">indicate </w:t>
      </w:r>
      <w:r w:rsidR="005A4738">
        <w:rPr>
          <w:rFonts w:ascii="Calibri" w:eastAsia="Calibri" w:hAnsi="Calibri" w:cs="Calibri"/>
          <w:color w:val="000000"/>
        </w:rPr>
        <w:t>that administrative unit’s</w:t>
      </w:r>
      <w:r w:rsidR="008435D2" w:rsidRPr="009915AC">
        <w:rPr>
          <w:rFonts w:ascii="Calibri" w:eastAsia="Calibri" w:hAnsi="Calibri" w:cs="Calibri"/>
          <w:color w:val="000000"/>
        </w:rPr>
        <w:t xml:space="preserve"> current </w:t>
      </w:r>
      <w:r w:rsidR="005A4738">
        <w:rPr>
          <w:rFonts w:ascii="Calibri" w:eastAsia="Calibri" w:hAnsi="Calibri" w:cs="Calibri"/>
          <w:color w:val="000000"/>
        </w:rPr>
        <w:t xml:space="preserve">AU </w:t>
      </w:r>
      <w:r w:rsidR="00E41E2A">
        <w:rPr>
          <w:rFonts w:ascii="Calibri" w:eastAsia="Calibri" w:hAnsi="Calibri" w:cs="Calibri"/>
          <w:color w:val="000000"/>
        </w:rPr>
        <w:t>D</w:t>
      </w:r>
      <w:r w:rsidR="008435D2" w:rsidRPr="009915AC">
        <w:rPr>
          <w:rFonts w:ascii="Calibri" w:eastAsia="Calibri" w:hAnsi="Calibri" w:cs="Calibri"/>
          <w:color w:val="000000"/>
        </w:rPr>
        <w:t>etermination</w:t>
      </w:r>
      <w:r w:rsidR="009915AC" w:rsidRPr="009915AC">
        <w:rPr>
          <w:rFonts w:ascii="Calibri" w:eastAsia="Calibri" w:hAnsi="Calibri" w:cs="Calibri"/>
          <w:color w:val="000000"/>
        </w:rPr>
        <w:t xml:space="preserve">.  </w:t>
      </w:r>
    </w:p>
    <w:sdt>
      <w:sdtPr>
        <w:rPr>
          <w:rFonts w:ascii="Calibri" w:eastAsia="Calibri" w:hAnsi="Calibri" w:cs="Calibri"/>
          <w:color w:val="000000"/>
          <w:highlight w:val="yellow"/>
        </w:rPr>
        <w:id w:val="-360511171"/>
        <w:placeholder>
          <w:docPart w:val="325301C8093546EC9DA5BF1B78ED8EB6"/>
        </w:placeholder>
        <w:showingPlcHdr/>
      </w:sdtPr>
      <w:sdtEndPr/>
      <w:sdtContent>
        <w:p w14:paraId="0BADD3AC" w14:textId="515C00AD" w:rsidR="009915AC" w:rsidRPr="00D80815" w:rsidRDefault="009915AC" w:rsidP="003D5116">
          <w:pPr>
            <w:spacing w:after="30" w:line="264" w:lineRule="auto"/>
            <w:rPr>
              <w:rFonts w:ascii="Calibri" w:eastAsia="Calibri" w:hAnsi="Calibri" w:cs="Calibri"/>
              <w:color w:val="000000"/>
              <w:highlight w:val="yellow"/>
            </w:rPr>
          </w:pPr>
          <w:r w:rsidRPr="009915AC">
            <w:rPr>
              <w:rStyle w:val="PlaceholderText"/>
              <w:u w:val="single"/>
            </w:rPr>
            <w:t>Click or tap here to enter text.</w:t>
          </w:r>
        </w:p>
      </w:sdtContent>
    </w:sdt>
    <w:p w14:paraId="6410C4E4" w14:textId="77777777" w:rsidR="009915AC" w:rsidRDefault="009915AC" w:rsidP="003D5116">
      <w:pPr>
        <w:pStyle w:val="Heading2"/>
      </w:pPr>
    </w:p>
    <w:p w14:paraId="59F86944" w14:textId="155474C7" w:rsidR="00EB4D4E" w:rsidRDefault="00EB4D4E" w:rsidP="003D5116">
      <w:pPr>
        <w:pStyle w:val="Heading2"/>
      </w:pPr>
      <w:r w:rsidRPr="001218A8">
        <w:lastRenderedPageBreak/>
        <w:t>Special Education Data Reporting</w:t>
      </w:r>
    </w:p>
    <w:p w14:paraId="29EB42BA" w14:textId="51BE3B9A" w:rsidR="00EB4D4E" w:rsidRDefault="00EB4D4E" w:rsidP="003D5116">
      <w:pPr>
        <w:spacing w:after="3" w:line="264" w:lineRule="auto"/>
        <w:rPr>
          <w:rFonts w:ascii="Calibri" w:eastAsia="Calibri" w:hAnsi="Calibri" w:cs="Calibri"/>
          <w:color w:val="000000"/>
        </w:rPr>
      </w:pPr>
      <w:r w:rsidRPr="005537BB">
        <w:rPr>
          <w:rFonts w:ascii="Calibri" w:eastAsia="Calibri" w:hAnsi="Calibri" w:cs="Calibri"/>
          <w:color w:val="000000"/>
        </w:rPr>
        <w:t>Has the applicant dist</w:t>
      </w:r>
      <w:r>
        <w:rPr>
          <w:rFonts w:ascii="Calibri" w:eastAsia="Calibri" w:hAnsi="Calibri" w:cs="Calibri"/>
          <w:color w:val="000000"/>
        </w:rPr>
        <w:t xml:space="preserve">rict </w:t>
      </w:r>
      <w:r w:rsidRPr="005537BB">
        <w:rPr>
          <w:rFonts w:ascii="Calibri" w:eastAsia="Calibri" w:hAnsi="Calibri" w:cs="Calibri"/>
          <w:color w:val="000000"/>
        </w:rPr>
        <w:t>complied</w:t>
      </w:r>
      <w:r>
        <w:rPr>
          <w:rFonts w:ascii="Calibri" w:eastAsia="Calibri" w:hAnsi="Calibri" w:cs="Calibri"/>
          <w:color w:val="000000"/>
        </w:rPr>
        <w:t xml:space="preserve">, or enabled the existing </w:t>
      </w:r>
      <w:r w:rsidR="00361F61">
        <w:rPr>
          <w:rFonts w:ascii="Calibri" w:eastAsia="Calibri" w:hAnsi="Calibri" w:cs="Calibri"/>
          <w:color w:val="000000"/>
        </w:rPr>
        <w:t>administrative unit</w:t>
      </w:r>
      <w:r>
        <w:rPr>
          <w:rFonts w:ascii="Calibri" w:eastAsia="Calibri" w:hAnsi="Calibri" w:cs="Calibri"/>
          <w:color w:val="000000"/>
        </w:rPr>
        <w:t xml:space="preserve"> to comply,</w:t>
      </w:r>
      <w:r w:rsidRPr="005537BB">
        <w:rPr>
          <w:rFonts w:ascii="Calibri" w:eastAsia="Calibri" w:hAnsi="Calibri" w:cs="Calibri"/>
          <w:color w:val="000000"/>
        </w:rPr>
        <w:t xml:space="preserve"> with </w:t>
      </w:r>
      <w:r>
        <w:rPr>
          <w:rFonts w:ascii="Calibri" w:eastAsia="Calibri" w:hAnsi="Calibri" w:cs="Calibri"/>
          <w:color w:val="000000"/>
        </w:rPr>
        <w:t xml:space="preserve">all federal and state reporting </w:t>
      </w:r>
      <w:r w:rsidRPr="005537BB">
        <w:rPr>
          <w:rFonts w:ascii="Calibri" w:eastAsia="Calibri" w:hAnsi="Calibri" w:cs="Calibri"/>
          <w:color w:val="000000"/>
        </w:rPr>
        <w:t>requirements, including fiscal and data reporting requirements?</w:t>
      </w:r>
      <w:r w:rsidR="0071201F">
        <w:rPr>
          <w:rFonts w:ascii="Calibri" w:eastAsia="Calibri" w:hAnsi="Calibri" w:cs="Calibri"/>
          <w:color w:val="000000"/>
        </w:rPr>
        <w:t xml:space="preserve"> </w:t>
      </w:r>
      <w:r w:rsidRPr="005537BB">
        <w:rPr>
          <w:rFonts w:ascii="Calibri" w:eastAsia="Calibri" w:hAnsi="Calibri" w:cs="Calibri"/>
          <w:color w:val="000000"/>
        </w:rPr>
        <w:t>ECEA Rule 3.01(1)(a)(iv)]</w:t>
      </w:r>
      <w:r w:rsidR="001C6A09">
        <w:rPr>
          <w:rFonts w:ascii="Calibri" w:eastAsia="Calibri" w:hAnsi="Calibri" w:cs="Calibri"/>
          <w:color w:val="000000"/>
        </w:rPr>
        <w:t>.</w:t>
      </w:r>
      <w:r w:rsidRPr="005537BB">
        <w:rPr>
          <w:rFonts w:ascii="Calibri" w:eastAsia="Calibri" w:hAnsi="Calibri" w:cs="Calibri"/>
          <w:color w:val="000000"/>
        </w:rPr>
        <w:t xml:space="preserve"> </w:t>
      </w:r>
    </w:p>
    <w:p w14:paraId="416B9810" w14:textId="77777777" w:rsidR="00EB4D4E" w:rsidRPr="001218A8" w:rsidRDefault="00D55E00" w:rsidP="003D5116">
      <w:pPr>
        <w:tabs>
          <w:tab w:val="left" w:pos="1080"/>
        </w:tabs>
        <w:spacing w:after="3" w:line="264" w:lineRule="auto"/>
        <w:ind w:left="720"/>
        <w:rPr>
          <w:rFonts w:ascii="Calibri" w:eastAsia="Calibri" w:hAnsi="Calibri" w:cs="Calibri"/>
          <w:color w:val="000000"/>
        </w:rPr>
      </w:pPr>
      <w:sdt>
        <w:sdtPr>
          <w:rPr>
            <w:rFonts w:ascii="Calibri" w:eastAsia="Calibri" w:hAnsi="Calibri" w:cs="Calibri"/>
            <w:color w:val="000000"/>
          </w:rPr>
          <w:id w:val="-594857949"/>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rPr>
            <w:t>☐</w:t>
          </w:r>
        </w:sdtContent>
      </w:sdt>
      <w:r w:rsidR="00EB4D4E" w:rsidRPr="001218A8">
        <w:rPr>
          <w:rFonts w:ascii="Calibri" w:eastAsia="Calibri" w:hAnsi="Calibri" w:cs="Calibri"/>
          <w:color w:val="000000"/>
        </w:rPr>
        <w:t xml:space="preserve"> </w:t>
      </w:r>
      <w:r w:rsidR="00EB4D4E">
        <w:rPr>
          <w:rFonts w:ascii="Calibri" w:eastAsia="Calibri" w:hAnsi="Calibri" w:cs="Calibri"/>
          <w:color w:val="000000"/>
        </w:rPr>
        <w:tab/>
      </w:r>
      <w:r w:rsidR="00EB4D4E" w:rsidRPr="001218A8">
        <w:rPr>
          <w:rFonts w:ascii="Calibri" w:eastAsia="Calibri" w:hAnsi="Calibri" w:cs="Calibri"/>
          <w:color w:val="000000"/>
        </w:rPr>
        <w:t>Yes</w:t>
      </w:r>
    </w:p>
    <w:p w14:paraId="57B56405" w14:textId="77777777" w:rsidR="00EB4D4E" w:rsidRDefault="00D55E00" w:rsidP="003D5116">
      <w:pPr>
        <w:tabs>
          <w:tab w:val="left" w:pos="1080"/>
        </w:tabs>
        <w:spacing w:after="3" w:line="264" w:lineRule="auto"/>
        <w:ind w:left="720"/>
        <w:rPr>
          <w:rFonts w:ascii="Calibri" w:eastAsia="Calibri" w:hAnsi="Calibri" w:cs="Calibri"/>
          <w:color w:val="000000"/>
        </w:rPr>
      </w:pPr>
      <w:sdt>
        <w:sdtPr>
          <w:rPr>
            <w:rFonts w:ascii="Calibri" w:eastAsia="Calibri" w:hAnsi="Calibri" w:cs="Calibri"/>
            <w:color w:val="000000"/>
          </w:rPr>
          <w:id w:val="-1937276288"/>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rPr>
            <w:t>☐</w:t>
          </w:r>
        </w:sdtContent>
      </w:sdt>
      <w:r w:rsidR="00EB4D4E">
        <w:rPr>
          <w:rFonts w:ascii="Calibri" w:eastAsia="Calibri" w:hAnsi="Calibri" w:cs="Calibri"/>
          <w:color w:val="000000"/>
        </w:rPr>
        <w:t xml:space="preserve"> </w:t>
      </w:r>
      <w:r w:rsidR="00EB4D4E">
        <w:rPr>
          <w:rFonts w:ascii="Calibri" w:eastAsia="Calibri" w:hAnsi="Calibri" w:cs="Calibri"/>
          <w:color w:val="000000"/>
        </w:rPr>
        <w:tab/>
        <w:t xml:space="preserve">No </w:t>
      </w:r>
    </w:p>
    <w:p w14:paraId="64CAF539" w14:textId="6F77B28D" w:rsidR="00EB4D4E" w:rsidRPr="005537BB" w:rsidRDefault="00EB4D4E" w:rsidP="003D5116">
      <w:pPr>
        <w:spacing w:after="3" w:line="264" w:lineRule="auto"/>
        <w:rPr>
          <w:rFonts w:ascii="Calibri" w:eastAsia="Calibri" w:hAnsi="Calibri" w:cs="Calibri"/>
          <w:color w:val="000000"/>
        </w:rPr>
      </w:pPr>
      <w:r>
        <w:rPr>
          <w:rFonts w:ascii="Calibri" w:eastAsia="Calibri" w:hAnsi="Calibri" w:cs="Calibri"/>
          <w:color w:val="000000"/>
        </w:rPr>
        <w:t>If no</w:t>
      </w:r>
      <w:r w:rsidRPr="005537BB">
        <w:rPr>
          <w:rFonts w:ascii="Calibri" w:eastAsia="Calibri" w:hAnsi="Calibri" w:cs="Calibri"/>
          <w:color w:val="000000"/>
        </w:rPr>
        <w:t>, specify the</w:t>
      </w:r>
      <w:r>
        <w:rPr>
          <w:rFonts w:ascii="Calibri" w:eastAsia="Calibri" w:hAnsi="Calibri" w:cs="Calibri"/>
          <w:color w:val="000000"/>
        </w:rPr>
        <w:t xml:space="preserve"> report and</w:t>
      </w:r>
      <w:r w:rsidRPr="005537BB">
        <w:rPr>
          <w:rFonts w:ascii="Calibri" w:eastAsia="Calibri" w:hAnsi="Calibri" w:cs="Calibri"/>
          <w:color w:val="000000"/>
        </w:rPr>
        <w:t xml:space="preserve"> nature of the noncompliance:</w:t>
      </w:r>
    </w:p>
    <w:p w14:paraId="592E6AA4" w14:textId="77777777" w:rsidR="00EB4D4E" w:rsidRPr="005537BB" w:rsidRDefault="00EB4D4E" w:rsidP="003D5116">
      <w:pPr>
        <w:spacing w:after="3" w:line="264" w:lineRule="auto"/>
        <w:ind w:firstLine="345"/>
        <w:rPr>
          <w:rFonts w:ascii="Calibri" w:eastAsia="Calibri" w:hAnsi="Calibri" w:cs="Calibri"/>
          <w:color w:val="000000"/>
        </w:rPr>
      </w:pPr>
    </w:p>
    <w:tbl>
      <w:tblPr>
        <w:tblStyle w:val="TableGrid1"/>
        <w:tblpPr w:leftFromText="180" w:rightFromText="180" w:vertAnchor="text" w:tblpX="-5" w:tblpY="1"/>
        <w:tblOverlap w:val="never"/>
        <w:tblW w:w="9360" w:type="dxa"/>
        <w:tblLayout w:type="fixed"/>
        <w:tblLook w:val="04A0" w:firstRow="1" w:lastRow="0" w:firstColumn="1" w:lastColumn="0" w:noHBand="0" w:noVBand="1"/>
        <w:tblCaption w:val="Type of Non-Compliance"/>
        <w:tblDescription w:val="Type &amp; Summary of Federal or State Non-Compliance "/>
      </w:tblPr>
      <w:tblGrid>
        <w:gridCol w:w="3085"/>
        <w:gridCol w:w="6275"/>
      </w:tblGrid>
      <w:tr w:rsidR="003D5116" w:rsidRPr="001218A8" w14:paraId="7613E51F" w14:textId="77777777" w:rsidTr="00BF6E17">
        <w:trPr>
          <w:cantSplit/>
          <w:tblHeader/>
        </w:trPr>
        <w:tc>
          <w:tcPr>
            <w:tcW w:w="3085" w:type="dxa"/>
          </w:tcPr>
          <w:p w14:paraId="64BDF4BC" w14:textId="77777777" w:rsidR="00EB4D4E" w:rsidRPr="005C4CB3" w:rsidRDefault="00EB4D4E" w:rsidP="00465F2E">
            <w:pPr>
              <w:spacing w:after="3" w:line="264" w:lineRule="auto"/>
              <w:jc w:val="center"/>
              <w:rPr>
                <w:rFonts w:ascii="Calibri" w:eastAsia="Calibri" w:hAnsi="Calibri" w:cs="Calibri"/>
                <w:b/>
                <w:color w:val="000000"/>
              </w:rPr>
            </w:pPr>
            <w:r w:rsidRPr="005C4CB3">
              <w:rPr>
                <w:rFonts w:ascii="Calibri" w:eastAsia="Calibri" w:hAnsi="Calibri" w:cs="Calibri"/>
                <w:b/>
                <w:color w:val="000000"/>
              </w:rPr>
              <w:t>Name of Federal or State Report</w:t>
            </w:r>
          </w:p>
        </w:tc>
        <w:tc>
          <w:tcPr>
            <w:tcW w:w="6275" w:type="dxa"/>
          </w:tcPr>
          <w:p w14:paraId="6662C45C" w14:textId="5E09BC5D" w:rsidR="00EB4D4E" w:rsidRPr="005C4CB3" w:rsidRDefault="00EB4D4E" w:rsidP="00465F2E">
            <w:pPr>
              <w:spacing w:after="3" w:line="264" w:lineRule="auto"/>
              <w:jc w:val="center"/>
              <w:rPr>
                <w:rFonts w:ascii="Calibri" w:eastAsia="Calibri" w:hAnsi="Calibri" w:cs="Calibri"/>
                <w:b/>
                <w:color w:val="000000"/>
              </w:rPr>
            </w:pPr>
            <w:r w:rsidRPr="005C4CB3">
              <w:rPr>
                <w:rFonts w:ascii="Calibri" w:eastAsia="Calibri" w:hAnsi="Calibri" w:cs="Calibri"/>
                <w:b/>
                <w:color w:val="000000"/>
              </w:rPr>
              <w:t>Summary of Non</w:t>
            </w:r>
            <w:r w:rsidR="001C6A09">
              <w:rPr>
                <w:rFonts w:ascii="Calibri" w:eastAsia="Calibri" w:hAnsi="Calibri" w:cs="Calibri"/>
                <w:b/>
                <w:color w:val="000000"/>
              </w:rPr>
              <w:t>c</w:t>
            </w:r>
            <w:r w:rsidRPr="005C4CB3">
              <w:rPr>
                <w:rFonts w:ascii="Calibri" w:eastAsia="Calibri" w:hAnsi="Calibri" w:cs="Calibri"/>
                <w:b/>
                <w:color w:val="000000"/>
              </w:rPr>
              <w:t>ompliance</w:t>
            </w:r>
          </w:p>
        </w:tc>
      </w:tr>
      <w:tr w:rsidR="003D5116" w:rsidRPr="001218A8" w14:paraId="171E9D5E" w14:textId="77777777" w:rsidTr="00BF6E17">
        <w:trPr>
          <w:cantSplit/>
        </w:trPr>
        <w:tc>
          <w:tcPr>
            <w:tcW w:w="3085" w:type="dxa"/>
          </w:tcPr>
          <w:p w14:paraId="7449BF15" w14:textId="463509C2"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00465F2E">
              <w:rPr>
                <w:rFonts w:cstheme="minorHAnsi"/>
                <w:i/>
              </w:rPr>
              <w:t> </w:t>
            </w:r>
            <w:r w:rsidR="00465F2E">
              <w:rPr>
                <w:rFonts w:cstheme="minorHAnsi"/>
                <w:i/>
              </w:rPr>
              <w:t> </w:t>
            </w:r>
            <w:r w:rsidR="00465F2E">
              <w:rPr>
                <w:rFonts w:cstheme="minorHAnsi"/>
                <w:i/>
              </w:rPr>
              <w:t> </w:t>
            </w:r>
            <w:r w:rsidR="00465F2E">
              <w:rPr>
                <w:rFonts w:cstheme="minorHAnsi"/>
                <w:i/>
              </w:rPr>
              <w:t> </w:t>
            </w:r>
            <w:r w:rsidR="00465F2E">
              <w:rPr>
                <w:rFonts w:cstheme="minorHAnsi"/>
                <w:i/>
              </w:rPr>
              <w:t> </w:t>
            </w:r>
            <w:r w:rsidRPr="00FA6598">
              <w:rPr>
                <w:rFonts w:cstheme="minorHAnsi"/>
                <w:i/>
              </w:rPr>
              <w:fldChar w:fldCharType="end"/>
            </w:r>
          </w:p>
        </w:tc>
        <w:tc>
          <w:tcPr>
            <w:tcW w:w="6275" w:type="dxa"/>
          </w:tcPr>
          <w:p w14:paraId="4C348D54" w14:textId="3DE282B3"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r w:rsidR="003D5116" w:rsidRPr="001218A8" w14:paraId="086481F0" w14:textId="77777777" w:rsidTr="00BF6E17">
        <w:trPr>
          <w:cantSplit/>
        </w:trPr>
        <w:tc>
          <w:tcPr>
            <w:tcW w:w="3085" w:type="dxa"/>
          </w:tcPr>
          <w:p w14:paraId="0C87EE6D" w14:textId="2F5AEBDB"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c>
          <w:tcPr>
            <w:tcW w:w="6275" w:type="dxa"/>
          </w:tcPr>
          <w:p w14:paraId="55D285D1" w14:textId="35BCE871"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r w:rsidR="003D5116" w:rsidRPr="001218A8" w14:paraId="6ABA696B" w14:textId="77777777" w:rsidTr="00BF6E17">
        <w:trPr>
          <w:cantSplit/>
        </w:trPr>
        <w:tc>
          <w:tcPr>
            <w:tcW w:w="3085" w:type="dxa"/>
          </w:tcPr>
          <w:p w14:paraId="12D993F4" w14:textId="4E16F604"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c>
          <w:tcPr>
            <w:tcW w:w="6275" w:type="dxa"/>
          </w:tcPr>
          <w:p w14:paraId="400DC138" w14:textId="2B2E019B"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r w:rsidR="003D5116" w:rsidRPr="005537BB" w14:paraId="516E420B" w14:textId="77777777" w:rsidTr="00BF6E17">
        <w:trPr>
          <w:cantSplit/>
        </w:trPr>
        <w:tc>
          <w:tcPr>
            <w:tcW w:w="3085" w:type="dxa"/>
          </w:tcPr>
          <w:p w14:paraId="0C6B132D" w14:textId="61E8DFE7"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c>
          <w:tcPr>
            <w:tcW w:w="6275" w:type="dxa"/>
          </w:tcPr>
          <w:p w14:paraId="02CB6F02" w14:textId="1F0066E3" w:rsidR="00B75CAA" w:rsidRPr="001218A8" w:rsidRDefault="00B75CAA" w:rsidP="00465F2E">
            <w:pPr>
              <w:spacing w:after="3" w:line="264" w:lineRule="auto"/>
              <w:rPr>
                <w:rFonts w:ascii="Calibri" w:eastAsia="Calibri" w:hAnsi="Calibri" w:cs="Calibri"/>
                <w:i/>
                <w:color w:val="000000"/>
                <w:sz w:val="20"/>
              </w:rPr>
            </w:pPr>
            <w:r w:rsidRPr="00FA6598">
              <w:rPr>
                <w:rFonts w:cstheme="minorHAnsi"/>
                <w:i/>
              </w:rPr>
              <w:fldChar w:fldCharType="begin">
                <w:ffData>
                  <w:name w:val="Text1"/>
                  <w:enabled/>
                  <w:calcOnExit w:val="0"/>
                  <w:textInput/>
                </w:ffData>
              </w:fldChar>
            </w:r>
            <w:r w:rsidRPr="00FA6598">
              <w:rPr>
                <w:rFonts w:cstheme="minorHAnsi"/>
                <w:i/>
              </w:rPr>
              <w:instrText xml:space="preserve"> FORMTEXT </w:instrText>
            </w:r>
            <w:r w:rsidRPr="00FA6598">
              <w:rPr>
                <w:rFonts w:cstheme="minorHAnsi"/>
                <w:i/>
              </w:rPr>
            </w:r>
            <w:r w:rsidRPr="00FA6598">
              <w:rPr>
                <w:rFonts w:cstheme="minorHAnsi"/>
                <w:i/>
              </w:rPr>
              <w:fldChar w:fldCharType="separate"/>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noProof/>
              </w:rPr>
              <w:t> </w:t>
            </w:r>
            <w:r w:rsidRPr="00FA6598">
              <w:rPr>
                <w:rFonts w:cstheme="minorHAnsi"/>
                <w:i/>
              </w:rPr>
              <w:fldChar w:fldCharType="end"/>
            </w:r>
          </w:p>
        </w:tc>
      </w:tr>
    </w:tbl>
    <w:p w14:paraId="0DE8812F" w14:textId="77777777" w:rsidR="00EB4D4E" w:rsidRPr="005537BB" w:rsidRDefault="00EB4D4E" w:rsidP="003D5116">
      <w:pPr>
        <w:spacing w:after="30" w:line="264" w:lineRule="auto"/>
        <w:rPr>
          <w:rFonts w:ascii="Calibri" w:eastAsia="Calibri" w:hAnsi="Calibri" w:cs="Calibri"/>
          <w:color w:val="000000"/>
        </w:rPr>
      </w:pPr>
    </w:p>
    <w:p w14:paraId="2BB0A2BF" w14:textId="010A7043" w:rsidR="00EB4D4E" w:rsidRDefault="00EB4D4E" w:rsidP="003D5116">
      <w:pPr>
        <w:pStyle w:val="NoSpacing"/>
      </w:pPr>
      <w:r>
        <w:t xml:space="preserve">Has the applicant district provided accurate </w:t>
      </w:r>
      <w:r w:rsidRPr="005537BB">
        <w:t>and</w:t>
      </w:r>
      <w:r>
        <w:t xml:space="preserve"> timely</w:t>
      </w:r>
      <w:r w:rsidRPr="005537BB">
        <w:t xml:space="preserve"> submission of all special education student, staff, and cost and revenue data on or before dates established by the </w:t>
      </w:r>
      <w:r w:rsidR="00361F61">
        <w:t xml:space="preserve">Colorado </w:t>
      </w:r>
      <w:r w:rsidRPr="005537BB">
        <w:t>Department of Education</w:t>
      </w:r>
      <w:r>
        <w:t xml:space="preserve">, or ensured this information has been provided to the existing </w:t>
      </w:r>
      <w:r w:rsidR="005A4738">
        <w:t>administrative unit</w:t>
      </w:r>
      <w:r>
        <w:t xml:space="preserve"> in a timely manner</w:t>
      </w:r>
      <w:r w:rsidRPr="005537BB">
        <w:t>? ECEA Rule 3.01(1)(e)</w:t>
      </w:r>
      <w:r w:rsidR="00363DED">
        <w:t>.</w:t>
      </w:r>
    </w:p>
    <w:p w14:paraId="3260357B" w14:textId="77777777" w:rsidR="00EB4D4E" w:rsidRDefault="00D55E00" w:rsidP="003D5116">
      <w:pPr>
        <w:pStyle w:val="NoSpacing"/>
        <w:tabs>
          <w:tab w:val="left" w:pos="1080"/>
        </w:tabs>
        <w:ind w:left="720"/>
      </w:pPr>
      <w:sdt>
        <w:sdtPr>
          <w:id w:val="-1889491848"/>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 xml:space="preserve"> </w:t>
      </w:r>
      <w:r w:rsidR="00EB4D4E">
        <w:tab/>
      </w:r>
      <w:r w:rsidR="00EB4D4E" w:rsidRPr="005537BB">
        <w:t>Yes</w:t>
      </w:r>
    </w:p>
    <w:p w14:paraId="2FF07D16" w14:textId="77777777" w:rsidR="00EB4D4E" w:rsidRPr="005537BB" w:rsidRDefault="00D55E00" w:rsidP="003D5116">
      <w:pPr>
        <w:pStyle w:val="NoSpacing"/>
        <w:tabs>
          <w:tab w:val="left" w:pos="1080"/>
        </w:tabs>
        <w:ind w:left="720"/>
      </w:pPr>
      <w:sdt>
        <w:sdtPr>
          <w:id w:val="-2142798917"/>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rsidRPr="005537BB">
        <w:t xml:space="preserve"> </w:t>
      </w:r>
      <w:r w:rsidR="00EB4D4E">
        <w:tab/>
      </w:r>
      <w:r w:rsidR="00EB4D4E" w:rsidRPr="005537BB">
        <w:t>No</w:t>
      </w:r>
      <w:r w:rsidR="00EB4D4E">
        <w:t xml:space="preserve"> </w:t>
      </w:r>
    </w:p>
    <w:p w14:paraId="37FB80D2" w14:textId="7325CF6F" w:rsidR="00EB4D4E" w:rsidRPr="005537BB" w:rsidRDefault="00EB4D4E" w:rsidP="003D5116">
      <w:pPr>
        <w:pStyle w:val="NoSpacing"/>
      </w:pPr>
      <w:r>
        <w:t xml:space="preserve">If </w:t>
      </w:r>
      <w:r w:rsidR="00A8050D">
        <w:t>not</w:t>
      </w:r>
      <w:r>
        <w:t xml:space="preserve">, specify the report and which </w:t>
      </w:r>
      <w:r w:rsidRPr="005537BB">
        <w:t xml:space="preserve">submissions were late or </w:t>
      </w:r>
      <w:r>
        <w:t xml:space="preserve">had </w:t>
      </w:r>
      <w:r w:rsidRPr="005537BB">
        <w:t>data quality</w:t>
      </w:r>
      <w:r>
        <w:t xml:space="preserve"> concerns</w:t>
      </w:r>
      <w:r w:rsidRPr="005537BB">
        <w:t>.</w:t>
      </w:r>
    </w:p>
    <w:p w14:paraId="4689CB3C" w14:textId="77777777" w:rsidR="00EB4D4E" w:rsidRPr="005537BB" w:rsidRDefault="00EB4D4E" w:rsidP="003D5116">
      <w:pPr>
        <w:spacing w:after="3" w:line="264" w:lineRule="auto"/>
        <w:ind w:firstLine="345"/>
        <w:rPr>
          <w:rFonts w:ascii="Calibri" w:eastAsia="Calibri" w:hAnsi="Calibri" w:cs="Calibri"/>
          <w:color w:val="000000"/>
        </w:rPr>
      </w:pPr>
    </w:p>
    <w:tbl>
      <w:tblPr>
        <w:tblStyle w:val="TableGrid1"/>
        <w:tblW w:w="9360" w:type="dxa"/>
        <w:tblInd w:w="-5" w:type="dxa"/>
        <w:tblLayout w:type="fixed"/>
        <w:tblLook w:val="04A0" w:firstRow="1" w:lastRow="0" w:firstColumn="1" w:lastColumn="0" w:noHBand="0" w:noVBand="1"/>
        <w:tblCaption w:val="Data Quality Concerns"/>
        <w:tblDescription w:val="Name and Nature of Data Quality Concerns"/>
      </w:tblPr>
      <w:tblGrid>
        <w:gridCol w:w="4500"/>
        <w:gridCol w:w="4860"/>
      </w:tblGrid>
      <w:tr w:rsidR="00EB4D4E" w:rsidRPr="005537BB" w14:paraId="70CE4B96" w14:textId="77777777" w:rsidTr="00BF6E17">
        <w:trPr>
          <w:tblHeader/>
        </w:trPr>
        <w:tc>
          <w:tcPr>
            <w:tcW w:w="4500" w:type="dxa"/>
          </w:tcPr>
          <w:p w14:paraId="2F46998F" w14:textId="77777777" w:rsidR="00EB4D4E" w:rsidRPr="005C4CB3" w:rsidRDefault="00EB4D4E" w:rsidP="003D5116">
            <w:pPr>
              <w:spacing w:after="3" w:line="264" w:lineRule="auto"/>
              <w:jc w:val="center"/>
              <w:rPr>
                <w:rFonts w:ascii="Calibri" w:eastAsia="Calibri" w:hAnsi="Calibri" w:cs="Calibri"/>
                <w:b/>
                <w:color w:val="000000"/>
              </w:rPr>
            </w:pPr>
            <w:r w:rsidRPr="005C4CB3">
              <w:rPr>
                <w:rFonts w:ascii="Calibri" w:eastAsia="Calibri" w:hAnsi="Calibri" w:cs="Calibri"/>
                <w:b/>
                <w:color w:val="000000"/>
              </w:rPr>
              <w:t>Name of Data Submission</w:t>
            </w:r>
          </w:p>
        </w:tc>
        <w:tc>
          <w:tcPr>
            <w:tcW w:w="4860" w:type="dxa"/>
          </w:tcPr>
          <w:p w14:paraId="427DD7D8" w14:textId="77777777" w:rsidR="00EB4D4E" w:rsidRPr="005C4CB3" w:rsidRDefault="00EB4D4E" w:rsidP="003D5116">
            <w:pPr>
              <w:spacing w:after="3" w:line="264" w:lineRule="auto"/>
              <w:jc w:val="center"/>
              <w:rPr>
                <w:rFonts w:ascii="Calibri" w:eastAsia="Calibri" w:hAnsi="Calibri" w:cs="Calibri"/>
                <w:b/>
                <w:color w:val="000000"/>
              </w:rPr>
            </w:pPr>
            <w:r w:rsidRPr="005C4CB3">
              <w:rPr>
                <w:rFonts w:ascii="Calibri" w:eastAsia="Calibri" w:hAnsi="Calibri" w:cs="Calibri"/>
                <w:b/>
                <w:color w:val="000000"/>
              </w:rPr>
              <w:t>Nature of Concern</w:t>
            </w:r>
          </w:p>
        </w:tc>
      </w:tr>
      <w:tr w:rsidR="00B75CAA" w:rsidRPr="005537BB" w14:paraId="45B62F21" w14:textId="77777777" w:rsidTr="00BF6E17">
        <w:tc>
          <w:tcPr>
            <w:tcW w:w="4500" w:type="dxa"/>
          </w:tcPr>
          <w:p w14:paraId="3536BCB1" w14:textId="18EFEEAA" w:rsidR="00B75CAA" w:rsidRPr="005537BB" w:rsidRDefault="00B75CAA" w:rsidP="00B75CAA">
            <w:pPr>
              <w:spacing w:after="3" w:line="264" w:lineRule="auto"/>
              <w:rPr>
                <w:rFonts w:ascii="Calibri" w:eastAsia="Calibri" w:hAnsi="Calibri" w:cs="Calibri"/>
                <w:i/>
                <w:color w:val="000000"/>
                <w:sz w:val="20"/>
              </w:rPr>
            </w:pPr>
            <w:r w:rsidRPr="00912017">
              <w:rPr>
                <w:rFonts w:cstheme="minorHAnsi"/>
                <w:i/>
              </w:rPr>
              <w:fldChar w:fldCharType="begin">
                <w:ffData>
                  <w:name w:val="Text1"/>
                  <w:enabled/>
                  <w:calcOnExit w:val="0"/>
                  <w:textInput/>
                </w:ffData>
              </w:fldChar>
            </w:r>
            <w:r w:rsidRPr="00912017">
              <w:rPr>
                <w:rFonts w:cstheme="minorHAnsi"/>
                <w:i/>
              </w:rPr>
              <w:instrText xml:space="preserve"> FORMTEXT </w:instrText>
            </w:r>
            <w:r w:rsidRPr="00912017">
              <w:rPr>
                <w:rFonts w:cstheme="minorHAnsi"/>
                <w:i/>
              </w:rPr>
            </w:r>
            <w:r w:rsidRPr="00912017">
              <w:rPr>
                <w:rFonts w:cstheme="minorHAnsi"/>
                <w:i/>
              </w:rPr>
              <w:fldChar w:fldCharType="separate"/>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rPr>
              <w:fldChar w:fldCharType="end"/>
            </w:r>
          </w:p>
        </w:tc>
        <w:tc>
          <w:tcPr>
            <w:tcW w:w="4860" w:type="dxa"/>
          </w:tcPr>
          <w:p w14:paraId="0FF1AE3E" w14:textId="77777777" w:rsidR="00B75CAA" w:rsidRPr="005537BB" w:rsidRDefault="00D55E00" w:rsidP="00B75CAA">
            <w:pPr>
              <w:spacing w:after="3" w:line="264" w:lineRule="auto"/>
              <w:rPr>
                <w:rFonts w:ascii="Calibri" w:eastAsia="Calibri" w:hAnsi="Calibri" w:cs="Calibri"/>
                <w:color w:val="000000"/>
                <w:sz w:val="20"/>
              </w:rPr>
            </w:pPr>
            <w:sdt>
              <w:sdtPr>
                <w:rPr>
                  <w:rFonts w:ascii="Calibri" w:eastAsia="Calibri" w:hAnsi="Calibri" w:cs="Calibri"/>
                  <w:color w:val="000000"/>
                  <w:sz w:val="20"/>
                </w:rPr>
                <w:id w:val="-1459951918"/>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894544650"/>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Data Quality</w:t>
            </w:r>
          </w:p>
        </w:tc>
      </w:tr>
      <w:tr w:rsidR="00B75CAA" w:rsidRPr="005537BB" w14:paraId="10FBE26C" w14:textId="77777777" w:rsidTr="00BF6E17">
        <w:tc>
          <w:tcPr>
            <w:tcW w:w="4500" w:type="dxa"/>
          </w:tcPr>
          <w:p w14:paraId="793ADE13" w14:textId="47A3A854" w:rsidR="00B75CAA" w:rsidRPr="005537BB" w:rsidRDefault="00B75CAA" w:rsidP="00B75CAA">
            <w:pPr>
              <w:spacing w:after="3" w:line="264" w:lineRule="auto"/>
              <w:rPr>
                <w:rFonts w:ascii="Calibri" w:eastAsia="Calibri" w:hAnsi="Calibri" w:cs="Calibri"/>
                <w:i/>
                <w:color w:val="000000"/>
                <w:sz w:val="20"/>
              </w:rPr>
            </w:pPr>
            <w:r w:rsidRPr="00912017">
              <w:rPr>
                <w:rFonts w:cstheme="minorHAnsi"/>
                <w:i/>
              </w:rPr>
              <w:fldChar w:fldCharType="begin">
                <w:ffData>
                  <w:name w:val="Text1"/>
                  <w:enabled/>
                  <w:calcOnExit w:val="0"/>
                  <w:textInput/>
                </w:ffData>
              </w:fldChar>
            </w:r>
            <w:r w:rsidRPr="00912017">
              <w:rPr>
                <w:rFonts w:cstheme="minorHAnsi"/>
                <w:i/>
              </w:rPr>
              <w:instrText xml:space="preserve"> FORMTEXT </w:instrText>
            </w:r>
            <w:r w:rsidRPr="00912017">
              <w:rPr>
                <w:rFonts w:cstheme="minorHAnsi"/>
                <w:i/>
              </w:rPr>
            </w:r>
            <w:r w:rsidRPr="00912017">
              <w:rPr>
                <w:rFonts w:cstheme="minorHAnsi"/>
                <w:i/>
              </w:rPr>
              <w:fldChar w:fldCharType="separate"/>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rPr>
              <w:fldChar w:fldCharType="end"/>
            </w:r>
          </w:p>
        </w:tc>
        <w:tc>
          <w:tcPr>
            <w:tcW w:w="4860" w:type="dxa"/>
          </w:tcPr>
          <w:p w14:paraId="62667DFB" w14:textId="77777777" w:rsidR="00B75CAA" w:rsidRPr="005537BB" w:rsidRDefault="00D55E00" w:rsidP="00B75CAA">
            <w:pPr>
              <w:spacing w:after="3" w:line="264" w:lineRule="auto"/>
              <w:rPr>
                <w:rFonts w:ascii="Calibri" w:eastAsia="Calibri" w:hAnsi="Calibri" w:cs="Calibri"/>
                <w:color w:val="000000"/>
                <w:sz w:val="20"/>
              </w:rPr>
            </w:pPr>
            <w:sdt>
              <w:sdtPr>
                <w:rPr>
                  <w:rFonts w:ascii="Calibri" w:eastAsia="Calibri" w:hAnsi="Calibri" w:cs="Calibri"/>
                  <w:color w:val="000000"/>
                  <w:sz w:val="20"/>
                </w:rPr>
                <w:id w:val="-583834410"/>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896362211"/>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Data Quality</w:t>
            </w:r>
          </w:p>
        </w:tc>
      </w:tr>
      <w:tr w:rsidR="00B75CAA" w:rsidRPr="005537BB" w14:paraId="48995235" w14:textId="77777777" w:rsidTr="00BF6E17">
        <w:tc>
          <w:tcPr>
            <w:tcW w:w="4500" w:type="dxa"/>
          </w:tcPr>
          <w:p w14:paraId="2A2A13B7" w14:textId="6C7D7DAC" w:rsidR="00B75CAA" w:rsidRPr="005537BB" w:rsidRDefault="00B75CAA" w:rsidP="00B75CAA">
            <w:pPr>
              <w:spacing w:after="3" w:line="264" w:lineRule="auto"/>
              <w:rPr>
                <w:rFonts w:ascii="Calibri" w:eastAsia="Calibri" w:hAnsi="Calibri" w:cs="Calibri"/>
                <w:i/>
                <w:color w:val="000000"/>
                <w:sz w:val="20"/>
              </w:rPr>
            </w:pPr>
            <w:r w:rsidRPr="00912017">
              <w:rPr>
                <w:rFonts w:cstheme="minorHAnsi"/>
                <w:i/>
              </w:rPr>
              <w:fldChar w:fldCharType="begin">
                <w:ffData>
                  <w:name w:val="Text1"/>
                  <w:enabled/>
                  <w:calcOnExit w:val="0"/>
                  <w:textInput/>
                </w:ffData>
              </w:fldChar>
            </w:r>
            <w:r w:rsidRPr="00912017">
              <w:rPr>
                <w:rFonts w:cstheme="minorHAnsi"/>
                <w:i/>
              </w:rPr>
              <w:instrText xml:space="preserve"> FORMTEXT </w:instrText>
            </w:r>
            <w:r w:rsidRPr="00912017">
              <w:rPr>
                <w:rFonts w:cstheme="minorHAnsi"/>
                <w:i/>
              </w:rPr>
            </w:r>
            <w:r w:rsidRPr="00912017">
              <w:rPr>
                <w:rFonts w:cstheme="minorHAnsi"/>
                <w:i/>
              </w:rPr>
              <w:fldChar w:fldCharType="separate"/>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rPr>
              <w:fldChar w:fldCharType="end"/>
            </w:r>
          </w:p>
        </w:tc>
        <w:tc>
          <w:tcPr>
            <w:tcW w:w="4860" w:type="dxa"/>
          </w:tcPr>
          <w:p w14:paraId="2B431C16" w14:textId="77777777" w:rsidR="00B75CAA" w:rsidRPr="005537BB" w:rsidRDefault="00D55E00" w:rsidP="00B75CAA">
            <w:pPr>
              <w:spacing w:after="3" w:line="264" w:lineRule="auto"/>
              <w:rPr>
                <w:rFonts w:ascii="Calibri" w:eastAsia="Calibri" w:hAnsi="Calibri" w:cs="Calibri"/>
                <w:color w:val="000000"/>
                <w:sz w:val="20"/>
              </w:rPr>
            </w:pPr>
            <w:sdt>
              <w:sdtPr>
                <w:rPr>
                  <w:rFonts w:ascii="Calibri" w:eastAsia="Calibri" w:hAnsi="Calibri" w:cs="Calibri"/>
                  <w:color w:val="000000"/>
                  <w:sz w:val="20"/>
                </w:rPr>
                <w:id w:val="-1721517023"/>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1817247436"/>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Data Quality</w:t>
            </w:r>
          </w:p>
        </w:tc>
      </w:tr>
      <w:tr w:rsidR="00B75CAA" w:rsidRPr="005537BB" w14:paraId="0826CDC7" w14:textId="77777777" w:rsidTr="00BF6E17">
        <w:tc>
          <w:tcPr>
            <w:tcW w:w="4500" w:type="dxa"/>
          </w:tcPr>
          <w:p w14:paraId="3CF38968" w14:textId="254B238D" w:rsidR="00B75CAA" w:rsidRPr="005537BB" w:rsidRDefault="00B75CAA" w:rsidP="00B75CAA">
            <w:pPr>
              <w:spacing w:after="3" w:line="264" w:lineRule="auto"/>
              <w:rPr>
                <w:rFonts w:ascii="Calibri" w:eastAsia="Calibri" w:hAnsi="Calibri" w:cs="Calibri"/>
                <w:color w:val="000000"/>
                <w:sz w:val="20"/>
              </w:rPr>
            </w:pPr>
            <w:r w:rsidRPr="00912017">
              <w:rPr>
                <w:rFonts w:cstheme="minorHAnsi"/>
                <w:i/>
              </w:rPr>
              <w:fldChar w:fldCharType="begin">
                <w:ffData>
                  <w:name w:val="Text1"/>
                  <w:enabled/>
                  <w:calcOnExit w:val="0"/>
                  <w:textInput/>
                </w:ffData>
              </w:fldChar>
            </w:r>
            <w:r w:rsidRPr="00912017">
              <w:rPr>
                <w:rFonts w:cstheme="minorHAnsi"/>
                <w:i/>
              </w:rPr>
              <w:instrText xml:space="preserve"> FORMTEXT </w:instrText>
            </w:r>
            <w:r w:rsidRPr="00912017">
              <w:rPr>
                <w:rFonts w:cstheme="minorHAnsi"/>
                <w:i/>
              </w:rPr>
            </w:r>
            <w:r w:rsidRPr="00912017">
              <w:rPr>
                <w:rFonts w:cstheme="minorHAnsi"/>
                <w:i/>
              </w:rPr>
              <w:fldChar w:fldCharType="separate"/>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noProof/>
              </w:rPr>
              <w:t> </w:t>
            </w:r>
            <w:r w:rsidRPr="00912017">
              <w:rPr>
                <w:rFonts w:cstheme="minorHAnsi"/>
                <w:i/>
              </w:rPr>
              <w:fldChar w:fldCharType="end"/>
            </w:r>
          </w:p>
        </w:tc>
        <w:tc>
          <w:tcPr>
            <w:tcW w:w="4860" w:type="dxa"/>
          </w:tcPr>
          <w:p w14:paraId="65EB1F90" w14:textId="77777777" w:rsidR="00B75CAA" w:rsidRPr="005537BB" w:rsidRDefault="00D55E00" w:rsidP="00B75CAA">
            <w:pPr>
              <w:spacing w:after="3" w:line="264" w:lineRule="auto"/>
              <w:rPr>
                <w:rFonts w:ascii="Calibri" w:eastAsia="Calibri" w:hAnsi="Calibri" w:cs="Calibri"/>
                <w:color w:val="000000"/>
                <w:sz w:val="20"/>
              </w:rPr>
            </w:pPr>
            <w:sdt>
              <w:sdtPr>
                <w:rPr>
                  <w:rFonts w:ascii="Calibri" w:eastAsia="Calibri" w:hAnsi="Calibri" w:cs="Calibri"/>
                  <w:color w:val="000000"/>
                  <w:sz w:val="20"/>
                </w:rPr>
                <w:id w:val="1589584864"/>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 xml:space="preserve">Timely Submission   </w:t>
            </w:r>
            <w:sdt>
              <w:sdtPr>
                <w:rPr>
                  <w:rFonts w:ascii="Calibri" w:eastAsia="Calibri" w:hAnsi="Calibri" w:cs="Calibri"/>
                  <w:color w:val="000000"/>
                  <w:sz w:val="20"/>
                </w:rPr>
                <w:id w:val="-1856948001"/>
                <w14:checkbox>
                  <w14:checked w14:val="0"/>
                  <w14:checkedState w14:val="2612" w14:font="MS Gothic"/>
                  <w14:uncheckedState w14:val="2610" w14:font="MS Gothic"/>
                </w14:checkbox>
              </w:sdtPr>
              <w:sdtEndPr/>
              <w:sdtContent>
                <w:r w:rsidR="00B75CAA" w:rsidRPr="005537BB">
                  <w:rPr>
                    <w:rFonts w:ascii="Segoe UI Symbol" w:eastAsia="Calibri" w:hAnsi="Segoe UI Symbol" w:cs="Segoe UI Symbol"/>
                    <w:color w:val="000000"/>
                    <w:sz w:val="20"/>
                  </w:rPr>
                  <w:t>☐</w:t>
                </w:r>
              </w:sdtContent>
            </w:sdt>
            <w:r w:rsidR="00B75CAA" w:rsidRPr="005537BB">
              <w:rPr>
                <w:rFonts w:ascii="Calibri" w:eastAsia="Calibri" w:hAnsi="Calibri" w:cs="Calibri"/>
                <w:color w:val="000000"/>
                <w:sz w:val="20"/>
              </w:rPr>
              <w:t>Data Quality</w:t>
            </w:r>
          </w:p>
        </w:tc>
      </w:tr>
    </w:tbl>
    <w:p w14:paraId="53B10570" w14:textId="77777777" w:rsidR="00EB4D4E" w:rsidRDefault="00EB4D4E" w:rsidP="003D5116">
      <w:pPr>
        <w:spacing w:after="30" w:line="264" w:lineRule="auto"/>
        <w:rPr>
          <w:rFonts w:ascii="Calibri" w:eastAsia="Calibri" w:hAnsi="Calibri" w:cs="Calibri"/>
          <w:color w:val="000000"/>
        </w:rPr>
        <w:sectPr w:rsidR="00EB4D4E" w:rsidSect="003D5116">
          <w:type w:val="continuous"/>
          <w:pgSz w:w="12240" w:h="15840"/>
          <w:pgMar w:top="630" w:right="1440" w:bottom="1350" w:left="1440" w:header="720" w:footer="720" w:gutter="0"/>
          <w:cols w:space="720"/>
          <w:docGrid w:linePitch="360"/>
        </w:sectPr>
      </w:pPr>
      <w:r>
        <w:rPr>
          <w:rFonts w:ascii="Calibri" w:eastAsia="Calibri" w:hAnsi="Calibri" w:cs="Calibri"/>
          <w:color w:val="000000"/>
        </w:rPr>
        <w:t xml:space="preserve"> </w:t>
      </w:r>
    </w:p>
    <w:p w14:paraId="492A71BA" w14:textId="77777777" w:rsidR="00EB4D4E" w:rsidRPr="00A0050C" w:rsidRDefault="00EB4D4E" w:rsidP="003D5116">
      <w:pPr>
        <w:spacing w:after="30" w:line="264" w:lineRule="auto"/>
        <w:rPr>
          <w:rFonts w:ascii="Calibri" w:eastAsia="Calibri" w:hAnsi="Calibri" w:cs="Calibri"/>
          <w:color w:val="000000"/>
        </w:rPr>
      </w:pPr>
    </w:p>
    <w:p w14:paraId="7C59D6D1" w14:textId="6C747385" w:rsidR="00EB4D4E" w:rsidRPr="00A82885" w:rsidRDefault="0062206B" w:rsidP="003D5116">
      <w:pPr>
        <w:pStyle w:val="Heading1"/>
        <w:rPr>
          <w:i w:val="0"/>
          <w:iCs/>
        </w:rPr>
      </w:pPr>
      <w:r w:rsidRPr="00A82885">
        <w:rPr>
          <w:i w:val="0"/>
          <w:iCs/>
        </w:rPr>
        <w:t xml:space="preserve">Section 6 - </w:t>
      </w:r>
      <w:r w:rsidR="00EB4D4E" w:rsidRPr="00A82885">
        <w:rPr>
          <w:i w:val="0"/>
          <w:iCs/>
        </w:rPr>
        <w:t>Fiscal Standards as Required by IDEA and ECEA</w:t>
      </w:r>
    </w:p>
    <w:p w14:paraId="2B607072" w14:textId="18790D93" w:rsidR="00EB4D4E" w:rsidRDefault="00EB4D4E" w:rsidP="003D5116">
      <w:pPr>
        <w:pStyle w:val="NoSpacing"/>
      </w:pPr>
      <w:r w:rsidRPr="006D22CA">
        <w:t xml:space="preserve">Does the applicant district have </w:t>
      </w:r>
      <w:r>
        <w:t xml:space="preserve">a </w:t>
      </w:r>
      <w:r w:rsidRPr="006D22CA">
        <w:t xml:space="preserve">current federal application, approved by the </w:t>
      </w:r>
      <w:r w:rsidR="00361F61">
        <w:t>Colorado Department of Education</w:t>
      </w:r>
      <w:r w:rsidRPr="006D22CA">
        <w:t>, for IDEA</w:t>
      </w:r>
      <w:r w:rsidR="00361F61">
        <w:t xml:space="preserve"> </w:t>
      </w:r>
      <w:r w:rsidRPr="006D22CA">
        <w:t>Part B and Preschool grant fund</w:t>
      </w:r>
      <w:r>
        <w:t>s? ECEA Rule 3.01(1)(a)(iii)</w:t>
      </w:r>
      <w:r w:rsidR="00363DED">
        <w:t>.</w:t>
      </w:r>
    </w:p>
    <w:p w14:paraId="2DC69FEE" w14:textId="77777777" w:rsidR="00EB4D4E" w:rsidRDefault="00D55E00" w:rsidP="003D5116">
      <w:pPr>
        <w:pStyle w:val="NoSpacing"/>
        <w:tabs>
          <w:tab w:val="left" w:pos="1080"/>
        </w:tabs>
        <w:ind w:left="720"/>
      </w:pPr>
      <w:sdt>
        <w:sdtPr>
          <w:id w:val="758718631"/>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6D22CA">
        <w:t xml:space="preserve">Yes </w:t>
      </w:r>
    </w:p>
    <w:p w14:paraId="37F2311F" w14:textId="43DE7B75" w:rsidR="00EB4D4E" w:rsidRDefault="00D55E00" w:rsidP="003D5116">
      <w:pPr>
        <w:pStyle w:val="NoSpacing"/>
        <w:tabs>
          <w:tab w:val="left" w:pos="1080"/>
        </w:tabs>
        <w:ind w:left="720"/>
      </w:pPr>
      <w:sdt>
        <w:sdtPr>
          <w:rPr>
            <w:rFonts w:ascii="Calibri" w:eastAsia="Calibri" w:hAnsi="Calibri" w:cs="Calibri"/>
            <w:color w:val="000000"/>
          </w:rPr>
          <w:id w:val="-1198386869"/>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rPr>
            <w:t>☐</w:t>
          </w:r>
        </w:sdtContent>
      </w:sdt>
      <w:r w:rsidR="00EB4D4E">
        <w:tab/>
      </w:r>
      <w:r w:rsidR="00EB4D4E" w:rsidRPr="006D22CA">
        <w:t xml:space="preserve">No </w:t>
      </w:r>
    </w:p>
    <w:p w14:paraId="136D610D" w14:textId="3C130291" w:rsidR="00EB4D4E" w:rsidRDefault="00D55E00" w:rsidP="00210865">
      <w:pPr>
        <w:pStyle w:val="NoSpacing"/>
        <w:tabs>
          <w:tab w:val="left" w:pos="1080"/>
        </w:tabs>
        <w:ind w:left="1080" w:hanging="360"/>
      </w:pPr>
      <w:sdt>
        <w:sdtPr>
          <w:id w:val="-1930802437"/>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Applicant District is currently a member of a</w:t>
      </w:r>
      <w:r w:rsidR="00361F61">
        <w:t>n existing</w:t>
      </w:r>
      <w:r w:rsidR="00EB4D4E">
        <w:t xml:space="preserve"> administrative unit and receives IDEA funds through its </w:t>
      </w:r>
      <w:r w:rsidR="00361F61">
        <w:t>existing</w:t>
      </w:r>
      <w:r w:rsidR="00EB4D4E">
        <w:t xml:space="preserve"> administrative unit.</w:t>
      </w:r>
    </w:p>
    <w:p w14:paraId="16B2A167" w14:textId="77777777" w:rsidR="00210865" w:rsidRDefault="00210865" w:rsidP="00210865">
      <w:pPr>
        <w:pStyle w:val="NoSpacing"/>
        <w:tabs>
          <w:tab w:val="left" w:pos="1080"/>
        </w:tabs>
        <w:ind w:left="1080" w:hanging="360"/>
      </w:pPr>
    </w:p>
    <w:p w14:paraId="6630D87B" w14:textId="48DF3B1D" w:rsidR="00EB4D4E" w:rsidRDefault="00112D4E" w:rsidP="003D5116">
      <w:pPr>
        <w:pStyle w:val="NoSpacing"/>
      </w:pPr>
      <w:r>
        <w:t>I</w:t>
      </w:r>
      <w:r w:rsidR="00EB4D4E">
        <w:t xml:space="preserve">ndicate and attach all </w:t>
      </w:r>
      <w:r w:rsidR="00224800">
        <w:t>policies</w:t>
      </w:r>
      <w:r w:rsidR="00EB4D4E">
        <w:rPr>
          <w:rStyle w:val="FootnoteReference"/>
        </w:rPr>
        <w:footnoteReference w:id="2"/>
      </w:r>
      <w:r w:rsidR="00EB4D4E">
        <w:t xml:space="preserve"> that govern how expenditures will be tracked to ensure that funds are used solely for allowable uses:</w:t>
      </w:r>
      <w:r w:rsidR="00FD59D5">
        <w:t xml:space="preserve"> </w:t>
      </w:r>
      <w:r w:rsidR="007B5287">
        <w:t xml:space="preserve">ECEA Rule </w:t>
      </w:r>
      <w:r w:rsidR="00FD59D5" w:rsidRPr="00413A00">
        <w:rPr>
          <w:rFonts w:cs="Arial"/>
          <w:szCs w:val="20"/>
        </w:rPr>
        <w:t>3.01(1)(a)(vi)</w:t>
      </w:r>
      <w:r w:rsidR="00363DED">
        <w:rPr>
          <w:rFonts w:cs="Arial"/>
          <w:szCs w:val="20"/>
        </w:rPr>
        <w:t>.</w:t>
      </w:r>
    </w:p>
    <w:p w14:paraId="7AEDDFB1" w14:textId="77777777" w:rsidR="00EB4D4E" w:rsidRDefault="00D55E00" w:rsidP="003D5116">
      <w:pPr>
        <w:pStyle w:val="NoSpacing"/>
        <w:tabs>
          <w:tab w:val="left" w:pos="1080"/>
        </w:tabs>
        <w:ind w:left="720"/>
      </w:pPr>
      <w:sdt>
        <w:sdtPr>
          <w:id w:val="178554407"/>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Local District Policy (please attach)</w:t>
      </w:r>
    </w:p>
    <w:p w14:paraId="12AB708E" w14:textId="77777777" w:rsidR="00EB4D4E" w:rsidRDefault="00D55E00" w:rsidP="003D5116">
      <w:pPr>
        <w:pStyle w:val="NoSpacing"/>
        <w:tabs>
          <w:tab w:val="left" w:pos="1080"/>
        </w:tabs>
        <w:ind w:left="720"/>
      </w:pPr>
      <w:sdt>
        <w:sdtPr>
          <w:id w:val="-765466331"/>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Existing or proposed policy (please attach)</w:t>
      </w:r>
    </w:p>
    <w:p w14:paraId="5609B6C0" w14:textId="77777777" w:rsidR="00EB4D4E" w:rsidRDefault="00D55E00" w:rsidP="003D5116">
      <w:pPr>
        <w:pStyle w:val="NoSpacing"/>
        <w:tabs>
          <w:tab w:val="left" w:pos="1080"/>
        </w:tabs>
        <w:ind w:left="720"/>
      </w:pPr>
      <w:sdt>
        <w:sdtPr>
          <w:id w:val="-835224495"/>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None</w:t>
      </w:r>
    </w:p>
    <w:p w14:paraId="4DB4C24F" w14:textId="726A13CF" w:rsidR="00EB4D4E" w:rsidRDefault="00D55E00" w:rsidP="003D5116">
      <w:pPr>
        <w:pStyle w:val="NoSpacing"/>
        <w:tabs>
          <w:tab w:val="left" w:pos="1080"/>
        </w:tabs>
        <w:ind w:left="720"/>
      </w:pPr>
      <w:sdt>
        <w:sdtPr>
          <w:id w:val="-2018835620"/>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t xml:space="preserve">Other: </w:t>
      </w:r>
      <w:r w:rsidR="00B75CAA">
        <w:rPr>
          <w:rFonts w:cstheme="minorHAnsi"/>
          <w:i/>
        </w:rPr>
        <w:fldChar w:fldCharType="begin">
          <w:ffData>
            <w:name w:val="Text1"/>
            <w:enabled/>
            <w:calcOnExit w:val="0"/>
            <w:textInput/>
          </w:ffData>
        </w:fldChar>
      </w:r>
      <w:r w:rsidR="00B75CAA">
        <w:rPr>
          <w:rFonts w:cstheme="minorHAnsi"/>
          <w:i/>
        </w:rPr>
        <w:instrText xml:space="preserve"> FORMTEXT </w:instrText>
      </w:r>
      <w:r w:rsidR="00B75CAA">
        <w:rPr>
          <w:rFonts w:cstheme="minorHAnsi"/>
          <w:i/>
        </w:rPr>
      </w:r>
      <w:r w:rsidR="00B75CAA">
        <w:rPr>
          <w:rFonts w:cstheme="minorHAnsi"/>
          <w:i/>
        </w:rPr>
        <w:fldChar w:fldCharType="separate"/>
      </w:r>
      <w:r w:rsidR="00B75CAA">
        <w:rPr>
          <w:rFonts w:cstheme="minorHAnsi"/>
          <w:i/>
          <w:noProof/>
        </w:rPr>
        <w:t> </w:t>
      </w:r>
      <w:r w:rsidR="00B75CAA">
        <w:rPr>
          <w:rFonts w:cstheme="minorHAnsi"/>
          <w:i/>
          <w:noProof/>
        </w:rPr>
        <w:t> </w:t>
      </w:r>
      <w:r w:rsidR="00B75CAA">
        <w:rPr>
          <w:rFonts w:cstheme="minorHAnsi"/>
          <w:i/>
          <w:noProof/>
        </w:rPr>
        <w:t> </w:t>
      </w:r>
      <w:r w:rsidR="00B75CAA">
        <w:rPr>
          <w:rFonts w:cstheme="minorHAnsi"/>
          <w:i/>
          <w:noProof/>
        </w:rPr>
        <w:t> </w:t>
      </w:r>
      <w:r w:rsidR="00B75CAA">
        <w:rPr>
          <w:rFonts w:cstheme="minorHAnsi"/>
          <w:i/>
          <w:noProof/>
        </w:rPr>
        <w:t> </w:t>
      </w:r>
      <w:r w:rsidR="00B75CAA">
        <w:rPr>
          <w:rFonts w:cstheme="minorHAnsi"/>
          <w:i/>
        </w:rPr>
        <w:fldChar w:fldCharType="end"/>
      </w:r>
      <w:r w:rsidR="00EB4D4E">
        <w:t xml:space="preserve"> (please attach)</w:t>
      </w:r>
    </w:p>
    <w:p w14:paraId="2A8F3362" w14:textId="77777777" w:rsidR="00EB4D4E" w:rsidRPr="006D22CA" w:rsidRDefault="00EB4D4E" w:rsidP="003D5116">
      <w:pPr>
        <w:pStyle w:val="NoSpacing"/>
      </w:pPr>
    </w:p>
    <w:p w14:paraId="52B2F28B" w14:textId="5633C5B5" w:rsidR="00EB4D4E" w:rsidRDefault="00EB4D4E" w:rsidP="003D5116">
      <w:pPr>
        <w:pStyle w:val="NoSpacing"/>
      </w:pPr>
      <w:r>
        <w:t>Has</w:t>
      </w:r>
      <w:r w:rsidRPr="006D22CA">
        <w:t xml:space="preserve"> the applicant district</w:t>
      </w:r>
      <w:r w:rsidR="00E25CE8">
        <w:t xml:space="preserve"> or its existing administrative unit</w:t>
      </w:r>
      <w:r w:rsidRPr="006D22CA">
        <w:t xml:space="preserve"> </w:t>
      </w:r>
      <w:r>
        <w:t>failed to mee</w:t>
      </w:r>
      <w:r w:rsidRPr="006D22CA">
        <w:t>t its current mai</w:t>
      </w:r>
      <w:r>
        <w:t>ntenance of effort requirement (MOE)?</w:t>
      </w:r>
      <w:r w:rsidR="0071201F">
        <w:t xml:space="preserve"> </w:t>
      </w:r>
      <w:r>
        <w:t>ECEA</w:t>
      </w:r>
      <w:r w:rsidRPr="006D22CA">
        <w:t xml:space="preserve"> </w:t>
      </w:r>
      <w:r>
        <w:t xml:space="preserve">Rule </w:t>
      </w:r>
      <w:r w:rsidRPr="006D22CA">
        <w:t>3.01(3)(b)</w:t>
      </w:r>
      <w:r w:rsidR="00363DED">
        <w:t>.</w:t>
      </w:r>
    </w:p>
    <w:p w14:paraId="360FA453" w14:textId="77777777" w:rsidR="00EB4D4E" w:rsidRDefault="00D55E00" w:rsidP="003D5116">
      <w:pPr>
        <w:pStyle w:val="NoSpacing"/>
        <w:tabs>
          <w:tab w:val="left" w:pos="1080"/>
        </w:tabs>
        <w:ind w:left="720"/>
        <w:rPr>
          <w:rFonts w:ascii="Calibri" w:eastAsia="Calibri" w:hAnsi="Calibri" w:cs="Calibri"/>
          <w:color w:val="000000"/>
        </w:rPr>
      </w:pPr>
      <w:sdt>
        <w:sdtPr>
          <w:rPr>
            <w:rFonts w:ascii="Calibri" w:eastAsia="Calibri" w:hAnsi="Calibri" w:cs="Calibri"/>
            <w:color w:val="000000"/>
          </w:rPr>
          <w:id w:val="-2000798398"/>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rPr>
            <w:t>☐</w:t>
          </w:r>
        </w:sdtContent>
      </w:sdt>
      <w:r w:rsidR="00EB4D4E">
        <w:rPr>
          <w:rFonts w:ascii="Segoe UI Symbol" w:eastAsia="Calibri" w:hAnsi="Segoe UI Symbol" w:cs="Segoe UI Symbol"/>
          <w:color w:val="000000"/>
        </w:rPr>
        <w:tab/>
      </w:r>
      <w:r w:rsidR="00EB4D4E" w:rsidRPr="001218A8">
        <w:rPr>
          <w:rFonts w:ascii="Calibri" w:eastAsia="Calibri" w:hAnsi="Calibri" w:cs="Calibri"/>
          <w:color w:val="000000"/>
        </w:rPr>
        <w:t>Yes</w:t>
      </w:r>
    </w:p>
    <w:p w14:paraId="111FD83A" w14:textId="0D0CA975" w:rsidR="00EB4D4E" w:rsidRPr="001218A8" w:rsidRDefault="00D55E00" w:rsidP="003D5116">
      <w:pPr>
        <w:pStyle w:val="NoSpacing"/>
        <w:tabs>
          <w:tab w:val="left" w:pos="1080"/>
        </w:tabs>
        <w:ind w:left="720"/>
        <w:rPr>
          <w:rFonts w:ascii="Calibri" w:eastAsia="Calibri" w:hAnsi="Calibri" w:cs="Calibri"/>
          <w:color w:val="000000"/>
        </w:rPr>
      </w:pPr>
      <w:sdt>
        <w:sdtPr>
          <w:rPr>
            <w:rFonts w:ascii="Calibri" w:eastAsia="Calibri" w:hAnsi="Calibri" w:cs="Calibri"/>
            <w:color w:val="000000"/>
          </w:rPr>
          <w:id w:val="312148035"/>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rPr>
            <w:t>☐</w:t>
          </w:r>
        </w:sdtContent>
      </w:sdt>
      <w:r w:rsidR="00EB4D4E">
        <w:rPr>
          <w:rFonts w:ascii="Calibri" w:eastAsia="Calibri" w:hAnsi="Calibri" w:cs="Calibri"/>
          <w:color w:val="000000"/>
        </w:rPr>
        <w:tab/>
      </w:r>
      <w:r w:rsidR="00EB4D4E" w:rsidRPr="001218A8">
        <w:rPr>
          <w:rFonts w:ascii="Calibri" w:eastAsia="Calibri" w:hAnsi="Calibri" w:cs="Calibri"/>
          <w:color w:val="000000"/>
        </w:rPr>
        <w:t>No</w:t>
      </w:r>
    </w:p>
    <w:p w14:paraId="0DB6D4E8" w14:textId="140E9337" w:rsidR="00EB4D4E" w:rsidRDefault="00D55E00" w:rsidP="003D5116">
      <w:pPr>
        <w:pStyle w:val="NoSpacing"/>
        <w:tabs>
          <w:tab w:val="left" w:pos="1080"/>
        </w:tabs>
        <w:ind w:left="1080" w:hanging="360"/>
        <w:rPr>
          <w:rFonts w:ascii="Calibri" w:eastAsia="Calibri" w:hAnsi="Calibri" w:cs="Calibri"/>
          <w:color w:val="000000"/>
        </w:rPr>
      </w:pPr>
      <w:sdt>
        <w:sdtPr>
          <w:rPr>
            <w:rFonts w:ascii="Calibri" w:eastAsia="Calibri" w:hAnsi="Calibri" w:cs="Calibri"/>
            <w:color w:val="000000"/>
          </w:rPr>
          <w:id w:val="-1117680110"/>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rPr>
            <w:t>☐</w:t>
          </w:r>
        </w:sdtContent>
      </w:sdt>
      <w:r w:rsidR="00EB4D4E">
        <w:rPr>
          <w:rFonts w:ascii="Segoe UI Symbol" w:eastAsia="Calibri" w:hAnsi="Segoe UI Symbol" w:cs="Segoe UI Symbol"/>
          <w:color w:val="000000"/>
        </w:rPr>
        <w:tab/>
      </w:r>
      <w:r w:rsidR="00EB4D4E" w:rsidRPr="001218A8">
        <w:rPr>
          <w:rFonts w:ascii="Calibri" w:eastAsia="Calibri" w:hAnsi="Calibri" w:cs="Calibri"/>
          <w:color w:val="000000"/>
        </w:rPr>
        <w:t xml:space="preserve">Applicant District is currently a member </w:t>
      </w:r>
      <w:r w:rsidR="00EB4D4E">
        <w:rPr>
          <w:rFonts w:ascii="Calibri" w:eastAsia="Calibri" w:hAnsi="Calibri" w:cs="Calibri"/>
          <w:color w:val="000000"/>
        </w:rPr>
        <w:t xml:space="preserve">of a </w:t>
      </w:r>
      <w:r w:rsidR="00B066CD">
        <w:rPr>
          <w:rFonts w:ascii="Calibri" w:eastAsia="Calibri" w:hAnsi="Calibri" w:cs="Calibri"/>
          <w:color w:val="000000"/>
        </w:rPr>
        <w:t>BOCES,</w:t>
      </w:r>
      <w:r w:rsidR="00EB4D4E">
        <w:rPr>
          <w:rFonts w:ascii="Calibri" w:eastAsia="Calibri" w:hAnsi="Calibri" w:cs="Calibri"/>
          <w:color w:val="000000"/>
        </w:rPr>
        <w:t xml:space="preserve"> or a multidistrict administrative unit</w:t>
      </w:r>
      <w:r w:rsidR="00EB4D4E" w:rsidRPr="001218A8">
        <w:rPr>
          <w:rFonts w:ascii="Calibri" w:eastAsia="Calibri" w:hAnsi="Calibri" w:cs="Calibri"/>
          <w:color w:val="000000"/>
        </w:rPr>
        <w:t xml:space="preserve"> and </w:t>
      </w:r>
      <w:r w:rsidR="00EB4D4E">
        <w:rPr>
          <w:rFonts w:ascii="Calibri" w:eastAsia="Calibri" w:hAnsi="Calibri" w:cs="Calibri"/>
          <w:color w:val="000000"/>
        </w:rPr>
        <w:t>MOE is determined</w:t>
      </w:r>
      <w:r w:rsidR="00EB4D4E" w:rsidRPr="001218A8">
        <w:rPr>
          <w:rFonts w:ascii="Calibri" w:eastAsia="Calibri" w:hAnsi="Calibri" w:cs="Calibri"/>
          <w:color w:val="000000"/>
        </w:rPr>
        <w:t xml:space="preserve"> through its </w:t>
      </w:r>
      <w:r w:rsidR="00EB4008">
        <w:rPr>
          <w:rFonts w:ascii="Calibri" w:eastAsia="Calibri" w:hAnsi="Calibri" w:cs="Calibri"/>
          <w:color w:val="000000"/>
        </w:rPr>
        <w:t>existing administrative unit</w:t>
      </w:r>
      <w:r w:rsidR="00EB4D4E" w:rsidRPr="001218A8">
        <w:rPr>
          <w:rFonts w:ascii="Calibri" w:eastAsia="Calibri" w:hAnsi="Calibri" w:cs="Calibri"/>
          <w:color w:val="000000"/>
        </w:rPr>
        <w:t>.</w:t>
      </w:r>
    </w:p>
    <w:p w14:paraId="3A1285B9" w14:textId="77777777" w:rsidR="00EB4D4E" w:rsidRDefault="00EB4D4E" w:rsidP="003D5116">
      <w:pPr>
        <w:spacing w:after="0"/>
        <w:rPr>
          <w:rFonts w:ascii="Calibri" w:eastAsia="Calibri" w:hAnsi="Calibri" w:cs="Calibri"/>
          <w:color w:val="000000"/>
        </w:rPr>
      </w:pPr>
    </w:p>
    <w:p w14:paraId="73A0E1F2" w14:textId="0A77C201" w:rsidR="00EB4D4E" w:rsidRPr="001218A8" w:rsidRDefault="00EB4D4E" w:rsidP="003D5116">
      <w:pPr>
        <w:pStyle w:val="NoSpacing"/>
      </w:pPr>
      <w:r w:rsidRPr="001218A8">
        <w:t xml:space="preserve">Has the applicant district received a qualified or modified opinion on a single audit within the past three years? ECEA </w:t>
      </w:r>
      <w:r>
        <w:t xml:space="preserve">Rule </w:t>
      </w:r>
      <w:r w:rsidRPr="001218A8">
        <w:t>3.01(a)(vi)</w:t>
      </w:r>
      <w:r w:rsidR="00363DED">
        <w:t>.</w:t>
      </w:r>
    </w:p>
    <w:p w14:paraId="7E08F5A6" w14:textId="77777777" w:rsidR="00EB4D4E" w:rsidRDefault="00D55E00" w:rsidP="003D5116">
      <w:pPr>
        <w:pStyle w:val="NoSpacing"/>
        <w:tabs>
          <w:tab w:val="left" w:pos="1080"/>
        </w:tabs>
        <w:ind w:left="720"/>
      </w:pPr>
      <w:sdt>
        <w:sdtPr>
          <w:id w:val="-1321645129"/>
          <w14:checkbox>
            <w14:checked w14:val="0"/>
            <w14:checkedState w14:val="2612" w14:font="MS Gothic"/>
            <w14:uncheckedState w14:val="2610" w14:font="MS Gothic"/>
          </w14:checkbox>
        </w:sdtPr>
        <w:sdtEndPr/>
        <w:sdtContent>
          <w:r w:rsidR="00EB4D4E">
            <w:rPr>
              <w:rFonts w:ascii="MS Gothic" w:eastAsia="MS Gothic" w:hAnsi="MS Gothic" w:hint="eastAsia"/>
            </w:rPr>
            <w:t>☐</w:t>
          </w:r>
        </w:sdtContent>
      </w:sdt>
      <w:r w:rsidR="00EB4D4E">
        <w:tab/>
      </w:r>
      <w:r w:rsidR="00EB4D4E" w:rsidRPr="001218A8">
        <w:t>Yes</w:t>
      </w:r>
    </w:p>
    <w:p w14:paraId="38C4E182" w14:textId="77777777" w:rsidR="00EB4D4E" w:rsidRPr="001218A8" w:rsidRDefault="00D55E00" w:rsidP="003D5116">
      <w:pPr>
        <w:pStyle w:val="NoSpacing"/>
        <w:tabs>
          <w:tab w:val="left" w:pos="1080"/>
        </w:tabs>
        <w:ind w:left="720"/>
      </w:pPr>
      <w:sdt>
        <w:sdtPr>
          <w:rPr>
            <w:rFonts w:ascii="Calibri" w:eastAsia="Calibri" w:hAnsi="Calibri" w:cs="Calibri"/>
            <w:color w:val="000000"/>
          </w:rPr>
          <w:id w:val="-382490430"/>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rPr>
            <w:t>☐</w:t>
          </w:r>
        </w:sdtContent>
      </w:sdt>
      <w:r w:rsidR="00EB4D4E">
        <w:tab/>
      </w:r>
      <w:r w:rsidR="00EB4D4E" w:rsidRPr="001218A8">
        <w:t>No</w:t>
      </w:r>
    </w:p>
    <w:p w14:paraId="149D557B" w14:textId="5AABFDA0" w:rsidR="00EB4D4E" w:rsidRPr="00B10261" w:rsidRDefault="00EB4D4E" w:rsidP="00B10261">
      <w:pPr>
        <w:pStyle w:val="NoSpacing"/>
        <w:tabs>
          <w:tab w:val="left" w:pos="1080"/>
        </w:tabs>
        <w:ind w:left="720"/>
      </w:pPr>
      <w:r w:rsidRPr="001218A8">
        <w:t xml:space="preserve">If yes, please </w:t>
      </w:r>
      <w:r>
        <w:t>attach</w:t>
      </w:r>
      <w:r w:rsidRPr="001218A8">
        <w:t xml:space="preserve"> a copy of the audit(s) in which</w:t>
      </w:r>
      <w:r>
        <w:t xml:space="preserve"> the</w:t>
      </w:r>
      <w:r w:rsidRPr="001218A8">
        <w:t xml:space="preserve"> qualified or modified opinion was offered.</w:t>
      </w:r>
    </w:p>
    <w:p w14:paraId="72E515BD" w14:textId="77777777" w:rsidR="00EB4D4E" w:rsidRDefault="00EB4D4E" w:rsidP="003D5116">
      <w:pPr>
        <w:pStyle w:val="NoSpacing"/>
        <w:ind w:left="720"/>
        <w:rPr>
          <w:rFonts w:ascii="Calibri" w:eastAsia="Calibri" w:hAnsi="Calibri" w:cs="Calibri"/>
          <w:color w:val="000000"/>
        </w:rPr>
        <w:sectPr w:rsidR="00EB4D4E" w:rsidSect="003D5116">
          <w:type w:val="continuous"/>
          <w:pgSz w:w="12240" w:h="15840"/>
          <w:pgMar w:top="630" w:right="1440" w:bottom="1350" w:left="1440" w:header="720" w:footer="720" w:gutter="0"/>
          <w:cols w:space="720"/>
          <w:docGrid w:linePitch="360"/>
        </w:sectPr>
      </w:pPr>
    </w:p>
    <w:p w14:paraId="1FD58C2A" w14:textId="77777777" w:rsidR="00257615" w:rsidRDefault="00257615" w:rsidP="00141CEC">
      <w:pPr>
        <w:pStyle w:val="NoSpacing"/>
      </w:pPr>
    </w:p>
    <w:p w14:paraId="0011708C" w14:textId="483F6E09" w:rsidR="00257615" w:rsidRDefault="00141CEC" w:rsidP="00141CEC">
      <w:pPr>
        <w:pStyle w:val="NoSpacing"/>
      </w:pPr>
      <w:r>
        <w:t xml:space="preserve">Has the applicant district, in cooperation with the existing </w:t>
      </w:r>
      <w:r w:rsidR="00E25CE8">
        <w:t>administrative unit</w:t>
      </w:r>
      <w:r>
        <w:t>, completed a</w:t>
      </w:r>
      <w:r w:rsidR="00E25CE8">
        <w:t xml:space="preserve"> fiscal </w:t>
      </w:r>
      <w:r>
        <w:t>analysis of the applicant district’s departure</w:t>
      </w:r>
      <w:r w:rsidR="00E25CE8">
        <w:t xml:space="preserve"> on</w:t>
      </w:r>
      <w:r>
        <w:t xml:space="preserve"> the existing </w:t>
      </w:r>
      <w:r w:rsidR="00E25CE8">
        <w:t>administrative unit</w:t>
      </w:r>
      <w:r w:rsidR="00140595">
        <w:t>’s ability to provide special education and related services</w:t>
      </w:r>
      <w:r>
        <w:t>?</w:t>
      </w:r>
      <w:r w:rsidR="003C31ED">
        <w:t xml:space="preserve"> </w:t>
      </w:r>
      <w:bookmarkStart w:id="11" w:name="_Hlk134876844"/>
      <w:r w:rsidR="0059111C">
        <w:t xml:space="preserve">ECEA Rule </w:t>
      </w:r>
      <w:r w:rsidR="003C31ED" w:rsidRPr="003C31ED">
        <w:t>3.01(5)(b)</w:t>
      </w:r>
      <w:r w:rsidR="00363DED">
        <w:t>.</w:t>
      </w:r>
      <w:bookmarkEnd w:id="11"/>
    </w:p>
    <w:p w14:paraId="0F724F74" w14:textId="77777777" w:rsidR="00141CEC" w:rsidRDefault="00141CEC" w:rsidP="00141CEC">
      <w:pPr>
        <w:pStyle w:val="NoSpacing"/>
        <w:ind w:left="720"/>
      </w:pPr>
      <w:r>
        <w:rPr>
          <w:rFonts w:ascii="Segoe UI Symbol" w:hAnsi="Segoe UI Symbol" w:cs="Segoe UI Symbol"/>
        </w:rPr>
        <w:t>☐</w:t>
      </w:r>
      <w:r>
        <w:t>Yes</w:t>
      </w:r>
    </w:p>
    <w:p w14:paraId="2F5EC0AD" w14:textId="77777777" w:rsidR="00141CEC" w:rsidRDefault="00141CEC" w:rsidP="00141CEC">
      <w:pPr>
        <w:pStyle w:val="NoSpacing"/>
        <w:ind w:left="720"/>
      </w:pPr>
      <w:r>
        <w:rPr>
          <w:rFonts w:ascii="Segoe UI Symbol" w:hAnsi="Segoe UI Symbol" w:cs="Segoe UI Symbol"/>
        </w:rPr>
        <w:t>☐</w:t>
      </w:r>
      <w:r>
        <w:t>No</w:t>
      </w:r>
    </w:p>
    <w:p w14:paraId="4BBF15DC" w14:textId="611274C7" w:rsidR="00141CEC" w:rsidRDefault="00141CEC" w:rsidP="00141CEC">
      <w:pPr>
        <w:pStyle w:val="NoSpacing"/>
        <w:ind w:left="720"/>
      </w:pPr>
      <w:r>
        <w:t>If yes, please attach a written summary of the analysis.</w:t>
      </w:r>
    </w:p>
    <w:p w14:paraId="4D4C05A4" w14:textId="77777777" w:rsidR="00CF5872" w:rsidRDefault="00CF5872" w:rsidP="00B15682">
      <w:pPr>
        <w:pStyle w:val="NoSpacing"/>
      </w:pPr>
    </w:p>
    <w:p w14:paraId="45732353" w14:textId="10C7A54C" w:rsidR="00B15682" w:rsidRDefault="00B15682" w:rsidP="0071201F">
      <w:pPr>
        <w:pStyle w:val="NoSpacing"/>
      </w:pPr>
      <w:r>
        <w:t xml:space="preserve">Has the existing </w:t>
      </w:r>
      <w:r w:rsidR="00B73097">
        <w:t>administrative unit</w:t>
      </w:r>
      <w:r>
        <w:t xml:space="preserve"> </w:t>
      </w:r>
      <w:r w:rsidRPr="00DC2FDD">
        <w:rPr>
          <w:i/>
          <w:iCs/>
        </w:rPr>
        <w:t>or</w:t>
      </w:r>
      <w:r>
        <w:t xml:space="preserve"> the applicant district expressed concerns related to the ability of the existing </w:t>
      </w:r>
      <w:r w:rsidR="00B73097">
        <w:t>administrative unit</w:t>
      </w:r>
      <w:r>
        <w:t xml:space="preserve"> to fully fund the implementation of special education </w:t>
      </w:r>
      <w:r w:rsidR="00B73097">
        <w:t xml:space="preserve">and related </w:t>
      </w:r>
      <w:r>
        <w:t>services as required under the IDEA or the ECEA?</w:t>
      </w:r>
      <w:r w:rsidR="0059111C" w:rsidRPr="0059111C">
        <w:t xml:space="preserve"> ECEA Rule 3.01(5)(b)</w:t>
      </w:r>
      <w:r w:rsidR="003B4810">
        <w:t>.</w:t>
      </w:r>
    </w:p>
    <w:p w14:paraId="6D1F002A" w14:textId="77777777" w:rsidR="00B15682" w:rsidRDefault="00B15682" w:rsidP="006369B6">
      <w:pPr>
        <w:pStyle w:val="NoSpacing"/>
      </w:pPr>
      <w:r>
        <w:tab/>
      </w:r>
      <w:sdt>
        <w:sdtPr>
          <w:id w:val="-10207700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Yes</w:t>
      </w:r>
    </w:p>
    <w:p w14:paraId="5956435E" w14:textId="77777777" w:rsidR="00B15682" w:rsidRDefault="00B15682" w:rsidP="006369B6">
      <w:pPr>
        <w:pStyle w:val="NoSpacing"/>
      </w:pPr>
      <w:r>
        <w:tab/>
      </w:r>
      <w:sdt>
        <w:sdtPr>
          <w:id w:val="-4339773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w:t>
      </w:r>
    </w:p>
    <w:p w14:paraId="5D634D94" w14:textId="77777777" w:rsidR="00B15682" w:rsidRDefault="00B15682" w:rsidP="006369B6">
      <w:pPr>
        <w:pStyle w:val="NoSpacing"/>
        <w:ind w:left="720"/>
      </w:pPr>
      <w:r>
        <w:t xml:space="preserve">If yes, please provide a detailed explanation as to why the applicant district is seeking to form a new AU </w:t>
      </w:r>
      <w:proofErr w:type="gramStart"/>
      <w:r>
        <w:t>at this time</w:t>
      </w:r>
      <w:proofErr w:type="gramEnd"/>
      <w:r>
        <w:t xml:space="preserve">. </w:t>
      </w:r>
      <w:sdt>
        <w:sdtPr>
          <w:id w:val="-1297595716"/>
          <w:placeholder>
            <w:docPart w:val="2E67BABC966A42F2BCDA6705163E14EA"/>
          </w:placeholder>
          <w:showingPlcHdr/>
        </w:sdtPr>
        <w:sdtEndPr/>
        <w:sdtContent>
          <w:r w:rsidRPr="00F37494">
            <w:rPr>
              <w:rStyle w:val="PlaceholderText"/>
              <w:u w:val="single"/>
            </w:rPr>
            <w:t>Click or tap here to enter text.</w:t>
          </w:r>
        </w:sdtContent>
      </w:sdt>
    </w:p>
    <w:p w14:paraId="0CB9C49E" w14:textId="77777777" w:rsidR="006B792A" w:rsidRDefault="006B792A" w:rsidP="006B792A">
      <w:pPr>
        <w:pStyle w:val="NoSpacing"/>
        <w:tabs>
          <w:tab w:val="left" w:pos="1080"/>
        </w:tabs>
        <w:rPr>
          <w:i/>
          <w:iCs/>
        </w:rPr>
      </w:pPr>
    </w:p>
    <w:p w14:paraId="79134962" w14:textId="1DF07AB9" w:rsidR="00F22A11" w:rsidRPr="00F22A11" w:rsidRDefault="00F22A11" w:rsidP="006B792A">
      <w:pPr>
        <w:pStyle w:val="NoSpacing"/>
        <w:tabs>
          <w:tab w:val="left" w:pos="1080"/>
        </w:tabs>
        <w:rPr>
          <w:b/>
          <w:bCs/>
        </w:rPr>
      </w:pPr>
      <w:r w:rsidRPr="00F22A11">
        <w:rPr>
          <w:b/>
          <w:bCs/>
        </w:rPr>
        <w:t>Section 7 - Additional Information</w:t>
      </w:r>
    </w:p>
    <w:p w14:paraId="54FE2BFE" w14:textId="77777777" w:rsidR="00F22A11" w:rsidRDefault="00F22A11" w:rsidP="006B792A">
      <w:pPr>
        <w:pStyle w:val="NoSpacing"/>
        <w:tabs>
          <w:tab w:val="left" w:pos="1080"/>
        </w:tabs>
        <w:rPr>
          <w:i/>
          <w:iCs/>
        </w:rPr>
      </w:pPr>
    </w:p>
    <w:p w14:paraId="5FCBD5B5" w14:textId="731C6F46" w:rsidR="006435C0" w:rsidRPr="006435C0" w:rsidRDefault="006435C0" w:rsidP="006B792A">
      <w:pPr>
        <w:pStyle w:val="NoSpacing"/>
        <w:tabs>
          <w:tab w:val="left" w:pos="1080"/>
        </w:tabs>
        <w:rPr>
          <w:b/>
          <w:bCs/>
          <w:i/>
          <w:iCs/>
        </w:rPr>
      </w:pPr>
      <w:r w:rsidRPr="006435C0">
        <w:rPr>
          <w:b/>
          <w:bCs/>
          <w:i/>
          <w:iCs/>
        </w:rPr>
        <w:t>Applicant Districts Seeking to Form a Reorganized Administrative Unit</w:t>
      </w:r>
    </w:p>
    <w:p w14:paraId="0942E45B" w14:textId="77777777" w:rsidR="006435C0" w:rsidRDefault="006435C0" w:rsidP="006B792A">
      <w:pPr>
        <w:pStyle w:val="NoSpacing"/>
        <w:tabs>
          <w:tab w:val="left" w:pos="1080"/>
        </w:tabs>
        <w:rPr>
          <w:i/>
          <w:iCs/>
        </w:rPr>
      </w:pPr>
    </w:p>
    <w:p w14:paraId="02B8DD3A" w14:textId="51DE414E" w:rsidR="006B792A" w:rsidRPr="000D05D4" w:rsidRDefault="006B792A" w:rsidP="006B792A">
      <w:pPr>
        <w:pStyle w:val="NoSpacing"/>
        <w:tabs>
          <w:tab w:val="left" w:pos="1080"/>
        </w:tabs>
        <w:rPr>
          <w:i/>
          <w:iCs/>
          <w:color w:val="FF0000"/>
        </w:rPr>
      </w:pPr>
      <w:r w:rsidRPr="000D05D4">
        <w:rPr>
          <w:i/>
          <w:iCs/>
          <w:color w:val="FF0000"/>
        </w:rPr>
        <w:t>This portion is to be completed by an applicant district that is currently a member of a</w:t>
      </w:r>
      <w:r w:rsidR="00B23E52">
        <w:rPr>
          <w:i/>
          <w:iCs/>
          <w:color w:val="FF0000"/>
        </w:rPr>
        <w:t>n</w:t>
      </w:r>
      <w:r w:rsidRPr="000D05D4">
        <w:rPr>
          <w:i/>
          <w:iCs/>
          <w:color w:val="FF0000"/>
        </w:rPr>
        <w:t xml:space="preserve"> </w:t>
      </w:r>
      <w:r w:rsidR="000D05D4">
        <w:rPr>
          <w:i/>
          <w:iCs/>
          <w:color w:val="FF0000"/>
        </w:rPr>
        <w:t>AU/</w:t>
      </w:r>
      <w:r w:rsidRPr="000D05D4">
        <w:rPr>
          <w:i/>
          <w:iCs/>
          <w:color w:val="FF0000"/>
        </w:rPr>
        <w:t xml:space="preserve">BOCES or multidistrict AU seeking to </w:t>
      </w:r>
      <w:r w:rsidR="00C55704" w:rsidRPr="000D05D4">
        <w:rPr>
          <w:i/>
          <w:iCs/>
          <w:color w:val="FF0000"/>
        </w:rPr>
        <w:t>reorganize and become a</w:t>
      </w:r>
      <w:r w:rsidRPr="000D05D4">
        <w:rPr>
          <w:i/>
          <w:iCs/>
          <w:color w:val="FF0000"/>
        </w:rPr>
        <w:t xml:space="preserve"> member</w:t>
      </w:r>
      <w:r w:rsidR="00C55704" w:rsidRPr="000D05D4">
        <w:rPr>
          <w:i/>
          <w:iCs/>
          <w:color w:val="FF0000"/>
        </w:rPr>
        <w:t xml:space="preserve"> of another </w:t>
      </w:r>
      <w:r w:rsidR="0013389B">
        <w:rPr>
          <w:i/>
          <w:iCs/>
          <w:color w:val="FF0000"/>
        </w:rPr>
        <w:t>approved administrative unit</w:t>
      </w:r>
      <w:r w:rsidRPr="000D05D4">
        <w:rPr>
          <w:i/>
          <w:iCs/>
          <w:color w:val="FF0000"/>
        </w:rPr>
        <w:t>.</w:t>
      </w:r>
    </w:p>
    <w:p w14:paraId="7889DCD3" w14:textId="77777777" w:rsidR="00375A85" w:rsidRDefault="00375A85" w:rsidP="00375A85">
      <w:pPr>
        <w:pStyle w:val="NoSpacing"/>
      </w:pPr>
    </w:p>
    <w:p w14:paraId="0E668E7B" w14:textId="5EB9FCEF" w:rsidR="007944CB" w:rsidRDefault="007944CB" w:rsidP="007944CB">
      <w:pPr>
        <w:spacing w:after="0"/>
        <w:rPr>
          <w:rFonts w:ascii="Calibri" w:eastAsia="Calibri" w:hAnsi="Calibri" w:cs="Calibri"/>
          <w:color w:val="000000"/>
          <w:szCs w:val="28"/>
        </w:rPr>
      </w:pPr>
      <w:r w:rsidRPr="001218A8">
        <w:rPr>
          <w:rFonts w:ascii="Calibri" w:eastAsia="Calibri" w:hAnsi="Calibri" w:cs="Calibri"/>
          <w:color w:val="000000"/>
          <w:szCs w:val="28"/>
        </w:rPr>
        <w:t xml:space="preserve">Has the applicant district’s </w:t>
      </w:r>
      <w:r w:rsidR="0013389B">
        <w:rPr>
          <w:rFonts w:ascii="Calibri" w:eastAsia="Calibri" w:hAnsi="Calibri" w:cs="Calibri"/>
          <w:color w:val="000000"/>
          <w:szCs w:val="28"/>
        </w:rPr>
        <w:t>existing</w:t>
      </w:r>
      <w:r>
        <w:rPr>
          <w:rFonts w:ascii="Calibri" w:eastAsia="Calibri" w:hAnsi="Calibri" w:cs="Calibri"/>
          <w:color w:val="000000"/>
          <w:szCs w:val="28"/>
        </w:rPr>
        <w:t xml:space="preserve"> </w:t>
      </w:r>
      <w:bookmarkStart w:id="12" w:name="_Hlk135572149"/>
      <w:r>
        <w:rPr>
          <w:rFonts w:ascii="Calibri" w:eastAsia="Calibri" w:hAnsi="Calibri" w:cs="Calibri"/>
          <w:color w:val="000000"/>
          <w:szCs w:val="28"/>
        </w:rPr>
        <w:t>administrative unit</w:t>
      </w:r>
      <w:r w:rsidRPr="001218A8">
        <w:rPr>
          <w:rFonts w:ascii="Calibri" w:eastAsia="Calibri" w:hAnsi="Calibri" w:cs="Calibri"/>
          <w:color w:val="000000"/>
          <w:szCs w:val="28"/>
        </w:rPr>
        <w:t xml:space="preserve"> </w:t>
      </w:r>
      <w:bookmarkEnd w:id="12"/>
      <w:r w:rsidRPr="001218A8">
        <w:rPr>
          <w:rFonts w:ascii="Calibri" w:eastAsia="Calibri" w:hAnsi="Calibri" w:cs="Calibri"/>
          <w:color w:val="000000"/>
          <w:szCs w:val="28"/>
        </w:rPr>
        <w:t>been notified in writing of the appli</w:t>
      </w:r>
      <w:r>
        <w:rPr>
          <w:rFonts w:ascii="Calibri" w:eastAsia="Calibri" w:hAnsi="Calibri" w:cs="Calibri"/>
          <w:color w:val="000000"/>
          <w:szCs w:val="28"/>
        </w:rPr>
        <w:t xml:space="preserve">cant district’s intent </w:t>
      </w:r>
      <w:r w:rsidRPr="001218A8">
        <w:rPr>
          <w:rFonts w:ascii="Calibri" w:eastAsia="Calibri" w:hAnsi="Calibri" w:cs="Calibri"/>
          <w:color w:val="000000"/>
          <w:szCs w:val="28"/>
        </w:rPr>
        <w:t xml:space="preserve">to </w:t>
      </w:r>
      <w:r>
        <w:rPr>
          <w:rFonts w:ascii="Calibri" w:eastAsia="Calibri" w:hAnsi="Calibri" w:cs="Calibri"/>
          <w:color w:val="000000"/>
          <w:szCs w:val="28"/>
        </w:rPr>
        <w:t xml:space="preserve">withdraw from </w:t>
      </w:r>
      <w:r w:rsidR="00017239">
        <w:rPr>
          <w:rFonts w:ascii="Calibri" w:eastAsia="Calibri" w:hAnsi="Calibri" w:cs="Calibri"/>
          <w:color w:val="000000"/>
          <w:szCs w:val="28"/>
        </w:rPr>
        <w:t xml:space="preserve">its </w:t>
      </w:r>
      <w:r w:rsidR="005577D9">
        <w:rPr>
          <w:rFonts w:ascii="Calibri" w:eastAsia="Calibri" w:hAnsi="Calibri" w:cs="Calibri"/>
          <w:color w:val="000000"/>
          <w:szCs w:val="28"/>
        </w:rPr>
        <w:t>administrative unit</w:t>
      </w:r>
      <w:r>
        <w:rPr>
          <w:rFonts w:ascii="Calibri" w:eastAsia="Calibri" w:hAnsi="Calibri" w:cs="Calibri"/>
          <w:color w:val="000000"/>
          <w:szCs w:val="28"/>
        </w:rPr>
        <w:t xml:space="preserve"> and apply to </w:t>
      </w:r>
      <w:r w:rsidR="00184259">
        <w:rPr>
          <w:rFonts w:ascii="Calibri" w:eastAsia="Calibri" w:hAnsi="Calibri" w:cs="Calibri"/>
          <w:color w:val="000000"/>
          <w:szCs w:val="28"/>
        </w:rPr>
        <w:t>form a reorganized administrative unit</w:t>
      </w:r>
      <w:r w:rsidRPr="001218A8">
        <w:rPr>
          <w:rFonts w:ascii="Calibri" w:eastAsia="Calibri" w:hAnsi="Calibri" w:cs="Calibri"/>
          <w:color w:val="000000"/>
          <w:szCs w:val="28"/>
        </w:rPr>
        <w:t>?</w:t>
      </w:r>
      <w:r>
        <w:rPr>
          <w:rFonts w:ascii="Calibri" w:eastAsia="Calibri" w:hAnsi="Calibri" w:cs="Calibri"/>
          <w:color w:val="000000"/>
          <w:szCs w:val="28"/>
        </w:rPr>
        <w:t xml:space="preserve"> ECEA Rule </w:t>
      </w:r>
      <w:r w:rsidRPr="00D66F37">
        <w:rPr>
          <w:rFonts w:ascii="Calibri" w:eastAsia="Calibri" w:hAnsi="Calibri" w:cs="Calibri"/>
          <w:color w:val="000000"/>
          <w:szCs w:val="28"/>
        </w:rPr>
        <w:t>3.01(3)(a)(i)</w:t>
      </w:r>
      <w:r w:rsidR="00B23E52">
        <w:rPr>
          <w:rFonts w:ascii="Calibri" w:eastAsia="Calibri" w:hAnsi="Calibri" w:cs="Calibri"/>
          <w:color w:val="000000"/>
          <w:szCs w:val="28"/>
        </w:rPr>
        <w:t>.</w:t>
      </w:r>
    </w:p>
    <w:p w14:paraId="0F74B205" w14:textId="6D406CC7" w:rsidR="007944CB" w:rsidRDefault="00D55E00" w:rsidP="007944CB">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191508904"/>
          <w14:checkbox>
            <w14:checked w14:val="0"/>
            <w14:checkedState w14:val="2612" w14:font="MS Gothic"/>
            <w14:uncheckedState w14:val="2610" w14:font="MS Gothic"/>
          </w14:checkbox>
        </w:sdtPr>
        <w:sdtEndPr/>
        <w:sdtContent>
          <w:r w:rsidR="007944CB">
            <w:rPr>
              <w:rFonts w:ascii="MS Gothic" w:eastAsia="MS Gothic" w:hAnsi="MS Gothic" w:cs="Calibri" w:hint="eastAsia"/>
              <w:color w:val="000000"/>
              <w:szCs w:val="28"/>
            </w:rPr>
            <w:t>☐</w:t>
          </w:r>
        </w:sdtContent>
      </w:sdt>
      <w:r w:rsidR="007944CB">
        <w:rPr>
          <w:rFonts w:ascii="Calibri" w:eastAsia="Calibri" w:hAnsi="Calibri" w:cs="Calibri"/>
          <w:color w:val="000000"/>
          <w:szCs w:val="28"/>
        </w:rPr>
        <w:tab/>
      </w:r>
      <w:r w:rsidR="007944CB" w:rsidRPr="001218A8">
        <w:rPr>
          <w:rFonts w:ascii="Calibri" w:eastAsia="Calibri" w:hAnsi="Calibri" w:cs="Calibri"/>
          <w:color w:val="000000"/>
          <w:szCs w:val="28"/>
        </w:rPr>
        <w:t>Yes</w:t>
      </w:r>
      <w:r w:rsidR="005E03B1">
        <w:rPr>
          <w:rFonts w:ascii="Calibri" w:eastAsia="Calibri" w:hAnsi="Calibri" w:cs="Calibri"/>
          <w:color w:val="000000"/>
          <w:szCs w:val="28"/>
        </w:rPr>
        <w:t xml:space="preserve">, please </w:t>
      </w:r>
      <w:r w:rsidR="00973B40">
        <w:rPr>
          <w:rFonts w:ascii="Calibri" w:eastAsia="Calibri" w:hAnsi="Calibri" w:cs="Calibri"/>
          <w:color w:val="000000"/>
          <w:szCs w:val="28"/>
        </w:rPr>
        <w:t>see Letter of Intent</w:t>
      </w:r>
      <w:r w:rsidR="005E03B1">
        <w:rPr>
          <w:rFonts w:ascii="Calibri" w:eastAsia="Calibri" w:hAnsi="Calibri" w:cs="Calibri"/>
          <w:color w:val="000000"/>
          <w:szCs w:val="28"/>
        </w:rPr>
        <w:t>.</w:t>
      </w:r>
    </w:p>
    <w:p w14:paraId="0ADE192D" w14:textId="77777777" w:rsidR="007944CB" w:rsidRPr="001218A8" w:rsidRDefault="00D55E00" w:rsidP="007944CB">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1426542323"/>
          <w14:checkbox>
            <w14:checked w14:val="0"/>
            <w14:checkedState w14:val="2612" w14:font="MS Gothic"/>
            <w14:uncheckedState w14:val="2610" w14:font="MS Gothic"/>
          </w14:checkbox>
        </w:sdtPr>
        <w:sdtEndPr/>
        <w:sdtContent>
          <w:r w:rsidR="007944CB" w:rsidRPr="001218A8">
            <w:rPr>
              <w:rFonts w:ascii="MS Gothic" w:eastAsia="MS Gothic" w:hAnsi="MS Gothic" w:cs="Calibri" w:hint="eastAsia"/>
              <w:color w:val="000000"/>
              <w:szCs w:val="28"/>
            </w:rPr>
            <w:t>☐</w:t>
          </w:r>
        </w:sdtContent>
      </w:sdt>
      <w:r w:rsidR="007944CB">
        <w:rPr>
          <w:rFonts w:ascii="Calibri" w:eastAsia="Calibri" w:hAnsi="Calibri" w:cs="Calibri"/>
          <w:color w:val="000000"/>
          <w:szCs w:val="28"/>
        </w:rPr>
        <w:tab/>
      </w:r>
      <w:r w:rsidR="007944CB" w:rsidRPr="001218A8">
        <w:rPr>
          <w:rFonts w:ascii="Calibri" w:eastAsia="Calibri" w:hAnsi="Calibri" w:cs="Calibri"/>
          <w:color w:val="000000"/>
          <w:szCs w:val="28"/>
        </w:rPr>
        <w:t xml:space="preserve">No </w:t>
      </w:r>
    </w:p>
    <w:p w14:paraId="1AFEEA85" w14:textId="77777777" w:rsidR="006369B6" w:rsidRDefault="006369B6" w:rsidP="00102A1D">
      <w:pPr>
        <w:spacing w:after="0"/>
        <w:rPr>
          <w:rFonts w:ascii="Calibri" w:eastAsia="Calibri" w:hAnsi="Calibri" w:cs="Calibri"/>
          <w:color w:val="000000"/>
          <w:szCs w:val="28"/>
        </w:rPr>
      </w:pPr>
    </w:p>
    <w:p w14:paraId="234CC778" w14:textId="6E354D79" w:rsidR="00102A1D" w:rsidRDefault="00102A1D" w:rsidP="00102A1D">
      <w:pPr>
        <w:spacing w:after="0"/>
        <w:rPr>
          <w:rFonts w:ascii="Calibri" w:eastAsia="Calibri" w:hAnsi="Calibri" w:cs="Calibri"/>
          <w:color w:val="000000"/>
          <w:szCs w:val="28"/>
        </w:rPr>
      </w:pPr>
      <w:r w:rsidRPr="001218A8">
        <w:rPr>
          <w:rFonts w:ascii="Calibri" w:eastAsia="Calibri" w:hAnsi="Calibri" w:cs="Calibri"/>
          <w:color w:val="000000"/>
          <w:szCs w:val="28"/>
        </w:rPr>
        <w:lastRenderedPageBreak/>
        <w:t xml:space="preserve">Has the applicant district’s intent </w:t>
      </w:r>
      <w:r w:rsidR="0071201F" w:rsidRPr="001218A8">
        <w:rPr>
          <w:rFonts w:ascii="Calibri" w:eastAsia="Calibri" w:hAnsi="Calibri" w:cs="Calibri"/>
          <w:color w:val="000000"/>
          <w:szCs w:val="28"/>
        </w:rPr>
        <w:t>to withdraw</w:t>
      </w:r>
      <w:r w:rsidR="00A218DF">
        <w:rPr>
          <w:rFonts w:ascii="Calibri" w:eastAsia="Calibri" w:hAnsi="Calibri" w:cs="Calibri"/>
          <w:color w:val="000000"/>
          <w:szCs w:val="28"/>
        </w:rPr>
        <w:t xml:space="preserve"> from its </w:t>
      </w:r>
      <w:r w:rsidR="0013389B">
        <w:rPr>
          <w:rFonts w:ascii="Calibri" w:eastAsia="Calibri" w:hAnsi="Calibri" w:cs="Calibri"/>
          <w:color w:val="000000"/>
          <w:szCs w:val="28"/>
        </w:rPr>
        <w:t>existing</w:t>
      </w:r>
      <w:r w:rsidR="00A218DF">
        <w:rPr>
          <w:rFonts w:ascii="Calibri" w:eastAsia="Calibri" w:hAnsi="Calibri" w:cs="Calibri"/>
          <w:color w:val="000000"/>
          <w:szCs w:val="28"/>
        </w:rPr>
        <w:t xml:space="preserve"> </w:t>
      </w:r>
      <w:r w:rsidR="00D0607F">
        <w:rPr>
          <w:rFonts w:ascii="Calibri" w:eastAsia="Calibri" w:hAnsi="Calibri" w:cs="Calibri"/>
          <w:color w:val="000000"/>
          <w:szCs w:val="28"/>
        </w:rPr>
        <w:t>administrative unit</w:t>
      </w:r>
      <w:r w:rsidR="00A218DF">
        <w:rPr>
          <w:rFonts w:ascii="Calibri" w:eastAsia="Calibri" w:hAnsi="Calibri" w:cs="Calibri"/>
          <w:color w:val="000000"/>
          <w:szCs w:val="28"/>
        </w:rPr>
        <w:t xml:space="preserve"> and apply to form a reorganized administrative unit </w:t>
      </w:r>
      <w:r>
        <w:rPr>
          <w:rFonts w:ascii="Calibri" w:eastAsia="Calibri" w:hAnsi="Calibri" w:cs="Calibri"/>
          <w:color w:val="000000"/>
          <w:szCs w:val="28"/>
        </w:rPr>
        <w:t xml:space="preserve">been </w:t>
      </w:r>
      <w:r w:rsidRPr="001218A8">
        <w:rPr>
          <w:rFonts w:ascii="Calibri" w:eastAsia="Calibri" w:hAnsi="Calibri" w:cs="Calibri"/>
          <w:color w:val="000000"/>
          <w:szCs w:val="28"/>
        </w:rPr>
        <w:t xml:space="preserve">approved by the applicant district’s local school board? </w:t>
      </w:r>
    </w:p>
    <w:p w14:paraId="538D11BF" w14:textId="1EBB9FC2" w:rsidR="00102A1D" w:rsidRDefault="00D55E00" w:rsidP="00102A1D">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1797098123"/>
          <w14:checkbox>
            <w14:checked w14:val="0"/>
            <w14:checkedState w14:val="2612" w14:font="MS Gothic"/>
            <w14:uncheckedState w14:val="2610" w14:font="MS Gothic"/>
          </w14:checkbox>
        </w:sdtPr>
        <w:sdtEndPr/>
        <w:sdtContent>
          <w:r w:rsidR="00102A1D">
            <w:rPr>
              <w:rFonts w:ascii="MS Gothic" w:eastAsia="MS Gothic" w:hAnsi="MS Gothic" w:cs="Calibri" w:hint="eastAsia"/>
              <w:color w:val="000000"/>
              <w:szCs w:val="28"/>
            </w:rPr>
            <w:t>☐</w:t>
          </w:r>
        </w:sdtContent>
      </w:sdt>
      <w:r w:rsidR="00102A1D">
        <w:rPr>
          <w:rFonts w:ascii="Calibri" w:eastAsia="Calibri" w:hAnsi="Calibri" w:cs="Calibri"/>
          <w:color w:val="000000"/>
          <w:szCs w:val="28"/>
        </w:rPr>
        <w:tab/>
      </w:r>
      <w:r w:rsidR="00102A1D" w:rsidRPr="001218A8">
        <w:rPr>
          <w:rFonts w:ascii="Calibri" w:eastAsia="Calibri" w:hAnsi="Calibri" w:cs="Calibri"/>
          <w:color w:val="000000"/>
          <w:szCs w:val="28"/>
        </w:rPr>
        <w:t>Yes</w:t>
      </w:r>
      <w:r w:rsidR="005E03B1">
        <w:rPr>
          <w:rFonts w:ascii="Calibri" w:eastAsia="Calibri" w:hAnsi="Calibri" w:cs="Calibri"/>
          <w:color w:val="000000"/>
          <w:szCs w:val="28"/>
        </w:rPr>
        <w:t xml:space="preserve">, </w:t>
      </w:r>
      <w:bookmarkStart w:id="13" w:name="_Hlk137469074"/>
      <w:r w:rsidR="005E03B1">
        <w:rPr>
          <w:rFonts w:ascii="Calibri" w:eastAsia="Calibri" w:hAnsi="Calibri" w:cs="Calibri"/>
          <w:color w:val="000000"/>
          <w:szCs w:val="28"/>
        </w:rPr>
        <w:t>attach the board agenda and meeting minutes that indicate the outcome of the vote.</w:t>
      </w:r>
    </w:p>
    <w:bookmarkEnd w:id="13"/>
    <w:p w14:paraId="107CE476" w14:textId="3756F807" w:rsidR="00102A1D" w:rsidRDefault="00D55E00" w:rsidP="005E03B1">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1319919396"/>
          <w14:checkbox>
            <w14:checked w14:val="0"/>
            <w14:checkedState w14:val="2612" w14:font="MS Gothic"/>
            <w14:uncheckedState w14:val="2610" w14:font="MS Gothic"/>
          </w14:checkbox>
        </w:sdtPr>
        <w:sdtEndPr/>
        <w:sdtContent>
          <w:r w:rsidR="00102A1D" w:rsidRPr="001218A8">
            <w:rPr>
              <w:rFonts w:ascii="MS Gothic" w:eastAsia="MS Gothic" w:hAnsi="MS Gothic" w:cs="Calibri" w:hint="eastAsia"/>
              <w:color w:val="000000"/>
              <w:szCs w:val="28"/>
            </w:rPr>
            <w:t>☐</w:t>
          </w:r>
        </w:sdtContent>
      </w:sdt>
      <w:r w:rsidR="00102A1D">
        <w:rPr>
          <w:rFonts w:ascii="Calibri" w:eastAsia="Calibri" w:hAnsi="Calibri" w:cs="Calibri"/>
          <w:color w:val="000000"/>
          <w:szCs w:val="28"/>
        </w:rPr>
        <w:tab/>
      </w:r>
      <w:r w:rsidR="00102A1D" w:rsidRPr="001218A8">
        <w:rPr>
          <w:rFonts w:ascii="Calibri" w:eastAsia="Calibri" w:hAnsi="Calibri" w:cs="Calibri"/>
          <w:color w:val="000000"/>
          <w:szCs w:val="28"/>
        </w:rPr>
        <w:t xml:space="preserve">No  </w:t>
      </w:r>
    </w:p>
    <w:p w14:paraId="32A44932" w14:textId="77777777" w:rsidR="006E7903" w:rsidRPr="001218A8" w:rsidRDefault="006E7903" w:rsidP="00102A1D">
      <w:pPr>
        <w:spacing w:after="0"/>
        <w:ind w:left="720" w:firstLine="720"/>
        <w:rPr>
          <w:rFonts w:ascii="Calibri" w:eastAsia="Calibri" w:hAnsi="Calibri" w:cs="Calibri"/>
          <w:color w:val="000000"/>
          <w:szCs w:val="28"/>
        </w:rPr>
      </w:pPr>
    </w:p>
    <w:p w14:paraId="695B2D70" w14:textId="56082287" w:rsidR="006E7903" w:rsidRDefault="006E7903" w:rsidP="006E7903">
      <w:bookmarkStart w:id="14" w:name="_Hlk135571258"/>
      <w:r w:rsidRPr="001218A8">
        <w:t xml:space="preserve">Has the applicant district’s intent to </w:t>
      </w:r>
      <w:r>
        <w:t xml:space="preserve">withdraw from its existing administrative unit and </w:t>
      </w:r>
      <w:r w:rsidRPr="001218A8">
        <w:t>ap</w:t>
      </w:r>
      <w:r>
        <w:t xml:space="preserve">ply to join a different </w:t>
      </w:r>
      <w:r w:rsidR="00A6525B">
        <w:t>approved administrative unit been</w:t>
      </w:r>
      <w:r>
        <w:t xml:space="preserve"> discussed in open session </w:t>
      </w:r>
      <w:r w:rsidRPr="001218A8">
        <w:t>by the</w:t>
      </w:r>
      <w:r>
        <w:t xml:space="preserve"> applicant district’s </w:t>
      </w:r>
      <w:r w:rsidR="00FA5731">
        <w:t>e</w:t>
      </w:r>
      <w:r w:rsidR="00FA5731" w:rsidRPr="00210E77">
        <w:t>xisting</w:t>
      </w:r>
      <w:r w:rsidR="00A6525B" w:rsidRPr="00210E77">
        <w:t xml:space="preserve"> </w:t>
      </w:r>
      <w:r w:rsidR="00A6525B">
        <w:t>a</w:t>
      </w:r>
      <w:r w:rsidR="00A6525B" w:rsidRPr="00210E77">
        <w:t xml:space="preserve">dministrative </w:t>
      </w:r>
      <w:r w:rsidR="00A6525B">
        <w:t>u</w:t>
      </w:r>
      <w:r w:rsidR="00A6525B" w:rsidRPr="00210E77">
        <w:t>nit</w:t>
      </w:r>
      <w:r w:rsidR="00A6525B">
        <w:t>’s</w:t>
      </w:r>
      <w:r w:rsidRPr="00F11713">
        <w:t xml:space="preserve"> governing </w:t>
      </w:r>
      <w:r w:rsidRPr="001218A8">
        <w:t xml:space="preserve">board? </w:t>
      </w:r>
    </w:p>
    <w:p w14:paraId="7223E153" w14:textId="42A06F6C" w:rsidR="006E7903" w:rsidRDefault="00D55E00" w:rsidP="000C37A9">
      <w:pPr>
        <w:spacing w:after="0" w:line="240" w:lineRule="auto"/>
        <w:ind w:left="720"/>
      </w:pPr>
      <w:sdt>
        <w:sdtPr>
          <w:id w:val="-414774926"/>
          <w14:checkbox>
            <w14:checked w14:val="0"/>
            <w14:checkedState w14:val="2612" w14:font="MS Gothic"/>
            <w14:uncheckedState w14:val="2610" w14:font="MS Gothic"/>
          </w14:checkbox>
        </w:sdtPr>
        <w:sdtEndPr/>
        <w:sdtContent>
          <w:r w:rsidR="000C37A9">
            <w:rPr>
              <w:rFonts w:ascii="MS Gothic" w:eastAsia="MS Gothic" w:hAnsi="MS Gothic" w:hint="eastAsia"/>
            </w:rPr>
            <w:t>☐</w:t>
          </w:r>
        </w:sdtContent>
      </w:sdt>
      <w:r w:rsidR="00ED28DE">
        <w:t xml:space="preserve"> </w:t>
      </w:r>
      <w:r w:rsidR="006E7903" w:rsidRPr="001218A8">
        <w:t>Yes</w:t>
      </w:r>
      <w:r w:rsidR="001F7BA8">
        <w:t>, attach the board agenda and board minutes.</w:t>
      </w:r>
      <w:r w:rsidR="006E7903">
        <w:tab/>
      </w:r>
    </w:p>
    <w:p w14:paraId="6F660395" w14:textId="79B6BACE" w:rsidR="00ED28DE" w:rsidRDefault="00D55E00" w:rsidP="00F855C9">
      <w:pPr>
        <w:spacing w:after="0" w:line="240" w:lineRule="auto"/>
        <w:ind w:left="720"/>
      </w:pPr>
      <w:sdt>
        <w:sdtPr>
          <w:id w:val="-1688511631"/>
          <w14:checkbox>
            <w14:checked w14:val="0"/>
            <w14:checkedState w14:val="2612" w14:font="MS Gothic"/>
            <w14:uncheckedState w14:val="2610" w14:font="MS Gothic"/>
          </w14:checkbox>
        </w:sdtPr>
        <w:sdtEndPr/>
        <w:sdtContent>
          <w:r w:rsidR="006E7903" w:rsidRPr="001218A8">
            <w:rPr>
              <w:rFonts w:ascii="MS Gothic" w:eastAsia="MS Gothic" w:hAnsi="MS Gothic" w:hint="eastAsia"/>
            </w:rPr>
            <w:t>☐</w:t>
          </w:r>
        </w:sdtContent>
      </w:sdt>
      <w:r w:rsidR="00ED28DE">
        <w:t xml:space="preserve"> </w:t>
      </w:r>
      <w:r w:rsidR="006E7903">
        <w:t xml:space="preserve">No, please explain why the existing </w:t>
      </w:r>
      <w:r w:rsidR="004615B1">
        <w:t>administrative unit</w:t>
      </w:r>
      <w:r w:rsidR="006E7903">
        <w:t>’s board has not addressed the issue while in open session.</w:t>
      </w:r>
      <w:r w:rsidR="00841ED5">
        <w:t xml:space="preserve">  </w:t>
      </w:r>
      <w:r w:rsidR="006E7903" w:rsidRPr="001F7BA8">
        <w:rPr>
          <w:rFonts w:cstheme="minorHAnsi"/>
          <w:iCs/>
          <w:u w:val="single"/>
        </w:rPr>
        <w:fldChar w:fldCharType="begin">
          <w:ffData>
            <w:name w:val="Text1"/>
            <w:enabled/>
            <w:calcOnExit w:val="0"/>
            <w:textInput/>
          </w:ffData>
        </w:fldChar>
      </w:r>
      <w:r w:rsidR="006E7903" w:rsidRPr="001F7BA8">
        <w:rPr>
          <w:rFonts w:cstheme="minorHAnsi"/>
          <w:iCs/>
          <w:u w:val="single"/>
        </w:rPr>
        <w:instrText xml:space="preserve"> FORMTEXT </w:instrText>
      </w:r>
      <w:r w:rsidR="006E7903" w:rsidRPr="001F7BA8">
        <w:rPr>
          <w:rFonts w:cstheme="minorHAnsi"/>
          <w:iCs/>
          <w:u w:val="single"/>
        </w:rPr>
      </w:r>
      <w:r w:rsidR="006E7903" w:rsidRPr="001F7BA8">
        <w:rPr>
          <w:rFonts w:cstheme="minorHAnsi"/>
          <w:iCs/>
          <w:u w:val="single"/>
        </w:rPr>
        <w:fldChar w:fldCharType="separate"/>
      </w:r>
      <w:r w:rsidR="006E7903" w:rsidRPr="001F7BA8">
        <w:rPr>
          <w:rFonts w:cstheme="minorHAnsi"/>
          <w:iCs/>
          <w:noProof/>
          <w:u w:val="single"/>
        </w:rPr>
        <w:t> </w:t>
      </w:r>
      <w:r w:rsidR="006E7903" w:rsidRPr="001F7BA8">
        <w:rPr>
          <w:rFonts w:cstheme="minorHAnsi"/>
          <w:iCs/>
          <w:noProof/>
          <w:u w:val="single"/>
        </w:rPr>
        <w:t> </w:t>
      </w:r>
      <w:r w:rsidR="006E7903" w:rsidRPr="001F7BA8">
        <w:rPr>
          <w:rFonts w:cstheme="minorHAnsi"/>
          <w:iCs/>
          <w:noProof/>
          <w:u w:val="single"/>
        </w:rPr>
        <w:t> </w:t>
      </w:r>
      <w:r w:rsidR="006E7903" w:rsidRPr="001F7BA8">
        <w:rPr>
          <w:rFonts w:cstheme="minorHAnsi"/>
          <w:iCs/>
          <w:noProof/>
          <w:u w:val="single"/>
        </w:rPr>
        <w:t> </w:t>
      </w:r>
      <w:r w:rsidR="006E7903" w:rsidRPr="001F7BA8">
        <w:rPr>
          <w:rFonts w:cstheme="minorHAnsi"/>
          <w:iCs/>
          <w:noProof/>
          <w:u w:val="single"/>
        </w:rPr>
        <w:t> </w:t>
      </w:r>
      <w:r w:rsidR="006E7903" w:rsidRPr="001F7BA8">
        <w:rPr>
          <w:rFonts w:cstheme="minorHAnsi"/>
          <w:iCs/>
          <w:u w:val="single"/>
        </w:rPr>
        <w:fldChar w:fldCharType="end"/>
      </w:r>
      <w:bookmarkEnd w:id="14"/>
    </w:p>
    <w:p w14:paraId="07AA8AB3" w14:textId="77777777" w:rsidR="00F855C9" w:rsidRDefault="00F855C9" w:rsidP="00F855C9">
      <w:pPr>
        <w:spacing w:after="0" w:line="240" w:lineRule="auto"/>
        <w:ind w:left="720"/>
      </w:pPr>
    </w:p>
    <w:p w14:paraId="78127C58" w14:textId="05D8F61A" w:rsidR="005E3E8A" w:rsidRDefault="005E3E8A" w:rsidP="005E3E8A">
      <w:r w:rsidRPr="001218A8">
        <w:t xml:space="preserve">Has the </w:t>
      </w:r>
      <w:r w:rsidR="0020572B">
        <w:t>governing board of the</w:t>
      </w:r>
      <w:r w:rsidR="0013389B">
        <w:t xml:space="preserve"> approved</w:t>
      </w:r>
      <w:r w:rsidR="0020572B">
        <w:t xml:space="preserve"> administrative unit </w:t>
      </w:r>
      <w:r w:rsidR="005319F1">
        <w:t>that</w:t>
      </w:r>
      <w:r w:rsidR="0020572B">
        <w:t xml:space="preserve"> the applicant district proposes to join</w:t>
      </w:r>
      <w:r w:rsidR="00CD5403">
        <w:t xml:space="preserve"> approved </w:t>
      </w:r>
      <w:r w:rsidR="007D2E4A">
        <w:t>the plan to reorganize by allowing the applicant district to join</w:t>
      </w:r>
      <w:r w:rsidRPr="001218A8">
        <w:t xml:space="preserve">? </w:t>
      </w:r>
    </w:p>
    <w:p w14:paraId="78393C05" w14:textId="7393D04F" w:rsidR="005E3E8A" w:rsidRDefault="00D55E00" w:rsidP="00DA4CD5">
      <w:pPr>
        <w:tabs>
          <w:tab w:val="left" w:pos="1080"/>
          <w:tab w:val="left" w:pos="1440"/>
        </w:tabs>
        <w:spacing w:after="0"/>
        <w:ind w:left="720"/>
      </w:pPr>
      <w:sdt>
        <w:sdtPr>
          <w:id w:val="-1806925961"/>
          <w14:checkbox>
            <w14:checked w14:val="0"/>
            <w14:checkedState w14:val="2612" w14:font="MS Gothic"/>
            <w14:uncheckedState w14:val="2610" w14:font="MS Gothic"/>
          </w14:checkbox>
        </w:sdtPr>
        <w:sdtEndPr/>
        <w:sdtContent>
          <w:r w:rsidR="005E3E8A">
            <w:rPr>
              <w:rFonts w:ascii="MS Gothic" w:eastAsia="MS Gothic" w:hAnsi="MS Gothic" w:hint="eastAsia"/>
            </w:rPr>
            <w:t>☐</w:t>
          </w:r>
        </w:sdtContent>
      </w:sdt>
      <w:r w:rsidR="00ED28DE">
        <w:t xml:space="preserve"> </w:t>
      </w:r>
      <w:r w:rsidR="005E3E8A" w:rsidRPr="001218A8">
        <w:t>Yes</w:t>
      </w:r>
      <w:r w:rsidR="00DA4CD5">
        <w:t xml:space="preserve">, </w:t>
      </w:r>
      <w:r w:rsidR="00DA4CD5">
        <w:rPr>
          <w:rFonts w:ascii="Calibri" w:eastAsia="Calibri" w:hAnsi="Calibri" w:cs="Calibri"/>
          <w:color w:val="000000"/>
          <w:szCs w:val="28"/>
        </w:rPr>
        <w:t>attach the board agenda and meeting minutes that indicate the outcome of the vote.</w:t>
      </w:r>
    </w:p>
    <w:p w14:paraId="1F128A74" w14:textId="5F0F9353" w:rsidR="00F22A11" w:rsidRDefault="00D55E00" w:rsidP="00ED28DE">
      <w:pPr>
        <w:spacing w:after="0" w:line="240" w:lineRule="auto"/>
        <w:ind w:left="720"/>
        <w:rPr>
          <w:rFonts w:cstheme="minorHAnsi"/>
          <w:iCs/>
          <w:u w:val="single"/>
        </w:rPr>
      </w:pPr>
      <w:sdt>
        <w:sdtPr>
          <w:id w:val="1222630044"/>
          <w14:checkbox>
            <w14:checked w14:val="0"/>
            <w14:checkedState w14:val="2612" w14:font="MS Gothic"/>
            <w14:uncheckedState w14:val="2610" w14:font="MS Gothic"/>
          </w14:checkbox>
        </w:sdtPr>
        <w:sdtEndPr/>
        <w:sdtContent>
          <w:r w:rsidR="005E3E8A" w:rsidRPr="001218A8">
            <w:rPr>
              <w:rFonts w:ascii="MS Gothic" w:eastAsia="MS Gothic" w:hAnsi="MS Gothic" w:hint="eastAsia"/>
            </w:rPr>
            <w:t>☐</w:t>
          </w:r>
        </w:sdtContent>
      </w:sdt>
      <w:r w:rsidR="00ED28DE">
        <w:t xml:space="preserve"> </w:t>
      </w:r>
      <w:r w:rsidR="005E3E8A">
        <w:t xml:space="preserve">No, please explain why </w:t>
      </w:r>
      <w:r w:rsidR="009F1227">
        <w:t xml:space="preserve">the proposed </w:t>
      </w:r>
      <w:r w:rsidR="00CB362C">
        <w:t>administrative unit has not approved the plan for the applicant district to join</w:t>
      </w:r>
      <w:r w:rsidR="005E3E8A">
        <w:t>.</w:t>
      </w:r>
      <w:r w:rsidR="00841ED5">
        <w:t xml:space="preserve">  </w:t>
      </w:r>
      <w:r w:rsidR="005E3E8A" w:rsidRPr="00DA4CD5">
        <w:rPr>
          <w:rFonts w:cstheme="minorHAnsi"/>
          <w:iCs/>
          <w:u w:val="single"/>
        </w:rPr>
        <w:fldChar w:fldCharType="begin">
          <w:ffData>
            <w:name w:val="Text1"/>
            <w:enabled/>
            <w:calcOnExit w:val="0"/>
            <w:textInput/>
          </w:ffData>
        </w:fldChar>
      </w:r>
      <w:r w:rsidR="005E3E8A" w:rsidRPr="00DA4CD5">
        <w:rPr>
          <w:rFonts w:cstheme="minorHAnsi"/>
          <w:iCs/>
          <w:u w:val="single"/>
        </w:rPr>
        <w:instrText xml:space="preserve"> FORMTEXT </w:instrText>
      </w:r>
      <w:r w:rsidR="005E3E8A" w:rsidRPr="00DA4CD5">
        <w:rPr>
          <w:rFonts w:cstheme="minorHAnsi"/>
          <w:iCs/>
          <w:u w:val="single"/>
        </w:rPr>
      </w:r>
      <w:r w:rsidR="005E3E8A" w:rsidRPr="00DA4CD5">
        <w:rPr>
          <w:rFonts w:cstheme="minorHAnsi"/>
          <w:iCs/>
          <w:u w:val="single"/>
        </w:rPr>
        <w:fldChar w:fldCharType="separate"/>
      </w:r>
      <w:r w:rsidR="005E3E8A" w:rsidRPr="00DA4CD5">
        <w:rPr>
          <w:rFonts w:cstheme="minorHAnsi"/>
          <w:iCs/>
          <w:noProof/>
          <w:u w:val="single"/>
        </w:rPr>
        <w:t> </w:t>
      </w:r>
      <w:r w:rsidR="005E3E8A" w:rsidRPr="00DA4CD5">
        <w:rPr>
          <w:rFonts w:cstheme="minorHAnsi"/>
          <w:iCs/>
          <w:noProof/>
          <w:u w:val="single"/>
        </w:rPr>
        <w:t> </w:t>
      </w:r>
      <w:r w:rsidR="005E3E8A" w:rsidRPr="00DA4CD5">
        <w:rPr>
          <w:rFonts w:cstheme="minorHAnsi"/>
          <w:iCs/>
          <w:noProof/>
          <w:u w:val="single"/>
        </w:rPr>
        <w:t> </w:t>
      </w:r>
      <w:r w:rsidR="005E3E8A" w:rsidRPr="00DA4CD5">
        <w:rPr>
          <w:rFonts w:cstheme="minorHAnsi"/>
          <w:iCs/>
          <w:noProof/>
          <w:u w:val="single"/>
        </w:rPr>
        <w:t> </w:t>
      </w:r>
      <w:r w:rsidR="005E3E8A" w:rsidRPr="00DA4CD5">
        <w:rPr>
          <w:rFonts w:cstheme="minorHAnsi"/>
          <w:iCs/>
          <w:noProof/>
          <w:u w:val="single"/>
        </w:rPr>
        <w:t> </w:t>
      </w:r>
      <w:r w:rsidR="005E3E8A" w:rsidRPr="00DA4CD5">
        <w:rPr>
          <w:rFonts w:cstheme="minorHAnsi"/>
          <w:iCs/>
          <w:u w:val="single"/>
        </w:rPr>
        <w:fldChar w:fldCharType="end"/>
      </w:r>
    </w:p>
    <w:p w14:paraId="399451AD" w14:textId="77777777" w:rsidR="00A8350D" w:rsidRDefault="00A8350D" w:rsidP="00ED28DE">
      <w:pPr>
        <w:spacing w:after="0" w:line="240" w:lineRule="auto"/>
        <w:ind w:left="720"/>
      </w:pPr>
    </w:p>
    <w:p w14:paraId="37DCC56E" w14:textId="76A1C160" w:rsidR="00EB4D4E" w:rsidRDefault="00F22A11" w:rsidP="003D5116">
      <w:pPr>
        <w:pStyle w:val="Heading2"/>
      </w:pPr>
      <w:r>
        <w:t>Applicant Districts Seeking to</w:t>
      </w:r>
      <w:r w:rsidR="006435C0">
        <w:t xml:space="preserve"> Form </w:t>
      </w:r>
      <w:r>
        <w:t>a</w:t>
      </w:r>
      <w:r w:rsidR="00F05D26">
        <w:t xml:space="preserve"> </w:t>
      </w:r>
      <w:r w:rsidR="00F84D0D">
        <w:t xml:space="preserve">New </w:t>
      </w:r>
      <w:r w:rsidR="00F05D26">
        <w:t>Single Member</w:t>
      </w:r>
      <w:r w:rsidR="00EB4D4E">
        <w:t xml:space="preserve"> Administrative Unit</w:t>
      </w:r>
    </w:p>
    <w:p w14:paraId="2B8ED977" w14:textId="14F4C02B" w:rsidR="00EB4D4E" w:rsidRPr="00DD70BC" w:rsidRDefault="00EB4D4E" w:rsidP="003D5116">
      <w:pPr>
        <w:spacing w:after="190" w:line="264" w:lineRule="auto"/>
        <w:rPr>
          <w:rFonts w:ascii="Calibri" w:eastAsia="Calibri" w:hAnsi="Calibri" w:cs="Calibri"/>
          <w:i/>
          <w:color w:val="FF0000"/>
          <w:szCs w:val="28"/>
        </w:rPr>
      </w:pPr>
      <w:bookmarkStart w:id="15" w:name="_Hlk134875925"/>
      <w:r w:rsidRPr="00DD70BC">
        <w:rPr>
          <w:rFonts w:ascii="Calibri" w:eastAsia="Calibri" w:hAnsi="Calibri" w:cs="Calibri"/>
          <w:i/>
          <w:color w:val="FF0000"/>
          <w:szCs w:val="28"/>
        </w:rPr>
        <w:t>This portion is to be completed only by an applicant district that is currently a member of a BOCES</w:t>
      </w:r>
      <w:r w:rsidR="00972F8D" w:rsidRPr="00DD70BC">
        <w:rPr>
          <w:rFonts w:ascii="Calibri" w:eastAsia="Calibri" w:hAnsi="Calibri" w:cs="Calibri"/>
          <w:i/>
          <w:color w:val="FF0000"/>
          <w:szCs w:val="28"/>
        </w:rPr>
        <w:t>/AU</w:t>
      </w:r>
      <w:r w:rsidRPr="00DD70BC">
        <w:rPr>
          <w:rFonts w:ascii="Calibri" w:eastAsia="Calibri" w:hAnsi="Calibri" w:cs="Calibri"/>
          <w:i/>
          <w:color w:val="FF0000"/>
          <w:szCs w:val="28"/>
        </w:rPr>
        <w:t xml:space="preserve"> or multidistrict AU seeking to become a </w:t>
      </w:r>
      <w:r w:rsidR="00144769" w:rsidRPr="00DD70BC">
        <w:rPr>
          <w:rFonts w:ascii="Calibri" w:eastAsia="Calibri" w:hAnsi="Calibri" w:cs="Calibri"/>
          <w:i/>
          <w:color w:val="FF0000"/>
          <w:szCs w:val="28"/>
        </w:rPr>
        <w:t xml:space="preserve">new, </w:t>
      </w:r>
      <w:r w:rsidRPr="00DD70BC">
        <w:rPr>
          <w:rFonts w:ascii="Calibri" w:eastAsia="Calibri" w:hAnsi="Calibri" w:cs="Calibri"/>
          <w:i/>
          <w:color w:val="FF0000"/>
          <w:szCs w:val="28"/>
        </w:rPr>
        <w:t xml:space="preserve">single member </w:t>
      </w:r>
      <w:r w:rsidR="0013389B">
        <w:rPr>
          <w:rFonts w:ascii="Calibri" w:eastAsia="Calibri" w:hAnsi="Calibri" w:cs="Calibri"/>
          <w:i/>
          <w:color w:val="FF0000"/>
          <w:szCs w:val="28"/>
        </w:rPr>
        <w:t>administrative unit</w:t>
      </w:r>
      <w:r w:rsidRPr="00DD70BC">
        <w:rPr>
          <w:rFonts w:ascii="Calibri" w:eastAsia="Calibri" w:hAnsi="Calibri" w:cs="Calibri"/>
          <w:i/>
          <w:color w:val="FF0000"/>
          <w:szCs w:val="28"/>
        </w:rPr>
        <w:t>.</w:t>
      </w:r>
    </w:p>
    <w:p w14:paraId="22396F2B" w14:textId="01ED6101" w:rsidR="00EB4D4E" w:rsidRDefault="00EB4D4E" w:rsidP="006960C2">
      <w:pPr>
        <w:spacing w:after="0"/>
        <w:rPr>
          <w:rFonts w:ascii="Calibri" w:eastAsia="Calibri" w:hAnsi="Calibri" w:cs="Calibri"/>
          <w:color w:val="000000"/>
          <w:szCs w:val="28"/>
        </w:rPr>
      </w:pPr>
      <w:bookmarkStart w:id="16" w:name="_Hlk135474113"/>
      <w:bookmarkEnd w:id="15"/>
      <w:r w:rsidRPr="001218A8">
        <w:rPr>
          <w:rFonts w:ascii="Calibri" w:eastAsia="Calibri" w:hAnsi="Calibri" w:cs="Calibri"/>
          <w:color w:val="000000"/>
          <w:szCs w:val="28"/>
        </w:rPr>
        <w:t xml:space="preserve">Has the applicant district’s </w:t>
      </w:r>
      <w:r>
        <w:rPr>
          <w:rFonts w:ascii="Calibri" w:eastAsia="Calibri" w:hAnsi="Calibri" w:cs="Calibri"/>
          <w:color w:val="000000"/>
          <w:szCs w:val="28"/>
        </w:rPr>
        <w:t>existing administrative unit</w:t>
      </w:r>
      <w:r w:rsidRPr="001218A8">
        <w:rPr>
          <w:rFonts w:ascii="Calibri" w:eastAsia="Calibri" w:hAnsi="Calibri" w:cs="Calibri"/>
          <w:color w:val="000000"/>
          <w:szCs w:val="28"/>
        </w:rPr>
        <w:t xml:space="preserve"> been notified in writing of the appli</w:t>
      </w:r>
      <w:r>
        <w:rPr>
          <w:rFonts w:ascii="Calibri" w:eastAsia="Calibri" w:hAnsi="Calibri" w:cs="Calibri"/>
          <w:color w:val="000000"/>
          <w:szCs w:val="28"/>
        </w:rPr>
        <w:t xml:space="preserve">cant district’s intent </w:t>
      </w:r>
      <w:r w:rsidRPr="001218A8">
        <w:rPr>
          <w:rFonts w:ascii="Calibri" w:eastAsia="Calibri" w:hAnsi="Calibri" w:cs="Calibri"/>
          <w:color w:val="000000"/>
          <w:szCs w:val="28"/>
        </w:rPr>
        <w:t xml:space="preserve">to </w:t>
      </w:r>
      <w:r>
        <w:rPr>
          <w:rFonts w:ascii="Calibri" w:eastAsia="Calibri" w:hAnsi="Calibri" w:cs="Calibri"/>
          <w:color w:val="000000"/>
          <w:szCs w:val="28"/>
        </w:rPr>
        <w:t xml:space="preserve">withdraw from </w:t>
      </w:r>
      <w:r w:rsidR="00FA5731">
        <w:rPr>
          <w:rFonts w:ascii="Calibri" w:eastAsia="Calibri" w:hAnsi="Calibri" w:cs="Calibri"/>
          <w:color w:val="000000"/>
          <w:szCs w:val="28"/>
        </w:rPr>
        <w:t>its</w:t>
      </w:r>
      <w:r>
        <w:rPr>
          <w:rFonts w:ascii="Calibri" w:eastAsia="Calibri" w:hAnsi="Calibri" w:cs="Calibri"/>
          <w:color w:val="000000"/>
          <w:szCs w:val="28"/>
        </w:rPr>
        <w:t xml:space="preserve"> existing </w:t>
      </w:r>
      <w:r w:rsidR="008F3F56">
        <w:rPr>
          <w:rFonts w:ascii="Calibri" w:eastAsia="Calibri" w:hAnsi="Calibri" w:cs="Calibri"/>
          <w:color w:val="000000"/>
          <w:szCs w:val="28"/>
        </w:rPr>
        <w:t>administrative unit</w:t>
      </w:r>
      <w:r>
        <w:rPr>
          <w:rFonts w:ascii="Calibri" w:eastAsia="Calibri" w:hAnsi="Calibri" w:cs="Calibri"/>
          <w:color w:val="000000"/>
          <w:szCs w:val="28"/>
        </w:rPr>
        <w:t xml:space="preserve"> and apply to form a new, single member </w:t>
      </w:r>
      <w:r w:rsidR="008F3F56">
        <w:rPr>
          <w:rFonts w:ascii="Calibri" w:eastAsia="Calibri" w:hAnsi="Calibri" w:cs="Calibri"/>
          <w:color w:val="000000"/>
          <w:szCs w:val="28"/>
        </w:rPr>
        <w:t>administrative unit</w:t>
      </w:r>
      <w:r w:rsidRPr="001218A8">
        <w:rPr>
          <w:rFonts w:ascii="Calibri" w:eastAsia="Calibri" w:hAnsi="Calibri" w:cs="Calibri"/>
          <w:color w:val="000000"/>
          <w:szCs w:val="28"/>
        </w:rPr>
        <w:t>?</w:t>
      </w:r>
      <w:r>
        <w:rPr>
          <w:rFonts w:ascii="Calibri" w:eastAsia="Calibri" w:hAnsi="Calibri" w:cs="Calibri"/>
          <w:color w:val="000000"/>
          <w:szCs w:val="28"/>
        </w:rPr>
        <w:t xml:space="preserve"> ECEA Rule </w:t>
      </w:r>
      <w:r w:rsidRPr="00D66F37">
        <w:rPr>
          <w:rFonts w:ascii="Calibri" w:eastAsia="Calibri" w:hAnsi="Calibri" w:cs="Calibri"/>
          <w:color w:val="000000"/>
          <w:szCs w:val="28"/>
        </w:rPr>
        <w:t>3.01(3)(a)(i)</w:t>
      </w:r>
      <w:r w:rsidR="008D0064">
        <w:rPr>
          <w:rFonts w:ascii="Calibri" w:eastAsia="Calibri" w:hAnsi="Calibri" w:cs="Calibri"/>
          <w:color w:val="000000"/>
          <w:szCs w:val="28"/>
        </w:rPr>
        <w:t>.</w:t>
      </w:r>
    </w:p>
    <w:p w14:paraId="106A7C4C" w14:textId="57251300" w:rsidR="00EB4D4E" w:rsidRDefault="00D55E00" w:rsidP="009D4494">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405840397"/>
          <w14:checkbox>
            <w14:checked w14:val="0"/>
            <w14:checkedState w14:val="2612" w14:font="MS Gothic"/>
            <w14:uncheckedState w14:val="2610" w14:font="MS Gothic"/>
          </w14:checkbox>
        </w:sdtPr>
        <w:sdtEndPr/>
        <w:sdtContent>
          <w:r w:rsidR="009D4494">
            <w:rPr>
              <w:rFonts w:ascii="MS Gothic" w:eastAsia="MS Gothic" w:hAnsi="MS Gothic" w:cs="Calibri" w:hint="eastAsia"/>
              <w:color w:val="000000"/>
              <w:szCs w:val="28"/>
            </w:rPr>
            <w:t>☐</w:t>
          </w:r>
        </w:sdtContent>
      </w:sdt>
      <w:r w:rsidR="00EB4D4E">
        <w:rPr>
          <w:rFonts w:ascii="Calibri" w:eastAsia="Calibri" w:hAnsi="Calibri" w:cs="Calibri"/>
          <w:color w:val="000000"/>
          <w:szCs w:val="28"/>
        </w:rPr>
        <w:tab/>
      </w:r>
      <w:r w:rsidR="00EB4D4E" w:rsidRPr="001218A8">
        <w:rPr>
          <w:rFonts w:ascii="Calibri" w:eastAsia="Calibri" w:hAnsi="Calibri" w:cs="Calibri"/>
          <w:color w:val="000000"/>
          <w:szCs w:val="28"/>
        </w:rPr>
        <w:t>Yes</w:t>
      </w:r>
      <w:r w:rsidR="0094051D">
        <w:rPr>
          <w:rFonts w:ascii="Calibri" w:eastAsia="Calibri" w:hAnsi="Calibri" w:cs="Calibri"/>
          <w:color w:val="000000"/>
          <w:szCs w:val="28"/>
        </w:rPr>
        <w:t xml:space="preserve">, please </w:t>
      </w:r>
      <w:r w:rsidR="00D213A5">
        <w:rPr>
          <w:rFonts w:ascii="Calibri" w:eastAsia="Calibri" w:hAnsi="Calibri" w:cs="Calibri"/>
          <w:color w:val="000000"/>
          <w:szCs w:val="28"/>
        </w:rPr>
        <w:t>see Letter of Intent</w:t>
      </w:r>
      <w:r w:rsidR="0094051D">
        <w:rPr>
          <w:rFonts w:ascii="Calibri" w:eastAsia="Calibri" w:hAnsi="Calibri" w:cs="Calibri"/>
          <w:color w:val="000000"/>
          <w:szCs w:val="28"/>
        </w:rPr>
        <w:t>.</w:t>
      </w:r>
    </w:p>
    <w:p w14:paraId="0B257762" w14:textId="740F59CD" w:rsidR="00EB4D4E" w:rsidRPr="001218A8" w:rsidRDefault="00D55E00" w:rsidP="0094051D">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1507211248"/>
          <w14:checkbox>
            <w14:checked w14:val="0"/>
            <w14:checkedState w14:val="2612" w14:font="MS Gothic"/>
            <w14:uncheckedState w14:val="2610" w14:font="MS Gothic"/>
          </w14:checkbox>
        </w:sdtPr>
        <w:sdtEndPr/>
        <w:sdtContent>
          <w:r w:rsidR="00EB4D4E" w:rsidRPr="001218A8">
            <w:rPr>
              <w:rFonts w:ascii="MS Gothic" w:eastAsia="MS Gothic" w:hAnsi="MS Gothic" w:cs="Calibri" w:hint="eastAsia"/>
              <w:color w:val="000000"/>
              <w:szCs w:val="28"/>
            </w:rPr>
            <w:t>☐</w:t>
          </w:r>
        </w:sdtContent>
      </w:sdt>
      <w:r w:rsidR="00EB4D4E">
        <w:rPr>
          <w:rFonts w:ascii="Calibri" w:eastAsia="Calibri" w:hAnsi="Calibri" w:cs="Calibri"/>
          <w:color w:val="000000"/>
          <w:szCs w:val="28"/>
        </w:rPr>
        <w:tab/>
      </w:r>
      <w:r w:rsidR="00EB4D4E" w:rsidRPr="001218A8">
        <w:rPr>
          <w:rFonts w:ascii="Calibri" w:eastAsia="Calibri" w:hAnsi="Calibri" w:cs="Calibri"/>
          <w:color w:val="000000"/>
          <w:szCs w:val="28"/>
        </w:rPr>
        <w:t>No</w:t>
      </w:r>
      <w:r w:rsidR="001236A6">
        <w:rPr>
          <w:rFonts w:ascii="Calibri" w:eastAsia="Calibri" w:hAnsi="Calibri" w:cs="Calibri"/>
          <w:color w:val="000000"/>
          <w:szCs w:val="28"/>
        </w:rPr>
        <w:t xml:space="preserve">, please explain.  </w:t>
      </w:r>
      <w:sdt>
        <w:sdtPr>
          <w:rPr>
            <w:rFonts w:ascii="Calibri" w:eastAsia="Calibri" w:hAnsi="Calibri" w:cs="Calibri"/>
            <w:color w:val="000000"/>
            <w:szCs w:val="28"/>
          </w:rPr>
          <w:id w:val="325946986"/>
          <w:placeholder>
            <w:docPart w:val="DefaultPlaceholder_-1854013440"/>
          </w:placeholder>
          <w:showingPlcHdr/>
        </w:sdtPr>
        <w:sdtEndPr/>
        <w:sdtContent>
          <w:r w:rsidR="001236A6" w:rsidRPr="001236A6">
            <w:rPr>
              <w:rStyle w:val="PlaceholderText"/>
              <w:u w:val="single"/>
            </w:rPr>
            <w:t>Click or tap here to enter text.</w:t>
          </w:r>
        </w:sdtContent>
      </w:sdt>
      <w:r w:rsidR="00EB4D4E" w:rsidRPr="001218A8">
        <w:rPr>
          <w:rFonts w:ascii="Calibri" w:eastAsia="Calibri" w:hAnsi="Calibri" w:cs="Calibri"/>
          <w:color w:val="000000"/>
          <w:szCs w:val="28"/>
        </w:rPr>
        <w:t xml:space="preserve"> </w:t>
      </w:r>
    </w:p>
    <w:p w14:paraId="17F7147C" w14:textId="77777777" w:rsidR="00DD0EE0" w:rsidRDefault="00DD0EE0" w:rsidP="006960C2">
      <w:pPr>
        <w:spacing w:after="0"/>
        <w:rPr>
          <w:rFonts w:ascii="Calibri" w:eastAsia="Calibri" w:hAnsi="Calibri" w:cs="Calibri"/>
          <w:color w:val="000000"/>
          <w:szCs w:val="28"/>
        </w:rPr>
      </w:pPr>
      <w:bookmarkStart w:id="17" w:name="_Hlk135474453"/>
      <w:bookmarkEnd w:id="16"/>
    </w:p>
    <w:p w14:paraId="386186C6" w14:textId="642221B1" w:rsidR="00EB4D4E" w:rsidRDefault="00EB4D4E" w:rsidP="006960C2">
      <w:pPr>
        <w:spacing w:after="0"/>
        <w:rPr>
          <w:rFonts w:ascii="Calibri" w:eastAsia="Calibri" w:hAnsi="Calibri" w:cs="Calibri"/>
          <w:color w:val="000000"/>
          <w:szCs w:val="28"/>
        </w:rPr>
      </w:pPr>
      <w:r w:rsidRPr="001218A8">
        <w:rPr>
          <w:rFonts w:ascii="Calibri" w:eastAsia="Calibri" w:hAnsi="Calibri" w:cs="Calibri"/>
          <w:color w:val="000000"/>
          <w:szCs w:val="28"/>
        </w:rPr>
        <w:t>Has the applicant district’s intent to app</w:t>
      </w:r>
      <w:r>
        <w:rPr>
          <w:rFonts w:ascii="Calibri" w:eastAsia="Calibri" w:hAnsi="Calibri" w:cs="Calibri"/>
          <w:color w:val="000000"/>
          <w:szCs w:val="28"/>
        </w:rPr>
        <w:t xml:space="preserve">ly to form a new, single member </w:t>
      </w:r>
      <w:r w:rsidR="008F3F56">
        <w:rPr>
          <w:rFonts w:ascii="Calibri" w:eastAsia="Calibri" w:hAnsi="Calibri" w:cs="Calibri"/>
          <w:color w:val="000000"/>
          <w:szCs w:val="28"/>
        </w:rPr>
        <w:t>administrative unit</w:t>
      </w:r>
      <w:r>
        <w:rPr>
          <w:rFonts w:ascii="Calibri" w:eastAsia="Calibri" w:hAnsi="Calibri" w:cs="Calibri"/>
          <w:color w:val="000000"/>
          <w:szCs w:val="28"/>
        </w:rPr>
        <w:t xml:space="preserve"> been </w:t>
      </w:r>
      <w:r w:rsidRPr="001218A8">
        <w:rPr>
          <w:rFonts w:ascii="Calibri" w:eastAsia="Calibri" w:hAnsi="Calibri" w:cs="Calibri"/>
          <w:color w:val="000000"/>
          <w:szCs w:val="28"/>
        </w:rPr>
        <w:t xml:space="preserve">approved by the applicant district’s local school board? </w:t>
      </w:r>
    </w:p>
    <w:p w14:paraId="60FC0789" w14:textId="77777777" w:rsidR="0094051D" w:rsidRDefault="00D55E00" w:rsidP="0094051D">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767147473"/>
          <w14:checkbox>
            <w14:checked w14:val="0"/>
            <w14:checkedState w14:val="2612" w14:font="MS Gothic"/>
            <w14:uncheckedState w14:val="2610" w14:font="MS Gothic"/>
          </w14:checkbox>
        </w:sdtPr>
        <w:sdtEndPr/>
        <w:sdtContent>
          <w:r w:rsidR="00A85781">
            <w:rPr>
              <w:rFonts w:ascii="MS Gothic" w:eastAsia="MS Gothic" w:hAnsi="MS Gothic" w:cs="Calibri" w:hint="eastAsia"/>
              <w:color w:val="000000"/>
              <w:szCs w:val="28"/>
            </w:rPr>
            <w:t>☐</w:t>
          </w:r>
        </w:sdtContent>
      </w:sdt>
      <w:r w:rsidR="00EB4D4E">
        <w:rPr>
          <w:rFonts w:ascii="Calibri" w:eastAsia="Calibri" w:hAnsi="Calibri" w:cs="Calibri"/>
          <w:color w:val="000000"/>
          <w:szCs w:val="28"/>
        </w:rPr>
        <w:tab/>
      </w:r>
      <w:r w:rsidR="00EB4D4E" w:rsidRPr="001218A8">
        <w:rPr>
          <w:rFonts w:ascii="Calibri" w:eastAsia="Calibri" w:hAnsi="Calibri" w:cs="Calibri"/>
          <w:color w:val="000000"/>
          <w:szCs w:val="28"/>
        </w:rPr>
        <w:t>Yes</w:t>
      </w:r>
      <w:r w:rsidR="0094051D">
        <w:rPr>
          <w:rFonts w:ascii="Calibri" w:eastAsia="Calibri" w:hAnsi="Calibri" w:cs="Calibri"/>
          <w:color w:val="000000"/>
          <w:szCs w:val="28"/>
        </w:rPr>
        <w:t>, attach the board agenda and meeting minutes that indicate the outcome of the vote.</w:t>
      </w:r>
    </w:p>
    <w:p w14:paraId="05541B57" w14:textId="567C4B77" w:rsidR="00EB4D4E" w:rsidRPr="001218A8" w:rsidRDefault="00D55E00" w:rsidP="0094051D">
      <w:pPr>
        <w:tabs>
          <w:tab w:val="left" w:pos="1080"/>
          <w:tab w:val="left" w:pos="1440"/>
        </w:tabs>
        <w:spacing w:after="0"/>
        <w:ind w:left="720"/>
        <w:rPr>
          <w:rFonts w:ascii="Calibri" w:eastAsia="Calibri" w:hAnsi="Calibri" w:cs="Calibri"/>
          <w:color w:val="000000"/>
          <w:szCs w:val="28"/>
        </w:rPr>
      </w:pPr>
      <w:sdt>
        <w:sdtPr>
          <w:rPr>
            <w:rFonts w:ascii="Calibri" w:eastAsia="Calibri" w:hAnsi="Calibri" w:cs="Calibri"/>
            <w:color w:val="000000"/>
            <w:szCs w:val="28"/>
          </w:rPr>
          <w:id w:val="1421984087"/>
          <w14:checkbox>
            <w14:checked w14:val="0"/>
            <w14:checkedState w14:val="2612" w14:font="MS Gothic"/>
            <w14:uncheckedState w14:val="2610" w14:font="MS Gothic"/>
          </w14:checkbox>
        </w:sdtPr>
        <w:sdtEndPr/>
        <w:sdtContent>
          <w:r w:rsidR="0094051D">
            <w:rPr>
              <w:rFonts w:ascii="MS Gothic" w:eastAsia="MS Gothic" w:hAnsi="MS Gothic" w:cs="Calibri" w:hint="eastAsia"/>
              <w:color w:val="000000"/>
              <w:szCs w:val="28"/>
            </w:rPr>
            <w:t>☐</w:t>
          </w:r>
        </w:sdtContent>
      </w:sdt>
      <w:r w:rsidR="00EB4D4E">
        <w:rPr>
          <w:rFonts w:ascii="Calibri" w:eastAsia="Calibri" w:hAnsi="Calibri" w:cs="Calibri"/>
          <w:color w:val="000000"/>
          <w:szCs w:val="28"/>
        </w:rPr>
        <w:tab/>
      </w:r>
      <w:r w:rsidR="00EB4D4E" w:rsidRPr="001218A8">
        <w:rPr>
          <w:rFonts w:ascii="Calibri" w:eastAsia="Calibri" w:hAnsi="Calibri" w:cs="Calibri"/>
          <w:color w:val="000000"/>
          <w:szCs w:val="28"/>
        </w:rPr>
        <w:t>No</w:t>
      </w:r>
      <w:r w:rsidR="001236A6">
        <w:rPr>
          <w:rFonts w:ascii="Calibri" w:eastAsia="Calibri" w:hAnsi="Calibri" w:cs="Calibri"/>
          <w:color w:val="000000"/>
          <w:szCs w:val="28"/>
        </w:rPr>
        <w:t xml:space="preserve">, please explain.  </w:t>
      </w:r>
      <w:sdt>
        <w:sdtPr>
          <w:rPr>
            <w:rFonts w:ascii="Calibri" w:eastAsia="Calibri" w:hAnsi="Calibri" w:cs="Calibri"/>
            <w:color w:val="000000"/>
            <w:szCs w:val="28"/>
          </w:rPr>
          <w:id w:val="-1014611167"/>
          <w:placeholder>
            <w:docPart w:val="DefaultPlaceholder_-1854013440"/>
          </w:placeholder>
          <w:showingPlcHdr/>
        </w:sdtPr>
        <w:sdtEndPr/>
        <w:sdtContent>
          <w:r w:rsidR="001236A6" w:rsidRPr="001236A6">
            <w:rPr>
              <w:rStyle w:val="PlaceholderText"/>
              <w:u w:val="single"/>
            </w:rPr>
            <w:t>Click or tap here to enter text.</w:t>
          </w:r>
        </w:sdtContent>
      </w:sdt>
    </w:p>
    <w:bookmarkEnd w:id="17"/>
    <w:p w14:paraId="46E3F184" w14:textId="77777777" w:rsidR="006369B6" w:rsidRDefault="006369B6" w:rsidP="00FF5384">
      <w:pPr>
        <w:spacing w:after="0"/>
        <w:rPr>
          <w:rFonts w:ascii="Calibri" w:eastAsia="Calibri" w:hAnsi="Calibri" w:cs="Calibri"/>
          <w:color w:val="000000"/>
          <w:szCs w:val="28"/>
        </w:rPr>
      </w:pPr>
    </w:p>
    <w:p w14:paraId="0E518B82" w14:textId="1CA72A37" w:rsidR="00EB4D4E" w:rsidRDefault="00EB4D4E" w:rsidP="00FF5384">
      <w:pPr>
        <w:spacing w:after="0"/>
        <w:rPr>
          <w:rFonts w:ascii="Calibri" w:eastAsia="Calibri" w:hAnsi="Calibri" w:cs="Calibri"/>
          <w:color w:val="000000"/>
          <w:szCs w:val="28"/>
        </w:rPr>
      </w:pPr>
      <w:r w:rsidRPr="001218A8">
        <w:rPr>
          <w:rFonts w:ascii="Calibri" w:eastAsia="Calibri" w:hAnsi="Calibri" w:cs="Calibri"/>
          <w:color w:val="000000"/>
          <w:szCs w:val="28"/>
        </w:rPr>
        <w:t xml:space="preserve">Has the applicant district’s intent to </w:t>
      </w:r>
      <w:r>
        <w:rPr>
          <w:rFonts w:ascii="Calibri" w:eastAsia="Calibri" w:hAnsi="Calibri" w:cs="Calibri"/>
          <w:color w:val="000000"/>
          <w:szCs w:val="28"/>
        </w:rPr>
        <w:t xml:space="preserve">withdraw from </w:t>
      </w:r>
      <w:r w:rsidR="00257CD1">
        <w:rPr>
          <w:rFonts w:ascii="Calibri" w:eastAsia="Calibri" w:hAnsi="Calibri" w:cs="Calibri"/>
          <w:color w:val="000000"/>
          <w:szCs w:val="28"/>
        </w:rPr>
        <w:t>the</w:t>
      </w:r>
      <w:r>
        <w:rPr>
          <w:rFonts w:ascii="Calibri" w:eastAsia="Calibri" w:hAnsi="Calibri" w:cs="Calibri"/>
          <w:color w:val="000000"/>
          <w:szCs w:val="28"/>
        </w:rPr>
        <w:t xml:space="preserve"> existing </w:t>
      </w:r>
      <w:r w:rsidR="00C47E7F">
        <w:rPr>
          <w:rFonts w:ascii="Calibri" w:eastAsia="Calibri" w:hAnsi="Calibri" w:cs="Calibri"/>
          <w:color w:val="000000"/>
          <w:szCs w:val="28"/>
        </w:rPr>
        <w:t>administrative unit</w:t>
      </w:r>
      <w:r>
        <w:rPr>
          <w:rFonts w:ascii="Calibri" w:eastAsia="Calibri" w:hAnsi="Calibri" w:cs="Calibri"/>
          <w:color w:val="000000"/>
          <w:szCs w:val="28"/>
        </w:rPr>
        <w:t xml:space="preserve"> and </w:t>
      </w:r>
      <w:r w:rsidRPr="001218A8">
        <w:rPr>
          <w:rFonts w:ascii="Calibri" w:eastAsia="Calibri" w:hAnsi="Calibri" w:cs="Calibri"/>
          <w:color w:val="000000"/>
          <w:szCs w:val="28"/>
        </w:rPr>
        <w:t>ap</w:t>
      </w:r>
      <w:r>
        <w:rPr>
          <w:rFonts w:ascii="Calibri" w:eastAsia="Calibri" w:hAnsi="Calibri" w:cs="Calibri"/>
          <w:color w:val="000000"/>
          <w:szCs w:val="28"/>
        </w:rPr>
        <w:t xml:space="preserve">ply to form a new, single member </w:t>
      </w:r>
      <w:r w:rsidR="00C47E7F">
        <w:rPr>
          <w:rFonts w:ascii="Calibri" w:eastAsia="Calibri" w:hAnsi="Calibri" w:cs="Calibri"/>
          <w:color w:val="000000"/>
          <w:szCs w:val="28"/>
        </w:rPr>
        <w:t>administrative unit</w:t>
      </w:r>
      <w:r>
        <w:rPr>
          <w:rFonts w:ascii="Calibri" w:eastAsia="Calibri" w:hAnsi="Calibri" w:cs="Calibri"/>
          <w:color w:val="000000"/>
          <w:szCs w:val="28"/>
        </w:rPr>
        <w:t xml:space="preserve"> been discussed in open session</w:t>
      </w:r>
      <w:r w:rsidRPr="001218A8">
        <w:rPr>
          <w:rFonts w:ascii="Calibri" w:eastAsia="Calibri" w:hAnsi="Calibri" w:cs="Calibri"/>
          <w:color w:val="000000"/>
          <w:szCs w:val="28"/>
        </w:rPr>
        <w:t xml:space="preserve"> </w:t>
      </w:r>
      <w:r w:rsidR="004843C3">
        <w:rPr>
          <w:rFonts w:ascii="Calibri" w:eastAsia="Calibri" w:hAnsi="Calibri" w:cs="Calibri"/>
          <w:color w:val="000000"/>
          <w:szCs w:val="28"/>
        </w:rPr>
        <w:t>at</w:t>
      </w:r>
      <w:r w:rsidRPr="001218A8">
        <w:rPr>
          <w:rFonts w:ascii="Calibri" w:eastAsia="Calibri" w:hAnsi="Calibri" w:cs="Calibri"/>
          <w:color w:val="000000"/>
          <w:szCs w:val="28"/>
        </w:rPr>
        <w:t xml:space="preserve"> </w:t>
      </w:r>
      <w:r w:rsidR="00C36B90">
        <w:rPr>
          <w:rFonts w:ascii="Calibri" w:eastAsia="Calibri" w:hAnsi="Calibri" w:cs="Calibri"/>
          <w:color w:val="000000"/>
          <w:szCs w:val="28"/>
        </w:rPr>
        <w:t>a meeting of the</w:t>
      </w:r>
      <w:r>
        <w:rPr>
          <w:rFonts w:ascii="Calibri" w:eastAsia="Calibri" w:hAnsi="Calibri" w:cs="Calibri"/>
          <w:color w:val="000000"/>
          <w:szCs w:val="28"/>
        </w:rPr>
        <w:t xml:space="preserve"> applicant district’s</w:t>
      </w:r>
      <w:r w:rsidRPr="001218A8">
        <w:rPr>
          <w:rFonts w:ascii="Calibri" w:eastAsia="Calibri" w:hAnsi="Calibri" w:cs="Calibri"/>
          <w:color w:val="000000"/>
          <w:szCs w:val="28"/>
        </w:rPr>
        <w:t xml:space="preserve"> </w:t>
      </w:r>
      <w:r>
        <w:rPr>
          <w:rFonts w:ascii="Calibri" w:eastAsia="Calibri" w:hAnsi="Calibri" w:cs="Calibri"/>
          <w:color w:val="000000"/>
          <w:szCs w:val="28"/>
        </w:rPr>
        <w:t>existing</w:t>
      </w:r>
      <w:r w:rsidR="00B43379" w:rsidRPr="001218A8">
        <w:t xml:space="preserve"> </w:t>
      </w:r>
      <w:r w:rsidR="00FA5731">
        <w:t>administrative unit’s</w:t>
      </w:r>
      <w:r w:rsidR="00B43379" w:rsidRPr="00F11713">
        <w:t xml:space="preserve"> governing </w:t>
      </w:r>
      <w:r w:rsidR="00B43379" w:rsidRPr="001218A8">
        <w:t>board?</w:t>
      </w:r>
      <w:r w:rsidRPr="001218A8">
        <w:rPr>
          <w:rFonts w:ascii="Calibri" w:eastAsia="Calibri" w:hAnsi="Calibri" w:cs="Calibri"/>
          <w:color w:val="000000"/>
          <w:szCs w:val="28"/>
        </w:rPr>
        <w:t xml:space="preserve"> </w:t>
      </w:r>
    </w:p>
    <w:p w14:paraId="6961C06F" w14:textId="3420523E" w:rsidR="00EB4D4E" w:rsidRDefault="00D55E00" w:rsidP="00CF28F7">
      <w:pPr>
        <w:tabs>
          <w:tab w:val="left" w:pos="1080"/>
          <w:tab w:val="left" w:pos="1440"/>
        </w:tabs>
        <w:spacing w:after="0"/>
        <w:ind w:left="1080"/>
        <w:rPr>
          <w:rFonts w:ascii="Calibri" w:eastAsia="Calibri" w:hAnsi="Calibri" w:cs="Calibri"/>
          <w:color w:val="000000"/>
          <w:szCs w:val="28"/>
        </w:rPr>
      </w:pPr>
      <w:sdt>
        <w:sdtPr>
          <w:rPr>
            <w:rFonts w:ascii="Calibri" w:eastAsia="Calibri" w:hAnsi="Calibri" w:cs="Calibri"/>
            <w:color w:val="000000"/>
            <w:szCs w:val="28"/>
          </w:rPr>
          <w:id w:val="12128180"/>
          <w14:checkbox>
            <w14:checked w14:val="0"/>
            <w14:checkedState w14:val="2612" w14:font="MS Gothic"/>
            <w14:uncheckedState w14:val="2610" w14:font="MS Gothic"/>
          </w14:checkbox>
        </w:sdtPr>
        <w:sdtEndPr/>
        <w:sdtContent>
          <w:r w:rsidR="00B43379">
            <w:rPr>
              <w:rFonts w:ascii="MS Gothic" w:eastAsia="MS Gothic" w:hAnsi="MS Gothic" w:cs="Calibri" w:hint="eastAsia"/>
              <w:color w:val="000000"/>
              <w:szCs w:val="28"/>
            </w:rPr>
            <w:t>☐</w:t>
          </w:r>
        </w:sdtContent>
      </w:sdt>
      <w:r w:rsidR="00EB4D4E">
        <w:rPr>
          <w:rFonts w:ascii="Calibri" w:eastAsia="Calibri" w:hAnsi="Calibri" w:cs="Calibri"/>
          <w:color w:val="000000"/>
          <w:szCs w:val="28"/>
        </w:rPr>
        <w:tab/>
      </w:r>
      <w:r w:rsidR="00EB4D4E" w:rsidRPr="001218A8">
        <w:rPr>
          <w:rFonts w:ascii="Calibri" w:eastAsia="Calibri" w:hAnsi="Calibri" w:cs="Calibri"/>
          <w:color w:val="000000"/>
          <w:szCs w:val="28"/>
        </w:rPr>
        <w:t>Yes</w:t>
      </w:r>
      <w:r w:rsidR="00CB4ECB">
        <w:rPr>
          <w:rFonts w:ascii="Calibri" w:eastAsia="Calibri" w:hAnsi="Calibri" w:cs="Calibri"/>
          <w:color w:val="000000"/>
          <w:szCs w:val="28"/>
        </w:rPr>
        <w:t xml:space="preserve">, </w:t>
      </w:r>
      <w:r w:rsidR="00CB4ECB">
        <w:t>attach the board agenda and board minutes.</w:t>
      </w:r>
    </w:p>
    <w:p w14:paraId="084ABCA1" w14:textId="61750821" w:rsidR="00EB4D4E" w:rsidRDefault="00D55E00" w:rsidP="00CB4ECB">
      <w:pPr>
        <w:tabs>
          <w:tab w:val="left" w:pos="1080"/>
          <w:tab w:val="left" w:pos="1440"/>
        </w:tabs>
        <w:spacing w:after="0"/>
        <w:ind w:left="1080"/>
        <w:rPr>
          <w:rFonts w:ascii="Calibri" w:eastAsia="Calibri" w:hAnsi="Calibri" w:cs="Calibri"/>
          <w:color w:val="000000"/>
          <w:szCs w:val="28"/>
        </w:rPr>
      </w:pPr>
      <w:sdt>
        <w:sdtPr>
          <w:rPr>
            <w:rFonts w:ascii="Calibri" w:eastAsia="Calibri" w:hAnsi="Calibri" w:cs="Calibri"/>
            <w:color w:val="000000"/>
            <w:szCs w:val="28"/>
          </w:rPr>
          <w:id w:val="-1217967377"/>
          <w14:checkbox>
            <w14:checked w14:val="0"/>
            <w14:checkedState w14:val="2612" w14:font="MS Gothic"/>
            <w14:uncheckedState w14:val="2610" w14:font="MS Gothic"/>
          </w14:checkbox>
        </w:sdtPr>
        <w:sdtEndPr/>
        <w:sdtContent>
          <w:r w:rsidR="00EB4D4E">
            <w:rPr>
              <w:rFonts w:ascii="MS Gothic" w:eastAsia="MS Gothic" w:hAnsi="MS Gothic" w:cs="Calibri" w:hint="eastAsia"/>
              <w:color w:val="000000"/>
              <w:szCs w:val="28"/>
            </w:rPr>
            <w:t>☐</w:t>
          </w:r>
        </w:sdtContent>
      </w:sdt>
      <w:r w:rsidR="00EB4D4E">
        <w:rPr>
          <w:rFonts w:ascii="Calibri" w:eastAsia="Calibri" w:hAnsi="Calibri" w:cs="Calibri"/>
          <w:color w:val="000000"/>
          <w:szCs w:val="28"/>
        </w:rPr>
        <w:tab/>
        <w:t>No, please expl</w:t>
      </w:r>
      <w:r w:rsidR="00C47E7F">
        <w:rPr>
          <w:rFonts w:ascii="Calibri" w:eastAsia="Calibri" w:hAnsi="Calibri" w:cs="Calibri"/>
          <w:color w:val="000000"/>
          <w:szCs w:val="28"/>
        </w:rPr>
        <w:t>ain</w:t>
      </w:r>
      <w:r w:rsidR="00EB4D4E">
        <w:rPr>
          <w:rFonts w:ascii="Calibri" w:eastAsia="Calibri" w:hAnsi="Calibri" w:cs="Calibri"/>
          <w:color w:val="000000"/>
          <w:szCs w:val="28"/>
        </w:rPr>
        <w:t>.</w:t>
      </w:r>
      <w:r w:rsidR="00C47E7F">
        <w:rPr>
          <w:rFonts w:ascii="Calibri" w:eastAsia="Calibri" w:hAnsi="Calibri" w:cs="Calibri"/>
          <w:color w:val="000000"/>
          <w:szCs w:val="28"/>
        </w:rPr>
        <w:t xml:space="preserve"> </w:t>
      </w:r>
      <w:r w:rsidR="00B75CAA" w:rsidRPr="00C47E7F">
        <w:rPr>
          <w:rFonts w:cstheme="minorHAnsi"/>
          <w:iCs/>
          <w:u w:val="single"/>
        </w:rPr>
        <w:fldChar w:fldCharType="begin">
          <w:ffData>
            <w:name w:val="Text1"/>
            <w:enabled/>
            <w:calcOnExit w:val="0"/>
            <w:textInput/>
          </w:ffData>
        </w:fldChar>
      </w:r>
      <w:r w:rsidR="00B75CAA" w:rsidRPr="00C47E7F">
        <w:rPr>
          <w:rFonts w:cstheme="minorHAnsi"/>
          <w:iCs/>
          <w:u w:val="single"/>
        </w:rPr>
        <w:instrText xml:space="preserve"> FORMTEXT </w:instrText>
      </w:r>
      <w:r w:rsidR="00B75CAA" w:rsidRPr="00C47E7F">
        <w:rPr>
          <w:rFonts w:cstheme="minorHAnsi"/>
          <w:iCs/>
          <w:u w:val="single"/>
        </w:rPr>
      </w:r>
      <w:r w:rsidR="00B75CAA" w:rsidRPr="00C47E7F">
        <w:rPr>
          <w:rFonts w:cstheme="minorHAnsi"/>
          <w:iCs/>
          <w:u w:val="single"/>
        </w:rPr>
        <w:fldChar w:fldCharType="separate"/>
      </w:r>
      <w:r w:rsidR="00B75CAA" w:rsidRPr="00C47E7F">
        <w:rPr>
          <w:rFonts w:cstheme="minorHAnsi"/>
          <w:iCs/>
          <w:noProof/>
          <w:u w:val="single"/>
        </w:rPr>
        <w:t> </w:t>
      </w:r>
      <w:r w:rsidR="00B75CAA" w:rsidRPr="00C47E7F">
        <w:rPr>
          <w:rFonts w:cstheme="minorHAnsi"/>
          <w:iCs/>
          <w:noProof/>
          <w:u w:val="single"/>
        </w:rPr>
        <w:t> </w:t>
      </w:r>
      <w:r w:rsidR="00B75CAA" w:rsidRPr="00C47E7F">
        <w:rPr>
          <w:rFonts w:cstheme="minorHAnsi"/>
          <w:iCs/>
          <w:noProof/>
          <w:u w:val="single"/>
        </w:rPr>
        <w:t> </w:t>
      </w:r>
      <w:r w:rsidR="00B75CAA" w:rsidRPr="00C47E7F">
        <w:rPr>
          <w:rFonts w:cstheme="minorHAnsi"/>
          <w:iCs/>
          <w:noProof/>
          <w:u w:val="single"/>
        </w:rPr>
        <w:t> </w:t>
      </w:r>
      <w:r w:rsidR="00B75CAA" w:rsidRPr="00C47E7F">
        <w:rPr>
          <w:rFonts w:cstheme="minorHAnsi"/>
          <w:iCs/>
          <w:noProof/>
          <w:u w:val="single"/>
        </w:rPr>
        <w:t> </w:t>
      </w:r>
      <w:r w:rsidR="00B75CAA" w:rsidRPr="00C47E7F">
        <w:rPr>
          <w:rFonts w:cstheme="minorHAnsi"/>
          <w:iCs/>
          <w:u w:val="single"/>
        </w:rPr>
        <w:fldChar w:fldCharType="end"/>
      </w:r>
    </w:p>
    <w:p w14:paraId="6A926B81" w14:textId="77777777" w:rsidR="00DD0EE0" w:rsidRPr="00DD0EE0" w:rsidRDefault="00DD0EE0" w:rsidP="00DD0EE0">
      <w:pPr>
        <w:spacing w:after="0"/>
        <w:ind w:left="1080"/>
        <w:rPr>
          <w:rFonts w:ascii="Calibri" w:eastAsia="Calibri" w:hAnsi="Calibri" w:cs="Calibri"/>
          <w:color w:val="000000"/>
          <w:szCs w:val="28"/>
        </w:rPr>
      </w:pPr>
    </w:p>
    <w:p w14:paraId="369B9D17" w14:textId="63EC2280" w:rsidR="00DD0EE0" w:rsidRDefault="00DD0EE0" w:rsidP="00DD0EE0">
      <w:pPr>
        <w:pStyle w:val="NoSpacing"/>
      </w:pPr>
      <w:r>
        <w:t>What funding sources does the applicant district plan to use to ensure the provision of special education and related services to students within its jurisdiction? ECEA Rule 3.01(5)(a)(i)</w:t>
      </w:r>
      <w:r w:rsidR="00C94A64">
        <w:t>.</w:t>
      </w:r>
    </w:p>
    <w:p w14:paraId="0AE6513A" w14:textId="2B7A2605" w:rsidR="00DD0EE0" w:rsidRDefault="00DD0EE0" w:rsidP="00DD0EE0">
      <w:pPr>
        <w:pStyle w:val="NoSpacing"/>
        <w:ind w:left="720"/>
      </w:pPr>
      <w:r>
        <w:rPr>
          <w:rFonts w:ascii="Segoe UI Symbol" w:hAnsi="Segoe UI Symbol" w:cs="Segoe UI Symbol"/>
        </w:rPr>
        <w:t>☐</w:t>
      </w:r>
      <w:r w:rsidR="00260991">
        <w:rPr>
          <w:rFonts w:ascii="Segoe UI Symbol" w:hAnsi="Segoe UI Symbol" w:cs="Segoe UI Symbol"/>
        </w:rPr>
        <w:t xml:space="preserve"> </w:t>
      </w:r>
      <w:r>
        <w:t xml:space="preserve">ECEA Special Education Allocations </w:t>
      </w:r>
    </w:p>
    <w:p w14:paraId="78392A2A" w14:textId="42FCCE26" w:rsidR="00EC08B7" w:rsidRDefault="00260991" w:rsidP="00EC08B7">
      <w:pPr>
        <w:pStyle w:val="NoSpacing"/>
        <w:ind w:left="900"/>
      </w:pPr>
      <w:bookmarkStart w:id="18" w:name="_Hlk136691173"/>
      <w:r>
        <w:t xml:space="preserve"> </w:t>
      </w:r>
      <w:r w:rsidR="00EC08B7">
        <w:t xml:space="preserve">Indicate anticipated funding amounts from ECEA Allocations: </w:t>
      </w:r>
      <w:sdt>
        <w:sdtPr>
          <w:id w:val="227264841"/>
          <w:placeholder>
            <w:docPart w:val="DefaultPlaceholder_-1854013440"/>
          </w:placeholder>
          <w:showingPlcHdr/>
        </w:sdtPr>
        <w:sdtEndPr/>
        <w:sdtContent>
          <w:r w:rsidR="00EC08B7" w:rsidRPr="0013389B">
            <w:rPr>
              <w:rStyle w:val="PlaceholderText"/>
              <w:u w:val="single"/>
            </w:rPr>
            <w:t>Click or tap here to enter text.</w:t>
          </w:r>
        </w:sdtContent>
      </w:sdt>
    </w:p>
    <w:bookmarkEnd w:id="18"/>
    <w:p w14:paraId="40C6D7B1" w14:textId="40752C49" w:rsidR="00DD0EE0" w:rsidRDefault="00D55E00" w:rsidP="00DD0EE0">
      <w:pPr>
        <w:pStyle w:val="NoSpacing"/>
        <w:ind w:left="720"/>
      </w:pPr>
      <w:sdt>
        <w:sdtPr>
          <w:id w:val="1804649787"/>
          <w14:checkbox>
            <w14:checked w14:val="0"/>
            <w14:checkedState w14:val="2612" w14:font="MS Gothic"/>
            <w14:uncheckedState w14:val="2610" w14:font="MS Gothic"/>
          </w14:checkbox>
        </w:sdtPr>
        <w:sdtEndPr/>
        <w:sdtContent>
          <w:r w:rsidR="00260991">
            <w:rPr>
              <w:rFonts w:ascii="MS Gothic" w:eastAsia="MS Gothic" w:hAnsi="MS Gothic" w:hint="eastAsia"/>
            </w:rPr>
            <w:t>☐</w:t>
          </w:r>
        </w:sdtContent>
      </w:sdt>
      <w:r w:rsidR="00260991">
        <w:t xml:space="preserve"> </w:t>
      </w:r>
      <w:r w:rsidR="00DD0EE0">
        <w:t xml:space="preserve">ECEA High-Cost Funds </w:t>
      </w:r>
    </w:p>
    <w:p w14:paraId="274D6EEE" w14:textId="6A30C9E1" w:rsidR="00DD0EE0" w:rsidRDefault="00DD0EE0" w:rsidP="00DD0EE0">
      <w:pPr>
        <w:pStyle w:val="NoSpacing"/>
        <w:ind w:left="720"/>
      </w:pPr>
      <w:r>
        <w:rPr>
          <w:rFonts w:ascii="Segoe UI Symbol" w:hAnsi="Segoe UI Symbol" w:cs="Segoe UI Symbol"/>
        </w:rPr>
        <w:lastRenderedPageBreak/>
        <w:t>☐</w:t>
      </w:r>
      <w:r w:rsidR="00260991">
        <w:rPr>
          <w:rFonts w:ascii="Segoe UI Symbol" w:hAnsi="Segoe UI Symbol" w:cs="Segoe UI Symbol"/>
        </w:rPr>
        <w:t xml:space="preserve"> </w:t>
      </w:r>
      <w:r>
        <w:t>IDEA Preschool Grant</w:t>
      </w:r>
      <w:r w:rsidR="00EC08B7">
        <w:t xml:space="preserve"> (3–5-year-olds)</w:t>
      </w:r>
    </w:p>
    <w:p w14:paraId="40A46ECB" w14:textId="777D70ED" w:rsidR="00EC08B7" w:rsidRDefault="00260991" w:rsidP="00EC08B7">
      <w:pPr>
        <w:pStyle w:val="NoSpacing"/>
        <w:ind w:left="900"/>
      </w:pPr>
      <w:r>
        <w:t xml:space="preserve"> </w:t>
      </w:r>
      <w:r w:rsidR="00EC08B7">
        <w:t xml:space="preserve">Indicate anticipated funding amounts from IDEA Preschool Grant: </w:t>
      </w:r>
      <w:sdt>
        <w:sdtPr>
          <w:id w:val="-1331742226"/>
          <w:placeholder>
            <w:docPart w:val="286DE9D6468143E7ACCA086493D0CEF7"/>
          </w:placeholder>
          <w:showingPlcHdr/>
        </w:sdtPr>
        <w:sdtEndPr/>
        <w:sdtContent>
          <w:r w:rsidR="00EC08B7" w:rsidRPr="0013389B">
            <w:rPr>
              <w:rStyle w:val="PlaceholderText"/>
              <w:u w:val="single"/>
            </w:rPr>
            <w:t>Click or tap here to enter text.</w:t>
          </w:r>
        </w:sdtContent>
      </w:sdt>
    </w:p>
    <w:p w14:paraId="60A55AD4" w14:textId="6CBDA303" w:rsidR="00DD0EE0" w:rsidRDefault="00DD0EE0" w:rsidP="00DD0EE0">
      <w:pPr>
        <w:pStyle w:val="NoSpacing"/>
        <w:ind w:left="720"/>
      </w:pPr>
      <w:r>
        <w:rPr>
          <w:rFonts w:ascii="Segoe UI Symbol" w:hAnsi="Segoe UI Symbol" w:cs="Segoe UI Symbol"/>
        </w:rPr>
        <w:t>☐</w:t>
      </w:r>
      <w:r w:rsidR="00260991">
        <w:rPr>
          <w:rFonts w:ascii="Segoe UI Symbol" w:hAnsi="Segoe UI Symbol" w:cs="Segoe UI Symbol"/>
        </w:rPr>
        <w:t xml:space="preserve"> </w:t>
      </w:r>
      <w:r>
        <w:t>IDEA Part B Grant</w:t>
      </w:r>
      <w:r w:rsidR="00EC08B7">
        <w:t xml:space="preserve"> (3–21-year-olds)</w:t>
      </w:r>
    </w:p>
    <w:p w14:paraId="1C32080F" w14:textId="22622E3C" w:rsidR="00EC08B7" w:rsidRDefault="00260991" w:rsidP="00EC08B7">
      <w:pPr>
        <w:pStyle w:val="NoSpacing"/>
        <w:ind w:left="900"/>
      </w:pPr>
      <w:r>
        <w:t xml:space="preserve"> </w:t>
      </w:r>
      <w:r w:rsidR="00EC08B7">
        <w:t xml:space="preserve">Indicate anticipated funding amounts from IDEA Grant: </w:t>
      </w:r>
      <w:sdt>
        <w:sdtPr>
          <w:id w:val="-2066253011"/>
          <w:placeholder>
            <w:docPart w:val="141D7574AAB74BE5A3F9D56B7FA3A767"/>
          </w:placeholder>
          <w:showingPlcHdr/>
        </w:sdtPr>
        <w:sdtEndPr/>
        <w:sdtContent>
          <w:r w:rsidR="00EC08B7" w:rsidRPr="0013389B">
            <w:rPr>
              <w:rStyle w:val="PlaceholderText"/>
              <w:u w:val="single"/>
            </w:rPr>
            <w:t>Click or tap here to enter text.</w:t>
          </w:r>
        </w:sdtContent>
      </w:sdt>
    </w:p>
    <w:p w14:paraId="429A63F6" w14:textId="4223A7F8" w:rsidR="00DD0EE0" w:rsidRDefault="00DD0EE0" w:rsidP="00DD0EE0">
      <w:pPr>
        <w:pStyle w:val="NoSpacing"/>
        <w:ind w:left="720"/>
      </w:pPr>
      <w:r>
        <w:rPr>
          <w:rFonts w:ascii="Segoe UI Symbol" w:hAnsi="Segoe UI Symbol" w:cs="Segoe UI Symbol"/>
        </w:rPr>
        <w:t>☐</w:t>
      </w:r>
      <w:r w:rsidR="00260991">
        <w:rPr>
          <w:rFonts w:ascii="Segoe UI Symbol" w:hAnsi="Segoe UI Symbol" w:cs="Segoe UI Symbol"/>
        </w:rPr>
        <w:t xml:space="preserve"> </w:t>
      </w:r>
      <w:r>
        <w:rPr>
          <w:rFonts w:ascii="Segoe UI Symbol" w:hAnsi="Segoe UI Symbol" w:cs="Segoe UI Symbol"/>
        </w:rPr>
        <w:t>District/</w:t>
      </w:r>
      <w:r>
        <w:t>Local Fun</w:t>
      </w:r>
      <w:r w:rsidR="00EC08B7">
        <w:t>ds</w:t>
      </w:r>
    </w:p>
    <w:p w14:paraId="0A1B094D" w14:textId="43D2DC76" w:rsidR="00EC08B7" w:rsidRDefault="00260991" w:rsidP="00EC08B7">
      <w:pPr>
        <w:pStyle w:val="NoSpacing"/>
        <w:ind w:left="900"/>
      </w:pPr>
      <w:r>
        <w:t xml:space="preserve"> </w:t>
      </w:r>
      <w:r w:rsidR="00EC08B7">
        <w:t xml:space="preserve">Indicate anticipated funding amounts from </w:t>
      </w:r>
      <w:r w:rsidR="00EC08B7">
        <w:rPr>
          <w:rFonts w:ascii="Segoe UI Symbol" w:hAnsi="Segoe UI Symbol" w:cs="Segoe UI Symbol"/>
        </w:rPr>
        <w:t>District/</w:t>
      </w:r>
      <w:r w:rsidR="00EC08B7">
        <w:t xml:space="preserve">Local Funds: </w:t>
      </w:r>
      <w:sdt>
        <w:sdtPr>
          <w:id w:val="1227964219"/>
          <w:placeholder>
            <w:docPart w:val="ABE2270C137C490E92F8FDA01FCFDE1E"/>
          </w:placeholder>
          <w:showingPlcHdr/>
        </w:sdtPr>
        <w:sdtEndPr/>
        <w:sdtContent>
          <w:r w:rsidR="00EC08B7" w:rsidRPr="0013389B">
            <w:rPr>
              <w:rStyle w:val="PlaceholderText"/>
              <w:u w:val="single"/>
            </w:rPr>
            <w:t>Click or tap here to enter text.</w:t>
          </w:r>
        </w:sdtContent>
      </w:sdt>
    </w:p>
    <w:p w14:paraId="37F9B241" w14:textId="6CEFB4ED" w:rsidR="00DD0EE0" w:rsidRDefault="00DD0EE0" w:rsidP="00DD0EE0">
      <w:pPr>
        <w:pStyle w:val="NoSpacing"/>
        <w:ind w:left="720"/>
      </w:pPr>
      <w:r>
        <w:rPr>
          <w:rFonts w:ascii="Segoe UI Symbol" w:hAnsi="Segoe UI Symbol" w:cs="Segoe UI Symbol"/>
        </w:rPr>
        <w:t>☐</w:t>
      </w:r>
      <w:r w:rsidR="00260991">
        <w:rPr>
          <w:rFonts w:ascii="Segoe UI Symbol" w:hAnsi="Segoe UI Symbol" w:cs="Segoe UI Symbol"/>
        </w:rPr>
        <w:t xml:space="preserve"> </w:t>
      </w:r>
      <w:r>
        <w:t>Other Click or tap here to enter text.</w:t>
      </w:r>
    </w:p>
    <w:p w14:paraId="1C9F4C7C" w14:textId="754D4CD3" w:rsidR="00EC08B7" w:rsidRDefault="00EC08B7" w:rsidP="00EC08B7">
      <w:pPr>
        <w:pStyle w:val="NoSpacing"/>
        <w:ind w:left="900"/>
      </w:pPr>
      <w:r>
        <w:t xml:space="preserve">Indicate anticipated funding amounts from </w:t>
      </w:r>
      <w:r>
        <w:rPr>
          <w:rFonts w:ascii="Segoe UI Symbol" w:hAnsi="Segoe UI Symbol" w:cs="Segoe UI Symbol"/>
        </w:rPr>
        <w:t>Other</w:t>
      </w:r>
      <w:r>
        <w:t xml:space="preserve"> Funds: </w:t>
      </w:r>
      <w:sdt>
        <w:sdtPr>
          <w:id w:val="-1193144447"/>
          <w:placeholder>
            <w:docPart w:val="603B0EB5D9CC46D89091EF4FD0F5EA5C"/>
          </w:placeholder>
          <w:showingPlcHdr/>
        </w:sdtPr>
        <w:sdtEndPr/>
        <w:sdtContent>
          <w:r w:rsidRPr="0013389B">
            <w:rPr>
              <w:rStyle w:val="PlaceholderText"/>
              <w:u w:val="single"/>
            </w:rPr>
            <w:t>Click or tap here to enter text.</w:t>
          </w:r>
        </w:sdtContent>
      </w:sdt>
    </w:p>
    <w:p w14:paraId="013831F2" w14:textId="77777777" w:rsidR="00DD0EE0" w:rsidRDefault="00DD0EE0" w:rsidP="00DD0EE0">
      <w:pPr>
        <w:pStyle w:val="NoSpacing"/>
      </w:pPr>
    </w:p>
    <w:p w14:paraId="63E0CB95" w14:textId="2FDA4C84" w:rsidR="00DD0EE0" w:rsidRDefault="00DD0EE0" w:rsidP="00DD0EE0">
      <w:pPr>
        <w:pStyle w:val="NoSpacing"/>
      </w:pPr>
      <w:r>
        <w:t xml:space="preserve">Does the applicant district have concerns related to its ability to fully fund the implementation of special education services to students within its jurisdiction as required under the IDEA or the ECEA? ECEA Rule </w:t>
      </w:r>
      <w:r w:rsidRPr="0048518E">
        <w:t>3.01(5)(a)(i)</w:t>
      </w:r>
      <w:r w:rsidR="00EA4A3D">
        <w:t>.</w:t>
      </w:r>
    </w:p>
    <w:p w14:paraId="41EEF596" w14:textId="36A683AB" w:rsidR="00DD0EE0" w:rsidRDefault="00D55E00" w:rsidP="00A8350D">
      <w:pPr>
        <w:pStyle w:val="NoSpacing"/>
        <w:ind w:left="720"/>
      </w:pPr>
      <w:sdt>
        <w:sdtPr>
          <w:id w:val="-973982018"/>
          <w14:checkbox>
            <w14:checked w14:val="0"/>
            <w14:checkedState w14:val="2612" w14:font="MS Gothic"/>
            <w14:uncheckedState w14:val="2610" w14:font="MS Gothic"/>
          </w14:checkbox>
        </w:sdtPr>
        <w:sdtEndPr/>
        <w:sdtContent>
          <w:r w:rsidR="00DD0EE0">
            <w:rPr>
              <w:rFonts w:ascii="MS Gothic" w:eastAsia="MS Gothic" w:hAnsi="MS Gothic" w:hint="eastAsia"/>
            </w:rPr>
            <w:t>☐</w:t>
          </w:r>
        </w:sdtContent>
      </w:sdt>
      <w:r w:rsidR="00A539DB">
        <w:t xml:space="preserve"> </w:t>
      </w:r>
      <w:r w:rsidR="00DD0EE0">
        <w:t>Yes</w:t>
      </w:r>
      <w:r w:rsidR="00A8350D">
        <w:t>,</w:t>
      </w:r>
      <w:r w:rsidR="00A8350D" w:rsidRPr="00A8350D">
        <w:t xml:space="preserve"> please provide a detailed explanation as to why the applicant district is seeking to form a new </w:t>
      </w:r>
      <w:r w:rsidR="00A8350D">
        <w:t>administrative unit</w:t>
      </w:r>
      <w:r w:rsidR="00A8350D" w:rsidRPr="00A8350D">
        <w:t>.</w:t>
      </w:r>
      <w:r w:rsidR="00A8350D">
        <w:t xml:space="preserve">  </w:t>
      </w:r>
      <w:r w:rsidR="00A8350D" w:rsidRPr="00A8350D">
        <w:t xml:space="preserve"> </w:t>
      </w:r>
      <w:sdt>
        <w:sdtPr>
          <w:id w:val="-434911449"/>
          <w:placeholder>
            <w:docPart w:val="DefaultPlaceholder_-1854013440"/>
          </w:placeholder>
          <w:showingPlcHdr/>
        </w:sdtPr>
        <w:sdtEndPr/>
        <w:sdtContent>
          <w:r w:rsidR="00A8350D" w:rsidRPr="00A8350D">
            <w:rPr>
              <w:rStyle w:val="PlaceholderText"/>
              <w:u w:val="single"/>
            </w:rPr>
            <w:t>Click or tap here to enter text.</w:t>
          </w:r>
        </w:sdtContent>
      </w:sdt>
    </w:p>
    <w:p w14:paraId="0750545C" w14:textId="77777777" w:rsidR="00DD0EE0" w:rsidRDefault="00DD0EE0" w:rsidP="00DD0EE0">
      <w:pPr>
        <w:pStyle w:val="NoSpacing"/>
      </w:pPr>
      <w:r>
        <w:tab/>
      </w:r>
      <w:sdt>
        <w:sdtPr>
          <w:id w:val="15781729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w:t>
      </w:r>
    </w:p>
    <w:p w14:paraId="1CBEED09" w14:textId="77777777" w:rsidR="00DD0EE0" w:rsidRDefault="00DD0EE0" w:rsidP="00DD0EE0">
      <w:pPr>
        <w:pStyle w:val="NoSpacing"/>
      </w:pPr>
    </w:p>
    <w:p w14:paraId="63983B9F" w14:textId="77777777" w:rsidR="00DD0EE0" w:rsidRDefault="00DD0EE0" w:rsidP="00DD0EE0">
      <w:pPr>
        <w:pStyle w:val="NoSpacing"/>
      </w:pPr>
      <w:r>
        <w:t>Does the applicant district have contingency plans for funding a high-cost student within the fiscal year in which services may be required in accordance with the child’s individual education plan</w:t>
      </w:r>
      <w:r w:rsidRPr="00EC08B7">
        <w:rPr>
          <w:rStyle w:val="FootnoteReference"/>
          <w:color w:val="FF0000"/>
        </w:rPr>
        <w:footnoteReference w:id="3"/>
      </w:r>
      <w:r>
        <w:t>?</w:t>
      </w:r>
    </w:p>
    <w:p w14:paraId="62343C4B" w14:textId="694214E4" w:rsidR="00DD0EE0" w:rsidRDefault="00DD0EE0" w:rsidP="00F855C9">
      <w:pPr>
        <w:pStyle w:val="NoSpacing"/>
        <w:ind w:right="-270"/>
      </w:pPr>
      <w:r>
        <w:tab/>
      </w:r>
      <w:sdt>
        <w:sdtPr>
          <w:id w:val="-17612497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Ye</w:t>
      </w:r>
      <w:r w:rsidR="00F855C9">
        <w:t xml:space="preserve">s, please provide a detailed description of the contingency plan.  </w:t>
      </w:r>
      <w:sdt>
        <w:sdtPr>
          <w:id w:val="-1873227457"/>
          <w:placeholder>
            <w:docPart w:val="DefaultPlaceholder_-1854013440"/>
          </w:placeholder>
          <w:showingPlcHdr/>
        </w:sdtPr>
        <w:sdtEndPr/>
        <w:sdtContent>
          <w:r w:rsidR="00F855C9" w:rsidRPr="00F855C9">
            <w:rPr>
              <w:rStyle w:val="PlaceholderText"/>
              <w:u w:val="single"/>
            </w:rPr>
            <w:t>Click or tap here to enter text.</w:t>
          </w:r>
        </w:sdtContent>
      </w:sdt>
    </w:p>
    <w:p w14:paraId="178D3223" w14:textId="027A3D1A" w:rsidR="00EC08B7" w:rsidRDefault="00DD0EE0" w:rsidP="00F855C9">
      <w:pPr>
        <w:pStyle w:val="NoSpacing"/>
        <w:rPr>
          <w:i/>
          <w:iCs/>
        </w:rPr>
      </w:pPr>
      <w:r>
        <w:tab/>
      </w:r>
      <w:sdt>
        <w:sdtPr>
          <w:id w:val="70075204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No</w:t>
      </w:r>
      <w:bookmarkStart w:id="19" w:name="_Hlk137472512"/>
      <w:r w:rsidR="00F855C9">
        <w:t xml:space="preserve">, please explain.  </w:t>
      </w:r>
      <w:sdt>
        <w:sdtPr>
          <w:id w:val="247546094"/>
          <w:placeholder>
            <w:docPart w:val="DefaultPlaceholder_-1854013440"/>
          </w:placeholder>
          <w:showingPlcHdr/>
        </w:sdtPr>
        <w:sdtEndPr/>
        <w:sdtContent>
          <w:r w:rsidR="00F855C9" w:rsidRPr="00F855C9">
            <w:rPr>
              <w:rStyle w:val="PlaceholderText"/>
              <w:u w:val="single"/>
            </w:rPr>
            <w:t>Click or tap here to enter text.</w:t>
          </w:r>
        </w:sdtContent>
      </w:sdt>
      <w:bookmarkEnd w:id="19"/>
    </w:p>
    <w:p w14:paraId="0CF3C8E4" w14:textId="77777777" w:rsidR="006369B6" w:rsidRDefault="006369B6" w:rsidP="003D5116">
      <w:pPr>
        <w:pStyle w:val="Heading1"/>
        <w:rPr>
          <w:i w:val="0"/>
          <w:iCs/>
        </w:rPr>
      </w:pPr>
    </w:p>
    <w:p w14:paraId="202B9A60" w14:textId="31B5225B" w:rsidR="00EB4D4E" w:rsidRDefault="00A82885" w:rsidP="003D5116">
      <w:pPr>
        <w:pStyle w:val="Heading1"/>
        <w:rPr>
          <w:i w:val="0"/>
          <w:iCs/>
        </w:rPr>
      </w:pPr>
      <w:r w:rsidRPr="00A82885">
        <w:rPr>
          <w:i w:val="0"/>
          <w:iCs/>
        </w:rPr>
        <w:t xml:space="preserve">Section 8 - </w:t>
      </w:r>
      <w:r w:rsidR="00EB4D4E" w:rsidRPr="00A82885">
        <w:rPr>
          <w:i w:val="0"/>
          <w:iCs/>
        </w:rPr>
        <w:t>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56594" w14:paraId="6529EC25" w14:textId="77777777" w:rsidTr="00F67AD7">
        <w:tc>
          <w:tcPr>
            <w:tcW w:w="4675" w:type="dxa"/>
          </w:tcPr>
          <w:p w14:paraId="3B4085E0" w14:textId="77777777" w:rsidR="00356594" w:rsidRDefault="00356594" w:rsidP="00356594">
            <w:pPr>
              <w:rPr>
                <w:rFonts w:ascii="Calibri" w:eastAsia="Calibri" w:hAnsi="Calibri" w:cs="Calibri"/>
                <w:color w:val="000000"/>
              </w:rPr>
            </w:pPr>
            <w:r w:rsidRPr="00A82885">
              <w:rPr>
                <w:iCs/>
              </w:rPr>
              <w:t xml:space="preserve">Applicant District’s </w:t>
            </w:r>
            <w:r>
              <w:rPr>
                <w:rFonts w:ascii="Calibri" w:eastAsia="Calibri" w:hAnsi="Calibri" w:cs="Calibri"/>
                <w:color w:val="000000"/>
              </w:rPr>
              <w:t xml:space="preserve">Primary Contact: </w:t>
            </w:r>
          </w:p>
          <w:p w14:paraId="142B0CF2" w14:textId="77777777" w:rsidR="00356594" w:rsidRDefault="00356594" w:rsidP="00356594">
            <w:pPr>
              <w:rPr>
                <w:rFonts w:ascii="Calibri" w:eastAsia="Calibri" w:hAnsi="Calibri" w:cs="Calibri"/>
                <w:color w:val="000000"/>
              </w:rPr>
            </w:pPr>
          </w:p>
          <w:p w14:paraId="355CBF37" w14:textId="77777777" w:rsidR="00356594" w:rsidRDefault="00356594" w:rsidP="00356594">
            <w:pPr>
              <w:rPr>
                <w:rFonts w:cstheme="minorHAnsi"/>
                <w:iCs/>
                <w:u w:val="single"/>
              </w:rPr>
            </w:pPr>
            <w:r>
              <w:rPr>
                <w:rFonts w:ascii="Calibri" w:eastAsia="Calibri" w:hAnsi="Calibri" w:cs="Calibri"/>
                <w:color w:val="000000"/>
              </w:rPr>
              <w:t xml:space="preserve">Name: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p w14:paraId="4B168AD1" w14:textId="77777777" w:rsidR="00356594" w:rsidRDefault="00356594" w:rsidP="00356594">
            <w:pPr>
              <w:rPr>
                <w:rFonts w:ascii="Calibri" w:eastAsia="Calibri" w:hAnsi="Calibri" w:cs="Calibri"/>
                <w:color w:val="000000"/>
              </w:rPr>
            </w:pPr>
          </w:p>
          <w:p w14:paraId="42206D7C" w14:textId="77777777" w:rsidR="00356594" w:rsidRDefault="00356594" w:rsidP="00356594">
            <w:pPr>
              <w:rPr>
                <w:rFonts w:cstheme="minorHAnsi"/>
                <w:iCs/>
                <w:u w:val="single"/>
              </w:rPr>
            </w:pPr>
            <w:r>
              <w:rPr>
                <w:rFonts w:ascii="Calibri" w:eastAsia="Calibri" w:hAnsi="Calibri" w:cs="Calibri"/>
                <w:color w:val="000000"/>
              </w:rPr>
              <w:t xml:space="preserve">Email: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p w14:paraId="150FC231" w14:textId="77777777" w:rsidR="00356594" w:rsidRDefault="00356594" w:rsidP="00356594">
            <w:pPr>
              <w:rPr>
                <w:rFonts w:ascii="Calibri" w:eastAsia="Calibri" w:hAnsi="Calibri" w:cs="Calibri"/>
                <w:color w:val="000000"/>
              </w:rPr>
            </w:pPr>
          </w:p>
          <w:p w14:paraId="7114F2FA" w14:textId="77777777" w:rsidR="00356594" w:rsidRDefault="00356594" w:rsidP="00356594">
            <w:pPr>
              <w:rPr>
                <w:rFonts w:cstheme="minorHAnsi"/>
                <w:iCs/>
                <w:u w:val="single"/>
              </w:rPr>
            </w:pPr>
            <w:r>
              <w:rPr>
                <w:rFonts w:ascii="Calibri" w:eastAsia="Calibri" w:hAnsi="Calibri" w:cs="Calibri"/>
                <w:color w:val="000000"/>
              </w:rPr>
              <w:t xml:space="preserve">Phone Number: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p w14:paraId="55A8FA4F" w14:textId="77777777" w:rsidR="00356594" w:rsidRDefault="00356594" w:rsidP="00356594">
            <w:pPr>
              <w:rPr>
                <w:rFonts w:ascii="Calibri" w:eastAsia="Calibri" w:hAnsi="Calibri" w:cs="Calibri"/>
                <w:color w:val="000000"/>
              </w:rPr>
            </w:pPr>
          </w:p>
          <w:p w14:paraId="4BBA6538" w14:textId="77777777" w:rsidR="00356594" w:rsidRDefault="00356594" w:rsidP="00356594">
            <w:pPr>
              <w:rPr>
                <w:rFonts w:cstheme="minorHAnsi"/>
                <w:iCs/>
                <w:u w:val="single"/>
              </w:rPr>
            </w:pPr>
            <w:r>
              <w:rPr>
                <w:rFonts w:ascii="Calibri" w:eastAsia="Calibri" w:hAnsi="Calibri" w:cs="Calibri"/>
                <w:color w:val="000000"/>
              </w:rPr>
              <w:t xml:space="preserve">Superintendent’s email address: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p w14:paraId="24D6C10D" w14:textId="77777777" w:rsidR="00356594" w:rsidRDefault="00356594" w:rsidP="00356594">
            <w:pPr>
              <w:rPr>
                <w:rFonts w:cstheme="minorHAnsi"/>
                <w:iCs/>
                <w:u w:val="single"/>
              </w:rPr>
            </w:pPr>
          </w:p>
          <w:p w14:paraId="153CCE93" w14:textId="0261BC0C" w:rsidR="00356594" w:rsidRDefault="00356594" w:rsidP="00F67AD7">
            <w:r>
              <w:rPr>
                <w:rFonts w:ascii="Calibri" w:eastAsia="Calibri" w:hAnsi="Calibri" w:cs="Calibri"/>
                <w:color w:val="000000"/>
              </w:rPr>
              <w:t xml:space="preserve">Superintendent’s mailing address: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tc>
        <w:tc>
          <w:tcPr>
            <w:tcW w:w="4675" w:type="dxa"/>
          </w:tcPr>
          <w:p w14:paraId="5CAB28AA" w14:textId="77777777" w:rsidR="00356594" w:rsidRDefault="00356594" w:rsidP="00356594">
            <w:r>
              <w:t>Approved Administrative Unit’s Primary Contact:</w:t>
            </w:r>
          </w:p>
          <w:p w14:paraId="11701797" w14:textId="598566A8" w:rsidR="00356594" w:rsidRDefault="00356594" w:rsidP="00356594">
            <w:r>
              <w:t>(If applicable)</w:t>
            </w:r>
          </w:p>
          <w:p w14:paraId="1EE4A4E8" w14:textId="77777777" w:rsidR="00356594" w:rsidRDefault="00356594" w:rsidP="00356594"/>
          <w:p w14:paraId="2FF5D219" w14:textId="77777777" w:rsidR="00356594" w:rsidRDefault="00356594" w:rsidP="00356594">
            <w:pPr>
              <w:rPr>
                <w:rFonts w:cstheme="minorHAnsi"/>
                <w:iCs/>
                <w:u w:val="single"/>
              </w:rPr>
            </w:pPr>
            <w:r>
              <w:rPr>
                <w:rFonts w:ascii="Calibri" w:eastAsia="Calibri" w:hAnsi="Calibri" w:cs="Calibri"/>
                <w:color w:val="000000"/>
              </w:rPr>
              <w:t xml:space="preserve">Name: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p w14:paraId="0489E70C" w14:textId="77777777" w:rsidR="00356594" w:rsidRDefault="00356594" w:rsidP="00356594">
            <w:pPr>
              <w:rPr>
                <w:rFonts w:ascii="Calibri" w:eastAsia="Calibri" w:hAnsi="Calibri" w:cs="Calibri"/>
                <w:color w:val="000000"/>
              </w:rPr>
            </w:pPr>
          </w:p>
          <w:p w14:paraId="3971624B" w14:textId="77777777" w:rsidR="00356594" w:rsidRDefault="00356594" w:rsidP="00356594">
            <w:pPr>
              <w:rPr>
                <w:rFonts w:cstheme="minorHAnsi"/>
                <w:iCs/>
                <w:u w:val="single"/>
              </w:rPr>
            </w:pPr>
            <w:r>
              <w:rPr>
                <w:rFonts w:ascii="Calibri" w:eastAsia="Calibri" w:hAnsi="Calibri" w:cs="Calibri"/>
                <w:color w:val="000000"/>
              </w:rPr>
              <w:t xml:space="preserve">Email: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p w14:paraId="4DD4B428" w14:textId="77777777" w:rsidR="00356594" w:rsidRDefault="00356594" w:rsidP="00356594">
            <w:pPr>
              <w:rPr>
                <w:rFonts w:ascii="Calibri" w:eastAsia="Calibri" w:hAnsi="Calibri" w:cs="Calibri"/>
                <w:color w:val="000000"/>
              </w:rPr>
            </w:pPr>
          </w:p>
          <w:p w14:paraId="4FE2BC51" w14:textId="485F3F73" w:rsidR="00356594" w:rsidRPr="00356594" w:rsidRDefault="00356594" w:rsidP="00356594">
            <w:pPr>
              <w:rPr>
                <w:rFonts w:cstheme="minorHAnsi"/>
                <w:iCs/>
                <w:u w:val="single"/>
              </w:rPr>
            </w:pPr>
            <w:r>
              <w:rPr>
                <w:rFonts w:ascii="Calibri" w:eastAsia="Calibri" w:hAnsi="Calibri" w:cs="Calibri"/>
                <w:color w:val="000000"/>
              </w:rPr>
              <w:t xml:space="preserve">Phone Number: </w:t>
            </w:r>
            <w:r w:rsidRPr="00356594">
              <w:rPr>
                <w:rFonts w:cstheme="minorHAnsi"/>
                <w:iCs/>
                <w:u w:val="single"/>
              </w:rPr>
              <w:fldChar w:fldCharType="begin">
                <w:ffData>
                  <w:name w:val="Text1"/>
                  <w:enabled/>
                  <w:calcOnExit w:val="0"/>
                  <w:textInput/>
                </w:ffData>
              </w:fldChar>
            </w:r>
            <w:r w:rsidRPr="00356594">
              <w:rPr>
                <w:rFonts w:cstheme="minorHAnsi"/>
                <w:iCs/>
                <w:u w:val="single"/>
              </w:rPr>
              <w:instrText xml:space="preserve"> FORMTEXT </w:instrText>
            </w:r>
            <w:r w:rsidRPr="00356594">
              <w:rPr>
                <w:rFonts w:cstheme="minorHAnsi"/>
                <w:iCs/>
                <w:u w:val="single"/>
              </w:rPr>
            </w:r>
            <w:r w:rsidRPr="00356594">
              <w:rPr>
                <w:rFonts w:cstheme="minorHAnsi"/>
                <w:iCs/>
                <w:u w:val="single"/>
              </w:rPr>
              <w:fldChar w:fldCharType="separate"/>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noProof/>
                <w:u w:val="single"/>
              </w:rPr>
              <w:t> </w:t>
            </w:r>
            <w:r w:rsidRPr="00356594">
              <w:rPr>
                <w:rFonts w:cstheme="minorHAnsi"/>
                <w:iCs/>
                <w:u w:val="single"/>
              </w:rPr>
              <w:fldChar w:fldCharType="end"/>
            </w:r>
          </w:p>
          <w:p w14:paraId="58CDAB1A" w14:textId="338D8733" w:rsidR="00356594" w:rsidRDefault="00356594" w:rsidP="00356594"/>
        </w:tc>
      </w:tr>
    </w:tbl>
    <w:p w14:paraId="0B72F49F" w14:textId="77777777" w:rsidR="00356594" w:rsidRPr="00356594" w:rsidRDefault="00356594" w:rsidP="00356594"/>
    <w:p w14:paraId="06AB7DCB" w14:textId="77777777" w:rsidR="00EB4D4E" w:rsidRPr="000D6FA3" w:rsidRDefault="00EB4D4E" w:rsidP="003D5116">
      <w:pPr>
        <w:sectPr w:rsidR="00EB4D4E" w:rsidRPr="000D6FA3" w:rsidSect="003D5116">
          <w:type w:val="continuous"/>
          <w:pgSz w:w="12240" w:h="15840"/>
          <w:pgMar w:top="630" w:right="1440" w:bottom="1350" w:left="1440" w:header="720" w:footer="720" w:gutter="0"/>
          <w:cols w:space="720"/>
          <w:docGrid w:linePitch="360"/>
        </w:sectPr>
      </w:pPr>
    </w:p>
    <w:p w14:paraId="7C058106" w14:textId="4C98C7EF" w:rsidR="00EB4D4E" w:rsidRPr="00A82885" w:rsidRDefault="00A82885" w:rsidP="003D5116">
      <w:pPr>
        <w:pStyle w:val="Heading1"/>
        <w:rPr>
          <w:i w:val="0"/>
          <w:iCs/>
        </w:rPr>
      </w:pPr>
      <w:r w:rsidRPr="00A82885">
        <w:rPr>
          <w:i w:val="0"/>
          <w:iCs/>
        </w:rPr>
        <w:t xml:space="preserve">Section 9 - </w:t>
      </w:r>
      <w:r w:rsidR="00EB4D4E" w:rsidRPr="00A82885">
        <w:rPr>
          <w:i w:val="0"/>
          <w:iCs/>
        </w:rPr>
        <w:t>Assurances and Signatures</w:t>
      </w:r>
    </w:p>
    <w:p w14:paraId="7A33D0CA" w14:textId="5C9E7D79" w:rsidR="00EB4D4E" w:rsidRDefault="00EB4D4E" w:rsidP="003D5116">
      <w:pPr>
        <w:rPr>
          <w:rFonts w:ascii="Calibri" w:eastAsia="Calibri" w:hAnsi="Calibri" w:cs="Calibri"/>
          <w:color w:val="000000"/>
          <w:sz w:val="20"/>
          <w:szCs w:val="20"/>
        </w:rPr>
      </w:pPr>
      <w:bookmarkStart w:id="20" w:name="_Hlk136693899"/>
      <w:r>
        <w:rPr>
          <w:rFonts w:ascii="Calibri" w:eastAsia="Calibri" w:hAnsi="Calibri" w:cs="Calibri"/>
          <w:color w:val="000000"/>
          <w:sz w:val="20"/>
          <w:szCs w:val="20"/>
        </w:rPr>
        <w:t xml:space="preserve">I certify that the information provided in the application is </w:t>
      </w:r>
      <w:r w:rsidR="008E4A70">
        <w:rPr>
          <w:rFonts w:ascii="Calibri" w:eastAsia="Calibri" w:hAnsi="Calibri" w:cs="Calibri"/>
          <w:color w:val="000000"/>
          <w:sz w:val="20"/>
          <w:szCs w:val="20"/>
        </w:rPr>
        <w:t xml:space="preserve">complete and </w:t>
      </w:r>
      <w:r>
        <w:rPr>
          <w:rFonts w:ascii="Calibri" w:eastAsia="Calibri" w:hAnsi="Calibri" w:cs="Calibri"/>
          <w:color w:val="000000"/>
          <w:sz w:val="20"/>
          <w:szCs w:val="20"/>
        </w:rPr>
        <w:t>accurate to the best of my knowledge.</w:t>
      </w:r>
    </w:p>
    <w:bookmarkEnd w:id="20"/>
    <w:p w14:paraId="30DDE146" w14:textId="77777777" w:rsidR="00EB4D4E" w:rsidRDefault="00EB4D4E" w:rsidP="003D5116">
      <w:pPr>
        <w:rPr>
          <w:rFonts w:ascii="Calibri" w:eastAsia="Calibri" w:hAnsi="Calibri" w:cs="Calibri"/>
          <w:color w:val="000000"/>
          <w:sz w:val="20"/>
          <w:szCs w:val="20"/>
        </w:rPr>
        <w:sectPr w:rsidR="00EB4D4E" w:rsidSect="003D5116">
          <w:type w:val="continuous"/>
          <w:pgSz w:w="12240" w:h="15840"/>
          <w:pgMar w:top="630" w:right="1440" w:bottom="1350" w:left="1440" w:header="720" w:footer="720" w:gutter="0"/>
          <w:cols w:space="720"/>
          <w:docGrid w:linePitch="360"/>
        </w:sectPr>
      </w:pPr>
    </w:p>
    <w:p w14:paraId="4B181910" w14:textId="77777777" w:rsidR="00EB4D4E" w:rsidRDefault="00EB4D4E" w:rsidP="003D5116">
      <w:pPr>
        <w:rPr>
          <w:rFonts w:ascii="Calibri" w:eastAsia="Calibri" w:hAnsi="Calibri" w:cs="Calibri"/>
          <w:color w:val="000000"/>
          <w:sz w:val="20"/>
          <w:szCs w:val="20"/>
        </w:rPr>
      </w:pPr>
    </w:p>
    <w:p w14:paraId="76866475" w14:textId="77777777" w:rsidR="00EB4D4E" w:rsidRPr="001218A8" w:rsidRDefault="00EB4D4E" w:rsidP="003D5116">
      <w:pPr>
        <w:rPr>
          <w:rFonts w:ascii="Calibri" w:eastAsia="Calibri" w:hAnsi="Calibri" w:cs="Calibri"/>
          <w:color w:val="000000"/>
          <w:sz w:val="20"/>
          <w:szCs w:val="20"/>
        </w:rPr>
      </w:pPr>
      <w:r>
        <w:rPr>
          <w:rFonts w:ascii="Calibri" w:eastAsia="Calibri" w:hAnsi="Calibri" w:cs="Calibri"/>
          <w:color w:val="000000"/>
          <w:sz w:val="20"/>
          <w:szCs w:val="20"/>
        </w:rPr>
        <w:t>______________________________________</w:t>
      </w:r>
    </w:p>
    <w:p w14:paraId="1CC8E10E" w14:textId="77777777" w:rsidR="00EB4D4E" w:rsidRDefault="00EB4D4E" w:rsidP="003D5116">
      <w:pPr>
        <w:rPr>
          <w:rFonts w:ascii="Calibri" w:eastAsia="Calibri" w:hAnsi="Calibri" w:cs="Calibri"/>
          <w:color w:val="000000"/>
        </w:rPr>
      </w:pPr>
      <w:r>
        <w:rPr>
          <w:rFonts w:ascii="Calibri" w:eastAsia="Calibri" w:hAnsi="Calibri" w:cs="Calibri"/>
          <w:color w:val="000000"/>
        </w:rPr>
        <w:t>Superintendent, Applicant District</w:t>
      </w:r>
    </w:p>
    <w:p w14:paraId="616E9600" w14:textId="77777777" w:rsidR="00EB4D4E" w:rsidRDefault="00EB4D4E" w:rsidP="003D5116">
      <w:pPr>
        <w:rPr>
          <w:rFonts w:ascii="Calibri" w:eastAsia="Calibri" w:hAnsi="Calibri" w:cs="Calibri"/>
          <w:color w:val="000000"/>
        </w:rPr>
      </w:pPr>
    </w:p>
    <w:p w14:paraId="6A7D5584" w14:textId="77777777" w:rsidR="00EB4D4E" w:rsidRDefault="00EB4D4E" w:rsidP="003D5116">
      <w:pPr>
        <w:rPr>
          <w:rFonts w:ascii="Calibri" w:eastAsia="Calibri" w:hAnsi="Calibri" w:cs="Calibri"/>
          <w:color w:val="000000"/>
        </w:rPr>
      </w:pPr>
      <w:r>
        <w:rPr>
          <w:rFonts w:ascii="Calibri" w:eastAsia="Calibri" w:hAnsi="Calibri" w:cs="Calibri"/>
          <w:color w:val="000000"/>
        </w:rPr>
        <w:t>___________________________________</w:t>
      </w:r>
    </w:p>
    <w:p w14:paraId="654688C9" w14:textId="77777777" w:rsidR="00EB4D4E" w:rsidRDefault="00EB4D4E" w:rsidP="003D5116">
      <w:pPr>
        <w:rPr>
          <w:rFonts w:ascii="Calibri" w:eastAsia="Calibri" w:hAnsi="Calibri" w:cs="Calibri"/>
          <w:color w:val="000000"/>
        </w:rPr>
      </w:pPr>
      <w:r>
        <w:rPr>
          <w:rFonts w:ascii="Calibri" w:eastAsia="Calibri" w:hAnsi="Calibri" w:cs="Calibri"/>
          <w:color w:val="000000"/>
        </w:rPr>
        <w:t>School Board President, Applicant District</w:t>
      </w:r>
    </w:p>
    <w:p w14:paraId="5DFA6D12" w14:textId="77777777" w:rsidR="00F67AD7" w:rsidRDefault="00F67AD7" w:rsidP="003D5116">
      <w:pPr>
        <w:rPr>
          <w:rFonts w:ascii="Calibri" w:eastAsia="Calibri" w:hAnsi="Calibri" w:cs="Calibri"/>
          <w:color w:val="000000"/>
        </w:rPr>
        <w:sectPr w:rsidR="00F67AD7" w:rsidSect="003D5116">
          <w:type w:val="continuous"/>
          <w:pgSz w:w="12240" w:h="15840"/>
          <w:pgMar w:top="630" w:right="1440" w:bottom="1350" w:left="1440" w:header="720" w:footer="720" w:gutter="0"/>
          <w:cols w:num="2" w:space="720"/>
          <w:docGrid w:linePitch="360"/>
        </w:sectPr>
      </w:pPr>
    </w:p>
    <w:p w14:paraId="6B373483" w14:textId="66DD31D1" w:rsidR="00EB4D4E" w:rsidRPr="005E68F2" w:rsidRDefault="005E68F2" w:rsidP="003D5116">
      <w:pPr>
        <w:rPr>
          <w:rFonts w:ascii="Calibri" w:eastAsia="Calibri" w:hAnsi="Calibri" w:cs="Calibri"/>
          <w:b/>
          <w:bCs/>
          <w:color w:val="000000"/>
        </w:rPr>
      </w:pPr>
      <w:r w:rsidRPr="005E68F2">
        <w:rPr>
          <w:rFonts w:ascii="Calibri" w:eastAsia="Calibri" w:hAnsi="Calibri" w:cs="Calibri"/>
          <w:b/>
          <w:bCs/>
          <w:color w:val="000000"/>
        </w:rPr>
        <w:t>Applications must be submitted no later than 5:00 PM of September 1</w:t>
      </w:r>
      <w:r w:rsidRPr="005E68F2">
        <w:rPr>
          <w:rFonts w:ascii="Calibri" w:eastAsia="Calibri" w:hAnsi="Calibri" w:cs="Calibri"/>
          <w:b/>
          <w:bCs/>
          <w:color w:val="000000"/>
          <w:vertAlign w:val="superscript"/>
        </w:rPr>
        <w:t>st</w:t>
      </w:r>
      <w:r w:rsidRPr="005E68F2">
        <w:rPr>
          <w:rFonts w:ascii="Calibri" w:eastAsia="Calibri" w:hAnsi="Calibri" w:cs="Calibri"/>
          <w:b/>
          <w:bCs/>
          <w:color w:val="000000"/>
        </w:rPr>
        <w:t xml:space="preserve"> or the following business day if September 1</w:t>
      </w:r>
      <w:r w:rsidRPr="005E68F2">
        <w:rPr>
          <w:rFonts w:ascii="Calibri" w:eastAsia="Calibri" w:hAnsi="Calibri" w:cs="Calibri"/>
          <w:b/>
          <w:bCs/>
          <w:color w:val="000000"/>
          <w:vertAlign w:val="superscript"/>
        </w:rPr>
        <w:t>st</w:t>
      </w:r>
      <w:r w:rsidRPr="005E68F2">
        <w:rPr>
          <w:rFonts w:ascii="Calibri" w:eastAsia="Calibri" w:hAnsi="Calibri" w:cs="Calibri"/>
          <w:b/>
          <w:bCs/>
          <w:color w:val="000000"/>
        </w:rPr>
        <w:t xml:space="preserve"> falls on a weekend or holiday.  Late application will not be accepted.  </w:t>
      </w:r>
    </w:p>
    <w:p w14:paraId="789F0773" w14:textId="3FAE8C4D" w:rsidR="00EB4D4E" w:rsidRPr="0013389B" w:rsidRDefault="00EB4D4E" w:rsidP="003D5116">
      <w:pPr>
        <w:rPr>
          <w:rFonts w:ascii="Calibri" w:eastAsia="Calibri" w:hAnsi="Calibri" w:cs="Calibri"/>
          <w:color w:val="000000"/>
        </w:rPr>
        <w:sectPr w:rsidR="00EB4D4E" w:rsidRPr="0013389B" w:rsidSect="003D5116">
          <w:type w:val="continuous"/>
          <w:pgSz w:w="12240" w:h="15840"/>
          <w:pgMar w:top="630" w:right="1440" w:bottom="1350" w:left="1440" w:header="720" w:footer="720" w:gutter="0"/>
          <w:cols w:space="720"/>
          <w:docGrid w:linePitch="360"/>
        </w:sectPr>
      </w:pPr>
      <w:r>
        <w:rPr>
          <w:rFonts w:ascii="Calibri" w:eastAsia="Calibri" w:hAnsi="Calibri" w:cs="Calibri"/>
          <w:i/>
          <w:noProof/>
          <w:color w:val="000000"/>
          <w:szCs w:val="28"/>
          <w:u w:val="single"/>
        </w:rPr>
        <mc:AlternateContent>
          <mc:Choice Requires="wps">
            <w:drawing>
              <wp:inline distT="0" distB="0" distL="0" distR="0" wp14:anchorId="0C2409B9" wp14:editId="5A61BD4D">
                <wp:extent cx="5764377" cy="1386672"/>
                <wp:effectExtent l="0" t="0" r="27305" b="23495"/>
                <wp:docPr id="1" name="Text Box 1"/>
                <wp:cNvGraphicFramePr/>
                <a:graphic xmlns:a="http://schemas.openxmlformats.org/drawingml/2006/main">
                  <a:graphicData uri="http://schemas.microsoft.com/office/word/2010/wordprocessingShape">
                    <wps:wsp>
                      <wps:cNvSpPr txBox="1"/>
                      <wps:spPr>
                        <a:xfrm>
                          <a:off x="0" y="0"/>
                          <a:ext cx="5764377" cy="1386672"/>
                        </a:xfrm>
                        <a:prstGeom prst="rect">
                          <a:avLst/>
                        </a:prstGeom>
                        <a:solidFill>
                          <a:schemeClr val="lt1"/>
                        </a:solidFill>
                        <a:ln w="6350">
                          <a:solidFill>
                            <a:prstClr val="black"/>
                          </a:solidFill>
                        </a:ln>
                      </wps:spPr>
                      <wps:txbx>
                        <w:txbxContent>
                          <w:p w14:paraId="66396889" w14:textId="56C4D790" w:rsidR="003D5116" w:rsidRDefault="003D5116">
                            <w:r w:rsidRPr="0032388A">
                              <w:t xml:space="preserve">Please note: ECEA Rule 3.01(4)(c) allows for the CDE or another entity to request additional information or documentation from the applicant district.  If the existing </w:t>
                            </w:r>
                            <w:r w:rsidR="0013389B">
                              <w:t>administrative unit</w:t>
                            </w:r>
                            <w:r w:rsidRPr="0032388A">
                              <w:t xml:space="preserve"> requires additional information or documentation that it believes should be considered by CDE, the existing </w:t>
                            </w:r>
                            <w:r w:rsidR="0013389B">
                              <w:t>administrative unit</w:t>
                            </w:r>
                            <w:r w:rsidRPr="0032388A">
                              <w:t xml:space="preserve"> may request the information or documentation directly for the applicant district.  The applicant district should seek to provide the requested information or documentation to the existing </w:t>
                            </w:r>
                            <w:r w:rsidR="0013389B">
                              <w:t>administrative unit</w:t>
                            </w:r>
                            <w:r w:rsidRPr="0032388A">
                              <w:t xml:space="preserve"> in a timely manner so that this information may be provide to the CDE no later than October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2409B9" id="_x0000_t202" coordsize="21600,21600" o:spt="202" path="m,l,21600r21600,l21600,xe">
                <v:stroke joinstyle="miter"/>
                <v:path gradientshapeok="t" o:connecttype="rect"/>
              </v:shapetype>
              <v:shape id="Text Box 1" o:spid="_x0000_s1026" type="#_x0000_t202" style="width:453.9pt;height:10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" fillcolor="white [3201]" strokeweight=".5pt">
                <v:textbox>
                  <w:txbxContent>
                    <w:p w14:paraId="66396889" w14:textId="56C4D790" w:rsidR="003D5116" w:rsidRDefault="003D5116">
                      <w:r w:rsidRPr="0032388A">
                        <w:t xml:space="preserve">Please note: ECEA Rule 3.01(4)(c) allows for the CDE or another entity to request additional information or documentation from the applicant district.  If the existing </w:t>
                      </w:r>
                      <w:r w:rsidR="0013389B">
                        <w:t>administrative unit</w:t>
                      </w:r>
                      <w:r w:rsidRPr="0032388A">
                        <w:t xml:space="preserve"> requires additional information or documentation that it believes should be considered by CDE, the existing </w:t>
                      </w:r>
                      <w:r w:rsidR="0013389B">
                        <w:t>administrative unit</w:t>
                      </w:r>
                      <w:r w:rsidRPr="0032388A">
                        <w:t xml:space="preserve"> may request the information or documentation directly for the applicant district.  The applicant district should seek to provide the requested information or documentation to the existing </w:t>
                      </w:r>
                      <w:r w:rsidR="0013389B">
                        <w:t>administrative unit</w:t>
                      </w:r>
                      <w:r w:rsidRPr="0032388A">
                        <w:t xml:space="preserve"> in a timely manner so that this information may be provide to the CDE no later than October 1.</w:t>
                      </w:r>
                    </w:p>
                  </w:txbxContent>
                </v:textbox>
                <w10:anchorlock/>
              </v:shape>
            </w:pict>
          </mc:Fallback>
        </mc:AlternateContent>
      </w:r>
    </w:p>
    <w:p w14:paraId="613E7DE9" w14:textId="47C5071E" w:rsidR="003D5116" w:rsidRPr="00210E77" w:rsidRDefault="00251B29" w:rsidP="00210E77">
      <w:pPr>
        <w:jc w:val="center"/>
        <w:rPr>
          <w:b/>
          <w:bCs/>
        </w:rPr>
      </w:pPr>
      <w:r w:rsidRPr="00210E77">
        <w:rPr>
          <w:b/>
          <w:bCs/>
        </w:rPr>
        <w:t>DEFINITONS</w:t>
      </w:r>
    </w:p>
    <w:p w14:paraId="0E7A4348" w14:textId="439063C7" w:rsidR="00251B29" w:rsidRDefault="00251B29">
      <w:r w:rsidRPr="00FA5731">
        <w:rPr>
          <w:b/>
          <w:bCs/>
        </w:rPr>
        <w:t>Applicant District</w:t>
      </w:r>
      <w:r>
        <w:t xml:space="preserve"> – The applicant district is the local education agency applying to form a new, single member administrative unit or to join another existing administrative unit.</w:t>
      </w:r>
    </w:p>
    <w:p w14:paraId="2E8E600A" w14:textId="354EFF83" w:rsidR="00210E77" w:rsidRDefault="00210E77">
      <w:r w:rsidRPr="00FA5731">
        <w:rPr>
          <w:b/>
          <w:bCs/>
        </w:rPr>
        <w:t>Approved Administrative Unit</w:t>
      </w:r>
      <w:r>
        <w:t xml:space="preserve"> – An administrative unit that has already been approved by CDE and is currently operating and providing services to students with disabilities.  </w:t>
      </w:r>
    </w:p>
    <w:p w14:paraId="4B470861" w14:textId="65934B3B" w:rsidR="00210E77" w:rsidRDefault="00210E77">
      <w:bookmarkStart w:id="21" w:name="_Hlk136692161"/>
      <w:r w:rsidRPr="00FA5731">
        <w:rPr>
          <w:b/>
          <w:bCs/>
        </w:rPr>
        <w:t>Existing Administrative Unit</w:t>
      </w:r>
      <w:r w:rsidRPr="00210E77">
        <w:t xml:space="preserve"> </w:t>
      </w:r>
      <w:bookmarkEnd w:id="21"/>
      <w:r w:rsidRPr="00210E77">
        <w:t xml:space="preserve">– The existing administrative unit is the AU/BOCES </w:t>
      </w:r>
      <w:r w:rsidR="0013389B">
        <w:t>that</w:t>
      </w:r>
      <w:r w:rsidRPr="00210E77">
        <w:t xml:space="preserve"> the applicant district is currently a member of at the time of the application.</w:t>
      </w:r>
    </w:p>
    <w:p w14:paraId="60B46393" w14:textId="126C4F5A" w:rsidR="004F081D" w:rsidRPr="004F081D" w:rsidRDefault="004F081D">
      <w:r>
        <w:rPr>
          <w:b/>
          <w:bCs/>
        </w:rPr>
        <w:t xml:space="preserve">New Administrative Unit – </w:t>
      </w:r>
      <w:r>
        <w:t xml:space="preserve">A school district or board of cooperative services newly approved by the Colorado Department of Education to provide educational services to exceptional students.  </w:t>
      </w:r>
    </w:p>
    <w:p w14:paraId="516CA293" w14:textId="5D5DA111" w:rsidR="00251B29" w:rsidRDefault="00251B29">
      <w:r w:rsidRPr="00FA5731">
        <w:rPr>
          <w:b/>
          <w:bCs/>
        </w:rPr>
        <w:t>Reorganized Administrative Unit</w:t>
      </w:r>
      <w:r>
        <w:t xml:space="preserve"> – A reorganized administrative unit is formed when an applicant district joins a currently existing administrative unit.  For example, the Rocky Mountain School District joins the Mile High BOCES which is already made up of five other school districts.</w:t>
      </w:r>
    </w:p>
    <w:sectPr w:rsidR="00251B29" w:rsidSect="003D5116">
      <w:type w:val="continuous"/>
      <w:pgSz w:w="12240" w:h="15840"/>
      <w:pgMar w:top="63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22CC1" w14:textId="77777777" w:rsidR="007E239A" w:rsidRDefault="007E239A" w:rsidP="00EB4D4E">
      <w:pPr>
        <w:spacing w:after="0" w:line="240" w:lineRule="auto"/>
      </w:pPr>
      <w:r>
        <w:separator/>
      </w:r>
    </w:p>
  </w:endnote>
  <w:endnote w:type="continuationSeparator" w:id="0">
    <w:p w14:paraId="0ABFABCE" w14:textId="77777777" w:rsidR="007E239A" w:rsidRDefault="007E239A" w:rsidP="00EB4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7640277"/>
      <w:docPartObj>
        <w:docPartGallery w:val="Page Numbers (Bottom of Page)"/>
        <w:docPartUnique/>
      </w:docPartObj>
    </w:sdtPr>
    <w:sdtEndPr/>
    <w:sdtContent>
      <w:sdt>
        <w:sdtPr>
          <w:id w:val="-1769616900"/>
          <w:docPartObj>
            <w:docPartGallery w:val="Page Numbers (Top of Page)"/>
            <w:docPartUnique/>
          </w:docPartObj>
        </w:sdtPr>
        <w:sdtEndPr/>
        <w:sdtContent>
          <w:p w14:paraId="773194A7" w14:textId="77777777" w:rsidR="00197566" w:rsidRDefault="003D5116" w:rsidP="00197566">
            <w:pPr>
              <w:pStyle w:val="Footer"/>
              <w:jc w:val="center"/>
              <w:rPr>
                <w:b/>
                <w:bCs/>
                <w:sz w:val="24"/>
                <w:szCs w:val="24"/>
              </w:rPr>
            </w:pPr>
            <w:r>
              <w:rPr>
                <w:noProof/>
              </w:rPr>
              <w:tab/>
            </w:r>
            <w:r>
              <w:rPr>
                <w:noProof/>
              </w:rPr>
              <w:tab/>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8</w:t>
            </w:r>
            <w:r>
              <w:rPr>
                <w:b/>
                <w:bCs/>
                <w:sz w:val="24"/>
                <w:szCs w:val="24"/>
              </w:rPr>
              <w:fldChar w:fldCharType="end"/>
            </w:r>
            <w:r w:rsidR="00197566">
              <w:rPr>
                <w:b/>
                <w:bCs/>
                <w:sz w:val="24"/>
                <w:szCs w:val="24"/>
              </w:rPr>
              <w:t xml:space="preserve"> </w:t>
            </w:r>
          </w:p>
          <w:p w14:paraId="714508C5" w14:textId="5972ED8F" w:rsidR="003D5116" w:rsidRPr="00197566" w:rsidRDefault="00197566" w:rsidP="00197566">
            <w:pPr>
              <w:pStyle w:val="Footer"/>
              <w:jc w:val="center"/>
              <w:rPr>
                <w:b/>
                <w:bCs/>
                <w:sz w:val="24"/>
                <w:szCs w:val="24"/>
              </w:rPr>
            </w:pPr>
            <w:r>
              <w:rPr>
                <w:b/>
                <w:bCs/>
                <w:sz w:val="24"/>
                <w:szCs w:val="24"/>
              </w:rPr>
              <w:tab/>
            </w:r>
            <w:r>
              <w:rPr>
                <w:b/>
                <w:bCs/>
                <w:sz w:val="24"/>
                <w:szCs w:val="24"/>
              </w:rPr>
              <w:tab/>
            </w:r>
            <w:r w:rsidRPr="00197566">
              <w:rPr>
                <w:sz w:val="24"/>
                <w:szCs w:val="24"/>
              </w:rPr>
              <w:t>6.</w:t>
            </w:r>
            <w:r>
              <w:rPr>
                <w:sz w:val="24"/>
                <w:szCs w:val="24"/>
              </w:rPr>
              <w:t>20</w:t>
            </w:r>
            <w:r w:rsidRPr="00197566">
              <w:rPr>
                <w:sz w:val="24"/>
                <w:szCs w:val="24"/>
              </w:rPr>
              <w:t>23</w:t>
            </w:r>
          </w:p>
        </w:sdtContent>
      </w:sdt>
    </w:sdtContent>
  </w:sdt>
  <w:p w14:paraId="006E5D70" w14:textId="3B5D55A7" w:rsidR="003D5116" w:rsidRDefault="00BC4CA0" w:rsidP="003D5116">
    <w:pPr>
      <w:pStyle w:val="Footer"/>
    </w:pPr>
    <w:r>
      <w:rPr>
        <w:noProof/>
      </w:rPr>
      <w:drawing>
        <wp:inline distT="0" distB="0" distL="0" distR="0" wp14:anchorId="06ABAA0F" wp14:editId="467A87C8">
          <wp:extent cx="628650" cy="267256"/>
          <wp:effectExtent l="0" t="0" r="0" b="0"/>
          <wp:docPr id="447795057" name="Picture 1" descr="A picture containing graphics, graphic design, circ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795057" name="Picture 1" descr="A picture containing graphics, graphic design, circle, colorfulnes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51248" cy="2768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366F8" w14:textId="77777777" w:rsidR="007E239A" w:rsidRDefault="007E239A" w:rsidP="00EB4D4E">
      <w:pPr>
        <w:spacing w:after="0" w:line="240" w:lineRule="auto"/>
      </w:pPr>
      <w:r>
        <w:separator/>
      </w:r>
    </w:p>
  </w:footnote>
  <w:footnote w:type="continuationSeparator" w:id="0">
    <w:p w14:paraId="3A1E8D0E" w14:textId="77777777" w:rsidR="007E239A" w:rsidRDefault="007E239A" w:rsidP="00EB4D4E">
      <w:pPr>
        <w:spacing w:after="0" w:line="240" w:lineRule="auto"/>
      </w:pPr>
      <w:r>
        <w:continuationSeparator/>
      </w:r>
    </w:p>
  </w:footnote>
  <w:footnote w:id="1">
    <w:p w14:paraId="55385C71" w14:textId="118A9E8B" w:rsidR="003D5116" w:rsidRDefault="003D5116">
      <w:pPr>
        <w:pStyle w:val="FootnoteText"/>
      </w:pPr>
      <w:r>
        <w:rPr>
          <w:rStyle w:val="FootnoteReference"/>
        </w:rPr>
        <w:footnoteRef/>
      </w:r>
      <w:r>
        <w:t xml:space="preserve"> Draft documents are acceptable for the application process.</w:t>
      </w:r>
      <w:r w:rsidR="00B228E0">
        <w:t xml:space="preserve">  Final</w:t>
      </w:r>
      <w:r w:rsidR="00416F6E">
        <w:t xml:space="preserve"> </w:t>
      </w:r>
      <w:r w:rsidR="00624633">
        <w:t xml:space="preserve">documents must be sent to CDE once the application is </w:t>
      </w:r>
      <w:r w:rsidR="00D4095B">
        <w:t>approved,</w:t>
      </w:r>
      <w:r w:rsidR="00624633">
        <w:t xml:space="preserve"> and </w:t>
      </w:r>
      <w:r w:rsidR="004E20CF">
        <w:t xml:space="preserve">documents have been finalized </w:t>
      </w:r>
      <w:r w:rsidR="001217EC">
        <w:t xml:space="preserve">at the local level.  </w:t>
      </w:r>
    </w:p>
  </w:footnote>
  <w:footnote w:id="2">
    <w:p w14:paraId="6E3F30C4" w14:textId="77777777" w:rsidR="003D5116" w:rsidRDefault="003D5116">
      <w:pPr>
        <w:pStyle w:val="FootnoteText"/>
      </w:pPr>
      <w:r>
        <w:rPr>
          <w:rStyle w:val="FootnoteReference"/>
        </w:rPr>
        <w:footnoteRef/>
      </w:r>
      <w:r>
        <w:t xml:space="preserve"> Draft policies are acceptable for the application process.</w:t>
      </w:r>
    </w:p>
  </w:footnote>
  <w:footnote w:id="3">
    <w:p w14:paraId="3590A061" w14:textId="77777777" w:rsidR="00DD0EE0" w:rsidRDefault="00DD0EE0" w:rsidP="00DD0EE0">
      <w:pPr>
        <w:pStyle w:val="FootnoteText"/>
      </w:pPr>
      <w:r w:rsidRPr="00EC08B7">
        <w:rPr>
          <w:rStyle w:val="FootnoteReference"/>
          <w:color w:val="FF0000"/>
        </w:rPr>
        <w:footnoteRef/>
      </w:r>
      <w:r>
        <w:t xml:space="preserve"> </w:t>
      </w:r>
      <w:r w:rsidRPr="00EC08B7">
        <w:rPr>
          <w:sz w:val="18"/>
          <w:szCs w:val="18"/>
        </w:rPr>
        <w:t xml:space="preserve">The Special Education Fiscal Advisory Committee has defined a high-cost students to be $25,000 per student for special education students served within the administrative unit and $40,000 per student for special education students served outside of the administrative uni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EC79E" w14:textId="77777777" w:rsidR="003D5116" w:rsidRPr="000D6FA3" w:rsidRDefault="003D5116" w:rsidP="003D5116">
    <w:pPr>
      <w:pStyle w:val="Header"/>
      <w:jc w:val="cent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E143" w14:textId="77777777" w:rsidR="003D5116" w:rsidRDefault="003D5116">
    <w:pPr>
      <w:pStyle w:val="Header"/>
    </w:pPr>
    <w:r>
      <w:rPr>
        <w:noProof/>
      </w:rPr>
      <w:drawing>
        <wp:inline distT="0" distB="0" distL="0" distR="0" wp14:anchorId="2622F8C8" wp14:editId="26AED0B9">
          <wp:extent cx="2006737" cy="365760"/>
          <wp:effectExtent l="0" t="0" r="0" b="0"/>
          <wp:docPr id="5" name="Picture 5" title="Colorado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_cde__dept_300_rgb_standar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6737" cy="3657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68.25pt;height:35.25pt;visibility:visible;mso-wrap-style:square" o:bullet="t">
        <v:imagedata r:id="rId1" o:title=""/>
      </v:shape>
    </w:pict>
  </w:numPicBullet>
  <w:abstractNum w:abstractNumId="0" w15:restartNumberingAfterBreak="0">
    <w:nsid w:val="0254712C"/>
    <w:multiLevelType w:val="hybridMultilevel"/>
    <w:tmpl w:val="F37EC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D1ADD"/>
    <w:multiLevelType w:val="hybridMultilevel"/>
    <w:tmpl w:val="98BC0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01B0C"/>
    <w:multiLevelType w:val="hybridMultilevel"/>
    <w:tmpl w:val="A08C8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130DD"/>
    <w:multiLevelType w:val="hybridMultilevel"/>
    <w:tmpl w:val="7EF4DCE0"/>
    <w:lvl w:ilvl="0" w:tplc="393E87B0">
      <w:start w:val="1"/>
      <w:numFmt w:val="bullet"/>
      <w:lvlText w:val=""/>
      <w:lvlPicBulletId w:val="0"/>
      <w:lvlJc w:val="left"/>
      <w:pPr>
        <w:tabs>
          <w:tab w:val="num" w:pos="720"/>
        </w:tabs>
        <w:ind w:left="720" w:hanging="360"/>
      </w:pPr>
      <w:rPr>
        <w:rFonts w:ascii="Symbol" w:hAnsi="Symbol" w:hint="default"/>
      </w:rPr>
    </w:lvl>
    <w:lvl w:ilvl="1" w:tplc="E61EC5B8" w:tentative="1">
      <w:start w:val="1"/>
      <w:numFmt w:val="bullet"/>
      <w:lvlText w:val=""/>
      <w:lvlJc w:val="left"/>
      <w:pPr>
        <w:tabs>
          <w:tab w:val="num" w:pos="1440"/>
        </w:tabs>
        <w:ind w:left="1440" w:hanging="360"/>
      </w:pPr>
      <w:rPr>
        <w:rFonts w:ascii="Symbol" w:hAnsi="Symbol" w:hint="default"/>
      </w:rPr>
    </w:lvl>
    <w:lvl w:ilvl="2" w:tplc="D098CDCA" w:tentative="1">
      <w:start w:val="1"/>
      <w:numFmt w:val="bullet"/>
      <w:lvlText w:val=""/>
      <w:lvlJc w:val="left"/>
      <w:pPr>
        <w:tabs>
          <w:tab w:val="num" w:pos="2160"/>
        </w:tabs>
        <w:ind w:left="2160" w:hanging="360"/>
      </w:pPr>
      <w:rPr>
        <w:rFonts w:ascii="Symbol" w:hAnsi="Symbol" w:hint="default"/>
      </w:rPr>
    </w:lvl>
    <w:lvl w:ilvl="3" w:tplc="5234151E" w:tentative="1">
      <w:start w:val="1"/>
      <w:numFmt w:val="bullet"/>
      <w:lvlText w:val=""/>
      <w:lvlJc w:val="left"/>
      <w:pPr>
        <w:tabs>
          <w:tab w:val="num" w:pos="2880"/>
        </w:tabs>
        <w:ind w:left="2880" w:hanging="360"/>
      </w:pPr>
      <w:rPr>
        <w:rFonts w:ascii="Symbol" w:hAnsi="Symbol" w:hint="default"/>
      </w:rPr>
    </w:lvl>
    <w:lvl w:ilvl="4" w:tplc="751C2638" w:tentative="1">
      <w:start w:val="1"/>
      <w:numFmt w:val="bullet"/>
      <w:lvlText w:val=""/>
      <w:lvlJc w:val="left"/>
      <w:pPr>
        <w:tabs>
          <w:tab w:val="num" w:pos="3600"/>
        </w:tabs>
        <w:ind w:left="3600" w:hanging="360"/>
      </w:pPr>
      <w:rPr>
        <w:rFonts w:ascii="Symbol" w:hAnsi="Symbol" w:hint="default"/>
      </w:rPr>
    </w:lvl>
    <w:lvl w:ilvl="5" w:tplc="94D2BF1C" w:tentative="1">
      <w:start w:val="1"/>
      <w:numFmt w:val="bullet"/>
      <w:lvlText w:val=""/>
      <w:lvlJc w:val="left"/>
      <w:pPr>
        <w:tabs>
          <w:tab w:val="num" w:pos="4320"/>
        </w:tabs>
        <w:ind w:left="4320" w:hanging="360"/>
      </w:pPr>
      <w:rPr>
        <w:rFonts w:ascii="Symbol" w:hAnsi="Symbol" w:hint="default"/>
      </w:rPr>
    </w:lvl>
    <w:lvl w:ilvl="6" w:tplc="29E81F70" w:tentative="1">
      <w:start w:val="1"/>
      <w:numFmt w:val="bullet"/>
      <w:lvlText w:val=""/>
      <w:lvlJc w:val="left"/>
      <w:pPr>
        <w:tabs>
          <w:tab w:val="num" w:pos="5040"/>
        </w:tabs>
        <w:ind w:left="5040" w:hanging="360"/>
      </w:pPr>
      <w:rPr>
        <w:rFonts w:ascii="Symbol" w:hAnsi="Symbol" w:hint="default"/>
      </w:rPr>
    </w:lvl>
    <w:lvl w:ilvl="7" w:tplc="89F28648" w:tentative="1">
      <w:start w:val="1"/>
      <w:numFmt w:val="bullet"/>
      <w:lvlText w:val=""/>
      <w:lvlJc w:val="left"/>
      <w:pPr>
        <w:tabs>
          <w:tab w:val="num" w:pos="5760"/>
        </w:tabs>
        <w:ind w:left="5760" w:hanging="360"/>
      </w:pPr>
      <w:rPr>
        <w:rFonts w:ascii="Symbol" w:hAnsi="Symbol" w:hint="default"/>
      </w:rPr>
    </w:lvl>
    <w:lvl w:ilvl="8" w:tplc="0B9EEAD0"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6CE5392"/>
    <w:multiLevelType w:val="hybridMultilevel"/>
    <w:tmpl w:val="AA9E2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F278F"/>
    <w:multiLevelType w:val="hybridMultilevel"/>
    <w:tmpl w:val="68FE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4E33A2"/>
    <w:multiLevelType w:val="hybridMultilevel"/>
    <w:tmpl w:val="F3549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980A75"/>
    <w:multiLevelType w:val="hybridMultilevel"/>
    <w:tmpl w:val="AA842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452042">
    <w:abstractNumId w:val="2"/>
  </w:num>
  <w:num w:numId="2" w16cid:durableId="1931086346">
    <w:abstractNumId w:val="6"/>
  </w:num>
  <w:num w:numId="3" w16cid:durableId="1769498952">
    <w:abstractNumId w:val="5"/>
  </w:num>
  <w:num w:numId="4" w16cid:durableId="1711222426">
    <w:abstractNumId w:val="4"/>
  </w:num>
  <w:num w:numId="5" w16cid:durableId="42604227">
    <w:abstractNumId w:val="0"/>
  </w:num>
  <w:num w:numId="6" w16cid:durableId="2135708138">
    <w:abstractNumId w:val="7"/>
  </w:num>
  <w:num w:numId="7" w16cid:durableId="40443946">
    <w:abstractNumId w:val="3"/>
  </w:num>
  <w:num w:numId="8" w16cid:durableId="1664357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NjKILNs9J+IcxBFmieW0o22RLkuwIlSQoinGRBknDk6OiDojtyzIAqyX7YNT+wG7Mc0zIpXnKu4P+fZIfOzC5w==" w:salt="psQklx2SW4wrC4OHBrYgz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MDI0MrQ0MbI0MDNS0lEKTi0uzszPAykwqgUAcwOeVCwAAAA="/>
  </w:docVars>
  <w:rsids>
    <w:rsidRoot w:val="00EB4D4E"/>
    <w:rsid w:val="00010AB4"/>
    <w:rsid w:val="00011EBF"/>
    <w:rsid w:val="000144A9"/>
    <w:rsid w:val="00017148"/>
    <w:rsid w:val="00017239"/>
    <w:rsid w:val="00027DDD"/>
    <w:rsid w:val="000525EA"/>
    <w:rsid w:val="00061AEA"/>
    <w:rsid w:val="00063001"/>
    <w:rsid w:val="000658A4"/>
    <w:rsid w:val="00080241"/>
    <w:rsid w:val="000913D5"/>
    <w:rsid w:val="000A6E04"/>
    <w:rsid w:val="000B03A5"/>
    <w:rsid w:val="000C37A9"/>
    <w:rsid w:val="000D05D4"/>
    <w:rsid w:val="000D6B93"/>
    <w:rsid w:val="000E2A4B"/>
    <w:rsid w:val="000F525B"/>
    <w:rsid w:val="00102A1D"/>
    <w:rsid w:val="00110C25"/>
    <w:rsid w:val="00112D4E"/>
    <w:rsid w:val="001217EC"/>
    <w:rsid w:val="001236A6"/>
    <w:rsid w:val="00126B10"/>
    <w:rsid w:val="00131946"/>
    <w:rsid w:val="00132EAC"/>
    <w:rsid w:val="0013389B"/>
    <w:rsid w:val="00136332"/>
    <w:rsid w:val="00140595"/>
    <w:rsid w:val="00141CEC"/>
    <w:rsid w:val="00144769"/>
    <w:rsid w:val="0015615F"/>
    <w:rsid w:val="00181AA0"/>
    <w:rsid w:val="00184259"/>
    <w:rsid w:val="00185AF4"/>
    <w:rsid w:val="00190A80"/>
    <w:rsid w:val="00197566"/>
    <w:rsid w:val="001B18D3"/>
    <w:rsid w:val="001B23E4"/>
    <w:rsid w:val="001B2A13"/>
    <w:rsid w:val="001C1E78"/>
    <w:rsid w:val="001C5BDC"/>
    <w:rsid w:val="001C6A09"/>
    <w:rsid w:val="001C6C19"/>
    <w:rsid w:val="001D0084"/>
    <w:rsid w:val="001E3220"/>
    <w:rsid w:val="001E3FD4"/>
    <w:rsid w:val="001E4998"/>
    <w:rsid w:val="001F7BA8"/>
    <w:rsid w:val="0020572B"/>
    <w:rsid w:val="002105C3"/>
    <w:rsid w:val="00210865"/>
    <w:rsid w:val="002108A1"/>
    <w:rsid w:val="00210E77"/>
    <w:rsid w:val="00215A36"/>
    <w:rsid w:val="00224800"/>
    <w:rsid w:val="002260DD"/>
    <w:rsid w:val="002272C1"/>
    <w:rsid w:val="0023198F"/>
    <w:rsid w:val="00237DC9"/>
    <w:rsid w:val="00251B29"/>
    <w:rsid w:val="00257615"/>
    <w:rsid w:val="00257CD1"/>
    <w:rsid w:val="00260991"/>
    <w:rsid w:val="0026300F"/>
    <w:rsid w:val="002640A0"/>
    <w:rsid w:val="00271EA4"/>
    <w:rsid w:val="00280173"/>
    <w:rsid w:val="00284B05"/>
    <w:rsid w:val="002A0E40"/>
    <w:rsid w:val="002A2301"/>
    <w:rsid w:val="002A2462"/>
    <w:rsid w:val="002A7566"/>
    <w:rsid w:val="002C558D"/>
    <w:rsid w:val="002D5FA4"/>
    <w:rsid w:val="003219CF"/>
    <w:rsid w:val="003309E3"/>
    <w:rsid w:val="00335CF9"/>
    <w:rsid w:val="00356594"/>
    <w:rsid w:val="00361F61"/>
    <w:rsid w:val="00363DED"/>
    <w:rsid w:val="00375A85"/>
    <w:rsid w:val="00376B87"/>
    <w:rsid w:val="00384BD7"/>
    <w:rsid w:val="00390B44"/>
    <w:rsid w:val="003A4322"/>
    <w:rsid w:val="003B4810"/>
    <w:rsid w:val="003C31ED"/>
    <w:rsid w:val="003C653B"/>
    <w:rsid w:val="003C774B"/>
    <w:rsid w:val="003D11F0"/>
    <w:rsid w:val="003D5116"/>
    <w:rsid w:val="003E133B"/>
    <w:rsid w:val="003E589D"/>
    <w:rsid w:val="003F6D26"/>
    <w:rsid w:val="004017E6"/>
    <w:rsid w:val="004101F2"/>
    <w:rsid w:val="00412D72"/>
    <w:rsid w:val="00416F6E"/>
    <w:rsid w:val="00423EA4"/>
    <w:rsid w:val="00427492"/>
    <w:rsid w:val="004403C0"/>
    <w:rsid w:val="00443357"/>
    <w:rsid w:val="00446FAF"/>
    <w:rsid w:val="004548B4"/>
    <w:rsid w:val="0045519C"/>
    <w:rsid w:val="0046013E"/>
    <w:rsid w:val="004615B1"/>
    <w:rsid w:val="00465F2E"/>
    <w:rsid w:val="00477B0F"/>
    <w:rsid w:val="004843C3"/>
    <w:rsid w:val="0048518E"/>
    <w:rsid w:val="004A636F"/>
    <w:rsid w:val="004A63D6"/>
    <w:rsid w:val="004B3D1A"/>
    <w:rsid w:val="004E20CF"/>
    <w:rsid w:val="004E6CD7"/>
    <w:rsid w:val="004F081D"/>
    <w:rsid w:val="0051226B"/>
    <w:rsid w:val="00512A9F"/>
    <w:rsid w:val="005262A3"/>
    <w:rsid w:val="005319F1"/>
    <w:rsid w:val="005550B7"/>
    <w:rsid w:val="00556F85"/>
    <w:rsid w:val="005577D9"/>
    <w:rsid w:val="00566580"/>
    <w:rsid w:val="00574687"/>
    <w:rsid w:val="0059111C"/>
    <w:rsid w:val="005A4738"/>
    <w:rsid w:val="005A5652"/>
    <w:rsid w:val="005A78B3"/>
    <w:rsid w:val="005C3DBE"/>
    <w:rsid w:val="005C764A"/>
    <w:rsid w:val="005D0B71"/>
    <w:rsid w:val="005D5CE7"/>
    <w:rsid w:val="005D7231"/>
    <w:rsid w:val="005E03B1"/>
    <w:rsid w:val="005E3E8A"/>
    <w:rsid w:val="005E68F2"/>
    <w:rsid w:val="0060087D"/>
    <w:rsid w:val="00602F68"/>
    <w:rsid w:val="00604881"/>
    <w:rsid w:val="0062206B"/>
    <w:rsid w:val="00623F10"/>
    <w:rsid w:val="00624633"/>
    <w:rsid w:val="006369B6"/>
    <w:rsid w:val="0064259F"/>
    <w:rsid w:val="006435C0"/>
    <w:rsid w:val="00656ADC"/>
    <w:rsid w:val="0066324E"/>
    <w:rsid w:val="006830F8"/>
    <w:rsid w:val="00687C2C"/>
    <w:rsid w:val="006960C2"/>
    <w:rsid w:val="006A24DE"/>
    <w:rsid w:val="006A6F1F"/>
    <w:rsid w:val="006B21A8"/>
    <w:rsid w:val="006B448F"/>
    <w:rsid w:val="006B4F4D"/>
    <w:rsid w:val="006B792A"/>
    <w:rsid w:val="006C7B88"/>
    <w:rsid w:val="006D2B96"/>
    <w:rsid w:val="006D525E"/>
    <w:rsid w:val="006D6B30"/>
    <w:rsid w:val="006E7903"/>
    <w:rsid w:val="00701BB3"/>
    <w:rsid w:val="00705724"/>
    <w:rsid w:val="00705A61"/>
    <w:rsid w:val="0071109D"/>
    <w:rsid w:val="0071201F"/>
    <w:rsid w:val="0071662E"/>
    <w:rsid w:val="00717199"/>
    <w:rsid w:val="00734C42"/>
    <w:rsid w:val="00741719"/>
    <w:rsid w:val="00767C16"/>
    <w:rsid w:val="00773DA7"/>
    <w:rsid w:val="00776097"/>
    <w:rsid w:val="0078257D"/>
    <w:rsid w:val="007944CB"/>
    <w:rsid w:val="007A431F"/>
    <w:rsid w:val="007A643F"/>
    <w:rsid w:val="007A7A75"/>
    <w:rsid w:val="007B5287"/>
    <w:rsid w:val="007C0820"/>
    <w:rsid w:val="007D2E4A"/>
    <w:rsid w:val="007E239A"/>
    <w:rsid w:val="007F1A3E"/>
    <w:rsid w:val="00802EAA"/>
    <w:rsid w:val="00804711"/>
    <w:rsid w:val="008307C3"/>
    <w:rsid w:val="00836400"/>
    <w:rsid w:val="00841826"/>
    <w:rsid w:val="00841ED5"/>
    <w:rsid w:val="008435D2"/>
    <w:rsid w:val="008448E0"/>
    <w:rsid w:val="00844E45"/>
    <w:rsid w:val="008476AF"/>
    <w:rsid w:val="00884201"/>
    <w:rsid w:val="00893173"/>
    <w:rsid w:val="0089631E"/>
    <w:rsid w:val="008A63EE"/>
    <w:rsid w:val="008D0064"/>
    <w:rsid w:val="008E47B0"/>
    <w:rsid w:val="008E4A70"/>
    <w:rsid w:val="008F3F56"/>
    <w:rsid w:val="008F4B18"/>
    <w:rsid w:val="009052A3"/>
    <w:rsid w:val="0091405E"/>
    <w:rsid w:val="00914749"/>
    <w:rsid w:val="00930C66"/>
    <w:rsid w:val="0094051D"/>
    <w:rsid w:val="009512D0"/>
    <w:rsid w:val="00957CD3"/>
    <w:rsid w:val="009656B3"/>
    <w:rsid w:val="0097138A"/>
    <w:rsid w:val="009728B5"/>
    <w:rsid w:val="00972F8D"/>
    <w:rsid w:val="00973B40"/>
    <w:rsid w:val="009915AC"/>
    <w:rsid w:val="009B5F00"/>
    <w:rsid w:val="009D4494"/>
    <w:rsid w:val="009F1227"/>
    <w:rsid w:val="00A04455"/>
    <w:rsid w:val="00A17035"/>
    <w:rsid w:val="00A218DF"/>
    <w:rsid w:val="00A31C87"/>
    <w:rsid w:val="00A530B1"/>
    <w:rsid w:val="00A539DB"/>
    <w:rsid w:val="00A6525B"/>
    <w:rsid w:val="00A65D9C"/>
    <w:rsid w:val="00A75D16"/>
    <w:rsid w:val="00A76404"/>
    <w:rsid w:val="00A8050D"/>
    <w:rsid w:val="00A82885"/>
    <w:rsid w:val="00A8350D"/>
    <w:rsid w:val="00A85781"/>
    <w:rsid w:val="00A96668"/>
    <w:rsid w:val="00AB38C4"/>
    <w:rsid w:val="00AC4DFF"/>
    <w:rsid w:val="00AD012A"/>
    <w:rsid w:val="00AF1E17"/>
    <w:rsid w:val="00AF565C"/>
    <w:rsid w:val="00B066CD"/>
    <w:rsid w:val="00B07A0B"/>
    <w:rsid w:val="00B10261"/>
    <w:rsid w:val="00B15682"/>
    <w:rsid w:val="00B20251"/>
    <w:rsid w:val="00B21D99"/>
    <w:rsid w:val="00B22529"/>
    <w:rsid w:val="00B228E0"/>
    <w:rsid w:val="00B23E52"/>
    <w:rsid w:val="00B31A51"/>
    <w:rsid w:val="00B36B66"/>
    <w:rsid w:val="00B43379"/>
    <w:rsid w:val="00B50686"/>
    <w:rsid w:val="00B53C0A"/>
    <w:rsid w:val="00B73097"/>
    <w:rsid w:val="00B74572"/>
    <w:rsid w:val="00B749B3"/>
    <w:rsid w:val="00B75CAA"/>
    <w:rsid w:val="00B823C8"/>
    <w:rsid w:val="00B92475"/>
    <w:rsid w:val="00BA222D"/>
    <w:rsid w:val="00BA412E"/>
    <w:rsid w:val="00BC09D3"/>
    <w:rsid w:val="00BC4CA0"/>
    <w:rsid w:val="00BF6E17"/>
    <w:rsid w:val="00C06BDD"/>
    <w:rsid w:val="00C07235"/>
    <w:rsid w:val="00C17700"/>
    <w:rsid w:val="00C2683A"/>
    <w:rsid w:val="00C306D1"/>
    <w:rsid w:val="00C31BF7"/>
    <w:rsid w:val="00C333FB"/>
    <w:rsid w:val="00C36B90"/>
    <w:rsid w:val="00C37114"/>
    <w:rsid w:val="00C40442"/>
    <w:rsid w:val="00C4373E"/>
    <w:rsid w:val="00C44749"/>
    <w:rsid w:val="00C47E7F"/>
    <w:rsid w:val="00C50333"/>
    <w:rsid w:val="00C55704"/>
    <w:rsid w:val="00C64C1C"/>
    <w:rsid w:val="00C668A9"/>
    <w:rsid w:val="00C67026"/>
    <w:rsid w:val="00C751FE"/>
    <w:rsid w:val="00C7745B"/>
    <w:rsid w:val="00C86FDA"/>
    <w:rsid w:val="00C874B3"/>
    <w:rsid w:val="00C87FBF"/>
    <w:rsid w:val="00C94A64"/>
    <w:rsid w:val="00C979A3"/>
    <w:rsid w:val="00CB0FE2"/>
    <w:rsid w:val="00CB362C"/>
    <w:rsid w:val="00CB3D6F"/>
    <w:rsid w:val="00CB4ECB"/>
    <w:rsid w:val="00CB54D2"/>
    <w:rsid w:val="00CD5403"/>
    <w:rsid w:val="00CF28F7"/>
    <w:rsid w:val="00CF427D"/>
    <w:rsid w:val="00CF5872"/>
    <w:rsid w:val="00D0607F"/>
    <w:rsid w:val="00D13AFC"/>
    <w:rsid w:val="00D213A5"/>
    <w:rsid w:val="00D4095B"/>
    <w:rsid w:val="00D43E15"/>
    <w:rsid w:val="00D45162"/>
    <w:rsid w:val="00D50111"/>
    <w:rsid w:val="00D51D58"/>
    <w:rsid w:val="00D55E00"/>
    <w:rsid w:val="00D56E1B"/>
    <w:rsid w:val="00D76972"/>
    <w:rsid w:val="00D86E94"/>
    <w:rsid w:val="00DA4CD5"/>
    <w:rsid w:val="00DB1BB1"/>
    <w:rsid w:val="00DC2FDD"/>
    <w:rsid w:val="00DC4A13"/>
    <w:rsid w:val="00DD0EE0"/>
    <w:rsid w:val="00DD4257"/>
    <w:rsid w:val="00DD70BC"/>
    <w:rsid w:val="00DD7297"/>
    <w:rsid w:val="00DE29BE"/>
    <w:rsid w:val="00DE72B7"/>
    <w:rsid w:val="00DF4432"/>
    <w:rsid w:val="00E04C4F"/>
    <w:rsid w:val="00E06FA7"/>
    <w:rsid w:val="00E148C6"/>
    <w:rsid w:val="00E24F5C"/>
    <w:rsid w:val="00E25CE8"/>
    <w:rsid w:val="00E267C9"/>
    <w:rsid w:val="00E41E2A"/>
    <w:rsid w:val="00E43011"/>
    <w:rsid w:val="00E50845"/>
    <w:rsid w:val="00E53128"/>
    <w:rsid w:val="00E73F48"/>
    <w:rsid w:val="00E80CC0"/>
    <w:rsid w:val="00E80FAB"/>
    <w:rsid w:val="00E86A68"/>
    <w:rsid w:val="00EA0B25"/>
    <w:rsid w:val="00EA31DD"/>
    <w:rsid w:val="00EA4A3D"/>
    <w:rsid w:val="00EB4008"/>
    <w:rsid w:val="00EB4D4E"/>
    <w:rsid w:val="00EB66C6"/>
    <w:rsid w:val="00EC08B7"/>
    <w:rsid w:val="00EC60B4"/>
    <w:rsid w:val="00ED28DE"/>
    <w:rsid w:val="00F047A2"/>
    <w:rsid w:val="00F05D26"/>
    <w:rsid w:val="00F10554"/>
    <w:rsid w:val="00F11713"/>
    <w:rsid w:val="00F11EF0"/>
    <w:rsid w:val="00F21DAE"/>
    <w:rsid w:val="00F22A11"/>
    <w:rsid w:val="00F30470"/>
    <w:rsid w:val="00F37494"/>
    <w:rsid w:val="00F52511"/>
    <w:rsid w:val="00F631CD"/>
    <w:rsid w:val="00F67AD7"/>
    <w:rsid w:val="00F70E56"/>
    <w:rsid w:val="00F72CEA"/>
    <w:rsid w:val="00F75A43"/>
    <w:rsid w:val="00F807F2"/>
    <w:rsid w:val="00F83BD6"/>
    <w:rsid w:val="00F84D0D"/>
    <w:rsid w:val="00F855C9"/>
    <w:rsid w:val="00F873AD"/>
    <w:rsid w:val="00F971E2"/>
    <w:rsid w:val="00FA0EB8"/>
    <w:rsid w:val="00FA398A"/>
    <w:rsid w:val="00FA5731"/>
    <w:rsid w:val="00FA725B"/>
    <w:rsid w:val="00FC36A3"/>
    <w:rsid w:val="00FC7C08"/>
    <w:rsid w:val="00FD59D5"/>
    <w:rsid w:val="00FF1D85"/>
    <w:rsid w:val="00FF5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B35F2"/>
  <w15:chartTrackingRefBased/>
  <w15:docId w15:val="{5ECA3C79-E14E-483F-913A-4CDC9B6B0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CD5"/>
  </w:style>
  <w:style w:type="paragraph" w:styleId="Heading1">
    <w:name w:val="heading 1"/>
    <w:basedOn w:val="Normal"/>
    <w:next w:val="Normal"/>
    <w:link w:val="Heading1Char"/>
    <w:uiPriority w:val="9"/>
    <w:qFormat/>
    <w:rsid w:val="00EB4D4E"/>
    <w:pPr>
      <w:spacing w:after="190" w:line="264" w:lineRule="auto"/>
      <w:outlineLvl w:val="0"/>
    </w:pPr>
    <w:rPr>
      <w:rFonts w:ascii="Calibri" w:eastAsia="Calibri" w:hAnsi="Calibri" w:cs="Calibri"/>
      <w:b/>
      <w:i/>
      <w:color w:val="000000"/>
      <w:sz w:val="28"/>
      <w:szCs w:val="28"/>
    </w:rPr>
  </w:style>
  <w:style w:type="paragraph" w:styleId="Heading2">
    <w:name w:val="heading 2"/>
    <w:basedOn w:val="Normal"/>
    <w:next w:val="Normal"/>
    <w:link w:val="Heading2Char"/>
    <w:uiPriority w:val="9"/>
    <w:unhideWhenUsed/>
    <w:qFormat/>
    <w:rsid w:val="00EB4D4E"/>
    <w:pPr>
      <w:spacing w:after="120" w:line="240" w:lineRule="auto"/>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4D4E"/>
    <w:rPr>
      <w:rFonts w:ascii="Calibri" w:eastAsia="Calibri" w:hAnsi="Calibri" w:cs="Calibri"/>
      <w:b/>
      <w:i/>
      <w:color w:val="000000"/>
      <w:sz w:val="28"/>
      <w:szCs w:val="28"/>
    </w:rPr>
  </w:style>
  <w:style w:type="character" w:customStyle="1" w:styleId="Heading2Char">
    <w:name w:val="Heading 2 Char"/>
    <w:basedOn w:val="DefaultParagraphFont"/>
    <w:link w:val="Heading2"/>
    <w:uiPriority w:val="9"/>
    <w:rsid w:val="00EB4D4E"/>
    <w:rPr>
      <w:b/>
      <w:i/>
    </w:rPr>
  </w:style>
  <w:style w:type="table" w:styleId="TableGrid">
    <w:name w:val="Table Grid"/>
    <w:basedOn w:val="TableNormal"/>
    <w:uiPriority w:val="39"/>
    <w:rsid w:val="00EB4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B4D4E"/>
    <w:rPr>
      <w:color w:val="808080"/>
    </w:rPr>
  </w:style>
  <w:style w:type="paragraph" w:styleId="ListParagraph">
    <w:name w:val="List Paragraph"/>
    <w:basedOn w:val="Normal"/>
    <w:uiPriority w:val="34"/>
    <w:qFormat/>
    <w:rsid w:val="00EB4D4E"/>
    <w:pPr>
      <w:spacing w:after="120" w:line="240" w:lineRule="auto"/>
      <w:ind w:left="720"/>
      <w:contextualSpacing/>
    </w:pPr>
  </w:style>
  <w:style w:type="character" w:customStyle="1" w:styleId="Style1">
    <w:name w:val="Style1"/>
    <w:basedOn w:val="DefaultParagraphFont"/>
    <w:uiPriority w:val="1"/>
    <w:rsid w:val="00EB4D4E"/>
  </w:style>
  <w:style w:type="paragraph" w:styleId="Header">
    <w:name w:val="header"/>
    <w:basedOn w:val="Normal"/>
    <w:link w:val="HeaderChar"/>
    <w:uiPriority w:val="99"/>
    <w:unhideWhenUsed/>
    <w:rsid w:val="00EB4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4D4E"/>
  </w:style>
  <w:style w:type="paragraph" w:styleId="Footer">
    <w:name w:val="footer"/>
    <w:basedOn w:val="Normal"/>
    <w:link w:val="FooterChar"/>
    <w:uiPriority w:val="99"/>
    <w:unhideWhenUsed/>
    <w:rsid w:val="00EB4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4D4E"/>
  </w:style>
  <w:style w:type="table" w:customStyle="1" w:styleId="TableGrid1">
    <w:name w:val="Table Grid1"/>
    <w:basedOn w:val="TableNormal"/>
    <w:next w:val="TableGrid"/>
    <w:uiPriority w:val="39"/>
    <w:rsid w:val="00EB4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4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4D4E"/>
    <w:rPr>
      <w:rFonts w:ascii="Segoe UI" w:hAnsi="Segoe UI" w:cs="Segoe UI"/>
      <w:sz w:val="18"/>
      <w:szCs w:val="18"/>
    </w:rPr>
  </w:style>
  <w:style w:type="table" w:styleId="TableGridLight">
    <w:name w:val="Grid Table Light"/>
    <w:basedOn w:val="TableNormal"/>
    <w:uiPriority w:val="40"/>
    <w:rsid w:val="00EB4D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EB4D4E"/>
    <w:rPr>
      <w:color w:val="0563C1" w:themeColor="hyperlink"/>
      <w:u w:val="single"/>
    </w:rPr>
  </w:style>
  <w:style w:type="paragraph" w:styleId="FootnoteText">
    <w:name w:val="footnote text"/>
    <w:basedOn w:val="Normal"/>
    <w:link w:val="FootnoteTextChar"/>
    <w:uiPriority w:val="99"/>
    <w:semiHidden/>
    <w:unhideWhenUsed/>
    <w:rsid w:val="00EB4D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4D4E"/>
    <w:rPr>
      <w:sz w:val="20"/>
      <w:szCs w:val="20"/>
    </w:rPr>
  </w:style>
  <w:style w:type="character" w:styleId="FootnoteReference">
    <w:name w:val="footnote reference"/>
    <w:basedOn w:val="DefaultParagraphFont"/>
    <w:uiPriority w:val="99"/>
    <w:semiHidden/>
    <w:unhideWhenUsed/>
    <w:rsid w:val="00EB4D4E"/>
    <w:rPr>
      <w:vertAlign w:val="superscript"/>
    </w:rPr>
  </w:style>
  <w:style w:type="paragraph" w:styleId="NoSpacing">
    <w:name w:val="No Spacing"/>
    <w:uiPriority w:val="1"/>
    <w:qFormat/>
    <w:rsid w:val="00EB4D4E"/>
    <w:pPr>
      <w:spacing w:after="0" w:line="240" w:lineRule="auto"/>
    </w:pPr>
  </w:style>
  <w:style w:type="character" w:styleId="UnresolvedMention">
    <w:name w:val="Unresolved Mention"/>
    <w:basedOn w:val="DefaultParagraphFont"/>
    <w:uiPriority w:val="99"/>
    <w:semiHidden/>
    <w:unhideWhenUsed/>
    <w:rsid w:val="00C87FBF"/>
    <w:rPr>
      <w:color w:val="605E5C"/>
      <w:shd w:val="clear" w:color="auto" w:fill="E1DFDD"/>
    </w:rPr>
  </w:style>
  <w:style w:type="character" w:styleId="CommentReference">
    <w:name w:val="annotation reference"/>
    <w:basedOn w:val="DefaultParagraphFont"/>
    <w:uiPriority w:val="99"/>
    <w:semiHidden/>
    <w:unhideWhenUsed/>
    <w:rsid w:val="005D0B71"/>
    <w:rPr>
      <w:sz w:val="16"/>
      <w:szCs w:val="16"/>
    </w:rPr>
  </w:style>
  <w:style w:type="paragraph" w:styleId="CommentText">
    <w:name w:val="annotation text"/>
    <w:basedOn w:val="Normal"/>
    <w:link w:val="CommentTextChar"/>
    <w:uiPriority w:val="99"/>
    <w:unhideWhenUsed/>
    <w:rsid w:val="005D0B71"/>
    <w:pPr>
      <w:spacing w:line="240" w:lineRule="auto"/>
    </w:pPr>
    <w:rPr>
      <w:sz w:val="20"/>
      <w:szCs w:val="20"/>
    </w:rPr>
  </w:style>
  <w:style w:type="character" w:customStyle="1" w:styleId="CommentTextChar">
    <w:name w:val="Comment Text Char"/>
    <w:basedOn w:val="DefaultParagraphFont"/>
    <w:link w:val="CommentText"/>
    <w:uiPriority w:val="99"/>
    <w:rsid w:val="005D0B71"/>
    <w:rPr>
      <w:sz w:val="20"/>
      <w:szCs w:val="20"/>
    </w:rPr>
  </w:style>
  <w:style w:type="paragraph" w:styleId="CommentSubject">
    <w:name w:val="annotation subject"/>
    <w:basedOn w:val="CommentText"/>
    <w:next w:val="CommentText"/>
    <w:link w:val="CommentSubjectChar"/>
    <w:uiPriority w:val="99"/>
    <w:semiHidden/>
    <w:unhideWhenUsed/>
    <w:rsid w:val="005D0B71"/>
    <w:rPr>
      <w:b/>
      <w:bCs/>
    </w:rPr>
  </w:style>
  <w:style w:type="character" w:customStyle="1" w:styleId="CommentSubjectChar">
    <w:name w:val="Comment Subject Char"/>
    <w:basedOn w:val="CommentTextChar"/>
    <w:link w:val="CommentSubject"/>
    <w:uiPriority w:val="99"/>
    <w:semiHidden/>
    <w:rsid w:val="005D0B71"/>
    <w:rPr>
      <w:b/>
      <w:bCs/>
      <w:sz w:val="20"/>
      <w:szCs w:val="20"/>
    </w:rPr>
  </w:style>
  <w:style w:type="character" w:styleId="FollowedHyperlink">
    <w:name w:val="FollowedHyperlink"/>
    <w:basedOn w:val="DefaultParagraphFont"/>
    <w:uiPriority w:val="99"/>
    <w:semiHidden/>
    <w:unhideWhenUsed/>
    <w:rsid w:val="001217EC"/>
    <w:rPr>
      <w:color w:val="954F72" w:themeColor="followedHyperlink"/>
      <w:u w:val="single"/>
    </w:rPr>
  </w:style>
  <w:style w:type="paragraph" w:styleId="Revision">
    <w:name w:val="Revision"/>
    <w:hidden/>
    <w:uiPriority w:val="99"/>
    <w:semiHidden/>
    <w:rsid w:val="001B2A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state.co.us/schoolview/frameworks/welcome" TargetMode="External"/><Relationship Id="rId18" Type="http://schemas.openxmlformats.org/officeDocument/2006/relationships/hyperlink" Target="http://www.cde.state.co.us/cdesped/dircorner"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de.state.co.us/node/47393"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ef06fb4e5f994d9982ad430ede866ae9"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state.co.us/gt/comprehensiveprogrampla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639261F05947EFADE33FEA7AF12E39"/>
        <w:category>
          <w:name w:val="General"/>
          <w:gallery w:val="placeholder"/>
        </w:category>
        <w:types>
          <w:type w:val="bbPlcHdr"/>
        </w:types>
        <w:behaviors>
          <w:behavior w:val="content"/>
        </w:behaviors>
        <w:guid w:val="{3FE6EF62-99E4-4A3E-9147-9565FF0D3EB2}"/>
      </w:docPartPr>
      <w:docPartBody>
        <w:p w:rsidR="007250B8" w:rsidRDefault="00D373DF" w:rsidP="00D373DF">
          <w:pPr>
            <w:pStyle w:val="DA639261F05947EFADE33FEA7AF12E391"/>
          </w:pPr>
          <w:r w:rsidRPr="0032388A">
            <w:rPr>
              <w:rStyle w:val="PlaceholderText"/>
            </w:rPr>
            <w:t>Choose an item.</w:t>
          </w:r>
        </w:p>
      </w:docPartBody>
    </w:docPart>
    <w:docPart>
      <w:docPartPr>
        <w:name w:val="783CA989687A44F19602413B13648AA5"/>
        <w:category>
          <w:name w:val="General"/>
          <w:gallery w:val="placeholder"/>
        </w:category>
        <w:types>
          <w:type w:val="bbPlcHdr"/>
        </w:types>
        <w:behaviors>
          <w:behavior w:val="content"/>
        </w:behaviors>
        <w:guid w:val="{738BCB0E-5C51-4D16-AF53-E3B4A642B861}"/>
      </w:docPartPr>
      <w:docPartBody>
        <w:p w:rsidR="007250B8" w:rsidRDefault="00D373DF" w:rsidP="00D373DF">
          <w:pPr>
            <w:pStyle w:val="783CA989687A44F19602413B13648AA51"/>
          </w:pPr>
          <w:r w:rsidRPr="0032388A">
            <w:rPr>
              <w:rStyle w:val="PlaceholderText"/>
            </w:rPr>
            <w:t>Choose an item.</w:t>
          </w:r>
        </w:p>
      </w:docPartBody>
    </w:docPart>
    <w:docPart>
      <w:docPartPr>
        <w:name w:val="93805B65B1D04CC392E2E638E79C6554"/>
        <w:category>
          <w:name w:val="General"/>
          <w:gallery w:val="placeholder"/>
        </w:category>
        <w:types>
          <w:type w:val="bbPlcHdr"/>
        </w:types>
        <w:behaviors>
          <w:behavior w:val="content"/>
        </w:behaviors>
        <w:guid w:val="{D1EA8941-7BCC-4C80-917A-B9F55873EB0D}"/>
      </w:docPartPr>
      <w:docPartBody>
        <w:p w:rsidR="007250B8" w:rsidRDefault="00D373DF" w:rsidP="00D373DF">
          <w:pPr>
            <w:pStyle w:val="93805B65B1D04CC392E2E638E79C65541"/>
          </w:pPr>
          <w:r w:rsidRPr="0032388A">
            <w:rPr>
              <w:rStyle w:val="PlaceholderText"/>
            </w:rPr>
            <w:t>Choose an item.</w:t>
          </w:r>
        </w:p>
      </w:docPartBody>
    </w:docPart>
    <w:docPart>
      <w:docPartPr>
        <w:name w:val="720CBF7818D74C0B98FFEAF6A5793852"/>
        <w:category>
          <w:name w:val="General"/>
          <w:gallery w:val="placeholder"/>
        </w:category>
        <w:types>
          <w:type w:val="bbPlcHdr"/>
        </w:types>
        <w:behaviors>
          <w:behavior w:val="content"/>
        </w:behaviors>
        <w:guid w:val="{A3CE68ED-4C47-448F-BFA0-10642A69BB6B}"/>
      </w:docPartPr>
      <w:docPartBody>
        <w:p w:rsidR="007250B8" w:rsidRDefault="00D373DF" w:rsidP="00D373DF">
          <w:pPr>
            <w:pStyle w:val="720CBF7818D74C0B98FFEAF6A57938521"/>
          </w:pPr>
          <w:r w:rsidRPr="0032388A">
            <w:rPr>
              <w:rStyle w:val="PlaceholderText"/>
            </w:rPr>
            <w:t>Choose an item.</w:t>
          </w:r>
        </w:p>
      </w:docPartBody>
    </w:docPart>
    <w:docPart>
      <w:docPartPr>
        <w:name w:val="05C8FCCFEF484151946B135C961AC76B"/>
        <w:category>
          <w:name w:val="General"/>
          <w:gallery w:val="placeholder"/>
        </w:category>
        <w:types>
          <w:type w:val="bbPlcHdr"/>
        </w:types>
        <w:behaviors>
          <w:behavior w:val="content"/>
        </w:behaviors>
        <w:guid w:val="{480F3C1C-674A-4807-8066-5BEDA59EB09A}"/>
      </w:docPartPr>
      <w:docPartBody>
        <w:p w:rsidR="007250B8" w:rsidRDefault="00D373DF" w:rsidP="00D373DF">
          <w:pPr>
            <w:pStyle w:val="05C8FCCFEF484151946B135C961AC76B1"/>
          </w:pPr>
          <w:r w:rsidRPr="0032388A">
            <w:rPr>
              <w:rStyle w:val="PlaceholderText"/>
            </w:rPr>
            <w:t>Choose an item.</w:t>
          </w:r>
        </w:p>
      </w:docPartBody>
    </w:docPart>
    <w:docPart>
      <w:docPartPr>
        <w:name w:val="35B9E375DC9E43758CEBA7C07E848593"/>
        <w:category>
          <w:name w:val="General"/>
          <w:gallery w:val="placeholder"/>
        </w:category>
        <w:types>
          <w:type w:val="bbPlcHdr"/>
        </w:types>
        <w:behaviors>
          <w:behavior w:val="content"/>
        </w:behaviors>
        <w:guid w:val="{C937357D-5607-4288-9236-9C2EFF1AB431}"/>
      </w:docPartPr>
      <w:docPartBody>
        <w:p w:rsidR="007250B8" w:rsidRDefault="00D373DF" w:rsidP="00D373DF">
          <w:pPr>
            <w:pStyle w:val="35B9E375DC9E43758CEBA7C07E8485931"/>
          </w:pPr>
          <w:r w:rsidRPr="0032388A">
            <w:rPr>
              <w:rStyle w:val="PlaceholderText"/>
            </w:rPr>
            <w:t>Choose an item.</w:t>
          </w:r>
        </w:p>
      </w:docPartBody>
    </w:docPart>
    <w:docPart>
      <w:docPartPr>
        <w:name w:val="576FC6BC8A26431FB0D3B54628E1700C"/>
        <w:category>
          <w:name w:val="General"/>
          <w:gallery w:val="placeholder"/>
        </w:category>
        <w:types>
          <w:type w:val="bbPlcHdr"/>
        </w:types>
        <w:behaviors>
          <w:behavior w:val="content"/>
        </w:behaviors>
        <w:guid w:val="{AB83A5C5-32F3-41CD-BF99-84F88BD138CC}"/>
      </w:docPartPr>
      <w:docPartBody>
        <w:p w:rsidR="007250B8" w:rsidRDefault="00D373DF" w:rsidP="00D373DF">
          <w:pPr>
            <w:pStyle w:val="576FC6BC8A26431FB0D3B54628E1700C1"/>
          </w:pPr>
          <w:r w:rsidRPr="0032388A">
            <w:rPr>
              <w:rStyle w:val="PlaceholderText"/>
            </w:rPr>
            <w:t>Choose an item.</w:t>
          </w:r>
        </w:p>
      </w:docPartBody>
    </w:docPart>
    <w:docPart>
      <w:docPartPr>
        <w:name w:val="57CAEB48666F417FAB8892E2AC8C6132"/>
        <w:category>
          <w:name w:val="General"/>
          <w:gallery w:val="placeholder"/>
        </w:category>
        <w:types>
          <w:type w:val="bbPlcHdr"/>
        </w:types>
        <w:behaviors>
          <w:behavior w:val="content"/>
        </w:behaviors>
        <w:guid w:val="{181C7C0D-5A31-40F7-9E2B-D1EB781822A9}"/>
      </w:docPartPr>
      <w:docPartBody>
        <w:p w:rsidR="007250B8" w:rsidRDefault="00D373DF" w:rsidP="00D373DF">
          <w:pPr>
            <w:pStyle w:val="57CAEB48666F417FAB8892E2AC8C61321"/>
          </w:pPr>
          <w:r w:rsidRPr="0032388A">
            <w:rPr>
              <w:rStyle w:val="PlaceholderText"/>
            </w:rPr>
            <w:t>Choose an item.</w:t>
          </w:r>
        </w:p>
      </w:docPartBody>
    </w:docPart>
    <w:docPart>
      <w:docPartPr>
        <w:name w:val="ED21835397D54EFFB537E12C9995A998"/>
        <w:category>
          <w:name w:val="General"/>
          <w:gallery w:val="placeholder"/>
        </w:category>
        <w:types>
          <w:type w:val="bbPlcHdr"/>
        </w:types>
        <w:behaviors>
          <w:behavior w:val="content"/>
        </w:behaviors>
        <w:guid w:val="{F77993D9-20B7-466B-BD42-A906CB49D043}"/>
      </w:docPartPr>
      <w:docPartBody>
        <w:p w:rsidR="007250B8" w:rsidRDefault="00D373DF" w:rsidP="00D373DF">
          <w:pPr>
            <w:pStyle w:val="ED21835397D54EFFB537E12C9995A9981"/>
          </w:pPr>
          <w:r w:rsidRPr="0032388A">
            <w:rPr>
              <w:rStyle w:val="PlaceholderText"/>
            </w:rPr>
            <w:t>Choose an item.</w:t>
          </w:r>
        </w:p>
      </w:docPartBody>
    </w:docPart>
    <w:docPart>
      <w:docPartPr>
        <w:name w:val="E353C4A6F8B34C0592197E8F1E14B4A3"/>
        <w:category>
          <w:name w:val="General"/>
          <w:gallery w:val="placeholder"/>
        </w:category>
        <w:types>
          <w:type w:val="bbPlcHdr"/>
        </w:types>
        <w:behaviors>
          <w:behavior w:val="content"/>
        </w:behaviors>
        <w:guid w:val="{0FF16D0E-13CC-4FA0-9BBE-688873698746}"/>
      </w:docPartPr>
      <w:docPartBody>
        <w:p w:rsidR="007250B8" w:rsidRDefault="00D373DF" w:rsidP="00D373DF">
          <w:pPr>
            <w:pStyle w:val="E353C4A6F8B34C0592197E8F1E14B4A31"/>
          </w:pPr>
          <w:r w:rsidRPr="0032388A">
            <w:rPr>
              <w:rStyle w:val="PlaceholderText"/>
            </w:rPr>
            <w:t>Choose an item.</w:t>
          </w:r>
        </w:p>
      </w:docPartBody>
    </w:docPart>
    <w:docPart>
      <w:docPartPr>
        <w:name w:val="536BDB43ADF24873A63ABBB2BBD1CEFE"/>
        <w:category>
          <w:name w:val="General"/>
          <w:gallery w:val="placeholder"/>
        </w:category>
        <w:types>
          <w:type w:val="bbPlcHdr"/>
        </w:types>
        <w:behaviors>
          <w:behavior w:val="content"/>
        </w:behaviors>
        <w:guid w:val="{75D091FB-9407-42AD-8DE1-9B3BC2A181C0}"/>
      </w:docPartPr>
      <w:docPartBody>
        <w:p w:rsidR="007250B8" w:rsidRDefault="00D373DF" w:rsidP="00D373DF">
          <w:pPr>
            <w:pStyle w:val="536BDB43ADF24873A63ABBB2BBD1CEFE1"/>
          </w:pPr>
          <w:r w:rsidRPr="0032388A">
            <w:rPr>
              <w:rStyle w:val="PlaceholderText"/>
            </w:rPr>
            <w:t>Choose an item.</w:t>
          </w:r>
        </w:p>
      </w:docPartBody>
    </w:docPart>
    <w:docPart>
      <w:docPartPr>
        <w:name w:val="FAF268D4E2654B11ACB971C7488E7239"/>
        <w:category>
          <w:name w:val="General"/>
          <w:gallery w:val="placeholder"/>
        </w:category>
        <w:types>
          <w:type w:val="bbPlcHdr"/>
        </w:types>
        <w:behaviors>
          <w:behavior w:val="content"/>
        </w:behaviors>
        <w:guid w:val="{24F2B6C9-425B-4C83-B671-F4AAA047F54E}"/>
      </w:docPartPr>
      <w:docPartBody>
        <w:p w:rsidR="007250B8" w:rsidRDefault="00D373DF" w:rsidP="00D373DF">
          <w:pPr>
            <w:pStyle w:val="FAF268D4E2654B11ACB971C7488E72391"/>
          </w:pPr>
          <w:r w:rsidRPr="0032388A">
            <w:rPr>
              <w:rStyle w:val="PlaceholderText"/>
            </w:rPr>
            <w:t>Choose an item.</w:t>
          </w:r>
        </w:p>
      </w:docPartBody>
    </w:docPart>
    <w:docPart>
      <w:docPartPr>
        <w:name w:val="DB1F4CBBB8574CEDAB4FD9D1DFE7B6B0"/>
        <w:category>
          <w:name w:val="General"/>
          <w:gallery w:val="placeholder"/>
        </w:category>
        <w:types>
          <w:type w:val="bbPlcHdr"/>
        </w:types>
        <w:behaviors>
          <w:behavior w:val="content"/>
        </w:behaviors>
        <w:guid w:val="{54E96176-7A65-49BE-9C49-90D1B29BE3D4}"/>
      </w:docPartPr>
      <w:docPartBody>
        <w:p w:rsidR="007250B8" w:rsidRDefault="00D373DF" w:rsidP="00D373DF">
          <w:pPr>
            <w:pStyle w:val="DB1F4CBBB8574CEDAB4FD9D1DFE7B6B01"/>
          </w:pPr>
          <w:r w:rsidRPr="0032388A">
            <w:rPr>
              <w:rStyle w:val="PlaceholderText"/>
            </w:rPr>
            <w:t>Choose an item.</w:t>
          </w:r>
        </w:p>
      </w:docPartBody>
    </w:docPart>
    <w:docPart>
      <w:docPartPr>
        <w:name w:val="D453680D7D7A47D3B7B61F1D0FA701F7"/>
        <w:category>
          <w:name w:val="General"/>
          <w:gallery w:val="placeholder"/>
        </w:category>
        <w:types>
          <w:type w:val="bbPlcHdr"/>
        </w:types>
        <w:behaviors>
          <w:behavior w:val="content"/>
        </w:behaviors>
        <w:guid w:val="{17B5D000-4D80-4E04-B5A2-0B293607C073}"/>
      </w:docPartPr>
      <w:docPartBody>
        <w:p w:rsidR="007250B8" w:rsidRDefault="00D373DF" w:rsidP="00D373DF">
          <w:pPr>
            <w:pStyle w:val="D453680D7D7A47D3B7B61F1D0FA701F71"/>
          </w:pPr>
          <w:r w:rsidRPr="0032388A">
            <w:rPr>
              <w:rStyle w:val="PlaceholderText"/>
            </w:rPr>
            <w:t>Choose an item.</w:t>
          </w:r>
        </w:p>
      </w:docPartBody>
    </w:docPart>
    <w:docPart>
      <w:docPartPr>
        <w:name w:val="F6A377C61A6F4DA9AA0B881C4C55DCFA"/>
        <w:category>
          <w:name w:val="General"/>
          <w:gallery w:val="placeholder"/>
        </w:category>
        <w:types>
          <w:type w:val="bbPlcHdr"/>
        </w:types>
        <w:behaviors>
          <w:behavior w:val="content"/>
        </w:behaviors>
        <w:guid w:val="{5FA8A51D-3846-4F77-9FF4-60A808BCE400}"/>
      </w:docPartPr>
      <w:docPartBody>
        <w:p w:rsidR="007250B8" w:rsidRDefault="00D373DF" w:rsidP="00D373DF">
          <w:pPr>
            <w:pStyle w:val="F6A377C61A6F4DA9AA0B881C4C55DCFA1"/>
          </w:pPr>
          <w:r w:rsidRPr="00E17B6A">
            <w:rPr>
              <w:rStyle w:val="PlaceholderText"/>
            </w:rPr>
            <w:t>Choose an item.</w:t>
          </w:r>
        </w:p>
      </w:docPartBody>
    </w:docPart>
    <w:docPart>
      <w:docPartPr>
        <w:name w:val="30CDD3B34A2B49D6BA396D860C24CD42"/>
        <w:category>
          <w:name w:val="General"/>
          <w:gallery w:val="placeholder"/>
        </w:category>
        <w:types>
          <w:type w:val="bbPlcHdr"/>
        </w:types>
        <w:behaviors>
          <w:behavior w:val="content"/>
        </w:behaviors>
        <w:guid w:val="{8DBF628A-800E-4B48-900D-1BAB5578767A}"/>
      </w:docPartPr>
      <w:docPartBody>
        <w:p w:rsidR="007250B8" w:rsidRDefault="00D373DF" w:rsidP="00D373DF">
          <w:pPr>
            <w:pStyle w:val="30CDD3B34A2B49D6BA396D860C24CD421"/>
          </w:pPr>
          <w:r w:rsidRPr="00E17B6A">
            <w:rPr>
              <w:rStyle w:val="PlaceholderText"/>
            </w:rPr>
            <w:t>Choose an item.</w:t>
          </w:r>
        </w:p>
      </w:docPartBody>
    </w:docPart>
    <w:docPart>
      <w:docPartPr>
        <w:name w:val="E78B62843BAA41DD8D9DD0C1319FA53D"/>
        <w:category>
          <w:name w:val="General"/>
          <w:gallery w:val="placeholder"/>
        </w:category>
        <w:types>
          <w:type w:val="bbPlcHdr"/>
        </w:types>
        <w:behaviors>
          <w:behavior w:val="content"/>
        </w:behaviors>
        <w:guid w:val="{9D9978D6-FB0A-4B3C-B6D6-D20B0D067400}"/>
      </w:docPartPr>
      <w:docPartBody>
        <w:p w:rsidR="007250B8" w:rsidRDefault="00D373DF" w:rsidP="00D373DF">
          <w:pPr>
            <w:pStyle w:val="E78B62843BAA41DD8D9DD0C1319FA53D1"/>
          </w:pPr>
          <w:r w:rsidRPr="00E17B6A">
            <w:rPr>
              <w:rStyle w:val="PlaceholderText"/>
            </w:rPr>
            <w:t>Choose an item.</w:t>
          </w:r>
        </w:p>
      </w:docPartBody>
    </w:docPart>
    <w:docPart>
      <w:docPartPr>
        <w:name w:val="2BCB6FD398A34889A8CC1D9C94B3922A"/>
        <w:category>
          <w:name w:val="General"/>
          <w:gallery w:val="placeholder"/>
        </w:category>
        <w:types>
          <w:type w:val="bbPlcHdr"/>
        </w:types>
        <w:behaviors>
          <w:behavior w:val="content"/>
        </w:behaviors>
        <w:guid w:val="{88025E69-D0B1-489B-B77F-923987961979}"/>
      </w:docPartPr>
      <w:docPartBody>
        <w:p w:rsidR="007250B8" w:rsidRDefault="00D373DF" w:rsidP="00D373DF">
          <w:pPr>
            <w:pStyle w:val="2BCB6FD398A34889A8CC1D9C94B3922A1"/>
          </w:pPr>
          <w:r w:rsidRPr="00E17B6A">
            <w:rPr>
              <w:rStyle w:val="PlaceholderText"/>
            </w:rPr>
            <w:t>Choose an item.</w:t>
          </w:r>
        </w:p>
      </w:docPartBody>
    </w:docPart>
    <w:docPart>
      <w:docPartPr>
        <w:name w:val="C3A9B4F85E9A4EEDB953F40F18EF70BB"/>
        <w:category>
          <w:name w:val="General"/>
          <w:gallery w:val="placeholder"/>
        </w:category>
        <w:types>
          <w:type w:val="bbPlcHdr"/>
        </w:types>
        <w:behaviors>
          <w:behavior w:val="content"/>
        </w:behaviors>
        <w:guid w:val="{D0F231B5-249C-4C61-8D80-CFE38F6DE04B}"/>
      </w:docPartPr>
      <w:docPartBody>
        <w:p w:rsidR="007250B8" w:rsidRDefault="00D373DF" w:rsidP="00D373DF">
          <w:pPr>
            <w:pStyle w:val="C3A9B4F85E9A4EEDB953F40F18EF70BB1"/>
          </w:pPr>
          <w:r w:rsidRPr="00E17B6A">
            <w:rPr>
              <w:rStyle w:val="PlaceholderText"/>
            </w:rPr>
            <w:t>Choose an item.</w:t>
          </w:r>
        </w:p>
      </w:docPartBody>
    </w:docPart>
    <w:docPart>
      <w:docPartPr>
        <w:name w:val="BA8D5D8AF6A747C9B4FC49C9E7CC30FA"/>
        <w:category>
          <w:name w:val="General"/>
          <w:gallery w:val="placeholder"/>
        </w:category>
        <w:types>
          <w:type w:val="bbPlcHdr"/>
        </w:types>
        <w:behaviors>
          <w:behavior w:val="content"/>
        </w:behaviors>
        <w:guid w:val="{C3C455DF-167D-4885-A479-5DF50C179F2A}"/>
      </w:docPartPr>
      <w:docPartBody>
        <w:p w:rsidR="007250B8" w:rsidRDefault="00D373DF" w:rsidP="00D373DF">
          <w:pPr>
            <w:pStyle w:val="BA8D5D8AF6A747C9B4FC49C9E7CC30FA1"/>
          </w:pPr>
          <w:r w:rsidRPr="00E17B6A">
            <w:rPr>
              <w:rStyle w:val="PlaceholderText"/>
            </w:rPr>
            <w:t>Choose an item.</w:t>
          </w:r>
        </w:p>
      </w:docPartBody>
    </w:docPart>
    <w:docPart>
      <w:docPartPr>
        <w:name w:val="BB9EDC840E024F8F98C5C19FA2271716"/>
        <w:category>
          <w:name w:val="General"/>
          <w:gallery w:val="placeholder"/>
        </w:category>
        <w:types>
          <w:type w:val="bbPlcHdr"/>
        </w:types>
        <w:behaviors>
          <w:behavior w:val="content"/>
        </w:behaviors>
        <w:guid w:val="{1D4E5EAF-2E2E-4004-81EB-DCD64C28CA52}"/>
      </w:docPartPr>
      <w:docPartBody>
        <w:p w:rsidR="007250B8" w:rsidRDefault="00D373DF" w:rsidP="00D373DF">
          <w:pPr>
            <w:pStyle w:val="BB9EDC840E024F8F98C5C19FA22717161"/>
          </w:pPr>
          <w:r w:rsidRPr="00E17B6A">
            <w:rPr>
              <w:rStyle w:val="PlaceholderText"/>
            </w:rPr>
            <w:t>Choose an item.</w:t>
          </w:r>
        </w:p>
      </w:docPartBody>
    </w:docPart>
    <w:docPart>
      <w:docPartPr>
        <w:name w:val="D9A296FB99E04B789733FCF9485C297A"/>
        <w:category>
          <w:name w:val="General"/>
          <w:gallery w:val="placeholder"/>
        </w:category>
        <w:types>
          <w:type w:val="bbPlcHdr"/>
        </w:types>
        <w:behaviors>
          <w:behavior w:val="content"/>
        </w:behaviors>
        <w:guid w:val="{D1F2D1B0-8390-4634-B262-E0A4C574F755}"/>
      </w:docPartPr>
      <w:docPartBody>
        <w:p w:rsidR="007250B8" w:rsidRDefault="00D373DF" w:rsidP="00D373DF">
          <w:pPr>
            <w:pStyle w:val="D9A296FB99E04B789733FCF9485C297A1"/>
          </w:pPr>
          <w:r w:rsidRPr="00E17B6A">
            <w:rPr>
              <w:rStyle w:val="PlaceholderText"/>
            </w:rPr>
            <w:t>Choose an item.</w:t>
          </w:r>
        </w:p>
      </w:docPartBody>
    </w:docPart>
    <w:docPart>
      <w:docPartPr>
        <w:name w:val="3E0E35D6BD4D4384812E0C9A54861236"/>
        <w:category>
          <w:name w:val="General"/>
          <w:gallery w:val="placeholder"/>
        </w:category>
        <w:types>
          <w:type w:val="bbPlcHdr"/>
        </w:types>
        <w:behaviors>
          <w:behavior w:val="content"/>
        </w:behaviors>
        <w:guid w:val="{514913EE-E6F1-4418-9516-A1B79715B4C0}"/>
      </w:docPartPr>
      <w:docPartBody>
        <w:p w:rsidR="007250B8" w:rsidRDefault="00D373DF" w:rsidP="00D373DF">
          <w:pPr>
            <w:pStyle w:val="3E0E35D6BD4D4384812E0C9A548612361"/>
          </w:pPr>
          <w:r w:rsidRPr="00E17B6A">
            <w:rPr>
              <w:rStyle w:val="PlaceholderText"/>
            </w:rPr>
            <w:t>Choose an item.</w:t>
          </w:r>
        </w:p>
      </w:docPartBody>
    </w:docPart>
    <w:docPart>
      <w:docPartPr>
        <w:name w:val="4C04BBEF1E1C4BE69C890FE9F4C208A5"/>
        <w:category>
          <w:name w:val="General"/>
          <w:gallery w:val="placeholder"/>
        </w:category>
        <w:types>
          <w:type w:val="bbPlcHdr"/>
        </w:types>
        <w:behaviors>
          <w:behavior w:val="content"/>
        </w:behaviors>
        <w:guid w:val="{3FC6FCD4-E141-4362-92AA-C1BFBF3D4A4D}"/>
      </w:docPartPr>
      <w:docPartBody>
        <w:p w:rsidR="007250B8" w:rsidRDefault="00D373DF" w:rsidP="00D373DF">
          <w:pPr>
            <w:pStyle w:val="4C04BBEF1E1C4BE69C890FE9F4C208A51"/>
          </w:pPr>
          <w:r w:rsidRPr="00E17B6A">
            <w:rPr>
              <w:rStyle w:val="PlaceholderText"/>
            </w:rPr>
            <w:t>Choose an item.</w:t>
          </w:r>
        </w:p>
      </w:docPartBody>
    </w:docPart>
    <w:docPart>
      <w:docPartPr>
        <w:name w:val="1C3AF697332D4E42BF7E88AE8119797E"/>
        <w:category>
          <w:name w:val="General"/>
          <w:gallery w:val="placeholder"/>
        </w:category>
        <w:types>
          <w:type w:val="bbPlcHdr"/>
        </w:types>
        <w:behaviors>
          <w:behavior w:val="content"/>
        </w:behaviors>
        <w:guid w:val="{972539CE-124E-4A5A-89C6-9AD92F44069F}"/>
      </w:docPartPr>
      <w:docPartBody>
        <w:p w:rsidR="007250B8" w:rsidRDefault="00D373DF" w:rsidP="00D373DF">
          <w:pPr>
            <w:pStyle w:val="1C3AF697332D4E42BF7E88AE8119797E1"/>
          </w:pPr>
          <w:r w:rsidRPr="00E17B6A">
            <w:rPr>
              <w:rStyle w:val="PlaceholderText"/>
            </w:rPr>
            <w:t>Choose an item.</w:t>
          </w:r>
        </w:p>
      </w:docPartBody>
    </w:docPart>
    <w:docPart>
      <w:docPartPr>
        <w:name w:val="FE8E30F4D4504A3E8FB3666E441F35F6"/>
        <w:category>
          <w:name w:val="General"/>
          <w:gallery w:val="placeholder"/>
        </w:category>
        <w:types>
          <w:type w:val="bbPlcHdr"/>
        </w:types>
        <w:behaviors>
          <w:behavior w:val="content"/>
        </w:behaviors>
        <w:guid w:val="{B612C5CF-111C-446D-BDCE-7E5CC728D486}"/>
      </w:docPartPr>
      <w:docPartBody>
        <w:p w:rsidR="007250B8" w:rsidRDefault="00D373DF" w:rsidP="00D373DF">
          <w:pPr>
            <w:pStyle w:val="FE8E30F4D4504A3E8FB3666E441F35F61"/>
          </w:pPr>
          <w:r w:rsidRPr="00E17B6A">
            <w:rPr>
              <w:rStyle w:val="PlaceholderText"/>
            </w:rPr>
            <w:t>Choose an item.</w:t>
          </w:r>
        </w:p>
      </w:docPartBody>
    </w:docPart>
    <w:docPart>
      <w:docPartPr>
        <w:name w:val="2412631D9D6B430AB16502600C259170"/>
        <w:category>
          <w:name w:val="General"/>
          <w:gallery w:val="placeholder"/>
        </w:category>
        <w:types>
          <w:type w:val="bbPlcHdr"/>
        </w:types>
        <w:behaviors>
          <w:behavior w:val="content"/>
        </w:behaviors>
        <w:guid w:val="{D9C6D1F9-E8FC-43D8-BE1E-44EBD1C58233}"/>
      </w:docPartPr>
      <w:docPartBody>
        <w:p w:rsidR="007250B8" w:rsidRDefault="00D373DF" w:rsidP="00D373DF">
          <w:pPr>
            <w:pStyle w:val="2412631D9D6B430AB16502600C2591701"/>
          </w:pPr>
          <w:r w:rsidRPr="00AA4144">
            <w:rPr>
              <w:rStyle w:val="PlaceholderText"/>
            </w:rPr>
            <w:t>Choose an item.</w:t>
          </w:r>
        </w:p>
      </w:docPartBody>
    </w:docPart>
    <w:docPart>
      <w:docPartPr>
        <w:name w:val="4CD328879ECF4A828CA725FFE320D2E8"/>
        <w:category>
          <w:name w:val="General"/>
          <w:gallery w:val="placeholder"/>
        </w:category>
        <w:types>
          <w:type w:val="bbPlcHdr"/>
        </w:types>
        <w:behaviors>
          <w:behavior w:val="content"/>
        </w:behaviors>
        <w:guid w:val="{7BCAFF05-13AA-45A8-BC4E-E986930FBADA}"/>
      </w:docPartPr>
      <w:docPartBody>
        <w:p w:rsidR="007250B8" w:rsidRDefault="00D373DF" w:rsidP="00D373DF">
          <w:pPr>
            <w:pStyle w:val="4CD328879ECF4A828CA725FFE320D2E81"/>
          </w:pPr>
          <w:r w:rsidRPr="00AA4144">
            <w:rPr>
              <w:rStyle w:val="PlaceholderText"/>
            </w:rPr>
            <w:t>Choose an item.</w:t>
          </w:r>
        </w:p>
      </w:docPartBody>
    </w:docPart>
    <w:docPart>
      <w:docPartPr>
        <w:name w:val="2E67BABC966A42F2BCDA6705163E14EA"/>
        <w:category>
          <w:name w:val="General"/>
          <w:gallery w:val="placeholder"/>
        </w:category>
        <w:types>
          <w:type w:val="bbPlcHdr"/>
        </w:types>
        <w:behaviors>
          <w:behavior w:val="content"/>
        </w:behaviors>
        <w:guid w:val="{00F6DB88-A980-45E7-B567-4D8598C76783}"/>
      </w:docPartPr>
      <w:docPartBody>
        <w:p w:rsidR="00D373DF" w:rsidRDefault="00D373DF" w:rsidP="00D373DF">
          <w:pPr>
            <w:pStyle w:val="2E67BABC966A42F2BCDA6705163E14EA1"/>
          </w:pPr>
          <w:r w:rsidRPr="00F37494">
            <w:rPr>
              <w:rStyle w:val="PlaceholderText"/>
              <w:u w:val="single"/>
            </w:rPr>
            <w:t>Click or tap here to enter text.</w:t>
          </w:r>
        </w:p>
      </w:docPartBody>
    </w:docPart>
    <w:docPart>
      <w:docPartPr>
        <w:name w:val="0CE50CD50CB542CCAD650FB18FD907CF"/>
        <w:category>
          <w:name w:val="General"/>
          <w:gallery w:val="placeholder"/>
        </w:category>
        <w:types>
          <w:type w:val="bbPlcHdr"/>
        </w:types>
        <w:behaviors>
          <w:behavior w:val="content"/>
        </w:behaviors>
        <w:guid w:val="{FA37D9F6-C285-47C2-942D-E569F8F1FFCF}"/>
      </w:docPartPr>
      <w:docPartBody>
        <w:p w:rsidR="00E10F18" w:rsidRDefault="00D373DF" w:rsidP="00D373DF">
          <w:pPr>
            <w:pStyle w:val="0CE50CD50CB542CCAD650FB18FD907CF"/>
          </w:pPr>
          <w:r w:rsidRPr="00485186">
            <w:rPr>
              <w:rStyle w:val="PlaceholderText"/>
            </w:rPr>
            <w:t>Click or tap here to enter text.</w:t>
          </w:r>
        </w:p>
      </w:docPartBody>
    </w:docPart>
    <w:docPart>
      <w:docPartPr>
        <w:name w:val="325301C8093546EC9DA5BF1B78ED8EB6"/>
        <w:category>
          <w:name w:val="General"/>
          <w:gallery w:val="placeholder"/>
        </w:category>
        <w:types>
          <w:type w:val="bbPlcHdr"/>
        </w:types>
        <w:behaviors>
          <w:behavior w:val="content"/>
        </w:behaviors>
        <w:guid w:val="{15B6956A-A11F-429D-860C-6DB663ABDC91}"/>
      </w:docPartPr>
      <w:docPartBody>
        <w:p w:rsidR="00E10F18" w:rsidRDefault="00D373DF" w:rsidP="00D373DF">
          <w:pPr>
            <w:pStyle w:val="325301C8093546EC9DA5BF1B78ED8EB6"/>
          </w:pPr>
          <w:r w:rsidRPr="009915AC">
            <w:rPr>
              <w:rStyle w:val="PlaceholderText"/>
              <w:u w:val="single"/>
            </w:rPr>
            <w:t>Click or tap here to enter text.</w:t>
          </w:r>
        </w:p>
      </w:docPartBody>
    </w:docPart>
    <w:docPart>
      <w:docPartPr>
        <w:name w:val="1968D9134F654C208C8ACDAAD54030C5"/>
        <w:category>
          <w:name w:val="General"/>
          <w:gallery w:val="placeholder"/>
        </w:category>
        <w:types>
          <w:type w:val="bbPlcHdr"/>
        </w:types>
        <w:behaviors>
          <w:behavior w:val="content"/>
        </w:behaviors>
        <w:guid w:val="{519ABE2B-A4FB-4AAB-8747-838489D29228}"/>
      </w:docPartPr>
      <w:docPartBody>
        <w:p w:rsidR="00E10F18" w:rsidRDefault="00D373DF" w:rsidP="00D373DF">
          <w:pPr>
            <w:pStyle w:val="1968D9134F654C208C8ACDAAD54030C5"/>
          </w:pPr>
          <w:r w:rsidRPr="00E17B6A">
            <w:rPr>
              <w:rStyle w:val="PlaceholderText"/>
            </w:rPr>
            <w:t>Choose an item.</w:t>
          </w:r>
        </w:p>
      </w:docPartBody>
    </w:docPart>
    <w:docPart>
      <w:docPartPr>
        <w:name w:val="2473EBBD19FD4991B033AB9386495CF2"/>
        <w:category>
          <w:name w:val="General"/>
          <w:gallery w:val="placeholder"/>
        </w:category>
        <w:types>
          <w:type w:val="bbPlcHdr"/>
        </w:types>
        <w:behaviors>
          <w:behavior w:val="content"/>
        </w:behaviors>
        <w:guid w:val="{D2A7B30A-6930-4709-958B-6FB0459E50CB}"/>
      </w:docPartPr>
      <w:docPartBody>
        <w:p w:rsidR="00E10F18" w:rsidRDefault="00D373DF" w:rsidP="00D373DF">
          <w:pPr>
            <w:pStyle w:val="2473EBBD19FD4991B033AB9386495CF2"/>
          </w:pPr>
          <w:r w:rsidRPr="00E17B6A">
            <w:rPr>
              <w:rStyle w:val="PlaceholderText"/>
            </w:rPr>
            <w:t>Choose an item.</w:t>
          </w:r>
        </w:p>
      </w:docPartBody>
    </w:docPart>
    <w:docPart>
      <w:docPartPr>
        <w:name w:val="C3C3FF50F99A47D8B3B012912FD3E05B"/>
        <w:category>
          <w:name w:val="General"/>
          <w:gallery w:val="placeholder"/>
        </w:category>
        <w:types>
          <w:type w:val="bbPlcHdr"/>
        </w:types>
        <w:behaviors>
          <w:behavior w:val="content"/>
        </w:behaviors>
        <w:guid w:val="{E7440687-CDC6-4146-90AE-CED40093032F}"/>
      </w:docPartPr>
      <w:docPartBody>
        <w:p w:rsidR="00E10F18" w:rsidRDefault="00D373DF" w:rsidP="00D373DF">
          <w:pPr>
            <w:pStyle w:val="C3C3FF50F99A47D8B3B012912FD3E05B"/>
          </w:pPr>
          <w:r w:rsidRPr="00AA4144">
            <w:rPr>
              <w:rStyle w:val="PlaceholderText"/>
            </w:rPr>
            <w:t>Choose an item.</w:t>
          </w:r>
        </w:p>
      </w:docPartBody>
    </w:docPart>
    <w:docPart>
      <w:docPartPr>
        <w:name w:val="47133F2EE0C54ED7B9BF3F5867A7DD23"/>
        <w:category>
          <w:name w:val="General"/>
          <w:gallery w:val="placeholder"/>
        </w:category>
        <w:types>
          <w:type w:val="bbPlcHdr"/>
        </w:types>
        <w:behaviors>
          <w:behavior w:val="content"/>
        </w:behaviors>
        <w:guid w:val="{569485CF-C0F9-4E7A-9725-143EE5BCEC64}"/>
      </w:docPartPr>
      <w:docPartBody>
        <w:p w:rsidR="00E10F18" w:rsidRDefault="00D373DF" w:rsidP="00D373DF">
          <w:pPr>
            <w:pStyle w:val="47133F2EE0C54ED7B9BF3F5867A7DD23"/>
          </w:pPr>
          <w:r w:rsidRPr="00AA4144">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F947A6AB-60B0-428C-877B-EDB5823BB676}"/>
      </w:docPartPr>
      <w:docPartBody>
        <w:p w:rsidR="00F30B4E" w:rsidRDefault="00DB59B1">
          <w:r w:rsidRPr="000802EC">
            <w:rPr>
              <w:rStyle w:val="PlaceholderText"/>
            </w:rPr>
            <w:t>Click or tap here to enter text.</w:t>
          </w:r>
        </w:p>
      </w:docPartBody>
    </w:docPart>
    <w:docPart>
      <w:docPartPr>
        <w:name w:val="286DE9D6468143E7ACCA086493D0CEF7"/>
        <w:category>
          <w:name w:val="General"/>
          <w:gallery w:val="placeholder"/>
        </w:category>
        <w:types>
          <w:type w:val="bbPlcHdr"/>
        </w:types>
        <w:behaviors>
          <w:behavior w:val="content"/>
        </w:behaviors>
        <w:guid w:val="{52C6E520-E3F6-46CD-BDCA-1D008FB28A9C}"/>
      </w:docPartPr>
      <w:docPartBody>
        <w:p w:rsidR="00F30B4E" w:rsidRDefault="00DB59B1" w:rsidP="00DB59B1">
          <w:pPr>
            <w:pStyle w:val="286DE9D6468143E7ACCA086493D0CEF7"/>
          </w:pPr>
          <w:r w:rsidRPr="000802EC">
            <w:rPr>
              <w:rStyle w:val="PlaceholderText"/>
            </w:rPr>
            <w:t>Click or tap here to enter text.</w:t>
          </w:r>
        </w:p>
      </w:docPartBody>
    </w:docPart>
    <w:docPart>
      <w:docPartPr>
        <w:name w:val="141D7574AAB74BE5A3F9D56B7FA3A767"/>
        <w:category>
          <w:name w:val="General"/>
          <w:gallery w:val="placeholder"/>
        </w:category>
        <w:types>
          <w:type w:val="bbPlcHdr"/>
        </w:types>
        <w:behaviors>
          <w:behavior w:val="content"/>
        </w:behaviors>
        <w:guid w:val="{DEB3EA46-B26F-49F1-B0F0-DEF499D307CD}"/>
      </w:docPartPr>
      <w:docPartBody>
        <w:p w:rsidR="00F30B4E" w:rsidRDefault="00DB59B1" w:rsidP="00DB59B1">
          <w:pPr>
            <w:pStyle w:val="141D7574AAB74BE5A3F9D56B7FA3A767"/>
          </w:pPr>
          <w:r w:rsidRPr="000802EC">
            <w:rPr>
              <w:rStyle w:val="PlaceholderText"/>
            </w:rPr>
            <w:t>Click or tap here to enter text.</w:t>
          </w:r>
        </w:p>
      </w:docPartBody>
    </w:docPart>
    <w:docPart>
      <w:docPartPr>
        <w:name w:val="ABE2270C137C490E92F8FDA01FCFDE1E"/>
        <w:category>
          <w:name w:val="General"/>
          <w:gallery w:val="placeholder"/>
        </w:category>
        <w:types>
          <w:type w:val="bbPlcHdr"/>
        </w:types>
        <w:behaviors>
          <w:behavior w:val="content"/>
        </w:behaviors>
        <w:guid w:val="{6313FDCB-DA6E-40CA-8CD1-05AD62351C88}"/>
      </w:docPartPr>
      <w:docPartBody>
        <w:p w:rsidR="00F30B4E" w:rsidRDefault="00DB59B1" w:rsidP="00DB59B1">
          <w:pPr>
            <w:pStyle w:val="ABE2270C137C490E92F8FDA01FCFDE1E"/>
          </w:pPr>
          <w:r w:rsidRPr="000802EC">
            <w:rPr>
              <w:rStyle w:val="PlaceholderText"/>
            </w:rPr>
            <w:t>Click or tap here to enter text.</w:t>
          </w:r>
        </w:p>
      </w:docPartBody>
    </w:docPart>
    <w:docPart>
      <w:docPartPr>
        <w:name w:val="603B0EB5D9CC46D89091EF4FD0F5EA5C"/>
        <w:category>
          <w:name w:val="General"/>
          <w:gallery w:val="placeholder"/>
        </w:category>
        <w:types>
          <w:type w:val="bbPlcHdr"/>
        </w:types>
        <w:behaviors>
          <w:behavior w:val="content"/>
        </w:behaviors>
        <w:guid w:val="{C80A3C70-A690-43DD-8F6C-168576F30288}"/>
      </w:docPartPr>
      <w:docPartBody>
        <w:p w:rsidR="00F30B4E" w:rsidRDefault="00DB59B1" w:rsidP="00DB59B1">
          <w:pPr>
            <w:pStyle w:val="603B0EB5D9CC46D89091EF4FD0F5EA5C"/>
          </w:pPr>
          <w:r w:rsidRPr="000802EC">
            <w:rPr>
              <w:rStyle w:val="PlaceholderText"/>
            </w:rPr>
            <w:t>Click or tap here to enter text.</w:t>
          </w:r>
        </w:p>
      </w:docPartBody>
    </w:docPart>
    <w:docPart>
      <w:docPartPr>
        <w:name w:val="1BB0517426234896934E6AEC5BAE0165"/>
        <w:category>
          <w:name w:val="General"/>
          <w:gallery w:val="placeholder"/>
        </w:category>
        <w:types>
          <w:type w:val="bbPlcHdr"/>
        </w:types>
        <w:behaviors>
          <w:behavior w:val="content"/>
        </w:behaviors>
        <w:guid w:val="{7ED608D0-6C33-46BA-BD89-7F1A7BF01137}"/>
      </w:docPartPr>
      <w:docPartBody>
        <w:p w:rsidR="00F30B4E" w:rsidRDefault="00DB59B1" w:rsidP="00DB59B1">
          <w:pPr>
            <w:pStyle w:val="1BB0517426234896934E6AEC5BAE0165"/>
          </w:pPr>
          <w:r w:rsidRPr="005D484E">
            <w:rPr>
              <w:rStyle w:val="PlaceholderText"/>
            </w:rPr>
            <w:t>Click here to enter text.</w:t>
          </w:r>
        </w:p>
      </w:docPartBody>
    </w:docPart>
    <w:docPart>
      <w:docPartPr>
        <w:name w:val="587398B8BC7F476193706E390151592B"/>
        <w:category>
          <w:name w:val="General"/>
          <w:gallery w:val="placeholder"/>
        </w:category>
        <w:types>
          <w:type w:val="bbPlcHdr"/>
        </w:types>
        <w:behaviors>
          <w:behavior w:val="content"/>
        </w:behaviors>
        <w:guid w:val="{094D2FC1-1510-4443-A6D1-9A4CEB4A9DFF}"/>
      </w:docPartPr>
      <w:docPartBody>
        <w:p w:rsidR="00F30B4E" w:rsidRDefault="00DB59B1" w:rsidP="00DB59B1">
          <w:pPr>
            <w:pStyle w:val="587398B8BC7F476193706E390151592B"/>
          </w:pPr>
          <w:r w:rsidRPr="000802EC">
            <w:rPr>
              <w:rStyle w:val="PlaceholderText"/>
            </w:rPr>
            <w:t>Click or tap here to enter text.</w:t>
          </w:r>
        </w:p>
      </w:docPartBody>
    </w:docPart>
    <w:docPart>
      <w:docPartPr>
        <w:name w:val="80AFDA965C554AF5A972C2F736C5B85D"/>
        <w:category>
          <w:name w:val="General"/>
          <w:gallery w:val="placeholder"/>
        </w:category>
        <w:types>
          <w:type w:val="bbPlcHdr"/>
        </w:types>
        <w:behaviors>
          <w:behavior w:val="content"/>
        </w:behaviors>
        <w:guid w:val="{1D5B76AC-D10E-4229-BCCC-0A0AA7A7A870}"/>
      </w:docPartPr>
      <w:docPartBody>
        <w:p w:rsidR="00F30B4E" w:rsidRDefault="00DB59B1" w:rsidP="00DB59B1">
          <w:pPr>
            <w:pStyle w:val="80AFDA965C554AF5A972C2F736C5B85D"/>
          </w:pPr>
          <w:r w:rsidRPr="00F10554">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3A15"/>
    <w:rsid w:val="001622A7"/>
    <w:rsid w:val="002D24FB"/>
    <w:rsid w:val="005D0DFB"/>
    <w:rsid w:val="007250B8"/>
    <w:rsid w:val="00873A15"/>
    <w:rsid w:val="00CA76CF"/>
    <w:rsid w:val="00D3510C"/>
    <w:rsid w:val="00D373DF"/>
    <w:rsid w:val="00D5219B"/>
    <w:rsid w:val="00D96E7F"/>
    <w:rsid w:val="00DB59B1"/>
    <w:rsid w:val="00E10F18"/>
    <w:rsid w:val="00EE6758"/>
    <w:rsid w:val="00F30B4E"/>
    <w:rsid w:val="00F43652"/>
    <w:rsid w:val="00FA5DEC"/>
    <w:rsid w:val="00FA6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0DFB"/>
    <w:rPr>
      <w:color w:val="808080"/>
    </w:rPr>
  </w:style>
  <w:style w:type="paragraph" w:customStyle="1" w:styleId="DA639261F05947EFADE33FEA7AF12E391">
    <w:name w:val="DA639261F05947EFADE33FEA7AF12E391"/>
    <w:rsid w:val="00D373DF"/>
    <w:rPr>
      <w:rFonts w:eastAsiaTheme="minorHAnsi"/>
    </w:rPr>
  </w:style>
  <w:style w:type="paragraph" w:customStyle="1" w:styleId="783CA989687A44F19602413B13648AA51">
    <w:name w:val="783CA989687A44F19602413B13648AA51"/>
    <w:rsid w:val="00D373DF"/>
    <w:rPr>
      <w:rFonts w:eastAsiaTheme="minorHAnsi"/>
    </w:rPr>
  </w:style>
  <w:style w:type="paragraph" w:customStyle="1" w:styleId="93805B65B1D04CC392E2E638E79C65541">
    <w:name w:val="93805B65B1D04CC392E2E638E79C65541"/>
    <w:rsid w:val="00D373DF"/>
    <w:rPr>
      <w:rFonts w:eastAsiaTheme="minorHAnsi"/>
    </w:rPr>
  </w:style>
  <w:style w:type="paragraph" w:customStyle="1" w:styleId="720CBF7818D74C0B98FFEAF6A57938521">
    <w:name w:val="720CBF7818D74C0B98FFEAF6A57938521"/>
    <w:rsid w:val="00D373DF"/>
    <w:rPr>
      <w:rFonts w:eastAsiaTheme="minorHAnsi"/>
    </w:rPr>
  </w:style>
  <w:style w:type="paragraph" w:customStyle="1" w:styleId="05C8FCCFEF484151946B135C961AC76B1">
    <w:name w:val="05C8FCCFEF484151946B135C961AC76B1"/>
    <w:rsid w:val="00D373DF"/>
    <w:rPr>
      <w:rFonts w:eastAsiaTheme="minorHAnsi"/>
    </w:rPr>
  </w:style>
  <w:style w:type="paragraph" w:customStyle="1" w:styleId="35B9E375DC9E43758CEBA7C07E8485931">
    <w:name w:val="35B9E375DC9E43758CEBA7C07E8485931"/>
    <w:rsid w:val="00D373DF"/>
    <w:rPr>
      <w:rFonts w:eastAsiaTheme="minorHAnsi"/>
    </w:rPr>
  </w:style>
  <w:style w:type="paragraph" w:customStyle="1" w:styleId="576FC6BC8A26431FB0D3B54628E1700C1">
    <w:name w:val="576FC6BC8A26431FB0D3B54628E1700C1"/>
    <w:rsid w:val="00D373DF"/>
    <w:rPr>
      <w:rFonts w:eastAsiaTheme="minorHAnsi"/>
    </w:rPr>
  </w:style>
  <w:style w:type="paragraph" w:customStyle="1" w:styleId="57CAEB48666F417FAB8892E2AC8C61321">
    <w:name w:val="57CAEB48666F417FAB8892E2AC8C61321"/>
    <w:rsid w:val="00D373DF"/>
    <w:rPr>
      <w:rFonts w:eastAsiaTheme="minorHAnsi"/>
    </w:rPr>
  </w:style>
  <w:style w:type="paragraph" w:customStyle="1" w:styleId="ED21835397D54EFFB537E12C9995A9981">
    <w:name w:val="ED21835397D54EFFB537E12C9995A9981"/>
    <w:rsid w:val="00D373DF"/>
    <w:rPr>
      <w:rFonts w:eastAsiaTheme="minorHAnsi"/>
    </w:rPr>
  </w:style>
  <w:style w:type="paragraph" w:customStyle="1" w:styleId="E353C4A6F8B34C0592197E8F1E14B4A31">
    <w:name w:val="E353C4A6F8B34C0592197E8F1E14B4A31"/>
    <w:rsid w:val="00D373DF"/>
    <w:rPr>
      <w:rFonts w:eastAsiaTheme="minorHAnsi"/>
    </w:rPr>
  </w:style>
  <w:style w:type="paragraph" w:customStyle="1" w:styleId="536BDB43ADF24873A63ABBB2BBD1CEFE1">
    <w:name w:val="536BDB43ADF24873A63ABBB2BBD1CEFE1"/>
    <w:rsid w:val="00D373DF"/>
    <w:rPr>
      <w:rFonts w:eastAsiaTheme="minorHAnsi"/>
    </w:rPr>
  </w:style>
  <w:style w:type="paragraph" w:customStyle="1" w:styleId="FAF268D4E2654B11ACB971C7488E72391">
    <w:name w:val="FAF268D4E2654B11ACB971C7488E72391"/>
    <w:rsid w:val="00D373DF"/>
    <w:rPr>
      <w:rFonts w:eastAsiaTheme="minorHAnsi"/>
    </w:rPr>
  </w:style>
  <w:style w:type="paragraph" w:customStyle="1" w:styleId="DB1F4CBBB8574CEDAB4FD9D1DFE7B6B01">
    <w:name w:val="DB1F4CBBB8574CEDAB4FD9D1DFE7B6B01"/>
    <w:rsid w:val="00D373DF"/>
    <w:rPr>
      <w:rFonts w:eastAsiaTheme="minorHAnsi"/>
    </w:rPr>
  </w:style>
  <w:style w:type="paragraph" w:customStyle="1" w:styleId="D453680D7D7A47D3B7B61F1D0FA701F71">
    <w:name w:val="D453680D7D7A47D3B7B61F1D0FA701F71"/>
    <w:rsid w:val="00D373DF"/>
    <w:rPr>
      <w:rFonts w:eastAsiaTheme="minorHAnsi"/>
    </w:rPr>
  </w:style>
  <w:style w:type="paragraph" w:customStyle="1" w:styleId="F6A377C61A6F4DA9AA0B881C4C55DCFA1">
    <w:name w:val="F6A377C61A6F4DA9AA0B881C4C55DCFA1"/>
    <w:rsid w:val="00D373DF"/>
    <w:rPr>
      <w:rFonts w:eastAsiaTheme="minorHAnsi"/>
    </w:rPr>
  </w:style>
  <w:style w:type="paragraph" w:customStyle="1" w:styleId="30CDD3B34A2B49D6BA396D860C24CD421">
    <w:name w:val="30CDD3B34A2B49D6BA396D860C24CD421"/>
    <w:rsid w:val="00D373DF"/>
    <w:rPr>
      <w:rFonts w:eastAsiaTheme="minorHAnsi"/>
    </w:rPr>
  </w:style>
  <w:style w:type="paragraph" w:customStyle="1" w:styleId="E78B62843BAA41DD8D9DD0C1319FA53D1">
    <w:name w:val="E78B62843BAA41DD8D9DD0C1319FA53D1"/>
    <w:rsid w:val="00D373DF"/>
    <w:rPr>
      <w:rFonts w:eastAsiaTheme="minorHAnsi"/>
    </w:rPr>
  </w:style>
  <w:style w:type="paragraph" w:customStyle="1" w:styleId="2BCB6FD398A34889A8CC1D9C94B3922A1">
    <w:name w:val="2BCB6FD398A34889A8CC1D9C94B3922A1"/>
    <w:rsid w:val="00D373DF"/>
    <w:rPr>
      <w:rFonts w:eastAsiaTheme="minorHAnsi"/>
    </w:rPr>
  </w:style>
  <w:style w:type="paragraph" w:customStyle="1" w:styleId="C3A9B4F85E9A4EEDB953F40F18EF70BB1">
    <w:name w:val="C3A9B4F85E9A4EEDB953F40F18EF70BB1"/>
    <w:rsid w:val="00D373DF"/>
    <w:rPr>
      <w:rFonts w:eastAsiaTheme="minorHAnsi"/>
    </w:rPr>
  </w:style>
  <w:style w:type="paragraph" w:customStyle="1" w:styleId="BA8D5D8AF6A747C9B4FC49C9E7CC30FA1">
    <w:name w:val="BA8D5D8AF6A747C9B4FC49C9E7CC30FA1"/>
    <w:rsid w:val="00D373DF"/>
    <w:rPr>
      <w:rFonts w:eastAsiaTheme="minorHAnsi"/>
    </w:rPr>
  </w:style>
  <w:style w:type="paragraph" w:customStyle="1" w:styleId="BB9EDC840E024F8F98C5C19FA22717161">
    <w:name w:val="BB9EDC840E024F8F98C5C19FA22717161"/>
    <w:rsid w:val="00D373DF"/>
    <w:rPr>
      <w:rFonts w:eastAsiaTheme="minorHAnsi"/>
    </w:rPr>
  </w:style>
  <w:style w:type="paragraph" w:customStyle="1" w:styleId="D9A296FB99E04B789733FCF9485C297A1">
    <w:name w:val="D9A296FB99E04B789733FCF9485C297A1"/>
    <w:rsid w:val="00D373DF"/>
    <w:rPr>
      <w:rFonts w:eastAsiaTheme="minorHAnsi"/>
    </w:rPr>
  </w:style>
  <w:style w:type="paragraph" w:customStyle="1" w:styleId="3E0E35D6BD4D4384812E0C9A548612361">
    <w:name w:val="3E0E35D6BD4D4384812E0C9A548612361"/>
    <w:rsid w:val="00D373DF"/>
    <w:rPr>
      <w:rFonts w:eastAsiaTheme="minorHAnsi"/>
    </w:rPr>
  </w:style>
  <w:style w:type="paragraph" w:customStyle="1" w:styleId="4C04BBEF1E1C4BE69C890FE9F4C208A51">
    <w:name w:val="4C04BBEF1E1C4BE69C890FE9F4C208A51"/>
    <w:rsid w:val="00D373DF"/>
    <w:rPr>
      <w:rFonts w:eastAsiaTheme="minorHAnsi"/>
    </w:rPr>
  </w:style>
  <w:style w:type="paragraph" w:customStyle="1" w:styleId="1C3AF697332D4E42BF7E88AE8119797E1">
    <w:name w:val="1C3AF697332D4E42BF7E88AE8119797E1"/>
    <w:rsid w:val="00D373DF"/>
    <w:rPr>
      <w:rFonts w:eastAsiaTheme="minorHAnsi"/>
    </w:rPr>
  </w:style>
  <w:style w:type="paragraph" w:customStyle="1" w:styleId="FE8E30F4D4504A3E8FB3666E441F35F61">
    <w:name w:val="FE8E30F4D4504A3E8FB3666E441F35F61"/>
    <w:rsid w:val="00D373DF"/>
    <w:rPr>
      <w:rFonts w:eastAsiaTheme="minorHAnsi"/>
    </w:rPr>
  </w:style>
  <w:style w:type="paragraph" w:customStyle="1" w:styleId="2412631D9D6B430AB16502600C2591701">
    <w:name w:val="2412631D9D6B430AB16502600C2591701"/>
    <w:rsid w:val="00D373DF"/>
    <w:rPr>
      <w:rFonts w:eastAsiaTheme="minorHAnsi"/>
    </w:rPr>
  </w:style>
  <w:style w:type="paragraph" w:customStyle="1" w:styleId="4CD328879ECF4A828CA725FFE320D2E81">
    <w:name w:val="4CD328879ECF4A828CA725FFE320D2E81"/>
    <w:rsid w:val="00D373DF"/>
    <w:rPr>
      <w:rFonts w:eastAsiaTheme="minorHAnsi"/>
    </w:rPr>
  </w:style>
  <w:style w:type="paragraph" w:customStyle="1" w:styleId="0CE50CD50CB542CCAD650FB18FD907CF">
    <w:name w:val="0CE50CD50CB542CCAD650FB18FD907CF"/>
    <w:rsid w:val="00D373DF"/>
    <w:rPr>
      <w:rFonts w:eastAsiaTheme="minorHAnsi"/>
    </w:rPr>
  </w:style>
  <w:style w:type="paragraph" w:customStyle="1" w:styleId="325301C8093546EC9DA5BF1B78ED8EB6">
    <w:name w:val="325301C8093546EC9DA5BF1B78ED8EB6"/>
    <w:rsid w:val="00D373DF"/>
    <w:rPr>
      <w:rFonts w:eastAsiaTheme="minorHAnsi"/>
    </w:rPr>
  </w:style>
  <w:style w:type="paragraph" w:customStyle="1" w:styleId="2E67BABC966A42F2BCDA6705163E14EA1">
    <w:name w:val="2E67BABC966A42F2BCDA6705163E14EA1"/>
    <w:rsid w:val="00D373DF"/>
    <w:pPr>
      <w:spacing w:after="0" w:line="240" w:lineRule="auto"/>
    </w:pPr>
    <w:rPr>
      <w:rFonts w:eastAsiaTheme="minorHAnsi"/>
    </w:rPr>
  </w:style>
  <w:style w:type="paragraph" w:customStyle="1" w:styleId="1968D9134F654C208C8ACDAAD54030C5">
    <w:name w:val="1968D9134F654C208C8ACDAAD54030C5"/>
    <w:rsid w:val="00D373DF"/>
    <w:rPr>
      <w:kern w:val="2"/>
      <w14:ligatures w14:val="standardContextual"/>
    </w:rPr>
  </w:style>
  <w:style w:type="paragraph" w:customStyle="1" w:styleId="2473EBBD19FD4991B033AB9386495CF2">
    <w:name w:val="2473EBBD19FD4991B033AB9386495CF2"/>
    <w:rsid w:val="00D373DF"/>
    <w:rPr>
      <w:kern w:val="2"/>
      <w14:ligatures w14:val="standardContextual"/>
    </w:rPr>
  </w:style>
  <w:style w:type="paragraph" w:customStyle="1" w:styleId="C3C3FF50F99A47D8B3B012912FD3E05B">
    <w:name w:val="C3C3FF50F99A47D8B3B012912FD3E05B"/>
    <w:rsid w:val="00D373DF"/>
    <w:rPr>
      <w:kern w:val="2"/>
      <w14:ligatures w14:val="standardContextual"/>
    </w:rPr>
  </w:style>
  <w:style w:type="paragraph" w:customStyle="1" w:styleId="47133F2EE0C54ED7B9BF3F5867A7DD23">
    <w:name w:val="47133F2EE0C54ED7B9BF3F5867A7DD23"/>
    <w:rsid w:val="00D373DF"/>
    <w:rPr>
      <w:kern w:val="2"/>
      <w14:ligatures w14:val="standardContextual"/>
    </w:rPr>
  </w:style>
  <w:style w:type="paragraph" w:customStyle="1" w:styleId="286DE9D6468143E7ACCA086493D0CEF7">
    <w:name w:val="286DE9D6468143E7ACCA086493D0CEF7"/>
    <w:rsid w:val="00DB59B1"/>
    <w:rPr>
      <w:kern w:val="2"/>
      <w14:ligatures w14:val="standardContextual"/>
    </w:rPr>
  </w:style>
  <w:style w:type="paragraph" w:customStyle="1" w:styleId="141D7574AAB74BE5A3F9D56B7FA3A767">
    <w:name w:val="141D7574AAB74BE5A3F9D56B7FA3A767"/>
    <w:rsid w:val="00DB59B1"/>
    <w:rPr>
      <w:kern w:val="2"/>
      <w14:ligatures w14:val="standardContextual"/>
    </w:rPr>
  </w:style>
  <w:style w:type="paragraph" w:customStyle="1" w:styleId="ABE2270C137C490E92F8FDA01FCFDE1E">
    <w:name w:val="ABE2270C137C490E92F8FDA01FCFDE1E"/>
    <w:rsid w:val="00DB59B1"/>
    <w:rPr>
      <w:kern w:val="2"/>
      <w14:ligatures w14:val="standardContextual"/>
    </w:rPr>
  </w:style>
  <w:style w:type="paragraph" w:customStyle="1" w:styleId="603B0EB5D9CC46D89091EF4FD0F5EA5C">
    <w:name w:val="603B0EB5D9CC46D89091EF4FD0F5EA5C"/>
    <w:rsid w:val="00DB59B1"/>
    <w:rPr>
      <w:kern w:val="2"/>
      <w14:ligatures w14:val="standardContextual"/>
    </w:rPr>
  </w:style>
  <w:style w:type="paragraph" w:customStyle="1" w:styleId="1BB0517426234896934E6AEC5BAE0165">
    <w:name w:val="1BB0517426234896934E6AEC5BAE0165"/>
    <w:rsid w:val="00DB59B1"/>
    <w:rPr>
      <w:kern w:val="2"/>
      <w14:ligatures w14:val="standardContextual"/>
    </w:rPr>
  </w:style>
  <w:style w:type="paragraph" w:customStyle="1" w:styleId="587398B8BC7F476193706E390151592B">
    <w:name w:val="587398B8BC7F476193706E390151592B"/>
    <w:rsid w:val="00DB59B1"/>
    <w:rPr>
      <w:kern w:val="2"/>
      <w14:ligatures w14:val="standardContextual"/>
    </w:rPr>
  </w:style>
  <w:style w:type="paragraph" w:customStyle="1" w:styleId="80AFDA965C554AF5A972C2F736C5B85D">
    <w:name w:val="80AFDA965C554AF5A972C2F736C5B85D"/>
    <w:rsid w:val="00DB59B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e235872-b99e-4ccb-bb52-69000d7c07f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EC00D454DA8748A9A0BAAABA037D2C" ma:contentTypeVersion="8" ma:contentTypeDescription="Create a new document." ma:contentTypeScope="" ma:versionID="e16835d7e5331e45d7d4d73144fcd435">
  <xsd:schema xmlns:xsd="http://www.w3.org/2001/XMLSchema" xmlns:xs="http://www.w3.org/2001/XMLSchema" xmlns:p="http://schemas.microsoft.com/office/2006/metadata/properties" xmlns:ns3="6e235872-b99e-4ccb-bb52-69000d7c07f2" xmlns:ns4="ce2df50a-5288-42d1-83de-f3f5c7614916" targetNamespace="http://schemas.microsoft.com/office/2006/metadata/properties" ma:root="true" ma:fieldsID="da53df42d3a1a7caf38d2dc0ed7d402b" ns3:_="" ns4:_="">
    <xsd:import namespace="6e235872-b99e-4ccb-bb52-69000d7c07f2"/>
    <xsd:import namespace="ce2df50a-5288-42d1-83de-f3f5c761491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235872-b99e-4ccb-bb52-69000d7c0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2df50a-5288-42d1-83de-f3f5c76149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F16A76-064D-481B-AF6E-C8FB4A59D449}">
  <ds:schemaRefs>
    <ds:schemaRef ds:uri="http://schemas.openxmlformats.org/officeDocument/2006/bibliography"/>
  </ds:schemaRefs>
</ds:datastoreItem>
</file>

<file path=customXml/itemProps2.xml><?xml version="1.0" encoding="utf-8"?>
<ds:datastoreItem xmlns:ds="http://schemas.openxmlformats.org/officeDocument/2006/customXml" ds:itemID="{B7383AE9-76FC-4781-9B62-42CC48FABE17}">
  <ds:schemaRefs>
    <ds:schemaRef ds:uri="http://schemas.microsoft.com/office/2006/metadata/properties"/>
    <ds:schemaRef ds:uri="http://schemas.microsoft.com/office/infopath/2007/PartnerControls"/>
    <ds:schemaRef ds:uri="6e235872-b99e-4ccb-bb52-69000d7c07f2"/>
  </ds:schemaRefs>
</ds:datastoreItem>
</file>

<file path=customXml/itemProps3.xml><?xml version="1.0" encoding="utf-8"?>
<ds:datastoreItem xmlns:ds="http://schemas.openxmlformats.org/officeDocument/2006/customXml" ds:itemID="{47FE7559-2ED3-4949-9A25-E9B51EBF9E7F}">
  <ds:schemaRefs>
    <ds:schemaRef ds:uri="http://schemas.microsoft.com/sharepoint/v3/contenttype/forms"/>
  </ds:schemaRefs>
</ds:datastoreItem>
</file>

<file path=customXml/itemProps4.xml><?xml version="1.0" encoding="utf-8"?>
<ds:datastoreItem xmlns:ds="http://schemas.openxmlformats.org/officeDocument/2006/customXml" ds:itemID="{A67A827B-5B38-4BD9-8FD7-66BE55660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235872-b99e-4ccb-bb52-69000d7c07f2"/>
    <ds:schemaRef ds:uri="ce2df50a-5288-42d1-83de-f3f5c7614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62</Words>
  <Characters>1973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merman, Amanda</dc:creator>
  <cp:keywords/>
  <dc:description/>
  <cp:lastModifiedBy>Shotts, Suzann</cp:lastModifiedBy>
  <cp:revision>2</cp:revision>
  <dcterms:created xsi:type="dcterms:W3CDTF">2023-06-15T20:40:00Z</dcterms:created>
  <dcterms:modified xsi:type="dcterms:W3CDTF">2023-06-1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099da0e57ffd9e39c4fea94d83a90d68a2c8e39ed5cd32c43c8c0ce19c5e67</vt:lpwstr>
  </property>
  <property fmtid="{D5CDD505-2E9C-101B-9397-08002B2CF9AE}" pid="3" name="ContentTypeId">
    <vt:lpwstr>0x01010035EC00D454DA8748A9A0BAAABA037D2C</vt:lpwstr>
  </property>
</Properties>
</file>